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BD1478" w14:textId="77777777" w:rsidR="00391034" w:rsidRPr="00CB03EB" w:rsidRDefault="00391034" w:rsidP="00391034">
      <w:pPr>
        <w:jc w:val="center"/>
        <w:rPr>
          <w:rFonts w:asciiTheme="minorHAnsi" w:hAnsiTheme="minorHAnsi" w:cstheme="minorHAnsi"/>
          <w:b/>
          <w:sz w:val="28"/>
        </w:rPr>
      </w:pPr>
      <w:bookmarkStart w:id="0" w:name="_GoBack"/>
      <w:bookmarkEnd w:id="0"/>
    </w:p>
    <w:p w14:paraId="36C73B87" w14:textId="77777777" w:rsidR="00391034" w:rsidRPr="00CB03EB" w:rsidRDefault="00391034" w:rsidP="00391034">
      <w:pPr>
        <w:jc w:val="center"/>
        <w:rPr>
          <w:rFonts w:asciiTheme="minorHAnsi" w:hAnsiTheme="minorHAnsi" w:cstheme="minorHAnsi"/>
          <w:b/>
          <w:sz w:val="28"/>
        </w:rPr>
      </w:pPr>
      <w:r w:rsidRPr="00CB03EB">
        <w:rPr>
          <w:rFonts w:asciiTheme="minorHAnsi" w:hAnsiTheme="minorHAnsi" w:cstheme="minorHAnsi"/>
          <w:b/>
          <w:sz w:val="28"/>
        </w:rPr>
        <w:t>PUNJAB SKILLS DEVELOPMENT FUND</w:t>
      </w:r>
    </w:p>
    <w:p w14:paraId="14436E4E" w14:textId="77777777" w:rsidR="00391034" w:rsidRPr="00CB03EB" w:rsidRDefault="00391034" w:rsidP="00391034">
      <w:pPr>
        <w:tabs>
          <w:tab w:val="center" w:pos="4153"/>
          <w:tab w:val="right" w:pos="8307"/>
        </w:tabs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</w:rPr>
        <w:tab/>
        <w:t xml:space="preserve"> </w:t>
      </w:r>
      <w:r w:rsidRPr="00CB03EB">
        <w:rPr>
          <w:rFonts w:asciiTheme="minorHAnsi" w:hAnsiTheme="minorHAnsi" w:cstheme="minorHAnsi"/>
        </w:rPr>
        <w:tab/>
      </w:r>
    </w:p>
    <w:p w14:paraId="79EB6C04" w14:textId="406FC90E" w:rsidR="00391034" w:rsidRPr="00CB03EB" w:rsidRDefault="00391034" w:rsidP="00391034">
      <w:pPr>
        <w:jc w:val="center"/>
        <w:rPr>
          <w:rFonts w:asciiTheme="minorHAnsi" w:hAnsiTheme="minorHAnsi" w:cstheme="minorHAnsi"/>
          <w:noProof/>
        </w:rPr>
      </w:pPr>
      <w:r w:rsidRPr="00CB03EB">
        <w:rPr>
          <w:rFonts w:asciiTheme="minorHAnsi" w:hAnsiTheme="minorHAnsi" w:cstheme="minorHAnsi"/>
          <w:noProof/>
        </w:rPr>
        <w:drawing>
          <wp:inline distT="0" distB="0" distL="0" distR="0" wp14:anchorId="2E23927B" wp14:editId="190DC5F3">
            <wp:extent cx="1863927" cy="186392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nal logo-0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3927" cy="1863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0E665" w14:textId="77777777" w:rsidR="00C83255" w:rsidRPr="00CB03EB" w:rsidRDefault="00C83255" w:rsidP="00391034">
      <w:pPr>
        <w:jc w:val="center"/>
        <w:rPr>
          <w:rFonts w:asciiTheme="minorHAnsi" w:hAnsiTheme="minorHAnsi" w:cstheme="minorHAnsi"/>
          <w:noProof/>
        </w:rPr>
      </w:pPr>
    </w:p>
    <w:p w14:paraId="579BD2CF" w14:textId="77777777" w:rsidR="00391034" w:rsidRPr="00CB03EB" w:rsidRDefault="00391034" w:rsidP="00391034">
      <w:pPr>
        <w:rPr>
          <w:rFonts w:asciiTheme="minorHAnsi" w:eastAsiaTheme="majorEastAsia" w:hAnsiTheme="minorHAnsi" w:cstheme="minorHAnsi"/>
          <w:sz w:val="36"/>
          <w:szCs w:val="48"/>
        </w:rPr>
      </w:pPr>
      <w:r w:rsidRPr="00CB03EB">
        <w:rPr>
          <w:rFonts w:asciiTheme="minorHAnsi" w:eastAsiaTheme="majorEastAsia" w:hAnsiTheme="minorHAnsi" w:cstheme="minorHAnsi"/>
          <w:sz w:val="36"/>
          <w:szCs w:val="48"/>
        </w:rPr>
        <w:t xml:space="preserve">                                Pre-Qualification</w:t>
      </w:r>
    </w:p>
    <w:p w14:paraId="0FF324B2" w14:textId="77777777" w:rsidR="00391034" w:rsidRPr="00CB03EB" w:rsidRDefault="00391034" w:rsidP="00391034">
      <w:pPr>
        <w:rPr>
          <w:rFonts w:asciiTheme="minorHAnsi" w:eastAsiaTheme="majorEastAsia" w:hAnsiTheme="minorHAnsi" w:cstheme="minorHAnsi"/>
          <w:sz w:val="36"/>
          <w:szCs w:val="48"/>
        </w:rPr>
      </w:pPr>
      <w:r w:rsidRPr="00CB03EB">
        <w:rPr>
          <w:rFonts w:asciiTheme="minorHAnsi" w:eastAsiaTheme="majorEastAsia" w:hAnsiTheme="minorHAnsi" w:cstheme="minorHAnsi"/>
          <w:sz w:val="36"/>
          <w:szCs w:val="48"/>
        </w:rPr>
        <w:tab/>
      </w:r>
      <w:r w:rsidRPr="00CB03EB">
        <w:rPr>
          <w:rFonts w:asciiTheme="minorHAnsi" w:eastAsiaTheme="majorEastAsia" w:hAnsiTheme="minorHAnsi" w:cstheme="minorHAnsi"/>
          <w:sz w:val="36"/>
          <w:szCs w:val="48"/>
        </w:rPr>
        <w:tab/>
      </w:r>
      <w:r w:rsidRPr="00CB03EB">
        <w:rPr>
          <w:rFonts w:asciiTheme="minorHAnsi" w:eastAsiaTheme="majorEastAsia" w:hAnsiTheme="minorHAnsi" w:cstheme="minorHAnsi"/>
          <w:sz w:val="36"/>
          <w:szCs w:val="48"/>
        </w:rPr>
        <w:tab/>
      </w:r>
      <w:r w:rsidRPr="00CB03EB">
        <w:rPr>
          <w:rFonts w:asciiTheme="minorHAnsi" w:eastAsiaTheme="majorEastAsia" w:hAnsiTheme="minorHAnsi" w:cstheme="minorHAnsi"/>
          <w:sz w:val="36"/>
          <w:szCs w:val="48"/>
        </w:rPr>
        <w:tab/>
      </w:r>
      <w:r w:rsidRPr="00CB03EB">
        <w:rPr>
          <w:rFonts w:asciiTheme="minorHAnsi" w:eastAsiaTheme="majorEastAsia" w:hAnsiTheme="minorHAnsi" w:cstheme="minorHAnsi"/>
          <w:sz w:val="36"/>
          <w:szCs w:val="48"/>
        </w:rPr>
        <w:tab/>
        <w:t xml:space="preserve">       Of</w:t>
      </w:r>
    </w:p>
    <w:p w14:paraId="74B950C2" w14:textId="04A12CE5" w:rsidR="009C3B3F" w:rsidRPr="00CB03EB" w:rsidRDefault="00391034" w:rsidP="00391034">
      <w:pPr>
        <w:rPr>
          <w:rFonts w:asciiTheme="minorHAnsi" w:eastAsiaTheme="majorEastAsia" w:hAnsiTheme="minorHAnsi" w:cstheme="minorHAnsi"/>
          <w:sz w:val="36"/>
          <w:szCs w:val="48"/>
        </w:rPr>
      </w:pPr>
      <w:r w:rsidRPr="00CB03EB">
        <w:rPr>
          <w:rFonts w:asciiTheme="minorHAnsi" w:eastAsiaTheme="majorEastAsia" w:hAnsiTheme="minorHAnsi" w:cstheme="minorHAnsi"/>
          <w:sz w:val="36"/>
          <w:szCs w:val="48"/>
        </w:rPr>
        <w:tab/>
      </w:r>
      <w:r w:rsidR="0028397E" w:rsidRPr="00CB03EB">
        <w:rPr>
          <w:rFonts w:asciiTheme="minorHAnsi" w:eastAsiaTheme="majorEastAsia" w:hAnsiTheme="minorHAnsi" w:cstheme="minorHAnsi"/>
          <w:sz w:val="36"/>
          <w:szCs w:val="48"/>
        </w:rPr>
        <w:tab/>
      </w:r>
      <w:r w:rsidRPr="00CB03EB">
        <w:rPr>
          <w:rFonts w:asciiTheme="minorHAnsi" w:eastAsiaTheme="majorEastAsia" w:hAnsiTheme="minorHAnsi" w:cstheme="minorHAnsi"/>
          <w:sz w:val="36"/>
          <w:szCs w:val="48"/>
        </w:rPr>
        <w:t>Industr</w:t>
      </w:r>
      <w:r w:rsidR="008429CF" w:rsidRPr="00CB03EB">
        <w:rPr>
          <w:rFonts w:asciiTheme="minorHAnsi" w:eastAsiaTheme="majorEastAsia" w:hAnsiTheme="minorHAnsi" w:cstheme="minorHAnsi"/>
          <w:sz w:val="36"/>
          <w:szCs w:val="48"/>
        </w:rPr>
        <w:t>ies</w:t>
      </w:r>
      <w:r w:rsidRPr="00CB03EB">
        <w:rPr>
          <w:rFonts w:asciiTheme="minorHAnsi" w:eastAsiaTheme="majorEastAsia" w:hAnsiTheme="minorHAnsi" w:cstheme="minorHAnsi"/>
          <w:sz w:val="36"/>
          <w:szCs w:val="48"/>
        </w:rPr>
        <w:t>/Establishments</w:t>
      </w:r>
      <w:r w:rsidR="009C3B3F" w:rsidRPr="00CB03EB">
        <w:rPr>
          <w:rFonts w:asciiTheme="minorHAnsi" w:eastAsiaTheme="majorEastAsia" w:hAnsiTheme="minorHAnsi" w:cstheme="minorHAnsi"/>
          <w:sz w:val="36"/>
          <w:szCs w:val="48"/>
        </w:rPr>
        <w:t xml:space="preserve"> Round </w:t>
      </w:r>
      <w:r w:rsidR="00925ACF" w:rsidRPr="00CB03EB">
        <w:rPr>
          <w:rFonts w:asciiTheme="minorHAnsi" w:eastAsiaTheme="majorEastAsia" w:hAnsiTheme="minorHAnsi" w:cstheme="minorHAnsi"/>
          <w:sz w:val="36"/>
          <w:szCs w:val="48"/>
        </w:rPr>
        <w:t>4</w:t>
      </w:r>
    </w:p>
    <w:tbl>
      <w:tblPr>
        <w:tblpPr w:leftFromText="180" w:rightFromText="180" w:vertAnchor="text" w:horzAnchor="margin" w:tblpX="378" w:tblpY="597"/>
        <w:tblW w:w="4347" w:type="pct"/>
        <w:tblLook w:val="04A0" w:firstRow="1" w:lastRow="0" w:firstColumn="1" w:lastColumn="0" w:noHBand="0" w:noVBand="1"/>
      </w:tblPr>
      <w:tblGrid>
        <w:gridCol w:w="2973"/>
        <w:gridCol w:w="4866"/>
      </w:tblGrid>
      <w:tr w:rsidR="00391034" w:rsidRPr="00CB03EB" w14:paraId="112DEA56" w14:textId="77777777" w:rsidTr="001D37B9">
        <w:trPr>
          <w:trHeight w:val="576"/>
        </w:trPr>
        <w:tc>
          <w:tcPr>
            <w:tcW w:w="1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8E2A11" w14:textId="77777777" w:rsidR="00391034" w:rsidRPr="00CB03EB" w:rsidRDefault="00391034" w:rsidP="008E1AEB">
            <w:pPr>
              <w:pStyle w:val="NoSpacing"/>
              <w:rPr>
                <w:rFonts w:asciiTheme="minorHAnsi" w:hAnsiTheme="minorHAnsi" w:cstheme="minorHAnsi"/>
                <w:b/>
                <w:bCs/>
                <w:sz w:val="24"/>
              </w:rPr>
            </w:pPr>
            <w:r w:rsidRPr="00CB03EB">
              <w:rPr>
                <w:rFonts w:asciiTheme="minorHAnsi" w:hAnsiTheme="minorHAnsi" w:cstheme="minorHAnsi"/>
                <w:b/>
                <w:bCs/>
                <w:sz w:val="24"/>
              </w:rPr>
              <w:t>Name of Industry/Establishment</w:t>
            </w:r>
          </w:p>
        </w:tc>
        <w:tc>
          <w:tcPr>
            <w:tcW w:w="3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0AD1D" w14:textId="77777777" w:rsidR="00391034" w:rsidRPr="00CB03EB" w:rsidRDefault="00391034" w:rsidP="008E1AEB">
            <w:pPr>
              <w:pStyle w:val="NoSpacing"/>
              <w:rPr>
                <w:rFonts w:asciiTheme="minorHAnsi" w:hAnsiTheme="minorHAnsi" w:cstheme="minorHAnsi"/>
                <w:b/>
                <w:bCs/>
                <w:sz w:val="24"/>
              </w:rPr>
            </w:pPr>
          </w:p>
        </w:tc>
      </w:tr>
      <w:tr w:rsidR="00391034" w:rsidRPr="00CB03EB" w14:paraId="56A04B0E" w14:textId="77777777" w:rsidTr="001D37B9">
        <w:trPr>
          <w:trHeight w:val="576"/>
        </w:trPr>
        <w:tc>
          <w:tcPr>
            <w:tcW w:w="1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9838C95" w14:textId="77777777" w:rsidR="00391034" w:rsidRPr="00CB03EB" w:rsidRDefault="00391034" w:rsidP="008E1AEB">
            <w:pPr>
              <w:pStyle w:val="NoSpacing"/>
              <w:rPr>
                <w:rFonts w:asciiTheme="minorHAnsi" w:hAnsiTheme="minorHAnsi" w:cstheme="minorHAnsi"/>
                <w:b/>
                <w:bCs/>
                <w:sz w:val="24"/>
              </w:rPr>
            </w:pPr>
            <w:r w:rsidRPr="00CB03EB">
              <w:rPr>
                <w:rFonts w:asciiTheme="minorHAnsi" w:hAnsiTheme="minorHAnsi" w:cstheme="minorHAnsi"/>
                <w:b/>
                <w:bCs/>
                <w:sz w:val="24"/>
              </w:rPr>
              <w:t>Address</w:t>
            </w:r>
          </w:p>
        </w:tc>
        <w:tc>
          <w:tcPr>
            <w:tcW w:w="3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4F178" w14:textId="77777777" w:rsidR="00391034" w:rsidRPr="00CB03EB" w:rsidRDefault="00391034" w:rsidP="008E1AEB">
            <w:pPr>
              <w:pStyle w:val="NoSpacing"/>
              <w:jc w:val="center"/>
              <w:rPr>
                <w:rFonts w:asciiTheme="minorHAnsi" w:hAnsiTheme="minorHAnsi" w:cstheme="minorHAnsi"/>
                <w:b/>
                <w:bCs/>
                <w:sz w:val="24"/>
              </w:rPr>
            </w:pPr>
          </w:p>
        </w:tc>
      </w:tr>
    </w:tbl>
    <w:p w14:paraId="24B12082" w14:textId="77777777" w:rsidR="00391034" w:rsidRPr="00CB03EB" w:rsidRDefault="00391034" w:rsidP="00391034">
      <w:pPr>
        <w:tabs>
          <w:tab w:val="left" w:pos="2628"/>
        </w:tabs>
        <w:rPr>
          <w:rFonts w:asciiTheme="minorHAnsi" w:hAnsiTheme="minorHAnsi" w:cstheme="minorHAnsi"/>
          <w:noProof/>
        </w:rPr>
      </w:pPr>
    </w:p>
    <w:p w14:paraId="3A38D931" w14:textId="77777777" w:rsidR="00391034" w:rsidRPr="00CB03EB" w:rsidRDefault="00391034" w:rsidP="00391034">
      <w:pPr>
        <w:jc w:val="center"/>
        <w:rPr>
          <w:rFonts w:asciiTheme="minorHAnsi" w:hAnsiTheme="minorHAnsi" w:cstheme="minorHAnsi"/>
          <w:noProof/>
        </w:rPr>
      </w:pPr>
    </w:p>
    <w:p w14:paraId="31F10EF5" w14:textId="77777777" w:rsidR="00391034" w:rsidRPr="00CB03EB" w:rsidRDefault="00391034" w:rsidP="00391034">
      <w:pPr>
        <w:jc w:val="center"/>
        <w:rPr>
          <w:rFonts w:asciiTheme="minorHAnsi" w:hAnsiTheme="minorHAnsi" w:cstheme="minorHAnsi"/>
          <w:noProof/>
        </w:rPr>
      </w:pPr>
    </w:p>
    <w:p w14:paraId="07D7A4E6" w14:textId="77777777" w:rsidR="00391034" w:rsidRPr="00CB03EB" w:rsidRDefault="00391034" w:rsidP="00391034">
      <w:pPr>
        <w:jc w:val="center"/>
        <w:rPr>
          <w:rFonts w:asciiTheme="minorHAnsi" w:hAnsiTheme="minorHAnsi" w:cstheme="minorHAnsi"/>
          <w:noProof/>
        </w:rPr>
      </w:pPr>
    </w:p>
    <w:p w14:paraId="535D9501" w14:textId="77777777" w:rsidR="00423908" w:rsidRPr="00CB03EB" w:rsidRDefault="00423908" w:rsidP="00391034">
      <w:pPr>
        <w:spacing w:after="0"/>
        <w:ind w:right="968"/>
        <w:contextualSpacing/>
        <w:jc w:val="both"/>
        <w:rPr>
          <w:rFonts w:asciiTheme="minorHAnsi" w:hAnsiTheme="minorHAnsi" w:cstheme="minorHAnsi"/>
          <w:sz w:val="20"/>
        </w:rPr>
      </w:pPr>
    </w:p>
    <w:p w14:paraId="76DDC180" w14:textId="7846E8CA" w:rsidR="00391034" w:rsidRPr="00CB03EB" w:rsidRDefault="00391034" w:rsidP="00391034">
      <w:pPr>
        <w:spacing w:after="0"/>
        <w:ind w:right="968"/>
        <w:contextualSpacing/>
        <w:jc w:val="both"/>
        <w:rPr>
          <w:rFonts w:asciiTheme="minorHAnsi" w:hAnsiTheme="minorHAnsi" w:cstheme="minorHAnsi"/>
          <w:sz w:val="20"/>
        </w:rPr>
      </w:pPr>
      <w:r w:rsidRPr="00CB03EB">
        <w:rPr>
          <w:rFonts w:asciiTheme="minorHAnsi" w:hAnsiTheme="minorHAnsi" w:cstheme="minorHAnsi"/>
          <w:sz w:val="20"/>
        </w:rPr>
        <w:t>It is mandatory for Organizations to:</w:t>
      </w:r>
    </w:p>
    <w:p w14:paraId="34554350" w14:textId="77777777" w:rsidR="00391034" w:rsidRPr="00CB03EB" w:rsidRDefault="00391034" w:rsidP="00391034">
      <w:pPr>
        <w:pStyle w:val="ListParagraph"/>
        <w:numPr>
          <w:ilvl w:val="0"/>
          <w:numId w:val="15"/>
        </w:numPr>
        <w:spacing w:after="0"/>
        <w:ind w:left="630" w:right="968" w:hanging="540"/>
        <w:contextualSpacing/>
        <w:jc w:val="both"/>
        <w:rPr>
          <w:rFonts w:asciiTheme="minorHAnsi" w:hAnsiTheme="minorHAnsi" w:cstheme="minorHAnsi"/>
          <w:sz w:val="20"/>
        </w:rPr>
      </w:pPr>
      <w:r w:rsidRPr="00CB03EB">
        <w:rPr>
          <w:rFonts w:asciiTheme="minorHAnsi" w:hAnsiTheme="minorHAnsi" w:cstheme="minorHAnsi"/>
          <w:sz w:val="20"/>
        </w:rPr>
        <w:t xml:space="preserve">Read the Instructions &amp; Data Sheet carefully before completing the form. </w:t>
      </w:r>
    </w:p>
    <w:p w14:paraId="26316D52" w14:textId="77777777" w:rsidR="00391034" w:rsidRPr="00CB03EB" w:rsidRDefault="00391034" w:rsidP="00391034">
      <w:pPr>
        <w:pStyle w:val="ListParagraph"/>
        <w:numPr>
          <w:ilvl w:val="0"/>
          <w:numId w:val="14"/>
        </w:numPr>
        <w:spacing w:after="0"/>
        <w:ind w:left="630" w:right="968" w:hanging="540"/>
        <w:contextualSpacing/>
        <w:jc w:val="both"/>
        <w:rPr>
          <w:rFonts w:asciiTheme="minorHAnsi" w:hAnsiTheme="minorHAnsi" w:cstheme="minorHAnsi"/>
          <w:sz w:val="20"/>
        </w:rPr>
      </w:pPr>
      <w:r w:rsidRPr="00CB03EB">
        <w:rPr>
          <w:rFonts w:asciiTheme="minorHAnsi" w:hAnsiTheme="minorHAnsi" w:cstheme="minorHAnsi"/>
          <w:sz w:val="20"/>
        </w:rPr>
        <w:t>If any required information is found missing in the forms or written elsewhere, no credit will be given while evaluating the relevant section.</w:t>
      </w:r>
    </w:p>
    <w:p w14:paraId="0847EF98" w14:textId="715CC1CF" w:rsidR="001E4A02" w:rsidRPr="00CB03EB" w:rsidRDefault="001E4A02" w:rsidP="00391034">
      <w:pPr>
        <w:pStyle w:val="ListParagraph"/>
        <w:numPr>
          <w:ilvl w:val="0"/>
          <w:numId w:val="14"/>
        </w:numPr>
        <w:spacing w:after="0"/>
        <w:ind w:left="630" w:right="968" w:hanging="540"/>
        <w:contextualSpacing/>
        <w:jc w:val="both"/>
        <w:rPr>
          <w:rFonts w:asciiTheme="minorHAnsi" w:hAnsiTheme="minorHAnsi" w:cstheme="minorHAnsi"/>
          <w:sz w:val="20"/>
        </w:rPr>
      </w:pPr>
      <w:r w:rsidRPr="00CB03EB">
        <w:rPr>
          <w:rFonts w:asciiTheme="minorHAnsi" w:hAnsiTheme="minorHAnsi" w:cstheme="minorHAnsi"/>
          <w:sz w:val="20"/>
        </w:rPr>
        <w:t xml:space="preserve">The Form must be </w:t>
      </w:r>
      <w:r w:rsidR="00391034" w:rsidRPr="00CB03EB">
        <w:rPr>
          <w:rFonts w:asciiTheme="minorHAnsi" w:hAnsiTheme="minorHAnsi" w:cstheme="minorHAnsi"/>
          <w:sz w:val="20"/>
        </w:rPr>
        <w:t>signed by Head of Organization or authorized person.</w:t>
      </w:r>
    </w:p>
    <w:p w14:paraId="513BA94C" w14:textId="71E708C3" w:rsidR="00391034" w:rsidRPr="00CB03EB" w:rsidRDefault="001E4A02" w:rsidP="00391034">
      <w:pPr>
        <w:pStyle w:val="ListParagraph"/>
        <w:numPr>
          <w:ilvl w:val="0"/>
          <w:numId w:val="14"/>
        </w:numPr>
        <w:spacing w:after="0"/>
        <w:ind w:left="630" w:right="968" w:hanging="540"/>
        <w:contextualSpacing/>
        <w:jc w:val="both"/>
        <w:rPr>
          <w:rFonts w:asciiTheme="minorHAnsi" w:hAnsiTheme="minorHAnsi" w:cstheme="minorHAnsi"/>
          <w:sz w:val="20"/>
        </w:rPr>
      </w:pPr>
      <w:r w:rsidRPr="00CB03EB">
        <w:rPr>
          <w:rFonts w:asciiTheme="minorHAnsi" w:hAnsiTheme="minorHAnsi" w:cstheme="minorHAnsi"/>
          <w:sz w:val="20"/>
        </w:rPr>
        <w:t xml:space="preserve">The form must be </w:t>
      </w:r>
      <w:r w:rsidR="00CB03EB">
        <w:rPr>
          <w:rFonts w:asciiTheme="minorHAnsi" w:hAnsiTheme="minorHAnsi" w:cstheme="minorHAnsi"/>
          <w:sz w:val="20"/>
        </w:rPr>
        <w:t xml:space="preserve">in </w:t>
      </w:r>
      <w:r w:rsidRPr="00CB03EB">
        <w:rPr>
          <w:rFonts w:asciiTheme="minorHAnsi" w:hAnsiTheme="minorHAnsi" w:cstheme="minorHAnsi"/>
          <w:sz w:val="20"/>
        </w:rPr>
        <w:t>bind</w:t>
      </w:r>
      <w:r w:rsidR="00CB03EB">
        <w:rPr>
          <w:rFonts w:asciiTheme="minorHAnsi" w:hAnsiTheme="minorHAnsi" w:cstheme="minorHAnsi"/>
          <w:sz w:val="20"/>
        </w:rPr>
        <w:t>ing form</w:t>
      </w:r>
      <w:r w:rsidRPr="00CB03EB">
        <w:rPr>
          <w:rFonts w:asciiTheme="minorHAnsi" w:hAnsiTheme="minorHAnsi" w:cstheme="minorHAnsi"/>
          <w:sz w:val="20"/>
        </w:rPr>
        <w:t xml:space="preserve"> (means tape binding, Ring Binding or </w:t>
      </w:r>
      <w:r w:rsidR="00CB03EB">
        <w:rPr>
          <w:rFonts w:asciiTheme="minorHAnsi" w:hAnsiTheme="minorHAnsi" w:cstheme="minorHAnsi"/>
          <w:sz w:val="20"/>
        </w:rPr>
        <w:t>p</w:t>
      </w:r>
      <w:r w:rsidRPr="00CB03EB">
        <w:rPr>
          <w:rFonts w:asciiTheme="minorHAnsi" w:hAnsiTheme="minorHAnsi" w:cstheme="minorHAnsi"/>
          <w:sz w:val="20"/>
        </w:rPr>
        <w:t xml:space="preserve">roperly </w:t>
      </w:r>
      <w:r w:rsidR="00CB03EB">
        <w:rPr>
          <w:rFonts w:asciiTheme="minorHAnsi" w:hAnsiTheme="minorHAnsi" w:cstheme="minorHAnsi"/>
          <w:sz w:val="20"/>
        </w:rPr>
        <w:t>s</w:t>
      </w:r>
      <w:r w:rsidRPr="00CB03EB">
        <w:rPr>
          <w:rFonts w:asciiTheme="minorHAnsi" w:hAnsiTheme="minorHAnsi" w:cstheme="minorHAnsi"/>
          <w:sz w:val="20"/>
        </w:rPr>
        <w:t>taple)</w:t>
      </w:r>
    </w:p>
    <w:p w14:paraId="014DC84C" w14:textId="36299226" w:rsidR="0083019C" w:rsidRPr="00CB03EB" w:rsidRDefault="0083019C" w:rsidP="00391034">
      <w:pPr>
        <w:pStyle w:val="Subsection3"/>
        <w:spacing w:before="120" w:after="0" w:line="360" w:lineRule="auto"/>
        <w:ind w:left="0"/>
        <w:rPr>
          <w:rFonts w:asciiTheme="minorHAnsi" w:hAnsiTheme="minorHAnsi" w:cstheme="minorHAnsi"/>
        </w:rPr>
      </w:pPr>
    </w:p>
    <w:p w14:paraId="73D89378" w14:textId="569E505D" w:rsidR="001E4A02" w:rsidRPr="00CB03EB" w:rsidRDefault="001E4A02" w:rsidP="00391034">
      <w:pPr>
        <w:pStyle w:val="Subsection3"/>
        <w:spacing w:before="120" w:after="0" w:line="360" w:lineRule="auto"/>
        <w:ind w:left="0"/>
        <w:rPr>
          <w:rFonts w:asciiTheme="minorHAnsi" w:hAnsiTheme="minorHAnsi" w:cstheme="minorHAnsi"/>
        </w:rPr>
      </w:pPr>
    </w:p>
    <w:p w14:paraId="57FE83FF" w14:textId="77777777" w:rsidR="001A1C7F" w:rsidRPr="00CB03EB" w:rsidRDefault="001A1C7F" w:rsidP="00391034">
      <w:pPr>
        <w:pStyle w:val="Subsection3"/>
        <w:spacing w:before="120" w:after="0" w:line="360" w:lineRule="auto"/>
        <w:ind w:left="0"/>
        <w:rPr>
          <w:rFonts w:asciiTheme="minorHAnsi" w:hAnsiTheme="minorHAnsi" w:cstheme="minorHAnsi"/>
        </w:rPr>
      </w:pPr>
    </w:p>
    <w:p w14:paraId="40279FFC" w14:textId="412BE048" w:rsidR="00391034" w:rsidRPr="00CB03EB" w:rsidRDefault="00391034" w:rsidP="00391034">
      <w:pPr>
        <w:pStyle w:val="Subsection3"/>
        <w:spacing w:before="120" w:after="0" w:line="360" w:lineRule="auto"/>
        <w:ind w:left="0"/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</w:rPr>
        <w:lastRenderedPageBreak/>
        <w:t xml:space="preserve">A: INFORMATION ABOUT THE </w:t>
      </w:r>
      <w:r w:rsidR="001A1C7F" w:rsidRPr="00CB03EB">
        <w:rPr>
          <w:rFonts w:asciiTheme="minorHAnsi" w:hAnsiTheme="minorHAnsi" w:cstheme="minorHAnsi"/>
        </w:rPr>
        <w:t>LEAD INDUSTRY/ESTABLISHMENT AND CONSORTIUM PARTNER</w:t>
      </w:r>
    </w:p>
    <w:tbl>
      <w:tblPr>
        <w:tblpPr w:leftFromText="180" w:rightFromText="180" w:vertAnchor="text" w:tblpXSpec="center" w:tblpY="1"/>
        <w:tblOverlap w:val="never"/>
        <w:tblW w:w="509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EEECE1" w:themeFill="background2"/>
        <w:tblLayout w:type="fixed"/>
        <w:tblLook w:val="00A0" w:firstRow="1" w:lastRow="0" w:firstColumn="1" w:lastColumn="0" w:noHBand="0" w:noVBand="0"/>
      </w:tblPr>
      <w:tblGrid>
        <w:gridCol w:w="836"/>
        <w:gridCol w:w="3815"/>
        <w:gridCol w:w="1015"/>
        <w:gridCol w:w="3526"/>
      </w:tblGrid>
      <w:tr w:rsidR="00391034" w:rsidRPr="00CB03EB" w14:paraId="2BCF78C8" w14:textId="77777777" w:rsidTr="00CB03EB">
        <w:trPr>
          <w:trHeight w:val="20"/>
          <w:tblHeader/>
        </w:trPr>
        <w:tc>
          <w:tcPr>
            <w:tcW w:w="455" w:type="pct"/>
            <w:shd w:val="clear" w:color="auto" w:fill="F2F2F2" w:themeFill="background1" w:themeFillShade="F2"/>
            <w:vAlign w:val="center"/>
          </w:tcPr>
          <w:p w14:paraId="4B316196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de</w:t>
            </w:r>
          </w:p>
        </w:tc>
        <w:tc>
          <w:tcPr>
            <w:tcW w:w="2075" w:type="pct"/>
            <w:shd w:val="clear" w:color="auto" w:fill="F2F2F2" w:themeFill="background1" w:themeFillShade="F2"/>
            <w:vAlign w:val="center"/>
          </w:tcPr>
          <w:p w14:paraId="40798591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equired Information</w:t>
            </w:r>
          </w:p>
        </w:tc>
        <w:tc>
          <w:tcPr>
            <w:tcW w:w="2470" w:type="pct"/>
            <w:gridSpan w:val="2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105EFDC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esponse</w:t>
            </w:r>
          </w:p>
        </w:tc>
      </w:tr>
      <w:tr w:rsidR="00391034" w:rsidRPr="00CB03EB" w14:paraId="7F36714B" w14:textId="77777777" w:rsidTr="00CB03EB">
        <w:trPr>
          <w:trHeight w:val="20"/>
        </w:trPr>
        <w:tc>
          <w:tcPr>
            <w:tcW w:w="455" w:type="pct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1594A6D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sz w:val="20"/>
                <w:szCs w:val="20"/>
              </w:rPr>
              <w:t>A.1</w:t>
            </w:r>
          </w:p>
        </w:tc>
        <w:tc>
          <w:tcPr>
            <w:tcW w:w="2075" w:type="pct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891328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sz w:val="20"/>
                <w:szCs w:val="20"/>
              </w:rPr>
              <w:t>Legal Name of Organization</w:t>
            </w:r>
          </w:p>
        </w:tc>
        <w:tc>
          <w:tcPr>
            <w:tcW w:w="2470" w:type="pct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B0E462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91034" w:rsidRPr="00CB03EB" w14:paraId="24B469C7" w14:textId="77777777" w:rsidTr="00CB03EB">
        <w:trPr>
          <w:trHeight w:val="20"/>
        </w:trPr>
        <w:tc>
          <w:tcPr>
            <w:tcW w:w="455" w:type="pct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A54773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sz w:val="20"/>
                <w:szCs w:val="20"/>
              </w:rPr>
              <w:t>A.2</w:t>
            </w:r>
          </w:p>
        </w:tc>
        <w:tc>
          <w:tcPr>
            <w:tcW w:w="2075" w:type="pct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DB2F4B2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sz w:val="20"/>
                <w:szCs w:val="20"/>
              </w:rPr>
              <w:t xml:space="preserve">Year of Registration </w:t>
            </w:r>
          </w:p>
        </w:tc>
        <w:tc>
          <w:tcPr>
            <w:tcW w:w="2470" w:type="pct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623C6A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91034" w:rsidRPr="00CB03EB" w14:paraId="090C0E7B" w14:textId="77777777" w:rsidTr="00CB03EB">
        <w:trPr>
          <w:trHeight w:val="20"/>
        </w:trPr>
        <w:tc>
          <w:tcPr>
            <w:tcW w:w="455" w:type="pct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DF76261" w14:textId="0C733E6C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sz w:val="20"/>
                <w:szCs w:val="20"/>
              </w:rPr>
              <w:t>A.</w:t>
            </w:r>
            <w:r w:rsidR="00B70C5F" w:rsidRPr="00CB03EB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2075" w:type="pct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68630C8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Which economic sector does your organization belong to?</w:t>
            </w:r>
          </w:p>
        </w:tc>
        <w:tc>
          <w:tcPr>
            <w:tcW w:w="2470" w:type="pct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tbl>
            <w:tblPr>
              <w:tblpPr w:leftFromText="180" w:rightFromText="180" w:vertAnchor="text" w:tblpXSpec="center" w:tblpY="1"/>
              <w:tblOverlap w:val="never"/>
              <w:tblW w:w="4929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shd w:val="clear" w:color="auto" w:fill="EEECE1" w:themeFill="background2"/>
              <w:tblLayout w:type="fixed"/>
              <w:tblLook w:val="00A0" w:firstRow="1" w:lastRow="0" w:firstColumn="1" w:lastColumn="0" w:noHBand="0" w:noVBand="0"/>
            </w:tblPr>
            <w:tblGrid>
              <w:gridCol w:w="988"/>
              <w:gridCol w:w="3941"/>
            </w:tblGrid>
            <w:tr w:rsidR="00391034" w:rsidRPr="00CB03EB" w14:paraId="4DF562CA" w14:textId="77777777" w:rsidTr="00423908">
              <w:trPr>
                <w:trHeight w:val="292"/>
              </w:trPr>
              <w:tc>
                <w:tcPr>
                  <w:tcW w:w="1002" w:type="pct"/>
                  <w:tcBorders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350A20C7" w14:textId="77777777" w:rsidR="00391034" w:rsidRPr="00CB03EB" w:rsidRDefault="00905DB6" w:rsidP="008E1AEB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color w:val="000000" w:themeColor="text1"/>
                        <w:sz w:val="20"/>
                        <w:szCs w:val="20"/>
                      </w:rPr>
                      <w:id w:val="36943053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1034" w:rsidRPr="00CB03EB">
                        <w:rPr>
                          <w:rFonts w:ascii="Segoe UI Symbol" w:eastAsia="MS Gothic" w:hAnsi="Segoe UI Symbol" w:cs="Segoe UI Symbol"/>
                          <w:color w:val="000000" w:themeColor="text1"/>
                          <w:sz w:val="20"/>
                          <w:szCs w:val="20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998" w:type="pct"/>
                  <w:tcBorders>
                    <w:top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60984E01" w14:textId="77777777" w:rsidR="00391034" w:rsidRPr="00CB03EB" w:rsidRDefault="00391034" w:rsidP="008E1AEB">
                  <w:pPr>
                    <w:spacing w:after="0" w:line="240" w:lineRule="auto"/>
                    <w:rPr>
                      <w:rFonts w:asciiTheme="minorHAnsi" w:hAnsiTheme="minorHAnsi" w:cstheme="minorHAnsi"/>
                      <w:color w:val="000000" w:themeColor="text1"/>
                      <w:sz w:val="20"/>
                      <w:szCs w:val="20"/>
                    </w:rPr>
                  </w:pPr>
                  <w:r w:rsidRPr="00CB03EB">
                    <w:rPr>
                      <w:rFonts w:asciiTheme="minorHAnsi" w:hAnsiTheme="minorHAnsi" w:cstheme="minorHAnsi"/>
                      <w:color w:val="000000" w:themeColor="text1"/>
                      <w:sz w:val="20"/>
                      <w:szCs w:val="20"/>
                    </w:rPr>
                    <w:t>Agriculture / Livestock</w:t>
                  </w:r>
                </w:p>
              </w:tc>
            </w:tr>
            <w:tr w:rsidR="00391034" w:rsidRPr="00CB03EB" w14:paraId="2E412CAF" w14:textId="77777777" w:rsidTr="00423908">
              <w:trPr>
                <w:trHeight w:val="292"/>
              </w:trPr>
              <w:tc>
                <w:tcPr>
                  <w:tcW w:w="1002" w:type="pct"/>
                  <w:tcBorders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59DBC4D6" w14:textId="77777777" w:rsidR="00391034" w:rsidRPr="00CB03EB" w:rsidRDefault="00905DB6" w:rsidP="008E1AEB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color w:val="000000" w:themeColor="text1"/>
                        <w:sz w:val="20"/>
                        <w:szCs w:val="20"/>
                      </w:rPr>
                      <w:id w:val="147671422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1034" w:rsidRPr="00CB03EB">
                        <w:rPr>
                          <w:rFonts w:ascii="Segoe UI Symbol" w:eastAsia="MS Gothic" w:hAnsi="Segoe UI Symbol" w:cs="Segoe UI Symbol"/>
                          <w:color w:val="000000" w:themeColor="text1"/>
                          <w:sz w:val="20"/>
                          <w:szCs w:val="20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998" w:type="pct"/>
                  <w:tcBorders>
                    <w:right w:val="single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5F1B1D55" w14:textId="77777777" w:rsidR="00391034" w:rsidRPr="00CB03EB" w:rsidRDefault="00391034" w:rsidP="008E1AEB">
                  <w:pPr>
                    <w:spacing w:after="0" w:line="240" w:lineRule="auto"/>
                    <w:rPr>
                      <w:rFonts w:asciiTheme="minorHAnsi" w:hAnsiTheme="minorHAnsi" w:cstheme="minorHAnsi"/>
                      <w:color w:val="000000" w:themeColor="text1"/>
                      <w:sz w:val="20"/>
                      <w:szCs w:val="20"/>
                    </w:rPr>
                  </w:pPr>
                  <w:r w:rsidRPr="00CB03EB">
                    <w:rPr>
                      <w:rFonts w:asciiTheme="minorHAnsi" w:hAnsiTheme="minorHAnsi" w:cstheme="minorHAnsi"/>
                      <w:color w:val="000000" w:themeColor="text1"/>
                      <w:sz w:val="20"/>
                      <w:szCs w:val="20"/>
                    </w:rPr>
                    <w:t>Engineering</w:t>
                  </w:r>
                </w:p>
              </w:tc>
            </w:tr>
            <w:tr w:rsidR="00391034" w:rsidRPr="00CB03EB" w14:paraId="1D74CD46" w14:textId="77777777" w:rsidTr="00423908">
              <w:trPr>
                <w:trHeight w:val="292"/>
              </w:trPr>
              <w:tc>
                <w:tcPr>
                  <w:tcW w:w="1002" w:type="pct"/>
                  <w:tcBorders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155BF125" w14:textId="77777777" w:rsidR="00391034" w:rsidRPr="00CB03EB" w:rsidRDefault="00905DB6" w:rsidP="008E1AEB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color w:val="000000" w:themeColor="text1"/>
                        <w:sz w:val="20"/>
                        <w:szCs w:val="20"/>
                      </w:rPr>
                      <w:id w:val="-211588619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1034" w:rsidRPr="00CB03EB">
                        <w:rPr>
                          <w:rFonts w:ascii="Segoe UI Symbol" w:eastAsia="MS Gothic" w:hAnsi="Segoe UI Symbol" w:cs="Segoe UI Symbol"/>
                          <w:color w:val="000000" w:themeColor="text1"/>
                          <w:sz w:val="20"/>
                          <w:szCs w:val="20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998" w:type="pct"/>
                  <w:tcBorders>
                    <w:right w:val="single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033EDB6E" w14:textId="77777777" w:rsidR="00391034" w:rsidRPr="00CB03EB" w:rsidRDefault="00391034" w:rsidP="008E1AEB">
                  <w:pPr>
                    <w:spacing w:after="0" w:line="240" w:lineRule="auto"/>
                    <w:rPr>
                      <w:rFonts w:asciiTheme="minorHAnsi" w:hAnsiTheme="minorHAnsi" w:cstheme="minorHAnsi"/>
                      <w:color w:val="000000" w:themeColor="text1"/>
                      <w:sz w:val="20"/>
                      <w:szCs w:val="20"/>
                    </w:rPr>
                  </w:pPr>
                  <w:r w:rsidRPr="00CB03EB">
                    <w:rPr>
                      <w:rFonts w:asciiTheme="minorHAnsi" w:hAnsiTheme="minorHAnsi" w:cstheme="minorHAnsi"/>
                      <w:color w:val="000000" w:themeColor="text1"/>
                      <w:sz w:val="20"/>
                      <w:szCs w:val="20"/>
                    </w:rPr>
                    <w:t xml:space="preserve">Manufacturing    </w:t>
                  </w:r>
                </w:p>
              </w:tc>
            </w:tr>
            <w:tr w:rsidR="00391034" w:rsidRPr="00CB03EB" w14:paraId="6504F43B" w14:textId="77777777" w:rsidTr="00423908">
              <w:trPr>
                <w:trHeight w:val="292"/>
              </w:trPr>
              <w:tc>
                <w:tcPr>
                  <w:tcW w:w="1002" w:type="pct"/>
                  <w:tcBorders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24F3C6C2" w14:textId="77777777" w:rsidR="00391034" w:rsidRPr="00CB03EB" w:rsidRDefault="00905DB6" w:rsidP="008E1AEB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color w:val="000000" w:themeColor="text1"/>
                        <w:sz w:val="20"/>
                        <w:szCs w:val="20"/>
                      </w:rPr>
                      <w:id w:val="80311799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1034" w:rsidRPr="00CB03EB">
                        <w:rPr>
                          <w:rFonts w:ascii="Segoe UI Symbol" w:eastAsia="MS Gothic" w:hAnsi="Segoe UI Symbol" w:cs="Segoe UI Symbol"/>
                          <w:color w:val="000000" w:themeColor="text1"/>
                          <w:sz w:val="20"/>
                          <w:szCs w:val="20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998" w:type="pct"/>
                  <w:tcBorders>
                    <w:right w:val="single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371CC02B" w14:textId="77777777" w:rsidR="00391034" w:rsidRPr="00CB03EB" w:rsidRDefault="00391034" w:rsidP="008E1AEB">
                  <w:pPr>
                    <w:spacing w:after="0" w:line="240" w:lineRule="auto"/>
                    <w:rPr>
                      <w:rFonts w:asciiTheme="minorHAnsi" w:hAnsiTheme="minorHAnsi" w:cstheme="minorHAnsi"/>
                      <w:color w:val="000000" w:themeColor="text1"/>
                      <w:sz w:val="20"/>
                      <w:szCs w:val="20"/>
                    </w:rPr>
                  </w:pPr>
                  <w:r w:rsidRPr="00CB03EB">
                    <w:rPr>
                      <w:rFonts w:asciiTheme="minorHAnsi" w:hAnsiTheme="minorHAnsi" w:cstheme="minorHAnsi"/>
                      <w:color w:val="000000" w:themeColor="text1"/>
                      <w:sz w:val="20"/>
                      <w:szCs w:val="20"/>
                    </w:rPr>
                    <w:t>Construction</w:t>
                  </w:r>
                </w:p>
              </w:tc>
            </w:tr>
            <w:tr w:rsidR="00391034" w:rsidRPr="00CB03EB" w14:paraId="3C13860C" w14:textId="77777777" w:rsidTr="00423908">
              <w:trPr>
                <w:trHeight w:val="292"/>
              </w:trPr>
              <w:tc>
                <w:tcPr>
                  <w:tcW w:w="1002" w:type="pct"/>
                  <w:tcBorders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0A1A67A2" w14:textId="77777777" w:rsidR="00391034" w:rsidRPr="00CB03EB" w:rsidRDefault="00905DB6" w:rsidP="008E1AEB">
                  <w:pPr>
                    <w:jc w:val="center"/>
                    <w:rPr>
                      <w:rFonts w:asciiTheme="minorHAnsi" w:hAnsiTheme="minorHAnsi" w:cstheme="minorHAnsi"/>
                      <w:color w:val="000000" w:themeColor="text1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color w:val="000000" w:themeColor="text1"/>
                        <w:sz w:val="20"/>
                        <w:szCs w:val="20"/>
                      </w:rPr>
                      <w:id w:val="-138556319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1034" w:rsidRPr="00CB03EB">
                        <w:rPr>
                          <w:rFonts w:ascii="Segoe UI Symbol" w:eastAsia="MS Gothic" w:hAnsi="Segoe UI Symbol" w:cs="Segoe UI Symbol"/>
                          <w:color w:val="000000" w:themeColor="text1"/>
                          <w:sz w:val="20"/>
                          <w:szCs w:val="20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998" w:type="pct"/>
                  <w:tcBorders>
                    <w:right w:val="single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3206706B" w14:textId="77777777" w:rsidR="00391034" w:rsidRPr="00CB03EB" w:rsidRDefault="00391034" w:rsidP="008E1AEB">
                  <w:pPr>
                    <w:spacing w:after="0" w:line="240" w:lineRule="auto"/>
                    <w:rPr>
                      <w:rFonts w:asciiTheme="minorHAnsi" w:hAnsiTheme="minorHAnsi" w:cstheme="minorHAnsi"/>
                      <w:color w:val="000000" w:themeColor="text1"/>
                      <w:sz w:val="20"/>
                      <w:szCs w:val="20"/>
                    </w:rPr>
                  </w:pPr>
                  <w:r w:rsidRPr="00CB03EB">
                    <w:rPr>
                      <w:rFonts w:asciiTheme="minorHAnsi" w:hAnsiTheme="minorHAnsi" w:cstheme="minorHAnsi"/>
                      <w:color w:val="000000" w:themeColor="text1"/>
                      <w:sz w:val="20"/>
                      <w:szCs w:val="20"/>
                    </w:rPr>
                    <w:t>Information Communications and Technology (ICT)</w:t>
                  </w:r>
                </w:p>
              </w:tc>
            </w:tr>
            <w:tr w:rsidR="00391034" w:rsidRPr="00CB03EB" w14:paraId="13CE56E4" w14:textId="77777777" w:rsidTr="00423908">
              <w:trPr>
                <w:trHeight w:val="292"/>
              </w:trPr>
              <w:tc>
                <w:tcPr>
                  <w:tcW w:w="1002" w:type="pct"/>
                  <w:tcBorders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540A57A5" w14:textId="77777777" w:rsidR="00391034" w:rsidRPr="00CB03EB" w:rsidRDefault="00905DB6" w:rsidP="008E1AEB">
                  <w:pPr>
                    <w:jc w:val="center"/>
                    <w:rPr>
                      <w:rFonts w:asciiTheme="minorHAnsi" w:hAnsiTheme="minorHAnsi" w:cstheme="minorHAnsi"/>
                      <w:color w:val="000000" w:themeColor="text1"/>
                      <w:sz w:val="20"/>
                      <w:szCs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color w:val="000000" w:themeColor="text1"/>
                        <w:sz w:val="20"/>
                        <w:szCs w:val="20"/>
                      </w:rPr>
                      <w:id w:val="80073953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1034" w:rsidRPr="00CB03EB">
                        <w:rPr>
                          <w:rFonts w:ascii="Segoe UI Symbol" w:eastAsia="MS Gothic" w:hAnsi="Segoe UI Symbol" w:cs="Segoe UI Symbol"/>
                          <w:color w:val="000000" w:themeColor="text1"/>
                          <w:sz w:val="20"/>
                          <w:szCs w:val="20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998" w:type="pct"/>
                  <w:tcBorders>
                    <w:right w:val="single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2BD13440" w14:textId="77777777" w:rsidR="00391034" w:rsidRPr="00CB03EB" w:rsidRDefault="00391034" w:rsidP="008E1AEB">
                  <w:pPr>
                    <w:spacing w:after="0" w:line="240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CB03EB">
                    <w:rPr>
                      <w:rFonts w:asciiTheme="minorHAnsi" w:hAnsiTheme="minorHAnsi" w:cstheme="minorHAnsi"/>
                      <w:sz w:val="20"/>
                      <w:szCs w:val="20"/>
                    </w:rPr>
                    <w:t>Hospitality</w:t>
                  </w:r>
                </w:p>
              </w:tc>
            </w:tr>
            <w:tr w:rsidR="00391034" w:rsidRPr="00CB03EB" w14:paraId="73A1A583" w14:textId="77777777" w:rsidTr="00423908">
              <w:trPr>
                <w:trHeight w:val="776"/>
              </w:trPr>
              <w:tc>
                <w:tcPr>
                  <w:tcW w:w="1002" w:type="pct"/>
                  <w:tcBorders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DE821EC" w14:textId="77777777" w:rsidR="00391034" w:rsidRPr="00CB03EB" w:rsidRDefault="00905DB6" w:rsidP="008E1AEB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color w:val="000000" w:themeColor="text1"/>
                        <w:sz w:val="20"/>
                        <w:szCs w:val="20"/>
                      </w:rPr>
                      <w:id w:val="137427130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391034" w:rsidRPr="00CB03EB">
                        <w:rPr>
                          <w:rFonts w:ascii="Segoe UI Symbol" w:eastAsia="MS Gothic" w:hAnsi="Segoe UI Symbol" w:cs="Segoe UI Symbol"/>
                          <w:color w:val="000000" w:themeColor="text1"/>
                          <w:sz w:val="20"/>
                          <w:szCs w:val="20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3998" w:type="pct"/>
                  <w:tcBorders>
                    <w:right w:val="single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624B08E8" w14:textId="2C7804FE" w:rsidR="00423908" w:rsidRPr="00CB03EB" w:rsidRDefault="00391034" w:rsidP="008E1AEB">
                  <w:pPr>
                    <w:spacing w:after="0" w:line="240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CB03EB">
                    <w:rPr>
                      <w:rFonts w:asciiTheme="minorHAnsi" w:hAnsiTheme="minorHAnsi" w:cstheme="minorHAnsi"/>
                      <w:sz w:val="20"/>
                      <w:szCs w:val="20"/>
                    </w:rPr>
                    <w:t>Others (please specify</w:t>
                  </w:r>
                  <w:r w:rsidR="00423908" w:rsidRPr="00CB03EB">
                    <w:rPr>
                      <w:rFonts w:asciiTheme="minorHAnsi" w:hAnsiTheme="minorHAnsi" w:cstheme="minorHAnsi"/>
                      <w:sz w:val="20"/>
                      <w:szCs w:val="20"/>
                    </w:rPr>
                    <w:t>)</w:t>
                  </w:r>
                </w:p>
              </w:tc>
            </w:tr>
          </w:tbl>
          <w:p w14:paraId="1B578EC0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91034" w:rsidRPr="00CB03EB" w14:paraId="5D09B4AC" w14:textId="77777777" w:rsidTr="00CB03EB">
        <w:trPr>
          <w:trHeight w:val="20"/>
        </w:trPr>
        <w:tc>
          <w:tcPr>
            <w:tcW w:w="455" w:type="pct"/>
            <w:vMerge w:val="restart"/>
            <w:shd w:val="clear" w:color="auto" w:fill="F2F2F2" w:themeFill="background1" w:themeFillShade="F2"/>
            <w:vAlign w:val="center"/>
          </w:tcPr>
          <w:p w14:paraId="0FB975F2" w14:textId="0EE67F25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sz w:val="20"/>
                <w:szCs w:val="20"/>
              </w:rPr>
              <w:t>A.</w:t>
            </w:r>
            <w:r w:rsidR="00B70C5F" w:rsidRPr="00CB03EB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2075" w:type="pct"/>
            <w:vMerge w:val="restart"/>
            <w:shd w:val="clear" w:color="auto" w:fill="F2F2F2" w:themeFill="background1" w:themeFillShade="F2"/>
            <w:vAlign w:val="center"/>
          </w:tcPr>
          <w:p w14:paraId="58EE8880" w14:textId="77777777" w:rsidR="00391034" w:rsidRPr="00CB03EB" w:rsidRDefault="00391034" w:rsidP="008E1AEB">
            <w:pPr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What is the legal status of your </w:t>
            </w:r>
            <w:r w:rsidRPr="00CB03EB">
              <w:rPr>
                <w:rFonts w:asciiTheme="minorHAnsi" w:hAnsiTheme="minorHAnsi" w:cstheme="minorHAnsi"/>
                <w:sz w:val="20"/>
              </w:rPr>
              <w:t>Organization</w:t>
            </w: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? Tick the relevant box (one box only)</w:t>
            </w:r>
          </w:p>
          <w:p w14:paraId="51F76A32" w14:textId="77777777" w:rsidR="00391034" w:rsidRPr="00CB03EB" w:rsidRDefault="00391034" w:rsidP="008E1AE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55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BB1D5E2" w14:textId="77777777" w:rsidR="00391034" w:rsidRPr="00CB03EB" w:rsidRDefault="00905DB6" w:rsidP="008E1AEB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id w:val="-1144891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1034" w:rsidRPr="00CB03EB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918" w:type="pct"/>
            <w:tcBorders>
              <w:top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0671127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Public Sector Organization </w:t>
            </w:r>
          </w:p>
        </w:tc>
      </w:tr>
      <w:tr w:rsidR="00391034" w:rsidRPr="00CB03EB" w14:paraId="0AEF37DF" w14:textId="77777777" w:rsidTr="00CB03EB">
        <w:trPr>
          <w:trHeight w:val="20"/>
        </w:trPr>
        <w:tc>
          <w:tcPr>
            <w:tcW w:w="455" w:type="pct"/>
            <w:vMerge/>
            <w:shd w:val="clear" w:color="auto" w:fill="F2F2F2" w:themeFill="background1" w:themeFillShade="F2"/>
            <w:vAlign w:val="center"/>
          </w:tcPr>
          <w:p w14:paraId="58650A77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5" w:type="pct"/>
            <w:vMerge/>
            <w:shd w:val="clear" w:color="auto" w:fill="F2F2F2" w:themeFill="background1" w:themeFillShade="F2"/>
            <w:vAlign w:val="center"/>
          </w:tcPr>
          <w:p w14:paraId="374F6B38" w14:textId="77777777" w:rsidR="00391034" w:rsidRPr="00CB03EB" w:rsidRDefault="00391034" w:rsidP="008E1AE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55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CD12413" w14:textId="77777777" w:rsidR="00391034" w:rsidRPr="00CB03EB" w:rsidRDefault="00905DB6" w:rsidP="008E1AEB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id w:val="-1540050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1034" w:rsidRPr="00CB03EB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918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61D9D8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ection 42 Company</w:t>
            </w:r>
          </w:p>
        </w:tc>
      </w:tr>
      <w:tr w:rsidR="00391034" w:rsidRPr="00CB03EB" w14:paraId="4EA8955E" w14:textId="77777777" w:rsidTr="00CB03EB">
        <w:trPr>
          <w:trHeight w:val="20"/>
        </w:trPr>
        <w:tc>
          <w:tcPr>
            <w:tcW w:w="455" w:type="pct"/>
            <w:vMerge/>
            <w:shd w:val="clear" w:color="auto" w:fill="F2F2F2" w:themeFill="background1" w:themeFillShade="F2"/>
            <w:vAlign w:val="center"/>
          </w:tcPr>
          <w:p w14:paraId="163F17FE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5" w:type="pct"/>
            <w:vMerge/>
            <w:shd w:val="clear" w:color="auto" w:fill="F2F2F2" w:themeFill="background1" w:themeFillShade="F2"/>
            <w:vAlign w:val="center"/>
          </w:tcPr>
          <w:p w14:paraId="0D8824AC" w14:textId="77777777" w:rsidR="00391034" w:rsidRPr="00CB03EB" w:rsidRDefault="00391034" w:rsidP="008E1AE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55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AF39335" w14:textId="77777777" w:rsidR="00391034" w:rsidRPr="00CB03EB" w:rsidRDefault="00905DB6" w:rsidP="008E1AEB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id w:val="1047958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1034" w:rsidRPr="00CB03EB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918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631EFD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Public Ltd. Company    </w:t>
            </w:r>
          </w:p>
        </w:tc>
      </w:tr>
      <w:tr w:rsidR="00391034" w:rsidRPr="00CB03EB" w14:paraId="40030534" w14:textId="77777777" w:rsidTr="00CB03EB">
        <w:trPr>
          <w:trHeight w:val="20"/>
        </w:trPr>
        <w:tc>
          <w:tcPr>
            <w:tcW w:w="455" w:type="pct"/>
            <w:vMerge/>
            <w:shd w:val="clear" w:color="auto" w:fill="F2F2F2" w:themeFill="background1" w:themeFillShade="F2"/>
            <w:vAlign w:val="center"/>
          </w:tcPr>
          <w:p w14:paraId="34771F99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5" w:type="pct"/>
            <w:vMerge/>
            <w:shd w:val="clear" w:color="auto" w:fill="F2F2F2" w:themeFill="background1" w:themeFillShade="F2"/>
            <w:vAlign w:val="center"/>
          </w:tcPr>
          <w:p w14:paraId="5904125D" w14:textId="77777777" w:rsidR="00391034" w:rsidRPr="00CB03EB" w:rsidRDefault="00391034" w:rsidP="008E1AE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55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C415533" w14:textId="77777777" w:rsidR="00391034" w:rsidRPr="00CB03EB" w:rsidRDefault="00905DB6" w:rsidP="008E1AEB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id w:val="-304003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1034" w:rsidRPr="00CB03EB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918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16E5015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rivate Ltd. Company</w:t>
            </w:r>
          </w:p>
        </w:tc>
      </w:tr>
      <w:tr w:rsidR="00391034" w:rsidRPr="00CB03EB" w14:paraId="1C6398EB" w14:textId="77777777" w:rsidTr="00CB03EB">
        <w:trPr>
          <w:trHeight w:val="20"/>
        </w:trPr>
        <w:tc>
          <w:tcPr>
            <w:tcW w:w="455" w:type="pct"/>
            <w:vMerge/>
            <w:shd w:val="clear" w:color="auto" w:fill="F2F2F2" w:themeFill="background1" w:themeFillShade="F2"/>
            <w:vAlign w:val="center"/>
          </w:tcPr>
          <w:p w14:paraId="4EEB71FC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5" w:type="pct"/>
            <w:vMerge/>
            <w:shd w:val="clear" w:color="auto" w:fill="F2F2F2" w:themeFill="background1" w:themeFillShade="F2"/>
            <w:vAlign w:val="center"/>
          </w:tcPr>
          <w:p w14:paraId="39809F13" w14:textId="77777777" w:rsidR="00391034" w:rsidRPr="00CB03EB" w:rsidRDefault="00391034" w:rsidP="008E1AE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55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6635D2B" w14:textId="77777777" w:rsidR="00391034" w:rsidRPr="00CB03EB" w:rsidRDefault="00905DB6" w:rsidP="008E1AEB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id w:val="-1314252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1034" w:rsidRPr="00CB03EB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918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F9F61C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artnership</w:t>
            </w:r>
          </w:p>
        </w:tc>
      </w:tr>
      <w:tr w:rsidR="00391034" w:rsidRPr="00CB03EB" w14:paraId="404792C0" w14:textId="77777777" w:rsidTr="00CB03EB">
        <w:trPr>
          <w:trHeight w:val="20"/>
        </w:trPr>
        <w:tc>
          <w:tcPr>
            <w:tcW w:w="455" w:type="pct"/>
            <w:vMerge/>
            <w:shd w:val="clear" w:color="auto" w:fill="F2F2F2" w:themeFill="background1" w:themeFillShade="F2"/>
            <w:vAlign w:val="center"/>
          </w:tcPr>
          <w:p w14:paraId="33EE35E1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5" w:type="pct"/>
            <w:vMerge/>
            <w:shd w:val="clear" w:color="auto" w:fill="F2F2F2" w:themeFill="background1" w:themeFillShade="F2"/>
            <w:vAlign w:val="center"/>
          </w:tcPr>
          <w:p w14:paraId="5495CFA7" w14:textId="77777777" w:rsidR="00391034" w:rsidRPr="00CB03EB" w:rsidRDefault="00391034" w:rsidP="008E1AE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55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24C2E7C" w14:textId="77777777" w:rsidR="00391034" w:rsidRPr="00CB03EB" w:rsidRDefault="00905DB6" w:rsidP="008E1AEB">
            <w:pPr>
              <w:jc w:val="center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id w:val="1346596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1034" w:rsidRPr="00CB03EB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918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A732643" w14:textId="77777777" w:rsidR="00423908" w:rsidRPr="00CB03EB" w:rsidRDefault="00423908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FA00558" w14:textId="6D54D4C3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sz w:val="20"/>
                <w:szCs w:val="20"/>
              </w:rPr>
              <w:t>Others (please specify)</w:t>
            </w:r>
          </w:p>
          <w:p w14:paraId="5FB866AB" w14:textId="587559AD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3019C" w:rsidRPr="00CB03EB" w14:paraId="2F9FB05A" w14:textId="77777777" w:rsidTr="00CB03EB">
        <w:trPr>
          <w:trHeight w:val="20"/>
        </w:trPr>
        <w:tc>
          <w:tcPr>
            <w:tcW w:w="455" w:type="pct"/>
            <w:vMerge w:val="restart"/>
            <w:shd w:val="clear" w:color="auto" w:fill="F2F2F2" w:themeFill="background1" w:themeFillShade="F2"/>
            <w:vAlign w:val="center"/>
          </w:tcPr>
          <w:p w14:paraId="7271A709" w14:textId="3FD9EFE5" w:rsidR="0083019C" w:rsidRPr="00CB03EB" w:rsidRDefault="0083019C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sz w:val="20"/>
                <w:szCs w:val="20"/>
              </w:rPr>
              <w:t>A.5</w:t>
            </w:r>
          </w:p>
        </w:tc>
        <w:tc>
          <w:tcPr>
            <w:tcW w:w="2075" w:type="pct"/>
            <w:shd w:val="clear" w:color="auto" w:fill="F2F2F2" w:themeFill="background1" w:themeFillShade="F2"/>
            <w:vAlign w:val="center"/>
          </w:tcPr>
          <w:p w14:paraId="0D21F172" w14:textId="00C8797B" w:rsidR="0083019C" w:rsidRPr="00CB03EB" w:rsidRDefault="0083019C" w:rsidP="008E1AE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Name of Head of Organization</w:t>
            </w:r>
          </w:p>
        </w:tc>
        <w:tc>
          <w:tcPr>
            <w:tcW w:w="55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A38488D" w14:textId="77777777" w:rsidR="0083019C" w:rsidRPr="00CB03EB" w:rsidRDefault="0083019C" w:rsidP="008E1AEB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918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443486" w14:textId="77777777" w:rsidR="0083019C" w:rsidRPr="00CB03EB" w:rsidRDefault="0083019C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3019C" w:rsidRPr="00CB03EB" w14:paraId="727F2AF9" w14:textId="77777777" w:rsidTr="00CB03EB">
        <w:trPr>
          <w:trHeight w:val="20"/>
        </w:trPr>
        <w:tc>
          <w:tcPr>
            <w:tcW w:w="455" w:type="pct"/>
            <w:vMerge/>
            <w:shd w:val="clear" w:color="auto" w:fill="F2F2F2" w:themeFill="background1" w:themeFillShade="F2"/>
            <w:vAlign w:val="center"/>
          </w:tcPr>
          <w:p w14:paraId="382A58CC" w14:textId="77777777" w:rsidR="0083019C" w:rsidRPr="00CB03EB" w:rsidRDefault="0083019C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5" w:type="pct"/>
            <w:shd w:val="clear" w:color="auto" w:fill="F2F2F2" w:themeFill="background1" w:themeFillShade="F2"/>
            <w:vAlign w:val="center"/>
          </w:tcPr>
          <w:p w14:paraId="4B9D6C4D" w14:textId="22DF8C24" w:rsidR="0083019C" w:rsidRPr="00CB03EB" w:rsidRDefault="0083019C" w:rsidP="008E1AE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Designation</w:t>
            </w:r>
          </w:p>
        </w:tc>
        <w:tc>
          <w:tcPr>
            <w:tcW w:w="55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150B490" w14:textId="77777777" w:rsidR="0083019C" w:rsidRPr="00CB03EB" w:rsidRDefault="0083019C" w:rsidP="008E1AEB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918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02BFC69" w14:textId="77777777" w:rsidR="0083019C" w:rsidRPr="00CB03EB" w:rsidRDefault="0083019C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3019C" w:rsidRPr="00CB03EB" w14:paraId="065ABF9F" w14:textId="77777777" w:rsidTr="00CB03EB">
        <w:trPr>
          <w:trHeight w:val="20"/>
        </w:trPr>
        <w:tc>
          <w:tcPr>
            <w:tcW w:w="455" w:type="pct"/>
            <w:vMerge/>
            <w:shd w:val="clear" w:color="auto" w:fill="F2F2F2" w:themeFill="background1" w:themeFillShade="F2"/>
            <w:vAlign w:val="center"/>
          </w:tcPr>
          <w:p w14:paraId="45D3787B" w14:textId="77777777" w:rsidR="0083019C" w:rsidRPr="00CB03EB" w:rsidRDefault="0083019C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5" w:type="pct"/>
            <w:shd w:val="clear" w:color="auto" w:fill="F2F2F2" w:themeFill="background1" w:themeFillShade="F2"/>
            <w:vAlign w:val="center"/>
          </w:tcPr>
          <w:p w14:paraId="5CC1DB20" w14:textId="7BF7AA7B" w:rsidR="0083019C" w:rsidRPr="00CB03EB" w:rsidRDefault="0083019C" w:rsidP="008E1AE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mail</w:t>
            </w:r>
          </w:p>
        </w:tc>
        <w:tc>
          <w:tcPr>
            <w:tcW w:w="55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4004FAA" w14:textId="77777777" w:rsidR="0083019C" w:rsidRPr="00CB03EB" w:rsidRDefault="0083019C" w:rsidP="008E1AEB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918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AFCFBF4" w14:textId="77777777" w:rsidR="0083019C" w:rsidRPr="00CB03EB" w:rsidRDefault="0083019C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3019C" w:rsidRPr="00CB03EB" w14:paraId="770ADBB7" w14:textId="77777777" w:rsidTr="00CB03EB">
        <w:trPr>
          <w:trHeight w:val="20"/>
        </w:trPr>
        <w:tc>
          <w:tcPr>
            <w:tcW w:w="455" w:type="pct"/>
            <w:vMerge/>
            <w:shd w:val="clear" w:color="auto" w:fill="F2F2F2" w:themeFill="background1" w:themeFillShade="F2"/>
            <w:vAlign w:val="center"/>
          </w:tcPr>
          <w:p w14:paraId="47DF6741" w14:textId="77777777" w:rsidR="0083019C" w:rsidRPr="00CB03EB" w:rsidRDefault="0083019C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5" w:type="pct"/>
            <w:shd w:val="clear" w:color="auto" w:fill="F2F2F2" w:themeFill="background1" w:themeFillShade="F2"/>
            <w:vAlign w:val="center"/>
          </w:tcPr>
          <w:p w14:paraId="608903E0" w14:textId="3E0C3956" w:rsidR="0083019C" w:rsidRPr="00CB03EB" w:rsidRDefault="0083019C" w:rsidP="008E1AE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Mobile Number</w:t>
            </w:r>
          </w:p>
        </w:tc>
        <w:tc>
          <w:tcPr>
            <w:tcW w:w="55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3668B5C" w14:textId="77777777" w:rsidR="0083019C" w:rsidRPr="00CB03EB" w:rsidRDefault="0083019C" w:rsidP="008E1AEB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918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FCF9E1" w14:textId="77777777" w:rsidR="0083019C" w:rsidRPr="00CB03EB" w:rsidRDefault="0083019C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3019C" w:rsidRPr="00CB03EB" w14:paraId="77DBA501" w14:textId="77777777" w:rsidTr="00CB03EB">
        <w:trPr>
          <w:trHeight w:val="20"/>
        </w:trPr>
        <w:tc>
          <w:tcPr>
            <w:tcW w:w="455" w:type="pct"/>
            <w:vMerge w:val="restart"/>
            <w:shd w:val="clear" w:color="auto" w:fill="F2F2F2" w:themeFill="background1" w:themeFillShade="F2"/>
            <w:vAlign w:val="center"/>
          </w:tcPr>
          <w:p w14:paraId="685F47D5" w14:textId="3971FC0A" w:rsidR="0083019C" w:rsidRPr="00CB03EB" w:rsidRDefault="0028397E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sz w:val="20"/>
                <w:szCs w:val="20"/>
              </w:rPr>
              <w:t>A.6</w:t>
            </w:r>
          </w:p>
        </w:tc>
        <w:tc>
          <w:tcPr>
            <w:tcW w:w="2075" w:type="pct"/>
            <w:shd w:val="clear" w:color="auto" w:fill="F2F2F2" w:themeFill="background1" w:themeFillShade="F2"/>
            <w:vAlign w:val="center"/>
          </w:tcPr>
          <w:p w14:paraId="2A53934B" w14:textId="5312BEC1" w:rsidR="0083019C" w:rsidRPr="00CB03EB" w:rsidRDefault="0083019C" w:rsidP="008E1AE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Name of Contact Person</w:t>
            </w:r>
          </w:p>
        </w:tc>
        <w:tc>
          <w:tcPr>
            <w:tcW w:w="55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34660B6" w14:textId="77777777" w:rsidR="0083019C" w:rsidRPr="00CB03EB" w:rsidRDefault="0083019C" w:rsidP="008E1AEB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918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DF9165D" w14:textId="77777777" w:rsidR="0083019C" w:rsidRPr="00CB03EB" w:rsidRDefault="0083019C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3019C" w:rsidRPr="00CB03EB" w14:paraId="6ECBA187" w14:textId="77777777" w:rsidTr="00CB03EB">
        <w:trPr>
          <w:trHeight w:val="20"/>
        </w:trPr>
        <w:tc>
          <w:tcPr>
            <w:tcW w:w="455" w:type="pct"/>
            <w:vMerge/>
            <w:shd w:val="clear" w:color="auto" w:fill="F2F2F2" w:themeFill="background1" w:themeFillShade="F2"/>
            <w:vAlign w:val="center"/>
          </w:tcPr>
          <w:p w14:paraId="60A0856D" w14:textId="77777777" w:rsidR="0083019C" w:rsidRPr="00CB03EB" w:rsidRDefault="0083019C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5" w:type="pct"/>
            <w:shd w:val="clear" w:color="auto" w:fill="F2F2F2" w:themeFill="background1" w:themeFillShade="F2"/>
            <w:vAlign w:val="center"/>
          </w:tcPr>
          <w:p w14:paraId="092B9F63" w14:textId="67230EC3" w:rsidR="0083019C" w:rsidRPr="00CB03EB" w:rsidRDefault="0083019C" w:rsidP="008E1AE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Designation</w:t>
            </w:r>
          </w:p>
        </w:tc>
        <w:tc>
          <w:tcPr>
            <w:tcW w:w="55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98E44F2" w14:textId="77777777" w:rsidR="0083019C" w:rsidRPr="00CB03EB" w:rsidRDefault="0083019C" w:rsidP="008E1AEB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918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1F7E9A9" w14:textId="77777777" w:rsidR="0083019C" w:rsidRPr="00CB03EB" w:rsidRDefault="0083019C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3019C" w:rsidRPr="00CB03EB" w14:paraId="58974653" w14:textId="77777777" w:rsidTr="00CB03EB">
        <w:trPr>
          <w:trHeight w:val="20"/>
        </w:trPr>
        <w:tc>
          <w:tcPr>
            <w:tcW w:w="455" w:type="pct"/>
            <w:vMerge/>
            <w:shd w:val="clear" w:color="auto" w:fill="F2F2F2" w:themeFill="background1" w:themeFillShade="F2"/>
            <w:vAlign w:val="center"/>
          </w:tcPr>
          <w:p w14:paraId="6B93C570" w14:textId="77777777" w:rsidR="0083019C" w:rsidRPr="00CB03EB" w:rsidRDefault="0083019C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5" w:type="pct"/>
            <w:shd w:val="clear" w:color="auto" w:fill="F2F2F2" w:themeFill="background1" w:themeFillShade="F2"/>
            <w:vAlign w:val="center"/>
          </w:tcPr>
          <w:p w14:paraId="1F0A4B95" w14:textId="61EEF5AA" w:rsidR="0083019C" w:rsidRPr="00CB03EB" w:rsidRDefault="0083019C" w:rsidP="008E1AE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mail</w:t>
            </w:r>
          </w:p>
        </w:tc>
        <w:tc>
          <w:tcPr>
            <w:tcW w:w="55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9024A33" w14:textId="77777777" w:rsidR="0083019C" w:rsidRPr="00CB03EB" w:rsidRDefault="0083019C" w:rsidP="008E1AEB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918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7E573C7" w14:textId="77777777" w:rsidR="0083019C" w:rsidRPr="00CB03EB" w:rsidRDefault="0083019C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3019C" w:rsidRPr="00CB03EB" w14:paraId="76F417FB" w14:textId="77777777" w:rsidTr="00CB03EB">
        <w:trPr>
          <w:trHeight w:val="20"/>
        </w:trPr>
        <w:tc>
          <w:tcPr>
            <w:tcW w:w="455" w:type="pct"/>
            <w:vMerge/>
            <w:shd w:val="clear" w:color="auto" w:fill="F2F2F2" w:themeFill="background1" w:themeFillShade="F2"/>
            <w:vAlign w:val="center"/>
          </w:tcPr>
          <w:p w14:paraId="5E5A396E" w14:textId="77777777" w:rsidR="0083019C" w:rsidRPr="00CB03EB" w:rsidRDefault="0083019C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75" w:type="pct"/>
            <w:shd w:val="clear" w:color="auto" w:fill="F2F2F2" w:themeFill="background1" w:themeFillShade="F2"/>
            <w:vAlign w:val="center"/>
          </w:tcPr>
          <w:p w14:paraId="465A0A33" w14:textId="65A7F7D0" w:rsidR="0083019C" w:rsidRPr="00CB03EB" w:rsidRDefault="0083019C" w:rsidP="008E1AEB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Mobile Number</w:t>
            </w:r>
          </w:p>
        </w:tc>
        <w:tc>
          <w:tcPr>
            <w:tcW w:w="55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7462D2F" w14:textId="77777777" w:rsidR="0083019C" w:rsidRPr="00CB03EB" w:rsidRDefault="0083019C" w:rsidP="008E1AEB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918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A4011B5" w14:textId="77777777" w:rsidR="0083019C" w:rsidRPr="00CB03EB" w:rsidRDefault="0083019C" w:rsidP="008E1AEB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4C4C882E" w14:textId="77777777" w:rsidR="00391034" w:rsidRPr="00CB03EB" w:rsidRDefault="00391034" w:rsidP="00391034">
      <w:pPr>
        <w:pStyle w:val="Subsection3"/>
        <w:spacing w:after="0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CB03EB">
        <w:rPr>
          <w:rFonts w:asciiTheme="minorHAnsi" w:hAnsiTheme="minorHAnsi" w:cstheme="minorHAnsi"/>
          <w:b w:val="0"/>
          <w:sz w:val="18"/>
          <w:szCs w:val="18"/>
        </w:rPr>
        <w:t xml:space="preserve">* Only Head of organization or nominated contact person will be authorized to communicate with PSDF. </w:t>
      </w:r>
    </w:p>
    <w:p w14:paraId="2F113889" w14:textId="77777777" w:rsidR="00391034" w:rsidRPr="00CB03EB" w:rsidRDefault="00391034" w:rsidP="00391034">
      <w:pPr>
        <w:pStyle w:val="Subsection3"/>
        <w:spacing w:after="0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CB03EB">
        <w:rPr>
          <w:rFonts w:asciiTheme="minorHAnsi" w:hAnsiTheme="minorHAnsi" w:cstheme="minorHAnsi"/>
          <w:b w:val="0"/>
          <w:sz w:val="18"/>
          <w:szCs w:val="18"/>
        </w:rPr>
        <w:t>* Contact person must be an office bearer or employee of the organization.</w:t>
      </w:r>
    </w:p>
    <w:p w14:paraId="3695E7F7" w14:textId="48C6B948" w:rsidR="001A1C7F" w:rsidRPr="00CB03EB" w:rsidRDefault="001A1C7F" w:rsidP="001A1C7F">
      <w:pPr>
        <w:rPr>
          <w:rFonts w:asciiTheme="minorHAnsi" w:hAnsiTheme="minorHAnsi" w:cstheme="minorHAnsi"/>
          <w:b/>
        </w:rPr>
      </w:pPr>
      <w:r w:rsidRPr="00CB03EB">
        <w:rPr>
          <w:rFonts w:asciiTheme="minorHAnsi" w:hAnsiTheme="minorHAnsi" w:cstheme="minorHAnsi"/>
          <w:b/>
        </w:rPr>
        <w:lastRenderedPageBreak/>
        <w:t>Provide the Details of Consortium Partner.</w:t>
      </w:r>
    </w:p>
    <w:tbl>
      <w:tblPr>
        <w:tblpPr w:leftFromText="180" w:rightFromText="180" w:bottomFromText="200" w:vertAnchor="text" w:tblpXSpec="center" w:tblpY="1"/>
        <w:tblOverlap w:val="never"/>
        <w:tblW w:w="5122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EEECE1" w:themeFill="background2"/>
        <w:tblLook w:val="00A0" w:firstRow="1" w:lastRow="0" w:firstColumn="1" w:lastColumn="0" w:noHBand="0" w:noVBand="0"/>
      </w:tblPr>
      <w:tblGrid>
        <w:gridCol w:w="807"/>
        <w:gridCol w:w="3407"/>
        <w:gridCol w:w="5023"/>
      </w:tblGrid>
      <w:tr w:rsidR="00632E3C" w:rsidRPr="00CB03EB" w14:paraId="0D204F81" w14:textId="77777777" w:rsidTr="00632E3C">
        <w:trPr>
          <w:trHeight w:val="620"/>
        </w:trPr>
        <w:tc>
          <w:tcPr>
            <w:tcW w:w="43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2FF0B444" w14:textId="646711F5" w:rsidR="00632E3C" w:rsidRPr="00CB03EB" w:rsidRDefault="00632E3C" w:rsidP="00CE497D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A.7</w:t>
            </w:r>
          </w:p>
        </w:tc>
        <w:tc>
          <w:tcPr>
            <w:tcW w:w="1844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40405DC2" w14:textId="77777777" w:rsidR="00632E3C" w:rsidRPr="00CB03EB" w:rsidRDefault="00632E3C" w:rsidP="00CE497D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Legal Name of Consortium Partner</w:t>
            </w:r>
          </w:p>
        </w:tc>
        <w:tc>
          <w:tcPr>
            <w:tcW w:w="2719" w:type="pc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059B924" w14:textId="77777777" w:rsidR="00632E3C" w:rsidRPr="00CB03EB" w:rsidRDefault="00632E3C" w:rsidP="00CE497D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  <w:tr w:rsidR="001A1C7F" w:rsidRPr="00CB03EB" w14:paraId="2D69D50D" w14:textId="77777777" w:rsidTr="001A1C7F">
        <w:trPr>
          <w:trHeight w:val="432"/>
        </w:trPr>
        <w:tc>
          <w:tcPr>
            <w:tcW w:w="43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12BBAF1D" w14:textId="77777777" w:rsidR="001A1C7F" w:rsidRPr="00CB03EB" w:rsidRDefault="001A1C7F" w:rsidP="00CE497D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8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4539AA1A" w14:textId="77777777" w:rsidR="001A1C7F" w:rsidRPr="00CB03EB" w:rsidRDefault="001A1C7F" w:rsidP="00CE497D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Name of Contact Person of Consortium Partner</w:t>
            </w:r>
          </w:p>
        </w:tc>
        <w:tc>
          <w:tcPr>
            <w:tcW w:w="27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03F749F" w14:textId="77777777" w:rsidR="001A1C7F" w:rsidRPr="00CB03EB" w:rsidRDefault="001A1C7F" w:rsidP="00CE497D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  <w:tr w:rsidR="001A1C7F" w:rsidRPr="00CB03EB" w14:paraId="68341665" w14:textId="77777777" w:rsidTr="001A1C7F">
        <w:trPr>
          <w:trHeight w:val="432"/>
        </w:trPr>
        <w:tc>
          <w:tcPr>
            <w:tcW w:w="43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501F0CAB" w14:textId="77777777" w:rsidR="001A1C7F" w:rsidRPr="00CB03EB" w:rsidRDefault="001A1C7F" w:rsidP="00CE497D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8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5235D7C2" w14:textId="77777777" w:rsidR="001A1C7F" w:rsidRPr="00CB03EB" w:rsidRDefault="001A1C7F" w:rsidP="00CE497D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Designation </w:t>
            </w:r>
          </w:p>
        </w:tc>
        <w:tc>
          <w:tcPr>
            <w:tcW w:w="27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6A30CEF" w14:textId="77777777" w:rsidR="001A1C7F" w:rsidRPr="00CB03EB" w:rsidRDefault="001A1C7F" w:rsidP="00CE497D">
            <w:pPr>
              <w:pStyle w:val="Defaul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A1C7F" w:rsidRPr="00CB03EB" w14:paraId="2EF9212E" w14:textId="77777777" w:rsidTr="001A1C7F">
        <w:trPr>
          <w:trHeight w:val="432"/>
        </w:trPr>
        <w:tc>
          <w:tcPr>
            <w:tcW w:w="43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314C1E59" w14:textId="77777777" w:rsidR="001A1C7F" w:rsidRPr="00CB03EB" w:rsidRDefault="001A1C7F" w:rsidP="00CE497D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8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50350742" w14:textId="77777777" w:rsidR="001A1C7F" w:rsidRPr="00CB03EB" w:rsidRDefault="001A1C7F" w:rsidP="00CE497D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ostal address of Consortium Partner</w:t>
            </w:r>
          </w:p>
        </w:tc>
        <w:tc>
          <w:tcPr>
            <w:tcW w:w="27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D646165" w14:textId="77777777" w:rsidR="001A1C7F" w:rsidRPr="00CB03EB" w:rsidRDefault="001A1C7F" w:rsidP="00CE497D">
            <w:pPr>
              <w:pStyle w:val="Defaul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A1C7F" w:rsidRPr="00CB03EB" w14:paraId="0AC093CF" w14:textId="77777777" w:rsidTr="001A1C7F">
        <w:trPr>
          <w:trHeight w:val="432"/>
        </w:trPr>
        <w:tc>
          <w:tcPr>
            <w:tcW w:w="43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267AB21C" w14:textId="77777777" w:rsidR="001A1C7F" w:rsidRPr="00CB03EB" w:rsidRDefault="001A1C7F" w:rsidP="00CE497D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8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4C0FB230" w14:textId="77777777" w:rsidR="001A1C7F" w:rsidRPr="00CB03EB" w:rsidRDefault="001A1C7F" w:rsidP="001A1C7F">
            <w:pPr>
              <w:pStyle w:val="Default"/>
              <w:jc w:val="bot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mail</w:t>
            </w:r>
          </w:p>
        </w:tc>
        <w:tc>
          <w:tcPr>
            <w:tcW w:w="27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133C95C" w14:textId="77777777" w:rsidR="001A1C7F" w:rsidRPr="00CB03EB" w:rsidRDefault="001A1C7F" w:rsidP="00CE497D">
            <w:pPr>
              <w:pStyle w:val="Defaul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A1C7F" w:rsidRPr="00CB03EB" w14:paraId="4BAAF6A9" w14:textId="77777777" w:rsidTr="001A1C7F">
        <w:trPr>
          <w:trHeight w:val="432"/>
        </w:trPr>
        <w:tc>
          <w:tcPr>
            <w:tcW w:w="43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18F32752" w14:textId="77777777" w:rsidR="001A1C7F" w:rsidRPr="00CB03EB" w:rsidRDefault="001A1C7F" w:rsidP="00CE497D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8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43383454" w14:textId="77777777" w:rsidR="001A1C7F" w:rsidRPr="00CB03EB" w:rsidRDefault="001A1C7F" w:rsidP="00CE497D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hone &amp; mobile numbers</w:t>
            </w:r>
          </w:p>
        </w:tc>
        <w:tc>
          <w:tcPr>
            <w:tcW w:w="27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E3C558D" w14:textId="77777777" w:rsidR="001A1C7F" w:rsidRPr="00CB03EB" w:rsidRDefault="001A1C7F" w:rsidP="00CE497D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1A1C7F" w:rsidRPr="00CB03EB" w14:paraId="60670FC1" w14:textId="77777777" w:rsidTr="001A1C7F">
        <w:trPr>
          <w:trHeight w:val="432"/>
        </w:trPr>
        <w:tc>
          <w:tcPr>
            <w:tcW w:w="43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78C59592" w14:textId="77777777" w:rsidR="001A1C7F" w:rsidRPr="00CB03EB" w:rsidRDefault="001A1C7F" w:rsidP="00CE497D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84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4F07FC9F" w14:textId="77777777" w:rsidR="001A1C7F" w:rsidRPr="00CB03EB" w:rsidRDefault="001A1C7F" w:rsidP="00CE497D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Website (If any)</w:t>
            </w:r>
          </w:p>
        </w:tc>
        <w:tc>
          <w:tcPr>
            <w:tcW w:w="271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733FE6" w14:textId="77777777" w:rsidR="001A1C7F" w:rsidRPr="00CB03EB" w:rsidRDefault="001A1C7F" w:rsidP="00CE497D">
            <w:pPr>
              <w:pStyle w:val="Defaul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CD4379A" w14:textId="77777777" w:rsidR="001A1C7F" w:rsidRPr="00CB03EB" w:rsidRDefault="001A1C7F" w:rsidP="001A1C7F">
      <w:pPr>
        <w:rPr>
          <w:rFonts w:asciiTheme="minorHAnsi" w:hAnsiTheme="minorHAnsi" w:cstheme="minorHAnsi"/>
          <w:b/>
          <w:bCs/>
          <w:color w:val="000000" w:themeColor="text1"/>
        </w:rPr>
      </w:pPr>
    </w:p>
    <w:p w14:paraId="2466081B" w14:textId="77777777" w:rsidR="001A1C7F" w:rsidRPr="00CB03EB" w:rsidRDefault="001A1C7F" w:rsidP="001A1C7F">
      <w:pPr>
        <w:rPr>
          <w:rFonts w:asciiTheme="minorHAnsi" w:hAnsiTheme="minorHAnsi" w:cstheme="minorHAnsi"/>
          <w:bCs/>
          <w:color w:val="000000" w:themeColor="text1"/>
        </w:rPr>
      </w:pPr>
      <w:r w:rsidRPr="00CB03EB">
        <w:rPr>
          <w:rFonts w:asciiTheme="minorHAnsi" w:hAnsiTheme="minorHAnsi" w:cstheme="minorHAnsi"/>
          <w:b/>
          <w:bCs/>
          <w:color w:val="000000" w:themeColor="text1"/>
        </w:rPr>
        <w:t>Note:</w:t>
      </w:r>
    </w:p>
    <w:p w14:paraId="7951C2B4" w14:textId="41DAF786" w:rsidR="001A1C7F" w:rsidRPr="00404895" w:rsidRDefault="001A1C7F" w:rsidP="001A1C7F">
      <w:pPr>
        <w:pStyle w:val="ListParagraph"/>
        <w:numPr>
          <w:ilvl w:val="0"/>
          <w:numId w:val="22"/>
        </w:numPr>
        <w:rPr>
          <w:rFonts w:asciiTheme="minorHAnsi" w:hAnsiTheme="minorHAnsi" w:cstheme="minorHAnsi"/>
          <w:bCs/>
          <w:color w:val="000000" w:themeColor="text1"/>
        </w:rPr>
      </w:pPr>
      <w:r w:rsidRPr="00404895">
        <w:rPr>
          <w:rFonts w:asciiTheme="minorHAnsi" w:hAnsiTheme="minorHAnsi" w:cstheme="minorHAnsi"/>
          <w:bCs/>
          <w:color w:val="000000" w:themeColor="text1"/>
        </w:rPr>
        <w:t>Use separate table for each consortium partner, if more than one.</w:t>
      </w:r>
    </w:p>
    <w:p w14:paraId="1ACE039C" w14:textId="1A7C77D4" w:rsidR="001A1C7F" w:rsidRPr="00CB03EB" w:rsidRDefault="001A1C7F" w:rsidP="00391034">
      <w:pPr>
        <w:pStyle w:val="ListParagraph"/>
        <w:numPr>
          <w:ilvl w:val="0"/>
          <w:numId w:val="22"/>
        </w:numPr>
        <w:rPr>
          <w:rFonts w:asciiTheme="minorHAnsi" w:hAnsiTheme="minorHAnsi" w:cstheme="minorHAnsi"/>
          <w:bCs/>
          <w:color w:val="000000" w:themeColor="text1"/>
        </w:rPr>
      </w:pPr>
      <w:r w:rsidRPr="00CB03EB">
        <w:rPr>
          <w:rFonts w:asciiTheme="minorHAnsi" w:hAnsiTheme="minorHAnsi" w:cstheme="minorHAnsi"/>
          <w:bCs/>
          <w:color w:val="000000" w:themeColor="text1"/>
        </w:rPr>
        <w:t xml:space="preserve">Attach copy of agreement with Consortium Partner(s). Sample format is at </w:t>
      </w:r>
      <w:r w:rsidRPr="00CB03EB">
        <w:rPr>
          <w:rFonts w:asciiTheme="minorHAnsi" w:hAnsiTheme="minorHAnsi" w:cstheme="minorHAnsi"/>
          <w:b/>
          <w:bCs/>
          <w:color w:val="000000" w:themeColor="text1"/>
        </w:rPr>
        <w:t>Annexure B</w:t>
      </w:r>
      <w:r w:rsidRPr="00CB03EB">
        <w:rPr>
          <w:rFonts w:asciiTheme="minorHAnsi" w:hAnsiTheme="minorHAnsi" w:cstheme="minorHAnsi"/>
          <w:bCs/>
          <w:color w:val="000000" w:themeColor="text1"/>
        </w:rPr>
        <w:t xml:space="preserve">. </w:t>
      </w:r>
    </w:p>
    <w:p w14:paraId="34F1AD66" w14:textId="29F2C9AB" w:rsidR="001A1C7F" w:rsidRPr="00CB03EB" w:rsidRDefault="001A1C7F" w:rsidP="00391034">
      <w:pPr>
        <w:rPr>
          <w:rFonts w:asciiTheme="minorHAnsi" w:hAnsiTheme="minorHAnsi" w:cstheme="minorHAnsi"/>
          <w:b/>
        </w:rPr>
      </w:pPr>
    </w:p>
    <w:p w14:paraId="622F6795" w14:textId="4FA59D63" w:rsidR="001A1C7F" w:rsidRPr="00CB03EB" w:rsidRDefault="001A1C7F" w:rsidP="00391034">
      <w:pPr>
        <w:rPr>
          <w:rFonts w:asciiTheme="minorHAnsi" w:hAnsiTheme="minorHAnsi" w:cstheme="minorHAnsi"/>
          <w:b/>
        </w:rPr>
      </w:pPr>
    </w:p>
    <w:p w14:paraId="1F93CC23" w14:textId="040B2725" w:rsidR="001A1C7F" w:rsidRPr="00CB03EB" w:rsidRDefault="001A1C7F" w:rsidP="00391034">
      <w:pPr>
        <w:rPr>
          <w:rFonts w:asciiTheme="minorHAnsi" w:hAnsiTheme="minorHAnsi" w:cstheme="minorHAnsi"/>
          <w:b/>
        </w:rPr>
      </w:pPr>
    </w:p>
    <w:p w14:paraId="3AE97468" w14:textId="31CDE8A9" w:rsidR="001A1C7F" w:rsidRDefault="001A1C7F" w:rsidP="00391034">
      <w:pPr>
        <w:rPr>
          <w:rFonts w:asciiTheme="minorHAnsi" w:hAnsiTheme="minorHAnsi" w:cstheme="minorHAnsi"/>
          <w:b/>
        </w:rPr>
      </w:pPr>
    </w:p>
    <w:p w14:paraId="436363DA" w14:textId="77777777" w:rsidR="00CB03EB" w:rsidRPr="00CB03EB" w:rsidRDefault="00CB03EB" w:rsidP="00391034">
      <w:pPr>
        <w:rPr>
          <w:rFonts w:asciiTheme="minorHAnsi" w:hAnsiTheme="minorHAnsi" w:cstheme="minorHAnsi"/>
          <w:b/>
        </w:rPr>
      </w:pPr>
    </w:p>
    <w:p w14:paraId="56221E14" w14:textId="75E8C193" w:rsidR="001A1C7F" w:rsidRPr="00CB03EB" w:rsidRDefault="001A1C7F" w:rsidP="00391034">
      <w:pPr>
        <w:rPr>
          <w:rFonts w:asciiTheme="minorHAnsi" w:hAnsiTheme="minorHAnsi" w:cstheme="minorHAnsi"/>
          <w:b/>
        </w:rPr>
      </w:pPr>
    </w:p>
    <w:p w14:paraId="7D571C36" w14:textId="11E22E8B" w:rsidR="001A1C7F" w:rsidRPr="00CB03EB" w:rsidRDefault="001A1C7F" w:rsidP="00391034">
      <w:pPr>
        <w:rPr>
          <w:rFonts w:asciiTheme="minorHAnsi" w:hAnsiTheme="minorHAnsi" w:cstheme="minorHAnsi"/>
          <w:b/>
        </w:rPr>
      </w:pPr>
    </w:p>
    <w:p w14:paraId="2D2045C4" w14:textId="4A213DAE" w:rsidR="001A1C7F" w:rsidRPr="00CB03EB" w:rsidRDefault="001A1C7F" w:rsidP="00391034">
      <w:pPr>
        <w:rPr>
          <w:rFonts w:asciiTheme="minorHAnsi" w:hAnsiTheme="minorHAnsi" w:cstheme="minorHAnsi"/>
          <w:b/>
        </w:rPr>
      </w:pPr>
    </w:p>
    <w:p w14:paraId="78480F01" w14:textId="7F748E8C" w:rsidR="001A1C7F" w:rsidRPr="00CB03EB" w:rsidRDefault="001A1C7F" w:rsidP="00391034">
      <w:pPr>
        <w:rPr>
          <w:rFonts w:asciiTheme="minorHAnsi" w:hAnsiTheme="minorHAnsi" w:cstheme="minorHAnsi"/>
          <w:b/>
        </w:rPr>
      </w:pPr>
    </w:p>
    <w:p w14:paraId="358D945C" w14:textId="13815EDF" w:rsidR="001A1C7F" w:rsidRPr="00CB03EB" w:rsidRDefault="001A1C7F" w:rsidP="00391034">
      <w:pPr>
        <w:rPr>
          <w:rFonts w:asciiTheme="minorHAnsi" w:hAnsiTheme="minorHAnsi" w:cstheme="minorHAnsi"/>
          <w:b/>
        </w:rPr>
      </w:pPr>
    </w:p>
    <w:p w14:paraId="6521557F" w14:textId="4AD9C3BA" w:rsidR="001A1C7F" w:rsidRPr="00CB03EB" w:rsidRDefault="001A1C7F" w:rsidP="00391034">
      <w:pPr>
        <w:rPr>
          <w:rFonts w:asciiTheme="minorHAnsi" w:hAnsiTheme="minorHAnsi" w:cstheme="minorHAnsi"/>
          <w:b/>
        </w:rPr>
      </w:pPr>
    </w:p>
    <w:p w14:paraId="1F368134" w14:textId="56FA6E79" w:rsidR="001A1C7F" w:rsidRDefault="001A1C7F" w:rsidP="00391034">
      <w:pPr>
        <w:rPr>
          <w:rFonts w:asciiTheme="minorHAnsi" w:hAnsiTheme="minorHAnsi" w:cstheme="minorHAnsi"/>
          <w:b/>
        </w:rPr>
      </w:pPr>
    </w:p>
    <w:p w14:paraId="606CEE59" w14:textId="77777777" w:rsidR="00CB03EB" w:rsidRPr="00CB03EB" w:rsidRDefault="00CB03EB" w:rsidP="00391034">
      <w:pPr>
        <w:rPr>
          <w:rFonts w:asciiTheme="minorHAnsi" w:hAnsiTheme="minorHAnsi" w:cstheme="minorHAnsi"/>
          <w:b/>
        </w:rPr>
      </w:pPr>
    </w:p>
    <w:p w14:paraId="79CA7C82" w14:textId="77777777" w:rsidR="001A1C7F" w:rsidRPr="00CB03EB" w:rsidRDefault="001A1C7F" w:rsidP="00391034">
      <w:pPr>
        <w:rPr>
          <w:rFonts w:asciiTheme="minorHAnsi" w:hAnsiTheme="minorHAnsi" w:cstheme="minorHAnsi"/>
          <w:b/>
        </w:rPr>
      </w:pPr>
    </w:p>
    <w:p w14:paraId="6940EB15" w14:textId="4235E3E8" w:rsidR="00391034" w:rsidRPr="00CB03EB" w:rsidRDefault="00391034" w:rsidP="00391034">
      <w:pPr>
        <w:rPr>
          <w:rFonts w:asciiTheme="minorHAnsi" w:hAnsiTheme="minorHAnsi" w:cstheme="minorHAnsi"/>
          <w:b/>
        </w:rPr>
      </w:pPr>
      <w:r w:rsidRPr="00CB03EB">
        <w:rPr>
          <w:rFonts w:asciiTheme="minorHAnsi" w:hAnsiTheme="minorHAnsi" w:cstheme="minorHAnsi"/>
          <w:b/>
        </w:rPr>
        <w:lastRenderedPageBreak/>
        <w:t>PART B: ELIGIBILITY REQUIREMENTS</w:t>
      </w:r>
      <w:r w:rsidR="0098386B" w:rsidRPr="00CB03EB">
        <w:rPr>
          <w:rFonts w:asciiTheme="minorHAnsi" w:hAnsiTheme="minorHAnsi" w:cstheme="minorHAnsi"/>
          <w:b/>
        </w:rPr>
        <w:t xml:space="preserve"> </w:t>
      </w:r>
      <w:r w:rsidR="001A1C7F" w:rsidRPr="00CB03EB">
        <w:rPr>
          <w:rFonts w:asciiTheme="minorHAnsi" w:hAnsiTheme="minorHAnsi" w:cstheme="minorHAnsi"/>
          <w:b/>
        </w:rPr>
        <w:t>OF THE LEAD ORGANISATION</w:t>
      </w:r>
    </w:p>
    <w:p w14:paraId="01C6DE35" w14:textId="0CFCA48C" w:rsidR="0098386B" w:rsidRPr="00CB03EB" w:rsidRDefault="0098386B" w:rsidP="00391034">
      <w:pPr>
        <w:rPr>
          <w:rFonts w:asciiTheme="minorHAnsi" w:hAnsiTheme="minorHAnsi" w:cstheme="minorHAnsi"/>
          <w:b/>
        </w:rPr>
      </w:pPr>
      <w:r w:rsidRPr="00CB03EB">
        <w:rPr>
          <w:rFonts w:asciiTheme="minorHAnsi" w:hAnsiTheme="minorHAnsi" w:cstheme="minorHAnsi"/>
          <w:b/>
        </w:rPr>
        <w:t>B.1: ELIGIBILITY REQUIREMENTS</w:t>
      </w:r>
    </w:p>
    <w:p w14:paraId="7A87813B" w14:textId="02E81329" w:rsidR="00391034" w:rsidRPr="00CB03EB" w:rsidRDefault="00391034" w:rsidP="00391034">
      <w:pPr>
        <w:keepNext/>
        <w:spacing w:after="60" w:line="240" w:lineRule="auto"/>
        <w:outlineLvl w:val="3"/>
        <w:rPr>
          <w:rFonts w:asciiTheme="minorHAnsi" w:hAnsiTheme="minorHAnsi" w:cstheme="minorHAnsi"/>
          <w:bCs/>
        </w:rPr>
      </w:pPr>
      <w:r w:rsidRPr="00CB03EB">
        <w:rPr>
          <w:rFonts w:asciiTheme="minorHAnsi" w:hAnsiTheme="minorHAnsi" w:cstheme="minorHAnsi"/>
          <w:bCs/>
        </w:rPr>
        <w:t xml:space="preserve">Please provide information about the eligibility of your organization, as per criteria defined by PSDF, using the following format. Attach relevant documents where required. </w:t>
      </w:r>
    </w:p>
    <w:p w14:paraId="3B75B742" w14:textId="77777777" w:rsidR="00391034" w:rsidRPr="00CB03EB" w:rsidRDefault="00391034" w:rsidP="00391034">
      <w:pPr>
        <w:rPr>
          <w:rFonts w:asciiTheme="minorHAnsi" w:hAnsiTheme="minorHAnsi" w:cstheme="minorHAnsi"/>
          <w:b/>
          <w:bCs/>
          <w:sz w:val="20"/>
          <w:szCs w:val="20"/>
        </w:rPr>
      </w:pPr>
    </w:p>
    <w:tbl>
      <w:tblPr>
        <w:tblStyle w:val="TableGrid"/>
        <w:tblW w:w="9653" w:type="dxa"/>
        <w:tblLook w:val="04A0" w:firstRow="1" w:lastRow="0" w:firstColumn="1" w:lastColumn="0" w:noHBand="0" w:noVBand="1"/>
      </w:tblPr>
      <w:tblGrid>
        <w:gridCol w:w="773"/>
        <w:gridCol w:w="4467"/>
        <w:gridCol w:w="4413"/>
      </w:tblGrid>
      <w:tr w:rsidR="00391034" w:rsidRPr="00CB03EB" w14:paraId="7705983D" w14:textId="77777777" w:rsidTr="00404895">
        <w:trPr>
          <w:trHeight w:val="424"/>
        </w:trPr>
        <w:tc>
          <w:tcPr>
            <w:tcW w:w="773" w:type="dxa"/>
            <w:shd w:val="clear" w:color="auto" w:fill="F2F2F2" w:themeFill="background1" w:themeFillShade="F2"/>
            <w:vAlign w:val="center"/>
          </w:tcPr>
          <w:p w14:paraId="2E043E83" w14:textId="77777777" w:rsidR="00391034" w:rsidRPr="00CB03EB" w:rsidRDefault="00391034" w:rsidP="008E1AEB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CB03EB">
              <w:rPr>
                <w:rFonts w:asciiTheme="minorHAnsi" w:hAnsiTheme="minorHAnsi" w:cstheme="minorHAnsi"/>
                <w:b/>
                <w:color w:val="000000" w:themeColor="text1"/>
              </w:rPr>
              <w:t>Code</w:t>
            </w:r>
          </w:p>
        </w:tc>
        <w:tc>
          <w:tcPr>
            <w:tcW w:w="4467" w:type="dxa"/>
            <w:shd w:val="clear" w:color="auto" w:fill="F2F2F2" w:themeFill="background1" w:themeFillShade="F2"/>
            <w:vAlign w:val="center"/>
          </w:tcPr>
          <w:p w14:paraId="73DEF1C4" w14:textId="77777777" w:rsidR="00391034" w:rsidRPr="00CB03EB" w:rsidRDefault="00391034" w:rsidP="008E1AEB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CB03EB">
              <w:rPr>
                <w:rFonts w:asciiTheme="minorHAnsi" w:hAnsiTheme="minorHAnsi" w:cstheme="minorHAnsi"/>
                <w:b/>
                <w:color w:val="000000" w:themeColor="text1"/>
              </w:rPr>
              <w:t>Required Documents/ Requirements</w:t>
            </w:r>
          </w:p>
        </w:tc>
        <w:tc>
          <w:tcPr>
            <w:tcW w:w="4413" w:type="dxa"/>
            <w:shd w:val="clear" w:color="auto" w:fill="F2F2F2" w:themeFill="background1" w:themeFillShade="F2"/>
            <w:vAlign w:val="center"/>
          </w:tcPr>
          <w:p w14:paraId="4AEDE5A9" w14:textId="77777777" w:rsidR="00391034" w:rsidRPr="00CB03EB" w:rsidRDefault="00391034" w:rsidP="008E1AEB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CB03EB">
              <w:rPr>
                <w:rFonts w:asciiTheme="minorHAnsi" w:hAnsiTheme="minorHAnsi" w:cstheme="minorHAnsi"/>
                <w:b/>
                <w:color w:val="000000" w:themeColor="text1"/>
              </w:rPr>
              <w:t>Please Tick</w:t>
            </w:r>
          </w:p>
          <w:p w14:paraId="23906F2B" w14:textId="77777777" w:rsidR="00391034" w:rsidRPr="00CB03EB" w:rsidRDefault="00391034" w:rsidP="008E1AEB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CB03EB">
              <w:rPr>
                <w:rFonts w:asciiTheme="minorHAnsi" w:hAnsiTheme="minorHAnsi" w:cstheme="minorHAnsi"/>
                <w:b/>
                <w:color w:val="000000" w:themeColor="text1"/>
              </w:rPr>
              <w:t>(relevant box only)</w:t>
            </w:r>
          </w:p>
        </w:tc>
      </w:tr>
      <w:tr w:rsidR="00391034" w:rsidRPr="00CB03EB" w14:paraId="56253578" w14:textId="77777777" w:rsidTr="00404895">
        <w:trPr>
          <w:trHeight w:val="1789"/>
        </w:trPr>
        <w:tc>
          <w:tcPr>
            <w:tcW w:w="773" w:type="dxa"/>
            <w:vAlign w:val="center"/>
          </w:tcPr>
          <w:p w14:paraId="5653EC51" w14:textId="65B89D62" w:rsidR="00391034" w:rsidRPr="00CB03EB" w:rsidRDefault="00391034" w:rsidP="008E1AEB">
            <w:pPr>
              <w:jc w:val="center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</w:rPr>
              <w:t>B.1.</w:t>
            </w:r>
            <w:r w:rsidR="00404895">
              <w:rPr>
                <w:rFonts w:asciiTheme="minorHAnsi" w:hAnsiTheme="minorHAnsi" w:cstheme="minorHAnsi"/>
                <w:color w:val="000000" w:themeColor="text1"/>
              </w:rPr>
              <w:t>1</w:t>
            </w:r>
          </w:p>
        </w:tc>
        <w:tc>
          <w:tcPr>
            <w:tcW w:w="4467" w:type="dxa"/>
            <w:vAlign w:val="center"/>
          </w:tcPr>
          <w:p w14:paraId="6C9DC95F" w14:textId="09E9D805" w:rsidR="00391034" w:rsidRPr="00CB03EB" w:rsidRDefault="00632F2E" w:rsidP="008E1AEB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</w:rPr>
              <w:t xml:space="preserve">Copy of </w:t>
            </w:r>
            <w:r w:rsidR="00391034" w:rsidRPr="00CB03EB">
              <w:rPr>
                <w:rFonts w:asciiTheme="minorHAnsi" w:hAnsiTheme="minorHAnsi" w:cstheme="minorHAnsi"/>
                <w:color w:val="000000" w:themeColor="text1"/>
              </w:rPr>
              <w:t>Valid NTN / FTN Certificate in the name of Organization</w:t>
            </w:r>
          </w:p>
        </w:tc>
        <w:tc>
          <w:tcPr>
            <w:tcW w:w="4413" w:type="dxa"/>
            <w:vAlign w:val="center"/>
          </w:tcPr>
          <w:p w14:paraId="0D044129" w14:textId="7BA1D7E4" w:rsidR="001E4A02" w:rsidRPr="00CB03EB" w:rsidRDefault="001E4A02" w:rsidP="008E1AEB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0AE43ACB" w14:textId="52444DF6" w:rsidR="001E4A02" w:rsidRPr="00CB03EB" w:rsidRDefault="001E4A02" w:rsidP="008E1AEB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</w:rPr>
              <w:t xml:space="preserve">NTN / </w:t>
            </w:r>
            <w:proofErr w:type="gramStart"/>
            <w:r w:rsidRPr="00CB03EB">
              <w:rPr>
                <w:rFonts w:asciiTheme="minorHAnsi" w:hAnsiTheme="minorHAnsi" w:cstheme="minorHAnsi"/>
                <w:color w:val="000000" w:themeColor="text1"/>
              </w:rPr>
              <w:t>FTN :</w:t>
            </w:r>
            <w:proofErr w:type="gramEnd"/>
            <w:r w:rsidRPr="00CB03EB">
              <w:rPr>
                <w:rFonts w:asciiTheme="minorHAnsi" w:hAnsiTheme="minorHAnsi" w:cstheme="minorHAnsi"/>
                <w:color w:val="000000" w:themeColor="text1"/>
              </w:rPr>
              <w:t xml:space="preserve"> _____________</w:t>
            </w:r>
          </w:p>
          <w:p w14:paraId="7C433B91" w14:textId="4A1BC698" w:rsidR="00391034" w:rsidRPr="00CB03EB" w:rsidRDefault="00905DB6" w:rsidP="008E1AEB">
            <w:pPr>
              <w:rPr>
                <w:rFonts w:asciiTheme="minorHAnsi" w:hAnsiTheme="minorHAnsi" w:cstheme="minorHAnsi"/>
                <w:color w:val="000000" w:themeColor="text1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</w:rPr>
                <w:id w:val="-755900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A5B" w:rsidRPr="00CB03EB">
                  <w:rPr>
                    <w:rFonts w:ascii="Segoe UI Symbol" w:eastAsia="MS Gothic" w:hAnsi="Segoe UI Symbol" w:cs="Segoe UI Symbol"/>
                    <w:color w:val="000000" w:themeColor="text1"/>
                  </w:rPr>
                  <w:t>☐</w:t>
                </w:r>
              </w:sdtContent>
            </w:sdt>
            <w:r w:rsidR="00391034" w:rsidRPr="00CB03EB">
              <w:rPr>
                <w:rFonts w:asciiTheme="minorHAnsi" w:hAnsiTheme="minorHAnsi" w:cstheme="minorHAnsi"/>
                <w:color w:val="000000" w:themeColor="text1"/>
              </w:rPr>
              <w:t xml:space="preserve"> Attached </w:t>
            </w:r>
          </w:p>
          <w:p w14:paraId="3A5125D5" w14:textId="77777777" w:rsidR="00391034" w:rsidRPr="00CB03EB" w:rsidRDefault="00905DB6" w:rsidP="008E1AEB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</w:rPr>
                <w:id w:val="-1808695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1034" w:rsidRPr="00CB03EB">
                  <w:rPr>
                    <w:rFonts w:ascii="Segoe UI Symbol" w:eastAsia="MS Gothic" w:hAnsi="Segoe UI Symbol" w:cs="Segoe UI Symbol"/>
                    <w:color w:val="000000" w:themeColor="text1"/>
                  </w:rPr>
                  <w:t>☐</w:t>
                </w:r>
              </w:sdtContent>
            </w:sdt>
            <w:r w:rsidR="00391034" w:rsidRPr="00CB03EB">
              <w:rPr>
                <w:rFonts w:asciiTheme="minorHAnsi" w:hAnsiTheme="minorHAnsi" w:cstheme="minorHAnsi"/>
                <w:color w:val="000000" w:themeColor="text1"/>
              </w:rPr>
              <w:t xml:space="preserve"> Not Attached</w:t>
            </w:r>
          </w:p>
        </w:tc>
      </w:tr>
      <w:tr w:rsidR="007F5A5B" w:rsidRPr="00CB03EB" w14:paraId="550AB13A" w14:textId="77777777" w:rsidTr="00404895">
        <w:trPr>
          <w:trHeight w:val="1789"/>
        </w:trPr>
        <w:tc>
          <w:tcPr>
            <w:tcW w:w="773" w:type="dxa"/>
            <w:vAlign w:val="center"/>
          </w:tcPr>
          <w:p w14:paraId="5104BD2E" w14:textId="5C03C490" w:rsidR="007F5A5B" w:rsidRPr="00CB03EB" w:rsidRDefault="007F5A5B" w:rsidP="008E1AEB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</w:rPr>
              <w:t>B.1.</w:t>
            </w:r>
            <w:r w:rsidR="00404895">
              <w:rPr>
                <w:rFonts w:asciiTheme="minorHAnsi" w:hAnsiTheme="minorHAnsi" w:cstheme="minorHAnsi"/>
                <w:color w:val="000000" w:themeColor="text1"/>
              </w:rPr>
              <w:t>2</w:t>
            </w:r>
          </w:p>
        </w:tc>
        <w:tc>
          <w:tcPr>
            <w:tcW w:w="4467" w:type="dxa"/>
            <w:vAlign w:val="center"/>
          </w:tcPr>
          <w:p w14:paraId="6A3C70C0" w14:textId="77777777" w:rsidR="007F5A5B" w:rsidRPr="00CB03EB" w:rsidRDefault="007F5A5B" w:rsidP="008E1AEB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</w:rPr>
              <w:t xml:space="preserve">Must have minimum of 50 Permanent or Contractual Employees. </w:t>
            </w:r>
          </w:p>
          <w:p w14:paraId="3DDA7004" w14:textId="29880D79" w:rsidR="007F5A5B" w:rsidRPr="00CB03EB" w:rsidRDefault="007F5A5B" w:rsidP="008E1AEB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</w:rPr>
              <w:t>Note: This will be verified through attached Documentary Evidence</w:t>
            </w:r>
          </w:p>
        </w:tc>
        <w:tc>
          <w:tcPr>
            <w:tcW w:w="4413" w:type="dxa"/>
            <w:vAlign w:val="center"/>
          </w:tcPr>
          <w:p w14:paraId="2E3258FC" w14:textId="47160BEB" w:rsidR="007F5A5B" w:rsidRPr="00CB03EB" w:rsidRDefault="00905DB6" w:rsidP="007F5A5B">
            <w:pPr>
              <w:rPr>
                <w:rFonts w:asciiTheme="minorHAnsi" w:hAnsiTheme="minorHAnsi" w:cstheme="minorHAnsi"/>
                <w:color w:val="000000" w:themeColor="text1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</w:rPr>
                <w:id w:val="1118333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A5B" w:rsidRPr="00CB03EB">
                  <w:rPr>
                    <w:rFonts w:ascii="Segoe UI Symbol" w:eastAsia="MS Gothic" w:hAnsi="Segoe UI Symbol" w:cs="Segoe UI Symbol"/>
                    <w:color w:val="000000" w:themeColor="text1"/>
                  </w:rPr>
                  <w:t>☐</w:t>
                </w:r>
              </w:sdtContent>
            </w:sdt>
            <w:r w:rsidR="007F5A5B" w:rsidRPr="00CB03EB">
              <w:rPr>
                <w:rFonts w:asciiTheme="minorHAnsi" w:hAnsiTheme="minorHAnsi" w:cstheme="minorHAnsi"/>
                <w:color w:val="000000" w:themeColor="text1"/>
              </w:rPr>
              <w:t xml:space="preserve"> Yes  </w:t>
            </w:r>
          </w:p>
          <w:p w14:paraId="00082F49" w14:textId="52BEC1CF" w:rsidR="007F5A5B" w:rsidRPr="00CB03EB" w:rsidRDefault="00905DB6" w:rsidP="007F5A5B">
            <w:pPr>
              <w:rPr>
                <w:rFonts w:asciiTheme="minorHAnsi" w:hAnsiTheme="minorHAnsi" w:cstheme="minorHAnsi"/>
                <w:color w:val="000000" w:themeColor="text1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</w:rPr>
                <w:id w:val="-1326973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A5B" w:rsidRPr="00CB03EB">
                  <w:rPr>
                    <w:rFonts w:ascii="Segoe UI Symbol" w:eastAsia="MS Gothic" w:hAnsi="Segoe UI Symbol" w:cs="Segoe UI Symbol"/>
                    <w:color w:val="000000" w:themeColor="text1"/>
                  </w:rPr>
                  <w:t>☐</w:t>
                </w:r>
              </w:sdtContent>
            </w:sdt>
            <w:r w:rsidR="007F5A5B" w:rsidRPr="00CB03EB">
              <w:rPr>
                <w:rFonts w:asciiTheme="minorHAnsi" w:hAnsiTheme="minorHAnsi" w:cstheme="minorHAnsi"/>
                <w:color w:val="000000" w:themeColor="text1"/>
              </w:rPr>
              <w:t xml:space="preserve"> No</w:t>
            </w:r>
          </w:p>
        </w:tc>
      </w:tr>
    </w:tbl>
    <w:p w14:paraId="4920AEF7" w14:textId="287517D2" w:rsidR="00EA4DA1" w:rsidRPr="00CB03EB" w:rsidRDefault="00EA4DA1" w:rsidP="00391034">
      <w:pPr>
        <w:rPr>
          <w:rFonts w:asciiTheme="minorHAnsi" w:hAnsiTheme="minorHAnsi" w:cstheme="minorHAnsi"/>
          <w:b/>
          <w:color w:val="000000" w:themeColor="text1"/>
        </w:rPr>
      </w:pPr>
    </w:p>
    <w:p w14:paraId="2AFE0E2B" w14:textId="77777777" w:rsidR="001A1C7F" w:rsidRPr="00CB03EB" w:rsidRDefault="001A1C7F" w:rsidP="00391034">
      <w:pPr>
        <w:rPr>
          <w:rFonts w:asciiTheme="minorHAnsi" w:hAnsiTheme="minorHAnsi" w:cstheme="minorHAnsi"/>
          <w:b/>
          <w:color w:val="000000" w:themeColor="text1"/>
        </w:rPr>
      </w:pPr>
      <w:r w:rsidRPr="00CB03EB">
        <w:rPr>
          <w:rFonts w:asciiTheme="minorHAnsi" w:hAnsiTheme="minorHAnsi" w:cstheme="minorHAnsi"/>
          <w:b/>
          <w:color w:val="000000" w:themeColor="text1"/>
        </w:rPr>
        <w:t xml:space="preserve">Note: </w:t>
      </w:r>
    </w:p>
    <w:p w14:paraId="2F1F9347" w14:textId="0856B86F" w:rsidR="001A1C7F" w:rsidRPr="00CB03EB" w:rsidRDefault="001A1C7F" w:rsidP="000A24EA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color w:val="000000" w:themeColor="text1"/>
        </w:rPr>
      </w:pPr>
      <w:r w:rsidRPr="00CB03EB">
        <w:rPr>
          <w:rFonts w:asciiTheme="minorHAnsi" w:hAnsiTheme="minorHAnsi" w:cstheme="minorHAnsi"/>
          <w:color w:val="000000" w:themeColor="text1"/>
        </w:rPr>
        <w:t xml:space="preserve">Legal Status of the Lead Organisation is not required in case of </w:t>
      </w:r>
      <w:r w:rsidR="00632E3C" w:rsidRPr="00CB03EB">
        <w:rPr>
          <w:rFonts w:asciiTheme="minorHAnsi" w:hAnsiTheme="minorHAnsi" w:cstheme="minorHAnsi"/>
          <w:color w:val="000000" w:themeColor="text1"/>
        </w:rPr>
        <w:t xml:space="preserve">Listed and </w:t>
      </w:r>
      <w:r w:rsidR="000A24EA" w:rsidRPr="00CB03EB">
        <w:rPr>
          <w:rFonts w:asciiTheme="minorHAnsi" w:hAnsiTheme="minorHAnsi" w:cstheme="minorHAnsi"/>
          <w:color w:val="000000" w:themeColor="text1"/>
        </w:rPr>
        <w:t>n</w:t>
      </w:r>
      <w:r w:rsidR="00632E3C" w:rsidRPr="00CB03EB">
        <w:rPr>
          <w:rFonts w:asciiTheme="minorHAnsi" w:hAnsiTheme="minorHAnsi" w:cstheme="minorHAnsi"/>
          <w:color w:val="000000" w:themeColor="text1"/>
        </w:rPr>
        <w:t>on</w:t>
      </w:r>
      <w:r w:rsidR="000A24EA" w:rsidRPr="00CB03EB">
        <w:rPr>
          <w:rFonts w:asciiTheme="minorHAnsi" w:hAnsiTheme="minorHAnsi" w:cstheme="minorHAnsi"/>
          <w:color w:val="000000" w:themeColor="text1"/>
        </w:rPr>
        <w:t>-l</w:t>
      </w:r>
      <w:r w:rsidR="00632E3C" w:rsidRPr="00CB03EB">
        <w:rPr>
          <w:rFonts w:asciiTheme="minorHAnsi" w:hAnsiTheme="minorHAnsi" w:cstheme="minorHAnsi"/>
          <w:color w:val="000000" w:themeColor="text1"/>
        </w:rPr>
        <w:t xml:space="preserve">isted </w:t>
      </w:r>
      <w:r w:rsidRPr="00CB03EB">
        <w:rPr>
          <w:rFonts w:asciiTheme="minorHAnsi" w:hAnsiTheme="minorHAnsi" w:cstheme="minorHAnsi"/>
          <w:color w:val="000000" w:themeColor="text1"/>
        </w:rPr>
        <w:t xml:space="preserve">Public </w:t>
      </w:r>
      <w:r w:rsidR="00632E3C" w:rsidRPr="00CB03EB">
        <w:rPr>
          <w:rFonts w:asciiTheme="minorHAnsi" w:hAnsiTheme="minorHAnsi" w:cstheme="minorHAnsi"/>
          <w:color w:val="000000" w:themeColor="text1"/>
        </w:rPr>
        <w:t>limited c</w:t>
      </w:r>
      <w:r w:rsidRPr="00CB03EB">
        <w:rPr>
          <w:rFonts w:asciiTheme="minorHAnsi" w:hAnsiTheme="minorHAnsi" w:cstheme="minorHAnsi"/>
          <w:color w:val="000000" w:themeColor="text1"/>
        </w:rPr>
        <w:t xml:space="preserve">ompanies. </w:t>
      </w:r>
    </w:p>
    <w:p w14:paraId="126DB967" w14:textId="7EFCA44A" w:rsidR="001A1C7F" w:rsidRPr="00CB03EB" w:rsidRDefault="001A1C7F" w:rsidP="000A24EA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color w:val="000000" w:themeColor="text1"/>
        </w:rPr>
      </w:pPr>
      <w:r w:rsidRPr="00CB03EB">
        <w:rPr>
          <w:rFonts w:asciiTheme="minorHAnsi" w:hAnsiTheme="minorHAnsi" w:cstheme="minorHAnsi"/>
          <w:color w:val="000000" w:themeColor="text1"/>
        </w:rPr>
        <w:t xml:space="preserve">Industry/Establishment must be registered not later than 3 Years. This eligibility condition will be verified </w:t>
      </w:r>
      <w:r w:rsidR="007F5A5B" w:rsidRPr="00CB03EB">
        <w:rPr>
          <w:rFonts w:asciiTheme="minorHAnsi" w:hAnsiTheme="minorHAnsi" w:cstheme="minorHAnsi"/>
          <w:color w:val="000000" w:themeColor="text1"/>
        </w:rPr>
        <w:t>through</w:t>
      </w:r>
      <w:r w:rsidRPr="00CB03EB">
        <w:rPr>
          <w:rFonts w:asciiTheme="minorHAnsi" w:hAnsiTheme="minorHAnsi" w:cstheme="minorHAnsi"/>
          <w:color w:val="000000" w:themeColor="text1"/>
        </w:rPr>
        <w:t xml:space="preserve"> NTN</w:t>
      </w:r>
      <w:r w:rsidR="00632E3C" w:rsidRPr="00CB03EB">
        <w:rPr>
          <w:rFonts w:asciiTheme="minorHAnsi" w:hAnsiTheme="minorHAnsi" w:cstheme="minorHAnsi"/>
          <w:color w:val="000000" w:themeColor="text1"/>
        </w:rPr>
        <w:t>/Certificate of Incorporation</w:t>
      </w:r>
      <w:r w:rsidRPr="00CB03EB">
        <w:rPr>
          <w:rFonts w:asciiTheme="minorHAnsi" w:hAnsiTheme="minorHAnsi" w:cstheme="minorHAnsi"/>
          <w:color w:val="000000" w:themeColor="text1"/>
        </w:rPr>
        <w:t>.</w:t>
      </w:r>
    </w:p>
    <w:p w14:paraId="15E51C29" w14:textId="77777777" w:rsidR="00A9781D" w:rsidRPr="00CB03EB" w:rsidRDefault="00A9781D" w:rsidP="00391034">
      <w:pPr>
        <w:rPr>
          <w:rFonts w:asciiTheme="minorHAnsi" w:hAnsiTheme="minorHAnsi" w:cstheme="minorHAnsi"/>
          <w:b/>
        </w:rPr>
      </w:pPr>
    </w:p>
    <w:p w14:paraId="20FB7E2D" w14:textId="5C1E7183" w:rsidR="00A9781D" w:rsidRDefault="00A9781D" w:rsidP="00391034">
      <w:pPr>
        <w:rPr>
          <w:rFonts w:asciiTheme="minorHAnsi" w:hAnsiTheme="minorHAnsi" w:cstheme="minorHAnsi"/>
          <w:b/>
        </w:rPr>
      </w:pPr>
    </w:p>
    <w:p w14:paraId="16F594DF" w14:textId="665CE02A" w:rsidR="00404895" w:rsidRDefault="00404895" w:rsidP="00391034">
      <w:pPr>
        <w:rPr>
          <w:rFonts w:asciiTheme="minorHAnsi" w:hAnsiTheme="minorHAnsi" w:cstheme="minorHAnsi"/>
          <w:b/>
        </w:rPr>
      </w:pPr>
    </w:p>
    <w:p w14:paraId="14108B18" w14:textId="59B4D768" w:rsidR="00404895" w:rsidRDefault="00404895" w:rsidP="00391034">
      <w:pPr>
        <w:rPr>
          <w:rFonts w:asciiTheme="minorHAnsi" w:hAnsiTheme="minorHAnsi" w:cstheme="minorHAnsi"/>
          <w:b/>
        </w:rPr>
      </w:pPr>
    </w:p>
    <w:p w14:paraId="09B899C2" w14:textId="09EF6D50" w:rsidR="00404895" w:rsidRDefault="00404895" w:rsidP="00391034">
      <w:pPr>
        <w:rPr>
          <w:rFonts w:asciiTheme="minorHAnsi" w:hAnsiTheme="minorHAnsi" w:cstheme="minorHAnsi"/>
          <w:b/>
        </w:rPr>
      </w:pPr>
    </w:p>
    <w:p w14:paraId="414154A1" w14:textId="025871AB" w:rsidR="00404895" w:rsidRDefault="00404895" w:rsidP="00391034">
      <w:pPr>
        <w:rPr>
          <w:rFonts w:asciiTheme="minorHAnsi" w:hAnsiTheme="minorHAnsi" w:cstheme="minorHAnsi"/>
          <w:b/>
        </w:rPr>
      </w:pPr>
    </w:p>
    <w:p w14:paraId="160D640C" w14:textId="77777777" w:rsidR="00404895" w:rsidRPr="00CB03EB" w:rsidRDefault="00404895" w:rsidP="00391034">
      <w:pPr>
        <w:rPr>
          <w:rFonts w:asciiTheme="minorHAnsi" w:hAnsiTheme="minorHAnsi" w:cstheme="minorHAnsi"/>
          <w:b/>
        </w:rPr>
      </w:pPr>
    </w:p>
    <w:p w14:paraId="407F5228" w14:textId="47988106" w:rsidR="00391034" w:rsidRPr="00CB03EB" w:rsidRDefault="00391034" w:rsidP="00391034">
      <w:pPr>
        <w:rPr>
          <w:rFonts w:asciiTheme="minorHAnsi" w:hAnsiTheme="minorHAnsi" w:cstheme="minorHAnsi"/>
          <w:b/>
        </w:rPr>
      </w:pPr>
      <w:r w:rsidRPr="00CB03EB">
        <w:rPr>
          <w:rFonts w:asciiTheme="minorHAnsi" w:hAnsiTheme="minorHAnsi" w:cstheme="minorHAnsi"/>
          <w:b/>
        </w:rPr>
        <w:lastRenderedPageBreak/>
        <w:t xml:space="preserve">PART C: </w:t>
      </w:r>
      <w:r w:rsidR="00A9781D" w:rsidRPr="00CB03EB">
        <w:rPr>
          <w:rFonts w:asciiTheme="minorHAnsi" w:hAnsiTheme="minorHAnsi" w:cstheme="minorHAnsi"/>
          <w:b/>
        </w:rPr>
        <w:t>RESPONSIVENESS:</w:t>
      </w:r>
      <w:r w:rsidR="00B845D7" w:rsidRPr="00CB03EB">
        <w:rPr>
          <w:rFonts w:asciiTheme="minorHAnsi" w:hAnsiTheme="minorHAnsi" w:cstheme="minorHAnsi"/>
          <w:b/>
        </w:rPr>
        <w:t xml:space="preserve"> </w:t>
      </w:r>
      <w:r w:rsidR="00B70C5F" w:rsidRPr="00CB03EB">
        <w:rPr>
          <w:rFonts w:asciiTheme="minorHAnsi" w:hAnsiTheme="minorHAnsi" w:cstheme="minorHAnsi"/>
          <w:b/>
        </w:rPr>
        <w:t xml:space="preserve">FINANCIAL AND </w:t>
      </w:r>
      <w:r w:rsidRPr="00CB03EB">
        <w:rPr>
          <w:rFonts w:asciiTheme="minorHAnsi" w:hAnsiTheme="minorHAnsi" w:cstheme="minorHAnsi"/>
          <w:b/>
        </w:rPr>
        <w:t>HUMAN RESOURCE CAPACITY</w:t>
      </w:r>
    </w:p>
    <w:p w14:paraId="6F7FA717" w14:textId="4FFE62AE" w:rsidR="00391034" w:rsidRPr="00CB03EB" w:rsidRDefault="00391034" w:rsidP="00391034">
      <w:pPr>
        <w:rPr>
          <w:rFonts w:asciiTheme="minorHAnsi" w:hAnsiTheme="minorHAnsi" w:cstheme="minorHAnsi"/>
          <w:b/>
        </w:rPr>
      </w:pPr>
      <w:r w:rsidRPr="00CB03EB">
        <w:rPr>
          <w:rFonts w:asciiTheme="minorHAnsi" w:hAnsiTheme="minorHAnsi" w:cstheme="minorHAnsi"/>
          <w:b/>
        </w:rPr>
        <w:t>C</w:t>
      </w:r>
      <w:r w:rsidR="00F849B8" w:rsidRPr="00CB03EB">
        <w:rPr>
          <w:rFonts w:asciiTheme="minorHAnsi" w:hAnsiTheme="minorHAnsi" w:cstheme="minorHAnsi"/>
          <w:b/>
        </w:rPr>
        <w:t xml:space="preserve">. 1 </w:t>
      </w:r>
      <w:r w:rsidRPr="00CB03EB">
        <w:rPr>
          <w:rFonts w:asciiTheme="minorHAnsi" w:hAnsiTheme="minorHAnsi" w:cstheme="minorHAnsi"/>
          <w:b/>
        </w:rPr>
        <w:t>FINANCIAL HEALTH OF ORGANIZATION</w:t>
      </w:r>
    </w:p>
    <w:p w14:paraId="71854CE4" w14:textId="3BBCB290" w:rsidR="00B70C5F" w:rsidRPr="00CB03EB" w:rsidRDefault="00391034" w:rsidP="00391034">
      <w:pPr>
        <w:pStyle w:val="ListParagraph"/>
        <w:numPr>
          <w:ilvl w:val="0"/>
          <w:numId w:val="19"/>
        </w:numPr>
        <w:rPr>
          <w:rFonts w:asciiTheme="minorHAnsi" w:hAnsiTheme="minorHAnsi" w:cstheme="minorHAnsi"/>
          <w:sz w:val="20"/>
          <w:szCs w:val="20"/>
        </w:rPr>
      </w:pPr>
      <w:r w:rsidRPr="00CB03EB">
        <w:rPr>
          <w:rFonts w:asciiTheme="minorHAnsi" w:hAnsiTheme="minorHAnsi" w:cstheme="minorHAnsi"/>
          <w:sz w:val="20"/>
          <w:szCs w:val="20"/>
        </w:rPr>
        <w:t xml:space="preserve">Financial score will be evaluated from the Financial Statement </w:t>
      </w:r>
      <w:r w:rsidR="002E41A0" w:rsidRPr="00CB03EB">
        <w:rPr>
          <w:rFonts w:asciiTheme="minorHAnsi" w:hAnsiTheme="minorHAnsi" w:cstheme="minorHAnsi"/>
          <w:sz w:val="20"/>
          <w:szCs w:val="20"/>
        </w:rPr>
        <w:t>and</w:t>
      </w:r>
      <w:r w:rsidRPr="00CB03EB">
        <w:rPr>
          <w:rFonts w:asciiTheme="minorHAnsi" w:hAnsiTheme="minorHAnsi" w:cstheme="minorHAnsi"/>
          <w:sz w:val="20"/>
          <w:szCs w:val="20"/>
        </w:rPr>
        <w:t xml:space="preserve"> Bank Statement.</w:t>
      </w:r>
    </w:p>
    <w:tbl>
      <w:tblPr>
        <w:tblStyle w:val="TableGrid"/>
        <w:tblW w:w="9558" w:type="dxa"/>
        <w:tblLook w:val="04A0" w:firstRow="1" w:lastRow="0" w:firstColumn="1" w:lastColumn="0" w:noHBand="0" w:noVBand="1"/>
      </w:tblPr>
      <w:tblGrid>
        <w:gridCol w:w="716"/>
        <w:gridCol w:w="6052"/>
        <w:gridCol w:w="2790"/>
      </w:tblGrid>
      <w:tr w:rsidR="00B70C5F" w:rsidRPr="00CB03EB" w14:paraId="101641D5" w14:textId="77777777" w:rsidTr="0062534A">
        <w:trPr>
          <w:trHeight w:val="3257"/>
        </w:trPr>
        <w:tc>
          <w:tcPr>
            <w:tcW w:w="716" w:type="dxa"/>
            <w:vAlign w:val="center"/>
          </w:tcPr>
          <w:p w14:paraId="0BF1B145" w14:textId="7691F5D0" w:rsidR="00B70C5F" w:rsidRPr="00CB03EB" w:rsidRDefault="00B70C5F" w:rsidP="008E1AEB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</w:rPr>
              <w:t>C.1</w:t>
            </w:r>
          </w:p>
        </w:tc>
        <w:tc>
          <w:tcPr>
            <w:tcW w:w="6052" w:type="dxa"/>
            <w:vAlign w:val="center"/>
          </w:tcPr>
          <w:p w14:paraId="522A5FEF" w14:textId="2D3DF8E6" w:rsidR="00B70C5F" w:rsidRPr="00CB03EB" w:rsidRDefault="00857ADF" w:rsidP="008E1AEB">
            <w:pPr>
              <w:rPr>
                <w:rFonts w:asciiTheme="minorHAnsi" w:hAnsiTheme="minorHAnsi" w:cstheme="minorHAnsi"/>
                <w:bCs/>
                <w:strike/>
              </w:rPr>
            </w:pPr>
            <w:r w:rsidRPr="00CB03EB">
              <w:rPr>
                <w:rFonts w:asciiTheme="minorHAnsi" w:hAnsiTheme="minorHAnsi" w:cstheme="minorHAnsi"/>
                <w:b/>
                <w:bCs/>
              </w:rPr>
              <w:t>Option</w:t>
            </w:r>
            <w:r w:rsidR="00B70C5F" w:rsidRPr="00CB03EB">
              <w:rPr>
                <w:rFonts w:asciiTheme="minorHAnsi" w:hAnsiTheme="minorHAnsi" w:cstheme="minorHAnsi"/>
                <w:b/>
                <w:bCs/>
              </w:rPr>
              <w:t xml:space="preserve"> 1:</w:t>
            </w:r>
            <w:r w:rsidR="00B70C5F" w:rsidRPr="00CB03EB">
              <w:rPr>
                <w:rFonts w:asciiTheme="minorHAnsi" w:hAnsiTheme="minorHAnsi" w:cstheme="minorHAnsi"/>
                <w:bCs/>
              </w:rPr>
              <w:t xml:space="preserve">  </w:t>
            </w:r>
            <w:r w:rsidR="00B70C5F" w:rsidRPr="00CB03EB">
              <w:rPr>
                <w:rFonts w:asciiTheme="minorHAnsi" w:hAnsiTheme="minorHAnsi" w:cstheme="minorHAnsi"/>
                <w:color w:val="000000" w:themeColor="text1"/>
              </w:rPr>
              <w:t>Bank Statement of last one year</w:t>
            </w:r>
            <w:r w:rsidR="00632F2E" w:rsidRPr="00CB03EB">
              <w:rPr>
                <w:rFonts w:asciiTheme="minorHAnsi" w:hAnsiTheme="minorHAnsi" w:cstheme="minorHAnsi"/>
                <w:color w:val="000000" w:themeColor="text1"/>
              </w:rPr>
              <w:t xml:space="preserve"> from</w:t>
            </w:r>
            <w:r w:rsidR="001E4A02" w:rsidRPr="00CB03EB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="0062534A" w:rsidRPr="00CB03EB">
              <w:rPr>
                <w:rFonts w:asciiTheme="minorHAnsi" w:hAnsiTheme="minorHAnsi" w:cstheme="minorHAnsi"/>
                <w:color w:val="000000" w:themeColor="text1"/>
              </w:rPr>
              <w:t>1</w:t>
            </w:r>
            <w:r w:rsidR="0062534A" w:rsidRPr="00CB03EB">
              <w:rPr>
                <w:rFonts w:asciiTheme="minorHAnsi" w:hAnsiTheme="minorHAnsi" w:cstheme="minorHAnsi"/>
                <w:color w:val="000000" w:themeColor="text1"/>
                <w:vertAlign w:val="superscript"/>
              </w:rPr>
              <w:t>st</w:t>
            </w:r>
            <w:r w:rsidR="0062534A" w:rsidRPr="00CB03EB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="00632E3C" w:rsidRPr="00CB03EB">
              <w:rPr>
                <w:rFonts w:asciiTheme="minorHAnsi" w:hAnsiTheme="minorHAnsi" w:cstheme="minorHAnsi"/>
                <w:color w:val="000000" w:themeColor="text1"/>
              </w:rPr>
              <w:t xml:space="preserve">April 2018 to </w:t>
            </w:r>
            <w:r w:rsidR="0062534A" w:rsidRPr="00CB03EB">
              <w:rPr>
                <w:rFonts w:asciiTheme="minorHAnsi" w:hAnsiTheme="minorHAnsi" w:cstheme="minorHAnsi"/>
                <w:color w:val="000000" w:themeColor="text1"/>
              </w:rPr>
              <w:t>- 31</w:t>
            </w:r>
            <w:r w:rsidR="0062534A" w:rsidRPr="00CB03EB">
              <w:rPr>
                <w:rFonts w:asciiTheme="minorHAnsi" w:hAnsiTheme="minorHAnsi" w:cstheme="minorHAnsi"/>
                <w:color w:val="000000" w:themeColor="text1"/>
                <w:vertAlign w:val="superscript"/>
              </w:rPr>
              <w:t>st</w:t>
            </w:r>
            <w:r w:rsidR="0062534A" w:rsidRPr="00CB03EB">
              <w:rPr>
                <w:rFonts w:asciiTheme="minorHAnsi" w:hAnsiTheme="minorHAnsi" w:cstheme="minorHAnsi"/>
                <w:color w:val="000000" w:themeColor="text1"/>
              </w:rPr>
              <w:t xml:space="preserve"> Ma</w:t>
            </w:r>
            <w:r w:rsidR="00632E3C" w:rsidRPr="00CB03EB">
              <w:rPr>
                <w:rFonts w:asciiTheme="minorHAnsi" w:hAnsiTheme="minorHAnsi" w:cstheme="minorHAnsi"/>
                <w:color w:val="000000" w:themeColor="text1"/>
              </w:rPr>
              <w:t xml:space="preserve">rch </w:t>
            </w:r>
            <w:r w:rsidR="0062534A" w:rsidRPr="00CB03EB">
              <w:rPr>
                <w:rFonts w:asciiTheme="minorHAnsi" w:hAnsiTheme="minorHAnsi" w:cstheme="minorHAnsi"/>
                <w:color w:val="000000" w:themeColor="text1"/>
              </w:rPr>
              <w:t>2019</w:t>
            </w:r>
          </w:p>
          <w:p w14:paraId="3EAF32AF" w14:textId="1FAA54E3" w:rsidR="00B70C5F" w:rsidRPr="00CB03EB" w:rsidRDefault="00B70C5F" w:rsidP="008E1AEB">
            <w:pPr>
              <w:rPr>
                <w:rFonts w:asciiTheme="minorHAnsi" w:hAnsiTheme="minorHAnsi" w:cstheme="minorHAnsi"/>
                <w:bCs/>
                <w:strike/>
              </w:rPr>
            </w:pPr>
            <w:r w:rsidRPr="00CB03EB">
              <w:rPr>
                <w:rFonts w:asciiTheme="minorHAnsi" w:hAnsiTheme="minorHAnsi" w:cstheme="minorHAnsi"/>
                <w:bCs/>
              </w:rPr>
              <w:t xml:space="preserve">                                      </w:t>
            </w:r>
            <w:r w:rsidRPr="00CB03EB">
              <w:rPr>
                <w:rFonts w:asciiTheme="minorHAnsi" w:hAnsiTheme="minorHAnsi" w:cstheme="minorHAnsi"/>
                <w:b/>
                <w:bCs/>
              </w:rPr>
              <w:t xml:space="preserve">         </w:t>
            </w:r>
            <w:r w:rsidR="00857ADF" w:rsidRPr="00CB03EB">
              <w:rPr>
                <w:rFonts w:asciiTheme="minorHAnsi" w:hAnsiTheme="minorHAnsi" w:cstheme="minorHAnsi"/>
                <w:b/>
                <w:bCs/>
              </w:rPr>
              <w:t>OR</w:t>
            </w:r>
          </w:p>
          <w:p w14:paraId="2EF275D4" w14:textId="5FCC681F" w:rsidR="00B70C5F" w:rsidRPr="00CB03EB" w:rsidRDefault="00857ADF" w:rsidP="008E1AEB">
            <w:pPr>
              <w:rPr>
                <w:rFonts w:asciiTheme="minorHAnsi" w:eastAsiaTheme="minorEastAsia" w:hAnsiTheme="minorHAnsi" w:cstheme="minorHAnsi"/>
                <w:color w:val="000000" w:themeColor="text1"/>
              </w:rPr>
            </w:pPr>
            <w:r w:rsidRPr="00CB03EB">
              <w:rPr>
                <w:rFonts w:asciiTheme="minorHAnsi" w:hAnsiTheme="minorHAnsi" w:cstheme="minorHAnsi"/>
                <w:b/>
                <w:bCs/>
              </w:rPr>
              <w:t>Option</w:t>
            </w:r>
            <w:r w:rsidR="00B70C5F" w:rsidRPr="00CB03EB">
              <w:rPr>
                <w:rFonts w:asciiTheme="minorHAnsi" w:hAnsiTheme="minorHAnsi" w:cstheme="minorHAnsi"/>
                <w:b/>
                <w:bCs/>
              </w:rPr>
              <w:t xml:space="preserve"> 2:</w:t>
            </w:r>
            <w:r w:rsidR="00B70C5F" w:rsidRPr="00CB03EB">
              <w:rPr>
                <w:rFonts w:asciiTheme="minorHAnsi" w:hAnsiTheme="minorHAnsi" w:cstheme="minorHAnsi"/>
                <w:bCs/>
              </w:rPr>
              <w:t xml:space="preserve"> Provide financial statements issued by an ICAP licensed Chartered Accountant</w:t>
            </w:r>
            <w:r w:rsidR="00A9781D" w:rsidRPr="00CB03EB">
              <w:rPr>
                <w:rFonts w:asciiTheme="minorHAnsi" w:hAnsiTheme="minorHAnsi" w:cstheme="minorHAnsi"/>
                <w:bCs/>
              </w:rPr>
              <w:t xml:space="preserve">. </w:t>
            </w:r>
          </w:p>
        </w:tc>
        <w:tc>
          <w:tcPr>
            <w:tcW w:w="2790" w:type="dxa"/>
            <w:vAlign w:val="center"/>
          </w:tcPr>
          <w:p w14:paraId="269F08A1" w14:textId="7980D321" w:rsidR="00B70C5F" w:rsidRPr="00CB03EB" w:rsidRDefault="00905DB6" w:rsidP="008E1AEB">
            <w:pPr>
              <w:ind w:left="252" w:hanging="252"/>
              <w:rPr>
                <w:rFonts w:asciiTheme="minorHAnsi" w:hAnsiTheme="minorHAnsi" w:cstheme="minorHAnsi"/>
                <w:color w:val="000000" w:themeColor="text1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</w:rPr>
                <w:id w:val="-728532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EB">
                  <w:rPr>
                    <w:rFonts w:ascii="MS Gothic" w:eastAsia="MS Gothic" w:hAnsi="MS Gothic" w:cstheme="minorHAnsi" w:hint="eastAsia"/>
                    <w:color w:val="000000" w:themeColor="text1"/>
                  </w:rPr>
                  <w:t>☐</w:t>
                </w:r>
              </w:sdtContent>
            </w:sdt>
            <w:r w:rsidR="00B70C5F" w:rsidRPr="00CB03EB">
              <w:rPr>
                <w:rFonts w:asciiTheme="minorHAnsi" w:hAnsiTheme="minorHAnsi" w:cstheme="minorHAnsi"/>
                <w:color w:val="000000" w:themeColor="text1"/>
              </w:rPr>
              <w:t xml:space="preserve"> Attached Bank Statement</w:t>
            </w:r>
            <w:r w:rsidR="00B845D7" w:rsidRPr="00CB03EB">
              <w:rPr>
                <w:rFonts w:asciiTheme="minorHAnsi" w:hAnsiTheme="minorHAnsi" w:cstheme="minorHAnsi"/>
                <w:color w:val="000000" w:themeColor="text1"/>
              </w:rPr>
              <w:t xml:space="preserve"> (Signed and Stamped by Bank)</w:t>
            </w:r>
          </w:p>
          <w:p w14:paraId="3E1ACE52" w14:textId="77777777" w:rsidR="00B70C5F" w:rsidRPr="00CB03EB" w:rsidRDefault="00B70C5F" w:rsidP="008E1AEB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1829A11B" w14:textId="6EB8B222" w:rsidR="00B70C5F" w:rsidRPr="00CB03EB" w:rsidRDefault="00905DB6" w:rsidP="0062534A">
            <w:pPr>
              <w:ind w:left="252" w:hanging="252"/>
              <w:rPr>
                <w:rFonts w:asciiTheme="minorHAnsi" w:hAnsiTheme="minorHAnsi" w:cstheme="minorHAnsi"/>
                <w:color w:val="000000" w:themeColor="text1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</w:rPr>
                <w:id w:val="-661397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0C5F" w:rsidRPr="00CB03EB">
                  <w:rPr>
                    <w:rFonts w:ascii="Segoe UI Symbol" w:eastAsia="MS Gothic" w:hAnsi="Segoe UI Symbol" w:cs="Segoe UI Symbol"/>
                    <w:color w:val="000000" w:themeColor="text1"/>
                  </w:rPr>
                  <w:t>☐</w:t>
                </w:r>
              </w:sdtContent>
            </w:sdt>
            <w:r w:rsidR="00B70C5F" w:rsidRPr="00CB03EB">
              <w:rPr>
                <w:rFonts w:asciiTheme="minorHAnsi" w:hAnsiTheme="minorHAnsi" w:cstheme="minorHAnsi"/>
                <w:color w:val="000000" w:themeColor="text1"/>
              </w:rPr>
              <w:t xml:space="preserve"> Attached Audited Financial Statement</w:t>
            </w:r>
          </w:p>
        </w:tc>
      </w:tr>
    </w:tbl>
    <w:p w14:paraId="0F3A000A" w14:textId="7E2554AC" w:rsidR="00391034" w:rsidRPr="00CB03EB" w:rsidRDefault="00391034" w:rsidP="008E1AEB">
      <w:pPr>
        <w:rPr>
          <w:rFonts w:asciiTheme="minorHAnsi" w:hAnsiTheme="minorHAnsi" w:cstheme="minorHAnsi"/>
          <w:sz w:val="20"/>
          <w:szCs w:val="20"/>
        </w:rPr>
      </w:pPr>
    </w:p>
    <w:p w14:paraId="3F203BA7" w14:textId="50DDF656" w:rsidR="00391034" w:rsidRPr="00CB03EB" w:rsidRDefault="00391034" w:rsidP="00391034">
      <w:pPr>
        <w:rPr>
          <w:rFonts w:asciiTheme="minorHAnsi" w:hAnsiTheme="minorHAnsi" w:cstheme="minorHAnsi"/>
          <w:b/>
        </w:rPr>
      </w:pPr>
      <w:proofErr w:type="gramStart"/>
      <w:r w:rsidRPr="00CB03EB">
        <w:rPr>
          <w:rFonts w:asciiTheme="minorHAnsi" w:hAnsiTheme="minorHAnsi" w:cstheme="minorHAnsi"/>
          <w:b/>
        </w:rPr>
        <w:t xml:space="preserve">C.2 </w:t>
      </w:r>
      <w:r w:rsidR="00F849B8" w:rsidRPr="00CB03EB">
        <w:rPr>
          <w:rFonts w:asciiTheme="minorHAnsi" w:hAnsiTheme="minorHAnsi" w:cstheme="minorHAnsi"/>
          <w:b/>
        </w:rPr>
        <w:t xml:space="preserve"> Human</w:t>
      </w:r>
      <w:proofErr w:type="gramEnd"/>
      <w:r w:rsidR="00F849B8" w:rsidRPr="00CB03EB">
        <w:rPr>
          <w:rFonts w:asciiTheme="minorHAnsi" w:hAnsiTheme="minorHAnsi" w:cstheme="minorHAnsi"/>
          <w:b/>
        </w:rPr>
        <w:t xml:space="preserve"> Resource Capacity</w:t>
      </w:r>
    </w:p>
    <w:p w14:paraId="6E403142" w14:textId="2B769D0D" w:rsidR="00F849B8" w:rsidRPr="00CB03EB" w:rsidRDefault="00F849B8" w:rsidP="00391034">
      <w:pPr>
        <w:rPr>
          <w:rFonts w:asciiTheme="minorHAnsi" w:hAnsiTheme="minorHAnsi" w:cstheme="minorHAnsi"/>
          <w:b/>
        </w:rPr>
      </w:pPr>
      <w:r w:rsidRPr="00CB03EB">
        <w:rPr>
          <w:rFonts w:asciiTheme="minorHAnsi" w:hAnsiTheme="minorHAnsi" w:cstheme="minorHAnsi"/>
          <w:b/>
        </w:rPr>
        <w:t>C.2.1 Management Team Profile</w:t>
      </w:r>
    </w:p>
    <w:p w14:paraId="529D3C1A" w14:textId="77777777" w:rsidR="00391034" w:rsidRPr="00CB03EB" w:rsidRDefault="00391034" w:rsidP="00391034">
      <w:pPr>
        <w:spacing w:after="0" w:line="240" w:lineRule="auto"/>
        <w:ind w:right="-153"/>
        <w:rPr>
          <w:rFonts w:asciiTheme="minorHAnsi" w:hAnsiTheme="minorHAnsi" w:cstheme="minorHAnsi"/>
          <w:sz w:val="20"/>
          <w:szCs w:val="20"/>
        </w:rPr>
      </w:pPr>
      <w:r w:rsidRPr="00CB03EB">
        <w:rPr>
          <w:rFonts w:asciiTheme="minorHAnsi" w:hAnsiTheme="minorHAnsi" w:cstheme="minorHAnsi"/>
          <w:sz w:val="20"/>
          <w:szCs w:val="20"/>
        </w:rPr>
        <w:t xml:space="preserve">Please provide CVs of presently available members of Management Team who will be responsible for the below mentioned functions for the execution of PSDF project. </w:t>
      </w:r>
    </w:p>
    <w:p w14:paraId="75178164" w14:textId="77777777" w:rsidR="00391034" w:rsidRPr="00CB03EB" w:rsidRDefault="00391034" w:rsidP="00391034">
      <w:pPr>
        <w:spacing w:after="0" w:line="240" w:lineRule="auto"/>
        <w:ind w:right="-153"/>
        <w:rPr>
          <w:rFonts w:asciiTheme="minorHAnsi" w:hAnsiTheme="minorHAnsi" w:cstheme="minorHAnsi"/>
          <w:sz w:val="20"/>
          <w:szCs w:val="20"/>
        </w:rPr>
      </w:pPr>
    </w:p>
    <w:p w14:paraId="21CBD244" w14:textId="77777777" w:rsidR="00391034" w:rsidRPr="00CB03EB" w:rsidRDefault="00391034" w:rsidP="00391034">
      <w:pPr>
        <w:pStyle w:val="ListParagraph"/>
        <w:numPr>
          <w:ilvl w:val="0"/>
          <w:numId w:val="17"/>
        </w:num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CB03EB">
        <w:rPr>
          <w:rFonts w:asciiTheme="minorHAnsi" w:hAnsiTheme="minorHAnsi" w:cstheme="minorHAnsi"/>
          <w:b/>
          <w:sz w:val="20"/>
          <w:szCs w:val="20"/>
          <w:u w:val="single"/>
        </w:rPr>
        <w:t>Project Manager</w:t>
      </w:r>
      <w:r w:rsidRPr="00CB03EB">
        <w:rPr>
          <w:rFonts w:asciiTheme="minorHAnsi" w:hAnsiTheme="minorHAnsi" w:cstheme="minorHAnsi"/>
          <w:sz w:val="20"/>
          <w:szCs w:val="20"/>
        </w:rPr>
        <w:t xml:space="preserve">: The designated person will be responsible for the overall implementation of the project. He / she will be the focal and contact person for PSDF. </w:t>
      </w:r>
    </w:p>
    <w:p w14:paraId="234E34C6" w14:textId="77777777" w:rsidR="00391034" w:rsidRPr="00CB03EB" w:rsidRDefault="00391034" w:rsidP="00391034">
      <w:pPr>
        <w:pStyle w:val="ListParagraph"/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CB03EB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0A4B6101" w14:textId="77777777" w:rsidR="00391034" w:rsidRPr="00CB03EB" w:rsidRDefault="00391034" w:rsidP="00391034">
      <w:pPr>
        <w:pStyle w:val="ListParagraph"/>
        <w:numPr>
          <w:ilvl w:val="0"/>
          <w:numId w:val="17"/>
        </w:num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CB03EB">
        <w:rPr>
          <w:rFonts w:asciiTheme="minorHAnsi" w:hAnsiTheme="minorHAnsi" w:cstheme="minorHAnsi"/>
          <w:b/>
          <w:sz w:val="20"/>
          <w:szCs w:val="20"/>
          <w:u w:val="single"/>
        </w:rPr>
        <w:t>Marketing/HR:</w:t>
      </w:r>
      <w:r w:rsidRPr="00CB03EB">
        <w:rPr>
          <w:rFonts w:asciiTheme="minorHAnsi" w:hAnsiTheme="minorHAnsi" w:cstheme="minorHAnsi"/>
          <w:sz w:val="20"/>
          <w:szCs w:val="20"/>
        </w:rPr>
        <w:t xml:space="preserve"> The designated person will be responsible for mobilizing trainees and placement of trainees.</w:t>
      </w:r>
    </w:p>
    <w:p w14:paraId="08D52B60" w14:textId="77777777" w:rsidR="00391034" w:rsidRPr="00CB03EB" w:rsidRDefault="00391034" w:rsidP="00391034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</w:p>
    <w:p w14:paraId="74EDA457" w14:textId="77777777" w:rsidR="00391034" w:rsidRPr="00CB03EB" w:rsidRDefault="00391034" w:rsidP="00391034">
      <w:pPr>
        <w:pStyle w:val="ListParagraph"/>
        <w:numPr>
          <w:ilvl w:val="0"/>
          <w:numId w:val="17"/>
        </w:numPr>
        <w:spacing w:after="0"/>
        <w:jc w:val="both"/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</w:pPr>
      <w:r w:rsidRPr="00CB03EB">
        <w:rPr>
          <w:rFonts w:asciiTheme="minorHAnsi" w:hAnsiTheme="minorHAnsi" w:cstheme="minorHAnsi"/>
          <w:b/>
          <w:sz w:val="20"/>
          <w:szCs w:val="20"/>
          <w:u w:val="single"/>
        </w:rPr>
        <w:t>Finance/Accounting/Reporting:</w:t>
      </w:r>
      <w:r w:rsidRPr="00CB03EB">
        <w:rPr>
          <w:rFonts w:asciiTheme="minorHAnsi" w:hAnsiTheme="minorHAnsi" w:cstheme="minorHAnsi"/>
          <w:sz w:val="20"/>
          <w:szCs w:val="20"/>
        </w:rPr>
        <w:t xml:space="preserve"> The designated person will be responsible for reporting to PSDF as per requirements of PSDF monitoring guidelines on prescribed formats. </w:t>
      </w:r>
    </w:p>
    <w:p w14:paraId="5BC68CB9" w14:textId="77777777" w:rsidR="00391034" w:rsidRPr="00CB03EB" w:rsidRDefault="00391034" w:rsidP="00391034">
      <w:pPr>
        <w:pStyle w:val="ListParagraph"/>
        <w:spacing w:after="0"/>
        <w:ind w:left="900"/>
        <w:jc w:val="both"/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</w:pPr>
    </w:p>
    <w:p w14:paraId="6B117D6E" w14:textId="77777777" w:rsidR="00391034" w:rsidRPr="00CB03EB" w:rsidRDefault="00391034" w:rsidP="00456252">
      <w:pPr>
        <w:spacing w:after="0"/>
        <w:jc w:val="both"/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</w:pPr>
      <w:r w:rsidRPr="00CB03EB"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  <w:t xml:space="preserve">Note: </w:t>
      </w:r>
    </w:p>
    <w:p w14:paraId="35781BC9" w14:textId="77777777" w:rsidR="00456252" w:rsidRPr="00CB03EB" w:rsidRDefault="00456252" w:rsidP="00456252">
      <w:pPr>
        <w:spacing w:after="0"/>
        <w:jc w:val="both"/>
        <w:rPr>
          <w:rFonts w:asciiTheme="minorHAnsi" w:hAnsiTheme="minorHAnsi" w:cstheme="minorHAnsi"/>
          <w:color w:val="0D0D0D" w:themeColor="text1" w:themeTint="F2"/>
          <w:sz w:val="20"/>
          <w:szCs w:val="20"/>
        </w:rPr>
      </w:pPr>
    </w:p>
    <w:p w14:paraId="1905D834" w14:textId="2C522AC2" w:rsidR="00391034" w:rsidRPr="00CB03EB" w:rsidRDefault="00391034" w:rsidP="00456252">
      <w:pPr>
        <w:spacing w:after="0"/>
        <w:jc w:val="both"/>
        <w:rPr>
          <w:rFonts w:asciiTheme="minorHAnsi" w:hAnsiTheme="minorHAnsi" w:cstheme="minorHAnsi"/>
          <w:sz w:val="20"/>
        </w:rPr>
      </w:pPr>
      <w:r w:rsidRPr="00CB03EB">
        <w:rPr>
          <w:rFonts w:asciiTheme="minorHAnsi" w:hAnsiTheme="minorHAnsi" w:cstheme="minorHAnsi"/>
          <w:color w:val="0D0D0D" w:themeColor="text1" w:themeTint="F2"/>
          <w:sz w:val="20"/>
          <w:szCs w:val="20"/>
        </w:rPr>
        <w:t xml:space="preserve">One person can only be assigned for one of the above-mentioned tasks as deemed effective. It is expected that all functions must be covered. Minimum of </w:t>
      </w:r>
      <w:r w:rsidRPr="00CB03EB"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  <w:t>Three CVs</w:t>
      </w:r>
      <w:r w:rsidRPr="00CB03EB">
        <w:rPr>
          <w:rFonts w:asciiTheme="minorHAnsi" w:hAnsiTheme="minorHAnsi" w:cstheme="minorHAnsi"/>
          <w:color w:val="0D0D0D" w:themeColor="text1" w:themeTint="F2"/>
          <w:sz w:val="20"/>
          <w:szCs w:val="20"/>
        </w:rPr>
        <w:t xml:space="preserve"> must be submitted.</w:t>
      </w:r>
      <w:r w:rsidRPr="00CB03EB">
        <w:rPr>
          <w:rFonts w:asciiTheme="minorHAnsi" w:hAnsiTheme="minorHAnsi" w:cstheme="minorHAnsi"/>
          <w:b/>
        </w:rPr>
        <w:t xml:space="preserve"> </w:t>
      </w:r>
      <w:r w:rsidRPr="00CB03EB">
        <w:rPr>
          <w:rFonts w:asciiTheme="minorHAnsi" w:hAnsiTheme="minorHAnsi" w:cstheme="minorHAnsi"/>
          <w:sz w:val="20"/>
        </w:rPr>
        <w:t>Please refer to Annexure A for CV format.</w:t>
      </w:r>
    </w:p>
    <w:p w14:paraId="673F0E9E" w14:textId="7920C1CD" w:rsidR="005A02DB" w:rsidRPr="00CB03EB" w:rsidRDefault="005A02DB" w:rsidP="00456252">
      <w:pPr>
        <w:spacing w:after="0"/>
        <w:jc w:val="both"/>
        <w:rPr>
          <w:rFonts w:asciiTheme="minorHAnsi" w:hAnsiTheme="minorHAnsi" w:cstheme="minorHAnsi"/>
          <w:color w:val="0D0D0D" w:themeColor="text1" w:themeTint="F2"/>
          <w:sz w:val="20"/>
          <w:szCs w:val="20"/>
        </w:rPr>
      </w:pPr>
    </w:p>
    <w:p w14:paraId="512A69A0" w14:textId="6322F31E" w:rsidR="00BC14FF" w:rsidRPr="00CB03EB" w:rsidRDefault="00BC14FF" w:rsidP="00456252">
      <w:pPr>
        <w:spacing w:after="0"/>
        <w:jc w:val="both"/>
        <w:rPr>
          <w:rFonts w:asciiTheme="minorHAnsi" w:hAnsiTheme="minorHAnsi" w:cstheme="minorHAnsi"/>
          <w:color w:val="0D0D0D" w:themeColor="text1" w:themeTint="F2"/>
          <w:sz w:val="20"/>
          <w:szCs w:val="20"/>
        </w:rPr>
      </w:pPr>
    </w:p>
    <w:p w14:paraId="4ED5B77D" w14:textId="77ED1E55" w:rsidR="00BC14FF" w:rsidRPr="00CB03EB" w:rsidRDefault="00BC14FF" w:rsidP="00456252">
      <w:pPr>
        <w:spacing w:after="0"/>
        <w:jc w:val="both"/>
        <w:rPr>
          <w:rFonts w:asciiTheme="minorHAnsi" w:hAnsiTheme="minorHAnsi" w:cstheme="minorHAnsi"/>
          <w:color w:val="0D0D0D" w:themeColor="text1" w:themeTint="F2"/>
          <w:sz w:val="20"/>
          <w:szCs w:val="20"/>
        </w:rPr>
      </w:pPr>
    </w:p>
    <w:p w14:paraId="5EB1A09B" w14:textId="0C3284BE" w:rsidR="00BC14FF" w:rsidRPr="00CB03EB" w:rsidRDefault="00BC14FF" w:rsidP="00456252">
      <w:pPr>
        <w:spacing w:after="0"/>
        <w:jc w:val="both"/>
        <w:rPr>
          <w:rFonts w:asciiTheme="minorHAnsi" w:hAnsiTheme="minorHAnsi" w:cstheme="minorHAnsi"/>
          <w:color w:val="0D0D0D" w:themeColor="text1" w:themeTint="F2"/>
          <w:sz w:val="20"/>
          <w:szCs w:val="20"/>
        </w:rPr>
      </w:pPr>
    </w:p>
    <w:p w14:paraId="091B2C1E" w14:textId="3D825D7B" w:rsidR="00F849B8" w:rsidRPr="00CB03EB" w:rsidRDefault="00F849B8" w:rsidP="00456252">
      <w:pPr>
        <w:spacing w:after="0"/>
        <w:jc w:val="both"/>
        <w:rPr>
          <w:rFonts w:asciiTheme="minorHAnsi" w:hAnsiTheme="minorHAnsi" w:cstheme="minorHAnsi"/>
          <w:color w:val="0D0D0D" w:themeColor="text1" w:themeTint="F2"/>
          <w:sz w:val="20"/>
          <w:szCs w:val="20"/>
        </w:rPr>
      </w:pPr>
    </w:p>
    <w:p w14:paraId="4D490DED" w14:textId="06A81990" w:rsidR="00632E3C" w:rsidRPr="00CB03EB" w:rsidRDefault="00632E3C" w:rsidP="00456252">
      <w:pPr>
        <w:spacing w:after="0"/>
        <w:jc w:val="both"/>
        <w:rPr>
          <w:rFonts w:asciiTheme="minorHAnsi" w:hAnsiTheme="minorHAnsi" w:cstheme="minorHAnsi"/>
          <w:color w:val="0D0D0D" w:themeColor="text1" w:themeTint="F2"/>
          <w:sz w:val="20"/>
          <w:szCs w:val="20"/>
        </w:rPr>
      </w:pPr>
    </w:p>
    <w:p w14:paraId="79E96254" w14:textId="77777777" w:rsidR="00632E3C" w:rsidRPr="00CB03EB" w:rsidRDefault="00632E3C" w:rsidP="00456252">
      <w:pPr>
        <w:spacing w:after="0"/>
        <w:jc w:val="both"/>
        <w:rPr>
          <w:rFonts w:asciiTheme="minorHAnsi" w:hAnsiTheme="minorHAnsi" w:cstheme="minorHAnsi"/>
          <w:color w:val="0D0D0D" w:themeColor="text1" w:themeTint="F2"/>
          <w:sz w:val="20"/>
          <w:szCs w:val="20"/>
        </w:rPr>
      </w:pPr>
    </w:p>
    <w:p w14:paraId="497BDC35" w14:textId="2FBBC328" w:rsidR="00F849B8" w:rsidRPr="00CB03EB" w:rsidRDefault="00F849B8" w:rsidP="00456252">
      <w:pPr>
        <w:spacing w:after="0"/>
        <w:jc w:val="both"/>
        <w:rPr>
          <w:rFonts w:asciiTheme="minorHAnsi" w:hAnsiTheme="minorHAnsi" w:cstheme="minorHAnsi"/>
          <w:color w:val="0D0D0D" w:themeColor="text1" w:themeTint="F2"/>
          <w:sz w:val="20"/>
          <w:szCs w:val="20"/>
        </w:rPr>
      </w:pPr>
    </w:p>
    <w:p w14:paraId="1D654708" w14:textId="44CC9CD2" w:rsidR="00F849B8" w:rsidRPr="00CB03EB" w:rsidRDefault="00F849B8" w:rsidP="00F849B8">
      <w:pPr>
        <w:pStyle w:val="Subsection3"/>
        <w:ind w:left="0" w:hanging="360"/>
        <w:rPr>
          <w:rFonts w:asciiTheme="minorHAnsi" w:hAnsiTheme="minorHAnsi" w:cstheme="minorHAnsi"/>
        </w:rPr>
      </w:pPr>
      <w:proofErr w:type="gramStart"/>
      <w:r w:rsidRPr="00CB03EB">
        <w:rPr>
          <w:rFonts w:asciiTheme="minorHAnsi" w:hAnsiTheme="minorHAnsi" w:cstheme="minorHAnsi"/>
        </w:rPr>
        <w:t>C.2.2  NUMBER</w:t>
      </w:r>
      <w:proofErr w:type="gramEnd"/>
      <w:r w:rsidRPr="00CB03EB">
        <w:rPr>
          <w:rFonts w:asciiTheme="minorHAnsi" w:hAnsiTheme="minorHAnsi" w:cstheme="minorHAnsi"/>
        </w:rPr>
        <w:t xml:space="preserve"> OF EMPLOYEES CURRENTLY WORKING</w:t>
      </w:r>
    </w:p>
    <w:p w14:paraId="5162B6A0" w14:textId="096E397D" w:rsidR="00F849B8" w:rsidRPr="00CB03EB" w:rsidRDefault="00F849B8" w:rsidP="00F849B8">
      <w:pPr>
        <w:pStyle w:val="Subsection3"/>
        <w:ind w:left="0" w:hanging="360"/>
        <w:rPr>
          <w:rFonts w:asciiTheme="minorHAnsi" w:hAnsiTheme="minorHAnsi" w:cstheme="minorHAnsi"/>
          <w:b w:val="0"/>
        </w:rPr>
      </w:pPr>
      <w:r w:rsidRPr="00CB03EB">
        <w:rPr>
          <w:rFonts w:asciiTheme="minorHAnsi" w:hAnsiTheme="minorHAnsi" w:cstheme="minorHAnsi"/>
          <w:b w:val="0"/>
        </w:rPr>
        <w:t xml:space="preserve">      Organisation Must Provide documentary evidence of number of employees currently working in an organisat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9"/>
      </w:tblGrid>
      <w:tr w:rsidR="00632E3C" w:rsidRPr="00CB03EB" w14:paraId="6A3D7EAA" w14:textId="77777777" w:rsidTr="00632E3C">
        <w:tc>
          <w:tcPr>
            <w:tcW w:w="4508" w:type="dxa"/>
          </w:tcPr>
          <w:p w14:paraId="1B4A30B6" w14:textId="0800F4D3" w:rsidR="00632E3C" w:rsidRPr="00CB03EB" w:rsidRDefault="00632E3C" w:rsidP="00044A08">
            <w:pPr>
              <w:pStyle w:val="Subsection3"/>
              <w:ind w:left="0"/>
              <w:jc w:val="center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Component</w:t>
            </w:r>
          </w:p>
        </w:tc>
        <w:tc>
          <w:tcPr>
            <w:tcW w:w="4509" w:type="dxa"/>
          </w:tcPr>
          <w:p w14:paraId="083B6926" w14:textId="27BD0950" w:rsidR="00632E3C" w:rsidRPr="00CB03EB" w:rsidRDefault="00632E3C" w:rsidP="00044A08">
            <w:pPr>
              <w:pStyle w:val="Subsection3"/>
              <w:ind w:left="0"/>
              <w:jc w:val="center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Value</w:t>
            </w:r>
          </w:p>
        </w:tc>
      </w:tr>
      <w:tr w:rsidR="00632E3C" w:rsidRPr="00CB03EB" w14:paraId="578C9F94" w14:textId="77777777" w:rsidTr="00632E3C">
        <w:tc>
          <w:tcPr>
            <w:tcW w:w="4508" w:type="dxa"/>
          </w:tcPr>
          <w:p w14:paraId="543131DF" w14:textId="13AF4646" w:rsidR="00632E3C" w:rsidRPr="00CB03EB" w:rsidRDefault="00632E3C" w:rsidP="00F849B8">
            <w:pPr>
              <w:pStyle w:val="Subsection3"/>
              <w:ind w:left="0"/>
              <w:rPr>
                <w:rFonts w:asciiTheme="minorHAnsi" w:hAnsiTheme="minorHAnsi" w:cstheme="minorHAnsi"/>
                <w:b w:val="0"/>
              </w:rPr>
            </w:pPr>
            <w:r w:rsidRPr="00CB03EB">
              <w:rPr>
                <w:rFonts w:asciiTheme="minorHAnsi" w:hAnsiTheme="minorHAnsi" w:cstheme="minorHAnsi"/>
                <w:b w:val="0"/>
              </w:rPr>
              <w:t>Total Number of Management Staff</w:t>
            </w:r>
          </w:p>
        </w:tc>
        <w:tc>
          <w:tcPr>
            <w:tcW w:w="4509" w:type="dxa"/>
          </w:tcPr>
          <w:p w14:paraId="7E532A59" w14:textId="77777777" w:rsidR="00632E3C" w:rsidRPr="00CB03EB" w:rsidRDefault="00632E3C" w:rsidP="00F849B8">
            <w:pPr>
              <w:pStyle w:val="Subsection3"/>
              <w:ind w:left="0"/>
              <w:rPr>
                <w:rFonts w:asciiTheme="minorHAnsi" w:hAnsiTheme="minorHAnsi" w:cstheme="minorHAnsi"/>
                <w:b w:val="0"/>
              </w:rPr>
            </w:pPr>
          </w:p>
        </w:tc>
      </w:tr>
      <w:tr w:rsidR="00632E3C" w:rsidRPr="00CB03EB" w14:paraId="2C4E1B3A" w14:textId="77777777" w:rsidTr="00632E3C">
        <w:tc>
          <w:tcPr>
            <w:tcW w:w="4508" w:type="dxa"/>
          </w:tcPr>
          <w:p w14:paraId="48D2C55C" w14:textId="718D07CD" w:rsidR="00632E3C" w:rsidRPr="00CB03EB" w:rsidRDefault="00632E3C" w:rsidP="00F849B8">
            <w:pPr>
              <w:pStyle w:val="Subsection3"/>
              <w:ind w:left="0"/>
              <w:rPr>
                <w:rFonts w:asciiTheme="minorHAnsi" w:hAnsiTheme="minorHAnsi" w:cstheme="minorHAnsi"/>
                <w:b w:val="0"/>
              </w:rPr>
            </w:pPr>
            <w:r w:rsidRPr="00CB03EB">
              <w:rPr>
                <w:rFonts w:asciiTheme="minorHAnsi" w:hAnsiTheme="minorHAnsi" w:cstheme="minorHAnsi"/>
                <w:b w:val="0"/>
              </w:rPr>
              <w:t xml:space="preserve">Total </w:t>
            </w:r>
            <w:r w:rsidR="00851D53" w:rsidRPr="00CB03EB">
              <w:rPr>
                <w:rFonts w:asciiTheme="minorHAnsi" w:hAnsiTheme="minorHAnsi" w:cstheme="minorHAnsi"/>
                <w:b w:val="0"/>
              </w:rPr>
              <w:t>Number of Permanent Employee</w:t>
            </w:r>
            <w:r w:rsidR="00044A08" w:rsidRPr="00CB03EB">
              <w:rPr>
                <w:rFonts w:asciiTheme="minorHAnsi" w:hAnsiTheme="minorHAnsi" w:cstheme="minorHAnsi"/>
                <w:b w:val="0"/>
              </w:rPr>
              <w:t xml:space="preserve"> </w:t>
            </w:r>
            <w:r w:rsidR="00851D53" w:rsidRPr="00CB03EB">
              <w:rPr>
                <w:rFonts w:asciiTheme="minorHAnsi" w:hAnsiTheme="minorHAnsi" w:cstheme="minorHAnsi"/>
                <w:b w:val="0"/>
              </w:rPr>
              <w:t>(Labour)</w:t>
            </w:r>
          </w:p>
        </w:tc>
        <w:tc>
          <w:tcPr>
            <w:tcW w:w="4509" w:type="dxa"/>
          </w:tcPr>
          <w:p w14:paraId="58EA3708" w14:textId="77777777" w:rsidR="00632E3C" w:rsidRPr="00CB03EB" w:rsidRDefault="00632E3C" w:rsidP="00F849B8">
            <w:pPr>
              <w:pStyle w:val="Subsection3"/>
              <w:ind w:left="0"/>
              <w:rPr>
                <w:rFonts w:asciiTheme="minorHAnsi" w:hAnsiTheme="minorHAnsi" w:cstheme="minorHAnsi"/>
                <w:b w:val="0"/>
              </w:rPr>
            </w:pPr>
          </w:p>
        </w:tc>
      </w:tr>
      <w:tr w:rsidR="00851D53" w:rsidRPr="00CB03EB" w14:paraId="7B950F45" w14:textId="77777777" w:rsidTr="00632E3C">
        <w:tc>
          <w:tcPr>
            <w:tcW w:w="4508" w:type="dxa"/>
          </w:tcPr>
          <w:p w14:paraId="583A74D0" w14:textId="21024DAE" w:rsidR="00851D53" w:rsidRPr="00CB03EB" w:rsidRDefault="00851D53" w:rsidP="00F849B8">
            <w:pPr>
              <w:pStyle w:val="Subsection3"/>
              <w:ind w:left="0"/>
              <w:rPr>
                <w:rFonts w:asciiTheme="minorHAnsi" w:hAnsiTheme="minorHAnsi" w:cstheme="minorHAnsi"/>
                <w:b w:val="0"/>
              </w:rPr>
            </w:pPr>
            <w:r w:rsidRPr="00CB03EB">
              <w:rPr>
                <w:rFonts w:asciiTheme="minorHAnsi" w:hAnsiTheme="minorHAnsi" w:cstheme="minorHAnsi"/>
                <w:b w:val="0"/>
              </w:rPr>
              <w:t xml:space="preserve">Total Number of </w:t>
            </w:r>
            <w:r w:rsidR="00044A08" w:rsidRPr="00CB03EB">
              <w:rPr>
                <w:rFonts w:asciiTheme="minorHAnsi" w:hAnsiTheme="minorHAnsi" w:cstheme="minorHAnsi"/>
                <w:b w:val="0"/>
              </w:rPr>
              <w:t>Contractual Employees (Daily Wagers</w:t>
            </w:r>
            <w:r w:rsidR="002C1A28" w:rsidRPr="00CB03EB">
              <w:rPr>
                <w:rFonts w:asciiTheme="minorHAnsi" w:hAnsiTheme="minorHAnsi" w:cstheme="minorHAnsi"/>
                <w:b w:val="0"/>
              </w:rPr>
              <w:t>/ Contractual Employees</w:t>
            </w:r>
            <w:r w:rsidR="00044A08" w:rsidRPr="00CB03EB">
              <w:rPr>
                <w:rFonts w:asciiTheme="minorHAnsi" w:hAnsiTheme="minorHAnsi" w:cstheme="minorHAnsi"/>
                <w:b w:val="0"/>
              </w:rPr>
              <w:t>)</w:t>
            </w:r>
          </w:p>
        </w:tc>
        <w:tc>
          <w:tcPr>
            <w:tcW w:w="4509" w:type="dxa"/>
          </w:tcPr>
          <w:p w14:paraId="55A02415" w14:textId="77777777" w:rsidR="00851D53" w:rsidRPr="00CB03EB" w:rsidRDefault="00851D53" w:rsidP="00F849B8">
            <w:pPr>
              <w:pStyle w:val="Subsection3"/>
              <w:ind w:left="0"/>
              <w:rPr>
                <w:rFonts w:asciiTheme="minorHAnsi" w:hAnsiTheme="minorHAnsi" w:cstheme="minorHAnsi"/>
                <w:b w:val="0"/>
              </w:rPr>
            </w:pPr>
          </w:p>
        </w:tc>
      </w:tr>
    </w:tbl>
    <w:p w14:paraId="64A02562" w14:textId="1A1B008E" w:rsidR="00632E3C" w:rsidRPr="00CB03EB" w:rsidRDefault="00632E3C" w:rsidP="00F849B8">
      <w:pPr>
        <w:pStyle w:val="Subsection3"/>
        <w:ind w:left="0" w:hanging="360"/>
        <w:rPr>
          <w:rFonts w:asciiTheme="minorHAnsi" w:hAnsiTheme="minorHAnsi" w:cstheme="minorHAnsi"/>
          <w:b w:val="0"/>
        </w:rPr>
      </w:pPr>
    </w:p>
    <w:p w14:paraId="18F10DCC" w14:textId="2727B270" w:rsidR="00044A08" w:rsidRPr="00CB03EB" w:rsidRDefault="00044A08" w:rsidP="00F849B8">
      <w:pPr>
        <w:pStyle w:val="Subsection3"/>
        <w:ind w:left="0" w:hanging="360"/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</w:rPr>
        <w:t>Note</w:t>
      </w:r>
    </w:p>
    <w:p w14:paraId="7E94A26A" w14:textId="27A76F03" w:rsidR="00044A08" w:rsidRPr="00CB03EB" w:rsidRDefault="00044A08" w:rsidP="00F849B8">
      <w:pPr>
        <w:pStyle w:val="Subsection3"/>
        <w:ind w:left="0" w:hanging="360"/>
        <w:rPr>
          <w:rFonts w:asciiTheme="minorHAnsi" w:hAnsiTheme="minorHAnsi" w:cstheme="minorHAnsi"/>
          <w:b w:val="0"/>
        </w:rPr>
      </w:pPr>
      <w:r w:rsidRPr="00CB03EB">
        <w:rPr>
          <w:rFonts w:asciiTheme="minorHAnsi" w:hAnsiTheme="minorHAnsi" w:cstheme="minorHAnsi"/>
          <w:b w:val="0"/>
        </w:rPr>
        <w:t>Documentary Evidence must be submitted for the Total Staff</w:t>
      </w:r>
      <w:r w:rsidR="00CB03EB">
        <w:rPr>
          <w:rFonts w:asciiTheme="minorHAnsi" w:hAnsiTheme="minorHAnsi" w:cstheme="minorHAnsi"/>
          <w:b w:val="0"/>
        </w:rPr>
        <w:t xml:space="preserve"> in the form of one of the following;</w:t>
      </w:r>
      <w:r w:rsidRPr="00CB03EB">
        <w:rPr>
          <w:rFonts w:asciiTheme="minorHAnsi" w:hAnsiTheme="minorHAnsi" w:cstheme="minorHAnsi"/>
          <w:b w:val="0"/>
        </w:rPr>
        <w:t xml:space="preserve"> </w:t>
      </w:r>
    </w:p>
    <w:p w14:paraId="76100518" w14:textId="550B8F13" w:rsidR="00044A08" w:rsidRPr="00CB03EB" w:rsidRDefault="00044A08" w:rsidP="00044A08">
      <w:pPr>
        <w:pStyle w:val="Subsection3"/>
        <w:numPr>
          <w:ilvl w:val="0"/>
          <w:numId w:val="23"/>
        </w:numPr>
        <w:spacing w:after="0"/>
        <w:rPr>
          <w:rFonts w:asciiTheme="minorHAnsi" w:hAnsiTheme="minorHAnsi" w:cstheme="minorHAnsi"/>
          <w:b w:val="0"/>
        </w:rPr>
      </w:pPr>
      <w:r w:rsidRPr="00CB03EB">
        <w:rPr>
          <w:rFonts w:asciiTheme="minorHAnsi" w:hAnsiTheme="minorHAnsi" w:cstheme="minorHAnsi"/>
          <w:b w:val="0"/>
        </w:rPr>
        <w:t>Social Security Statement</w:t>
      </w:r>
    </w:p>
    <w:p w14:paraId="377CB4BA" w14:textId="4B0428FF" w:rsidR="00044A08" w:rsidRPr="00CB03EB" w:rsidRDefault="00044A08" w:rsidP="00044A08">
      <w:pPr>
        <w:pStyle w:val="Subsection3"/>
        <w:numPr>
          <w:ilvl w:val="0"/>
          <w:numId w:val="23"/>
        </w:numPr>
        <w:spacing w:after="0"/>
        <w:rPr>
          <w:rFonts w:asciiTheme="minorHAnsi" w:hAnsiTheme="minorHAnsi" w:cstheme="minorHAnsi"/>
          <w:b w:val="0"/>
        </w:rPr>
      </w:pPr>
      <w:r w:rsidRPr="00CB03EB">
        <w:rPr>
          <w:rFonts w:asciiTheme="minorHAnsi" w:hAnsiTheme="minorHAnsi" w:cstheme="minorHAnsi"/>
          <w:b w:val="0"/>
        </w:rPr>
        <w:t>EOBI Data</w:t>
      </w:r>
    </w:p>
    <w:p w14:paraId="79A58943" w14:textId="4E9E6971" w:rsidR="00044A08" w:rsidRPr="00CB03EB" w:rsidRDefault="00044A08" w:rsidP="00044A08">
      <w:pPr>
        <w:pStyle w:val="Subsection3"/>
        <w:numPr>
          <w:ilvl w:val="0"/>
          <w:numId w:val="23"/>
        </w:numPr>
        <w:spacing w:after="0"/>
        <w:rPr>
          <w:rFonts w:asciiTheme="minorHAnsi" w:hAnsiTheme="minorHAnsi" w:cstheme="minorHAnsi"/>
          <w:b w:val="0"/>
        </w:rPr>
      </w:pPr>
      <w:r w:rsidRPr="00CB03EB">
        <w:rPr>
          <w:rFonts w:asciiTheme="minorHAnsi" w:hAnsiTheme="minorHAnsi" w:cstheme="minorHAnsi"/>
          <w:b w:val="0"/>
        </w:rPr>
        <w:t xml:space="preserve">Payroll / Salary Slips </w:t>
      </w:r>
    </w:p>
    <w:p w14:paraId="15E65986" w14:textId="25DACFDC" w:rsidR="00F849B8" w:rsidRPr="00CB03EB" w:rsidRDefault="00044A08" w:rsidP="00044A08">
      <w:pPr>
        <w:pStyle w:val="Subsection3"/>
        <w:numPr>
          <w:ilvl w:val="0"/>
          <w:numId w:val="23"/>
        </w:numPr>
        <w:spacing w:after="0"/>
        <w:rPr>
          <w:rFonts w:asciiTheme="minorHAnsi" w:hAnsiTheme="minorHAnsi" w:cstheme="minorHAnsi"/>
          <w:b w:val="0"/>
        </w:rPr>
      </w:pPr>
      <w:r w:rsidRPr="00CB03EB">
        <w:rPr>
          <w:rFonts w:asciiTheme="minorHAnsi" w:hAnsiTheme="minorHAnsi" w:cstheme="minorHAnsi"/>
          <w:b w:val="0"/>
        </w:rPr>
        <w:t xml:space="preserve">Any other relevant document </w:t>
      </w:r>
    </w:p>
    <w:p w14:paraId="335132B6" w14:textId="77777777" w:rsidR="00BC14FF" w:rsidRPr="00CB03EB" w:rsidRDefault="00BC14FF" w:rsidP="00456252">
      <w:pPr>
        <w:spacing w:after="0"/>
        <w:jc w:val="both"/>
        <w:rPr>
          <w:rFonts w:asciiTheme="minorHAnsi" w:hAnsiTheme="minorHAnsi" w:cstheme="minorHAnsi"/>
          <w:color w:val="0D0D0D" w:themeColor="text1" w:themeTint="F2"/>
          <w:sz w:val="20"/>
          <w:szCs w:val="20"/>
        </w:rPr>
      </w:pPr>
    </w:p>
    <w:p w14:paraId="32FA089D" w14:textId="69C24C7B" w:rsidR="00391034" w:rsidRPr="00CB03EB" w:rsidRDefault="00391034" w:rsidP="00391034">
      <w:pPr>
        <w:rPr>
          <w:rFonts w:asciiTheme="minorHAnsi" w:hAnsiTheme="minorHAnsi" w:cstheme="minorHAnsi"/>
          <w:b/>
        </w:rPr>
      </w:pPr>
      <w:r w:rsidRPr="00CB03EB">
        <w:rPr>
          <w:rFonts w:asciiTheme="minorHAnsi" w:hAnsiTheme="minorHAnsi" w:cstheme="minorHAnsi"/>
          <w:b/>
        </w:rPr>
        <w:t xml:space="preserve">PART D: COURSES PROPOSED AND PAST EXPERIENCE FOR PRE-QUALIFICATION </w:t>
      </w:r>
    </w:p>
    <w:p w14:paraId="3D2936D1" w14:textId="77777777" w:rsidR="00391034" w:rsidRPr="00CB03EB" w:rsidRDefault="00391034" w:rsidP="00391034">
      <w:pPr>
        <w:spacing w:after="0"/>
        <w:rPr>
          <w:rFonts w:asciiTheme="minorHAnsi" w:hAnsiTheme="minorHAnsi" w:cstheme="minorHAnsi"/>
          <w:sz w:val="20"/>
          <w:szCs w:val="20"/>
        </w:rPr>
      </w:pPr>
      <w:r w:rsidRPr="00CB03EB">
        <w:rPr>
          <w:rFonts w:asciiTheme="minorHAnsi" w:hAnsiTheme="minorHAnsi" w:cstheme="minorHAnsi"/>
          <w:sz w:val="20"/>
          <w:szCs w:val="20"/>
        </w:rPr>
        <w:t xml:space="preserve">Using the formats given below, please provide information about the courses to be pre-qualified along with the </w:t>
      </w:r>
      <w:proofErr w:type="gramStart"/>
      <w:r w:rsidRPr="00CB03EB">
        <w:rPr>
          <w:rFonts w:asciiTheme="minorHAnsi" w:hAnsiTheme="minorHAnsi" w:cstheme="minorHAnsi"/>
          <w:sz w:val="20"/>
          <w:szCs w:val="20"/>
        </w:rPr>
        <w:t>past experience</w:t>
      </w:r>
      <w:proofErr w:type="gramEnd"/>
      <w:r w:rsidRPr="00CB03EB">
        <w:rPr>
          <w:rFonts w:asciiTheme="minorHAnsi" w:hAnsiTheme="minorHAnsi" w:cstheme="minorHAnsi"/>
          <w:sz w:val="20"/>
          <w:szCs w:val="20"/>
        </w:rPr>
        <w:t xml:space="preserve"> of your Organization. You are requested to ensure that the suggested courses are; </w:t>
      </w:r>
    </w:p>
    <w:p w14:paraId="7128CA36" w14:textId="77777777" w:rsidR="00391034" w:rsidRPr="00CB03EB" w:rsidRDefault="00391034" w:rsidP="00391034">
      <w:pPr>
        <w:spacing w:after="0"/>
        <w:rPr>
          <w:rFonts w:asciiTheme="minorHAnsi" w:hAnsiTheme="minorHAnsi" w:cstheme="minorHAnsi"/>
          <w:sz w:val="20"/>
          <w:szCs w:val="20"/>
        </w:rPr>
      </w:pPr>
    </w:p>
    <w:p w14:paraId="44E27519" w14:textId="57F35CD0" w:rsidR="00391034" w:rsidRPr="00CB03EB" w:rsidRDefault="00CB03EB" w:rsidP="00CB03EB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  <w:sz w:val="20"/>
          <w:szCs w:val="20"/>
        </w:rPr>
      </w:pPr>
      <w:r w:rsidRPr="00CB03EB">
        <w:rPr>
          <w:rFonts w:asciiTheme="minorHAnsi" w:hAnsiTheme="minorHAnsi" w:cstheme="minorHAnsi"/>
          <w:sz w:val="20"/>
          <w:szCs w:val="20"/>
        </w:rPr>
        <w:t>I</w:t>
      </w:r>
      <w:r w:rsidR="00391034" w:rsidRPr="00CB03EB">
        <w:rPr>
          <w:rFonts w:asciiTheme="minorHAnsi" w:hAnsiTheme="minorHAnsi" w:cstheme="minorHAnsi"/>
          <w:sz w:val="20"/>
          <w:szCs w:val="20"/>
        </w:rPr>
        <w:t xml:space="preserve">n-line with the core business of your organization, </w:t>
      </w:r>
    </w:p>
    <w:p w14:paraId="3EB3271C" w14:textId="5FD5A093" w:rsidR="00391034" w:rsidRPr="00CB03EB" w:rsidRDefault="00391034" w:rsidP="00CB03EB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  <w:sz w:val="20"/>
          <w:szCs w:val="20"/>
        </w:rPr>
      </w:pPr>
      <w:r w:rsidRPr="00CB03EB">
        <w:rPr>
          <w:rFonts w:asciiTheme="minorHAnsi" w:hAnsiTheme="minorHAnsi" w:cstheme="minorHAnsi"/>
          <w:sz w:val="20"/>
          <w:szCs w:val="20"/>
        </w:rPr>
        <w:t>As per adequate infrastructure of your organization including training premises and Machinery</w:t>
      </w:r>
      <w:r w:rsidR="00504508" w:rsidRPr="00CB03EB">
        <w:rPr>
          <w:rFonts w:asciiTheme="minorHAnsi" w:hAnsiTheme="minorHAnsi" w:cstheme="minorHAnsi"/>
          <w:sz w:val="20"/>
          <w:szCs w:val="20"/>
        </w:rPr>
        <w:t xml:space="preserve">, </w:t>
      </w:r>
      <w:r w:rsidRPr="00CB03EB">
        <w:rPr>
          <w:rFonts w:asciiTheme="minorHAnsi" w:hAnsiTheme="minorHAnsi" w:cstheme="minorHAnsi"/>
          <w:sz w:val="20"/>
          <w:szCs w:val="20"/>
        </w:rPr>
        <w:t>Tools &amp; Equipment for those courses.</w:t>
      </w:r>
      <w:r w:rsidR="00044A08" w:rsidRPr="00CB03EB">
        <w:rPr>
          <w:rFonts w:asciiTheme="minorHAnsi" w:hAnsiTheme="minorHAnsi" w:cstheme="minorHAnsi"/>
          <w:sz w:val="20"/>
          <w:szCs w:val="20"/>
        </w:rPr>
        <w:t xml:space="preserve"> In case of Consortium Partner, </w:t>
      </w:r>
      <w:proofErr w:type="gramStart"/>
      <w:r w:rsidR="00044A08" w:rsidRPr="00CB03EB">
        <w:rPr>
          <w:rFonts w:asciiTheme="minorHAnsi" w:hAnsiTheme="minorHAnsi" w:cstheme="minorHAnsi"/>
          <w:sz w:val="20"/>
          <w:szCs w:val="20"/>
        </w:rPr>
        <w:t>It</w:t>
      </w:r>
      <w:proofErr w:type="gramEnd"/>
      <w:r w:rsidR="00044A08" w:rsidRPr="00CB03EB">
        <w:rPr>
          <w:rFonts w:asciiTheme="minorHAnsi" w:hAnsiTheme="minorHAnsi" w:cstheme="minorHAnsi"/>
          <w:sz w:val="20"/>
          <w:szCs w:val="20"/>
        </w:rPr>
        <w:t xml:space="preserve"> must have proper training facility. </w:t>
      </w:r>
    </w:p>
    <w:p w14:paraId="79F02DA4" w14:textId="7D3029A5" w:rsidR="00391034" w:rsidRPr="00CB03EB" w:rsidRDefault="00391034" w:rsidP="00CB03EB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  <w:sz w:val="20"/>
          <w:szCs w:val="20"/>
        </w:rPr>
      </w:pPr>
      <w:r w:rsidRPr="00CB03EB">
        <w:rPr>
          <w:rFonts w:asciiTheme="minorHAnsi" w:hAnsiTheme="minorHAnsi" w:cstheme="minorHAnsi"/>
          <w:sz w:val="20"/>
          <w:szCs w:val="20"/>
        </w:rPr>
        <w:t xml:space="preserve">A requirement of workforce at your Organization. </w:t>
      </w:r>
    </w:p>
    <w:p w14:paraId="0E13EFEE" w14:textId="706ACF32" w:rsidR="00391034" w:rsidRPr="00CB03EB" w:rsidRDefault="00391034" w:rsidP="00391034">
      <w:pPr>
        <w:rPr>
          <w:rFonts w:asciiTheme="minorHAnsi" w:hAnsiTheme="minorHAnsi" w:cstheme="minorHAnsi"/>
          <w:b/>
          <w:sz w:val="20"/>
          <w:szCs w:val="20"/>
        </w:rPr>
      </w:pPr>
    </w:p>
    <w:p w14:paraId="4C9B99D7" w14:textId="08699D82" w:rsidR="002C1A28" w:rsidRPr="00CB03EB" w:rsidRDefault="002C1A28" w:rsidP="00391034">
      <w:pPr>
        <w:rPr>
          <w:rFonts w:asciiTheme="minorHAnsi" w:hAnsiTheme="minorHAnsi" w:cstheme="minorHAnsi"/>
          <w:b/>
          <w:sz w:val="20"/>
          <w:szCs w:val="20"/>
        </w:rPr>
      </w:pPr>
    </w:p>
    <w:p w14:paraId="56CC33E1" w14:textId="72EF2CA8" w:rsidR="002C1A28" w:rsidRPr="00CB03EB" w:rsidRDefault="002C1A28" w:rsidP="00391034">
      <w:pPr>
        <w:rPr>
          <w:rFonts w:asciiTheme="minorHAnsi" w:hAnsiTheme="minorHAnsi" w:cstheme="minorHAnsi"/>
          <w:b/>
          <w:sz w:val="20"/>
          <w:szCs w:val="20"/>
        </w:rPr>
      </w:pPr>
    </w:p>
    <w:p w14:paraId="5C9114C7" w14:textId="77777777" w:rsidR="002C1A28" w:rsidRPr="00CB03EB" w:rsidRDefault="002C1A28" w:rsidP="00391034">
      <w:pPr>
        <w:rPr>
          <w:rFonts w:asciiTheme="minorHAnsi" w:hAnsiTheme="minorHAnsi" w:cstheme="minorHAnsi"/>
          <w:b/>
          <w:sz w:val="20"/>
          <w:szCs w:val="20"/>
        </w:rPr>
      </w:pPr>
    </w:p>
    <w:p w14:paraId="7AF19141" w14:textId="205E5E4E" w:rsidR="00044A08" w:rsidRPr="00CB03EB" w:rsidRDefault="00044A08" w:rsidP="00391034">
      <w:pPr>
        <w:rPr>
          <w:rFonts w:asciiTheme="minorHAnsi" w:hAnsiTheme="minorHAnsi" w:cstheme="minorHAnsi"/>
          <w:b/>
          <w:sz w:val="20"/>
          <w:szCs w:val="20"/>
        </w:rPr>
      </w:pPr>
    </w:p>
    <w:p w14:paraId="5F549B32" w14:textId="4BD2A43B" w:rsidR="00044A08" w:rsidRPr="00CB03EB" w:rsidRDefault="00044A08" w:rsidP="00391034">
      <w:pPr>
        <w:rPr>
          <w:rFonts w:asciiTheme="minorHAnsi" w:hAnsiTheme="minorHAnsi" w:cstheme="minorHAnsi"/>
          <w:b/>
          <w:sz w:val="20"/>
          <w:szCs w:val="20"/>
        </w:rPr>
      </w:pPr>
    </w:p>
    <w:p w14:paraId="6AF347D1" w14:textId="77777777" w:rsidR="00044A08" w:rsidRPr="00CB03EB" w:rsidRDefault="00044A08" w:rsidP="00391034">
      <w:pPr>
        <w:rPr>
          <w:rFonts w:asciiTheme="minorHAnsi" w:hAnsiTheme="minorHAnsi" w:cstheme="minorHAnsi"/>
          <w:b/>
          <w:sz w:val="20"/>
          <w:szCs w:val="20"/>
        </w:rPr>
      </w:pPr>
    </w:p>
    <w:p w14:paraId="1BB47A96" w14:textId="6DB71C7F" w:rsidR="00710F24" w:rsidRPr="00CB03EB" w:rsidRDefault="00391034" w:rsidP="00391034">
      <w:pPr>
        <w:rPr>
          <w:rFonts w:asciiTheme="minorHAnsi" w:hAnsiTheme="minorHAnsi" w:cstheme="minorHAnsi"/>
          <w:b/>
        </w:rPr>
      </w:pPr>
      <w:r w:rsidRPr="00CB03EB">
        <w:rPr>
          <w:rFonts w:asciiTheme="minorHAnsi" w:hAnsiTheme="minorHAnsi" w:cstheme="minorHAnsi"/>
          <w:b/>
        </w:rPr>
        <w:lastRenderedPageBreak/>
        <w:t>D.1</w:t>
      </w:r>
      <w:r w:rsidR="0098386B" w:rsidRPr="00CB03EB">
        <w:rPr>
          <w:rFonts w:asciiTheme="minorHAnsi" w:hAnsiTheme="minorHAnsi" w:cstheme="minorHAnsi"/>
          <w:b/>
        </w:rPr>
        <w:t>:</w:t>
      </w:r>
      <w:r w:rsidRPr="00CB03EB">
        <w:rPr>
          <w:rFonts w:asciiTheme="minorHAnsi" w:hAnsiTheme="minorHAnsi" w:cstheme="minorHAnsi"/>
          <w:b/>
        </w:rPr>
        <w:t xml:space="preserve"> </w:t>
      </w:r>
      <w:r w:rsidR="00994191" w:rsidRPr="00CB03EB">
        <w:rPr>
          <w:rFonts w:asciiTheme="minorHAnsi" w:hAnsiTheme="minorHAnsi" w:cstheme="minorHAnsi"/>
          <w:b/>
        </w:rPr>
        <w:t xml:space="preserve">PROPOSED </w:t>
      </w:r>
      <w:r w:rsidRPr="00CB03EB">
        <w:rPr>
          <w:rFonts w:asciiTheme="minorHAnsi" w:hAnsiTheme="minorHAnsi" w:cstheme="minorHAnsi"/>
          <w:b/>
        </w:rPr>
        <w:t>C</w:t>
      </w:r>
      <w:r w:rsidR="0098386B" w:rsidRPr="00CB03EB">
        <w:rPr>
          <w:rFonts w:asciiTheme="minorHAnsi" w:hAnsiTheme="minorHAnsi" w:cstheme="minorHAnsi"/>
          <w:b/>
        </w:rPr>
        <w:t>OURSE</w:t>
      </w:r>
      <w:r w:rsidR="00994191" w:rsidRPr="00CB03EB">
        <w:rPr>
          <w:rFonts w:asciiTheme="minorHAnsi" w:hAnsiTheme="minorHAnsi" w:cstheme="minorHAnsi"/>
          <w:b/>
        </w:rPr>
        <w:t xml:space="preserve"> </w:t>
      </w:r>
      <w:r w:rsidR="0098386B" w:rsidRPr="00CB03EB">
        <w:rPr>
          <w:rFonts w:asciiTheme="minorHAnsi" w:hAnsiTheme="minorHAnsi" w:cstheme="minorHAnsi"/>
          <w:b/>
        </w:rPr>
        <w:t>AND PAST EXPERIENCE</w:t>
      </w:r>
    </w:p>
    <w:tbl>
      <w:tblPr>
        <w:tblStyle w:val="TableGrid"/>
        <w:tblW w:w="6376" w:type="pct"/>
        <w:tblInd w:w="-1192" w:type="dxa"/>
        <w:shd w:val="clear" w:color="auto" w:fill="F2F2F2" w:themeFill="background1" w:themeFillShade="F2"/>
        <w:tblLayout w:type="fixed"/>
        <w:tblLook w:val="04A0" w:firstRow="1" w:lastRow="0" w:firstColumn="1" w:lastColumn="0" w:noHBand="0" w:noVBand="1"/>
      </w:tblPr>
      <w:tblGrid>
        <w:gridCol w:w="522"/>
        <w:gridCol w:w="807"/>
        <w:gridCol w:w="1389"/>
        <w:gridCol w:w="899"/>
        <w:gridCol w:w="1350"/>
        <w:gridCol w:w="1619"/>
        <w:gridCol w:w="1711"/>
        <w:gridCol w:w="1890"/>
        <w:gridCol w:w="1279"/>
        <w:gridCol w:w="32"/>
      </w:tblGrid>
      <w:tr w:rsidR="0028397E" w:rsidRPr="00CB03EB" w14:paraId="19DD713F" w14:textId="60836F2D" w:rsidTr="0028397E">
        <w:trPr>
          <w:cantSplit/>
          <w:trHeight w:val="478"/>
        </w:trPr>
        <w:tc>
          <w:tcPr>
            <w:tcW w:w="227" w:type="pct"/>
            <w:shd w:val="clear" w:color="auto" w:fill="F2F2F2" w:themeFill="background1" w:themeFillShade="F2"/>
            <w:vAlign w:val="center"/>
          </w:tcPr>
          <w:p w14:paraId="42115D2F" w14:textId="77777777" w:rsidR="00710F24" w:rsidRPr="00CB03EB" w:rsidRDefault="00710F24" w:rsidP="008E1AE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2637" w:type="pct"/>
            <w:gridSpan w:val="5"/>
            <w:shd w:val="clear" w:color="auto" w:fill="F2F2F2" w:themeFill="background1" w:themeFillShade="F2"/>
            <w:vAlign w:val="center"/>
          </w:tcPr>
          <w:p w14:paraId="2F30ADEA" w14:textId="77777777" w:rsidR="00710F24" w:rsidRPr="00CB03EB" w:rsidRDefault="00710F24" w:rsidP="008E1AE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>Proposed Course</w:t>
            </w:r>
          </w:p>
        </w:tc>
        <w:tc>
          <w:tcPr>
            <w:tcW w:w="744" w:type="pct"/>
            <w:shd w:val="clear" w:color="auto" w:fill="F2F2F2" w:themeFill="background1" w:themeFillShade="F2"/>
            <w:vAlign w:val="center"/>
          </w:tcPr>
          <w:p w14:paraId="24884B19" w14:textId="579CFE0D" w:rsidR="00710F24" w:rsidRPr="00CB03EB" w:rsidRDefault="00710F24" w:rsidP="008E1AE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>Tools &amp; Equipment</w:t>
            </w:r>
          </w:p>
        </w:tc>
        <w:tc>
          <w:tcPr>
            <w:tcW w:w="1392" w:type="pct"/>
            <w:gridSpan w:val="3"/>
            <w:shd w:val="clear" w:color="auto" w:fill="F2F2F2" w:themeFill="background1" w:themeFillShade="F2"/>
            <w:vAlign w:val="center"/>
          </w:tcPr>
          <w:p w14:paraId="2D4CEDBC" w14:textId="0EC388CB" w:rsidR="00710F24" w:rsidRPr="00CB03EB" w:rsidRDefault="00710F24" w:rsidP="008E1AE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proofErr w:type="gramStart"/>
            <w:r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>Past Experience</w:t>
            </w:r>
            <w:proofErr w:type="gramEnd"/>
          </w:p>
        </w:tc>
      </w:tr>
      <w:tr w:rsidR="0028397E" w:rsidRPr="00CB03EB" w14:paraId="55F2A1F6" w14:textId="7B491DB5" w:rsidTr="00CB03EB">
        <w:trPr>
          <w:gridAfter w:val="1"/>
          <w:wAfter w:w="14" w:type="pct"/>
          <w:cantSplit/>
          <w:trHeight w:val="2255"/>
        </w:trPr>
        <w:tc>
          <w:tcPr>
            <w:tcW w:w="227" w:type="pct"/>
            <w:shd w:val="clear" w:color="auto" w:fill="F2F2F2" w:themeFill="background1" w:themeFillShade="F2"/>
            <w:vAlign w:val="center"/>
          </w:tcPr>
          <w:p w14:paraId="5F4E509B" w14:textId="77777777" w:rsidR="0028397E" w:rsidRPr="00CB03EB" w:rsidRDefault="0028397E" w:rsidP="008E1AE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>Sr. No.</w:t>
            </w:r>
          </w:p>
        </w:tc>
        <w:tc>
          <w:tcPr>
            <w:tcW w:w="351" w:type="pct"/>
            <w:shd w:val="clear" w:color="auto" w:fill="F2F2F2" w:themeFill="background1" w:themeFillShade="F2"/>
            <w:vAlign w:val="center"/>
          </w:tcPr>
          <w:p w14:paraId="5A773887" w14:textId="77777777" w:rsidR="0028397E" w:rsidRPr="00CB03EB" w:rsidRDefault="0028397E" w:rsidP="008E1AE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>Course Name</w:t>
            </w:r>
          </w:p>
        </w:tc>
        <w:tc>
          <w:tcPr>
            <w:tcW w:w="604" w:type="pct"/>
            <w:shd w:val="clear" w:color="auto" w:fill="F2F2F2" w:themeFill="background1" w:themeFillShade="F2"/>
            <w:vAlign w:val="center"/>
          </w:tcPr>
          <w:p w14:paraId="144AF675" w14:textId="77777777" w:rsidR="0028397E" w:rsidRPr="00CB03EB" w:rsidRDefault="0028397E" w:rsidP="008E1AE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>Business Activity related to proposed course</w:t>
            </w:r>
          </w:p>
        </w:tc>
        <w:tc>
          <w:tcPr>
            <w:tcW w:w="391" w:type="pct"/>
            <w:shd w:val="clear" w:color="auto" w:fill="F2F2F2" w:themeFill="background1" w:themeFillShade="F2"/>
            <w:vAlign w:val="center"/>
          </w:tcPr>
          <w:p w14:paraId="2AC0744D" w14:textId="28BE6758" w:rsidR="0028397E" w:rsidRPr="00CB03EB" w:rsidRDefault="0028397E" w:rsidP="008E1AE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>District of Business Activity</w:t>
            </w:r>
          </w:p>
        </w:tc>
        <w:tc>
          <w:tcPr>
            <w:tcW w:w="587" w:type="pct"/>
            <w:shd w:val="clear" w:color="auto" w:fill="F2F2F2" w:themeFill="background1" w:themeFillShade="F2"/>
            <w:vAlign w:val="center"/>
          </w:tcPr>
          <w:p w14:paraId="343A7EF9" w14:textId="33E75C92" w:rsidR="0028397E" w:rsidRPr="00CB03EB" w:rsidRDefault="0028397E" w:rsidP="008E1AE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Address of Training Location along with District  </w:t>
            </w:r>
          </w:p>
        </w:tc>
        <w:tc>
          <w:tcPr>
            <w:tcW w:w="704" w:type="pct"/>
            <w:shd w:val="clear" w:color="auto" w:fill="F2F2F2" w:themeFill="background1" w:themeFillShade="F2"/>
            <w:vAlign w:val="center"/>
          </w:tcPr>
          <w:p w14:paraId="524F71E0" w14:textId="05F5C293" w:rsidR="00734932" w:rsidRPr="00CB03EB" w:rsidRDefault="0028397E" w:rsidP="008E1AE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>Is th</w:t>
            </w:r>
            <w:r w:rsidR="00734932"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e Training Location that </w:t>
            </w:r>
            <w:r w:rsidR="007F5A5B"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of </w:t>
            </w:r>
            <w:r w:rsidR="00734932"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Lead Organization or Consortium </w:t>
            </w:r>
            <w:proofErr w:type="gramStart"/>
            <w:r w:rsidR="00734932"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>Partner</w:t>
            </w:r>
            <w:proofErr w:type="gramEnd"/>
            <w:r w:rsidR="00734932"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</w:p>
          <w:p w14:paraId="4325D77F" w14:textId="319B8A7C" w:rsidR="0028397E" w:rsidRPr="00CB03EB" w:rsidRDefault="00734932" w:rsidP="008E1AE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>(Write either Lead or consortium)</w:t>
            </w:r>
            <w:r w:rsidR="0028397E"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744" w:type="pct"/>
            <w:shd w:val="clear" w:color="auto" w:fill="F2F2F2" w:themeFill="background1" w:themeFillShade="F2"/>
            <w:vAlign w:val="center"/>
          </w:tcPr>
          <w:p w14:paraId="1DC8F017" w14:textId="0F4B6D30" w:rsidR="0028397E" w:rsidRPr="00CB03EB" w:rsidRDefault="0028397E" w:rsidP="0028397E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Do you or Consortium Partner have the required Tools / Equipment to Conduct the Training </w:t>
            </w:r>
          </w:p>
          <w:p w14:paraId="40AF6ABD" w14:textId="38739F86" w:rsidR="0028397E" w:rsidRPr="00CB03EB" w:rsidRDefault="0028397E" w:rsidP="0028397E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>(Yes/No)</w:t>
            </w:r>
          </w:p>
        </w:tc>
        <w:tc>
          <w:tcPr>
            <w:tcW w:w="822" w:type="pct"/>
            <w:shd w:val="clear" w:color="auto" w:fill="F2F2F2" w:themeFill="background1" w:themeFillShade="F2"/>
          </w:tcPr>
          <w:p w14:paraId="2CCE9804" w14:textId="77777777" w:rsidR="0028397E" w:rsidRPr="00CB03EB" w:rsidRDefault="0028397E" w:rsidP="0028397E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14:paraId="6762B954" w14:textId="0CAAAC6B" w:rsidR="0028397E" w:rsidRPr="00CB03EB" w:rsidRDefault="0028397E" w:rsidP="0028397E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Do you have the experience of Conducting Training in Formal / Informal manner in proposed Course? </w:t>
            </w:r>
          </w:p>
          <w:p w14:paraId="516CCC9E" w14:textId="77777777" w:rsidR="0028397E" w:rsidRPr="00CB03EB" w:rsidRDefault="0028397E" w:rsidP="0028397E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(Yes/No) </w:t>
            </w:r>
          </w:p>
        </w:tc>
        <w:tc>
          <w:tcPr>
            <w:tcW w:w="556" w:type="pct"/>
            <w:shd w:val="clear" w:color="auto" w:fill="F2F2F2" w:themeFill="background1" w:themeFillShade="F2"/>
            <w:vAlign w:val="center"/>
          </w:tcPr>
          <w:p w14:paraId="3F05B5D8" w14:textId="3ADC7372" w:rsidR="0028397E" w:rsidRPr="00CB03EB" w:rsidRDefault="0028397E" w:rsidP="0028397E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B03EB">
              <w:rPr>
                <w:rFonts w:asciiTheme="minorHAnsi" w:hAnsiTheme="minorHAnsi" w:cstheme="minorHAnsi"/>
                <w:b/>
                <w:sz w:val="18"/>
                <w:szCs w:val="18"/>
              </w:rPr>
              <w:t>How many trainees have you trained in the past</w:t>
            </w:r>
          </w:p>
        </w:tc>
      </w:tr>
      <w:tr w:rsidR="0028397E" w:rsidRPr="00CB03EB" w14:paraId="6A75CBF9" w14:textId="591DFA81" w:rsidTr="00CB03EB">
        <w:trPr>
          <w:gridAfter w:val="1"/>
          <w:wAfter w:w="14" w:type="pct"/>
          <w:trHeight w:val="17"/>
        </w:trPr>
        <w:tc>
          <w:tcPr>
            <w:tcW w:w="227" w:type="pct"/>
            <w:shd w:val="clear" w:color="auto" w:fill="F2F2F2" w:themeFill="background1" w:themeFillShade="F2"/>
            <w:vAlign w:val="center"/>
          </w:tcPr>
          <w:p w14:paraId="583C4F08" w14:textId="77777777" w:rsidR="0028397E" w:rsidRPr="00CB03EB" w:rsidRDefault="0028397E" w:rsidP="008E1AEB">
            <w:pPr>
              <w:jc w:val="center"/>
              <w:rPr>
                <w:rFonts w:asciiTheme="minorHAnsi" w:hAnsiTheme="minorHAnsi" w:cstheme="minorHAnsi"/>
                <w:b/>
                <w:sz w:val="16"/>
              </w:rPr>
            </w:pPr>
            <w:r w:rsidRPr="00CB03EB">
              <w:rPr>
                <w:rFonts w:asciiTheme="minorHAnsi" w:hAnsiTheme="minorHAnsi" w:cstheme="minorHAnsi"/>
                <w:b/>
                <w:sz w:val="16"/>
              </w:rPr>
              <w:t>1</w:t>
            </w:r>
          </w:p>
        </w:tc>
        <w:tc>
          <w:tcPr>
            <w:tcW w:w="351" w:type="pct"/>
            <w:shd w:val="clear" w:color="auto" w:fill="auto"/>
            <w:vAlign w:val="center"/>
          </w:tcPr>
          <w:p w14:paraId="1CB0B8A1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  <w:p w14:paraId="42A7C058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604" w:type="pct"/>
            <w:shd w:val="clear" w:color="auto" w:fill="auto"/>
            <w:vAlign w:val="center"/>
          </w:tcPr>
          <w:p w14:paraId="526FC50E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391" w:type="pct"/>
            <w:shd w:val="clear" w:color="auto" w:fill="auto"/>
            <w:vAlign w:val="center"/>
          </w:tcPr>
          <w:p w14:paraId="40896F11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587" w:type="pct"/>
          </w:tcPr>
          <w:p w14:paraId="7376C693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704" w:type="pct"/>
            <w:shd w:val="clear" w:color="auto" w:fill="auto"/>
            <w:vAlign w:val="center"/>
          </w:tcPr>
          <w:p w14:paraId="2EACE8B8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744" w:type="pct"/>
          </w:tcPr>
          <w:p w14:paraId="3A68A34D" w14:textId="77777777" w:rsidR="0028397E" w:rsidRPr="00CB03EB" w:rsidRDefault="0028397E" w:rsidP="008E1AEB">
            <w:pPr>
              <w:jc w:val="center"/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822" w:type="pct"/>
          </w:tcPr>
          <w:p w14:paraId="4930A6A4" w14:textId="6E8AF30A" w:rsidR="0028397E" w:rsidRPr="00CB03EB" w:rsidRDefault="0028397E" w:rsidP="008E1AEB">
            <w:pPr>
              <w:jc w:val="center"/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556" w:type="pct"/>
          </w:tcPr>
          <w:p w14:paraId="6E201B4D" w14:textId="77777777" w:rsidR="0028397E" w:rsidRPr="00CB03EB" w:rsidRDefault="0028397E" w:rsidP="008E1AEB">
            <w:pPr>
              <w:jc w:val="center"/>
              <w:rPr>
                <w:rFonts w:asciiTheme="minorHAnsi" w:hAnsiTheme="minorHAnsi" w:cstheme="minorHAnsi"/>
                <w:sz w:val="16"/>
              </w:rPr>
            </w:pPr>
          </w:p>
        </w:tc>
      </w:tr>
      <w:tr w:rsidR="0028397E" w:rsidRPr="00CB03EB" w14:paraId="330E223A" w14:textId="60C43D26" w:rsidTr="00CB03EB">
        <w:trPr>
          <w:gridAfter w:val="1"/>
          <w:wAfter w:w="14" w:type="pct"/>
          <w:trHeight w:val="17"/>
        </w:trPr>
        <w:tc>
          <w:tcPr>
            <w:tcW w:w="227" w:type="pct"/>
            <w:shd w:val="clear" w:color="auto" w:fill="F2F2F2" w:themeFill="background1" w:themeFillShade="F2"/>
            <w:vAlign w:val="center"/>
          </w:tcPr>
          <w:p w14:paraId="441F0CF6" w14:textId="77777777" w:rsidR="0028397E" w:rsidRPr="00CB03EB" w:rsidRDefault="0028397E" w:rsidP="008E1AEB">
            <w:pPr>
              <w:jc w:val="center"/>
              <w:rPr>
                <w:rFonts w:asciiTheme="minorHAnsi" w:hAnsiTheme="minorHAnsi" w:cstheme="minorHAnsi"/>
                <w:b/>
                <w:sz w:val="16"/>
              </w:rPr>
            </w:pPr>
            <w:r w:rsidRPr="00CB03EB">
              <w:rPr>
                <w:rFonts w:asciiTheme="minorHAnsi" w:hAnsiTheme="minorHAnsi" w:cstheme="minorHAnsi"/>
                <w:b/>
                <w:sz w:val="16"/>
              </w:rPr>
              <w:t>2</w:t>
            </w:r>
          </w:p>
        </w:tc>
        <w:tc>
          <w:tcPr>
            <w:tcW w:w="351" w:type="pct"/>
            <w:shd w:val="clear" w:color="auto" w:fill="auto"/>
            <w:vAlign w:val="center"/>
          </w:tcPr>
          <w:p w14:paraId="76411CB8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  <w:p w14:paraId="3AF7B981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604" w:type="pct"/>
            <w:shd w:val="clear" w:color="auto" w:fill="auto"/>
            <w:vAlign w:val="center"/>
          </w:tcPr>
          <w:p w14:paraId="48D589D6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391" w:type="pct"/>
            <w:shd w:val="clear" w:color="auto" w:fill="auto"/>
            <w:vAlign w:val="center"/>
          </w:tcPr>
          <w:p w14:paraId="7001AD41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587" w:type="pct"/>
          </w:tcPr>
          <w:p w14:paraId="0B6091B9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704" w:type="pct"/>
            <w:shd w:val="clear" w:color="auto" w:fill="auto"/>
            <w:vAlign w:val="center"/>
          </w:tcPr>
          <w:p w14:paraId="12C32A78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744" w:type="pct"/>
          </w:tcPr>
          <w:p w14:paraId="64410346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822" w:type="pct"/>
          </w:tcPr>
          <w:p w14:paraId="6210A170" w14:textId="421BA4E3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556" w:type="pct"/>
          </w:tcPr>
          <w:p w14:paraId="636AD576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</w:tr>
      <w:tr w:rsidR="0028397E" w:rsidRPr="00CB03EB" w14:paraId="71BBE26D" w14:textId="148BF6F9" w:rsidTr="00CB03EB">
        <w:trPr>
          <w:gridAfter w:val="1"/>
          <w:wAfter w:w="14" w:type="pct"/>
          <w:trHeight w:val="17"/>
        </w:trPr>
        <w:tc>
          <w:tcPr>
            <w:tcW w:w="227" w:type="pct"/>
            <w:shd w:val="clear" w:color="auto" w:fill="F2F2F2" w:themeFill="background1" w:themeFillShade="F2"/>
            <w:vAlign w:val="center"/>
          </w:tcPr>
          <w:p w14:paraId="4043CB0F" w14:textId="77777777" w:rsidR="0028397E" w:rsidRPr="00CB03EB" w:rsidRDefault="0028397E" w:rsidP="008E1AEB">
            <w:pPr>
              <w:jc w:val="center"/>
              <w:rPr>
                <w:rFonts w:asciiTheme="minorHAnsi" w:hAnsiTheme="minorHAnsi" w:cstheme="minorHAnsi"/>
                <w:b/>
                <w:sz w:val="16"/>
              </w:rPr>
            </w:pPr>
            <w:r w:rsidRPr="00CB03EB">
              <w:rPr>
                <w:rFonts w:asciiTheme="minorHAnsi" w:hAnsiTheme="minorHAnsi" w:cstheme="minorHAnsi"/>
                <w:b/>
                <w:sz w:val="16"/>
              </w:rPr>
              <w:t>3</w:t>
            </w:r>
          </w:p>
        </w:tc>
        <w:tc>
          <w:tcPr>
            <w:tcW w:w="351" w:type="pct"/>
            <w:shd w:val="clear" w:color="auto" w:fill="auto"/>
            <w:vAlign w:val="center"/>
          </w:tcPr>
          <w:p w14:paraId="03D1DCF0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604" w:type="pct"/>
            <w:shd w:val="clear" w:color="auto" w:fill="auto"/>
            <w:vAlign w:val="center"/>
          </w:tcPr>
          <w:p w14:paraId="490DF8EF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391" w:type="pct"/>
            <w:shd w:val="clear" w:color="auto" w:fill="auto"/>
            <w:vAlign w:val="center"/>
          </w:tcPr>
          <w:p w14:paraId="4889A632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587" w:type="pct"/>
          </w:tcPr>
          <w:p w14:paraId="63B9B19D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704" w:type="pct"/>
            <w:shd w:val="clear" w:color="auto" w:fill="auto"/>
            <w:vAlign w:val="center"/>
          </w:tcPr>
          <w:p w14:paraId="65DFD1FD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744" w:type="pct"/>
          </w:tcPr>
          <w:p w14:paraId="5687BDB6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822" w:type="pct"/>
          </w:tcPr>
          <w:p w14:paraId="18B1A2B6" w14:textId="1D7BB942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556" w:type="pct"/>
          </w:tcPr>
          <w:p w14:paraId="588E5F89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</w:tr>
      <w:tr w:rsidR="0028397E" w:rsidRPr="00CB03EB" w14:paraId="33E64C95" w14:textId="77777777" w:rsidTr="00CB03EB">
        <w:trPr>
          <w:gridAfter w:val="1"/>
          <w:wAfter w:w="14" w:type="pct"/>
          <w:trHeight w:val="809"/>
        </w:trPr>
        <w:tc>
          <w:tcPr>
            <w:tcW w:w="227" w:type="pct"/>
            <w:shd w:val="clear" w:color="auto" w:fill="F2F2F2" w:themeFill="background1" w:themeFillShade="F2"/>
            <w:vAlign w:val="center"/>
          </w:tcPr>
          <w:p w14:paraId="43A0506D" w14:textId="779F47B4" w:rsidR="0028397E" w:rsidRPr="00CB03EB" w:rsidRDefault="0028397E" w:rsidP="00C4718B">
            <w:pPr>
              <w:jc w:val="center"/>
              <w:rPr>
                <w:rFonts w:asciiTheme="minorHAnsi" w:hAnsiTheme="minorHAnsi" w:cstheme="minorHAnsi"/>
                <w:b/>
                <w:sz w:val="16"/>
              </w:rPr>
            </w:pPr>
            <w:r w:rsidRPr="00CB03EB">
              <w:rPr>
                <w:rFonts w:asciiTheme="minorHAnsi" w:hAnsiTheme="minorHAnsi" w:cstheme="minorHAnsi"/>
                <w:b/>
                <w:sz w:val="16"/>
              </w:rPr>
              <w:t>4</w:t>
            </w:r>
          </w:p>
        </w:tc>
        <w:tc>
          <w:tcPr>
            <w:tcW w:w="351" w:type="pct"/>
            <w:shd w:val="clear" w:color="auto" w:fill="auto"/>
            <w:vAlign w:val="center"/>
          </w:tcPr>
          <w:p w14:paraId="783A2CB4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604" w:type="pct"/>
            <w:shd w:val="clear" w:color="auto" w:fill="auto"/>
            <w:vAlign w:val="center"/>
          </w:tcPr>
          <w:p w14:paraId="2B58ECB4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391" w:type="pct"/>
            <w:shd w:val="clear" w:color="auto" w:fill="auto"/>
            <w:vAlign w:val="center"/>
          </w:tcPr>
          <w:p w14:paraId="6AD1DDB0" w14:textId="76796D09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587" w:type="pct"/>
          </w:tcPr>
          <w:p w14:paraId="1032A326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704" w:type="pct"/>
            <w:shd w:val="clear" w:color="auto" w:fill="auto"/>
            <w:vAlign w:val="center"/>
          </w:tcPr>
          <w:p w14:paraId="01A9A62D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744" w:type="pct"/>
          </w:tcPr>
          <w:p w14:paraId="6458B6C1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822" w:type="pct"/>
          </w:tcPr>
          <w:p w14:paraId="4346EF3C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556" w:type="pct"/>
          </w:tcPr>
          <w:p w14:paraId="1354B667" w14:textId="77777777" w:rsidR="0028397E" w:rsidRPr="00CB03EB" w:rsidRDefault="0028397E" w:rsidP="008E1AEB">
            <w:pPr>
              <w:rPr>
                <w:rFonts w:asciiTheme="minorHAnsi" w:hAnsiTheme="minorHAnsi" w:cstheme="minorHAnsi"/>
                <w:sz w:val="16"/>
              </w:rPr>
            </w:pPr>
          </w:p>
        </w:tc>
      </w:tr>
    </w:tbl>
    <w:p w14:paraId="4FEA6649" w14:textId="77777777" w:rsidR="00391034" w:rsidRPr="00CB03EB" w:rsidRDefault="00391034" w:rsidP="00391034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59BFAE99" w14:textId="4948EC29" w:rsidR="001E4A02" w:rsidRPr="00CB03EB" w:rsidRDefault="00391034" w:rsidP="00391034">
      <w:pPr>
        <w:rPr>
          <w:rFonts w:asciiTheme="minorHAnsi" w:hAnsiTheme="minorHAnsi" w:cstheme="minorHAnsi"/>
          <w:b/>
          <w:bCs/>
          <w:sz w:val="20"/>
          <w:szCs w:val="20"/>
        </w:rPr>
      </w:pPr>
      <w:r w:rsidRPr="00CB03EB">
        <w:rPr>
          <w:rFonts w:asciiTheme="minorHAnsi" w:hAnsiTheme="minorHAnsi" w:cstheme="minorHAnsi"/>
          <w:b/>
          <w:bCs/>
          <w:sz w:val="20"/>
          <w:szCs w:val="20"/>
        </w:rPr>
        <w:t>Add more rows if required</w:t>
      </w:r>
    </w:p>
    <w:p w14:paraId="0D98C407" w14:textId="55022397" w:rsidR="00B65AC0" w:rsidRPr="00CB03EB" w:rsidRDefault="00B65AC0" w:rsidP="00391034">
      <w:pPr>
        <w:rPr>
          <w:rFonts w:asciiTheme="minorHAnsi" w:hAnsiTheme="minorHAnsi" w:cstheme="minorHAnsi"/>
          <w:b/>
          <w:bCs/>
          <w:sz w:val="20"/>
          <w:szCs w:val="20"/>
        </w:rPr>
      </w:pPr>
      <w:r w:rsidRPr="00CB03EB">
        <w:rPr>
          <w:rFonts w:asciiTheme="minorHAnsi" w:hAnsiTheme="minorHAnsi" w:cstheme="minorHAnsi"/>
          <w:b/>
          <w:bCs/>
          <w:sz w:val="20"/>
          <w:szCs w:val="20"/>
        </w:rPr>
        <w:t>Note:</w:t>
      </w:r>
    </w:p>
    <w:p w14:paraId="4E1C2D7F" w14:textId="7CD56EE5" w:rsidR="00B65AC0" w:rsidRPr="00CB03EB" w:rsidRDefault="00B65AC0" w:rsidP="005821D5">
      <w:pPr>
        <w:pStyle w:val="ListParagraph"/>
        <w:numPr>
          <w:ilvl w:val="0"/>
          <w:numId w:val="19"/>
        </w:numPr>
        <w:rPr>
          <w:rFonts w:asciiTheme="minorHAnsi" w:hAnsiTheme="minorHAnsi" w:cstheme="minorHAnsi"/>
          <w:bCs/>
          <w:sz w:val="20"/>
          <w:szCs w:val="20"/>
        </w:rPr>
      </w:pPr>
      <w:r w:rsidRPr="00CB03EB">
        <w:rPr>
          <w:rFonts w:asciiTheme="minorHAnsi" w:hAnsiTheme="minorHAnsi" w:cstheme="minorHAnsi"/>
          <w:bCs/>
          <w:sz w:val="20"/>
          <w:szCs w:val="20"/>
        </w:rPr>
        <w:t xml:space="preserve">Course having relevance with Core Business, </w:t>
      </w:r>
      <w:r w:rsidR="005821D5" w:rsidRPr="00CB03EB">
        <w:rPr>
          <w:rFonts w:asciiTheme="minorHAnsi" w:hAnsiTheme="minorHAnsi" w:cstheme="minorHAnsi"/>
          <w:bCs/>
          <w:sz w:val="20"/>
          <w:szCs w:val="20"/>
        </w:rPr>
        <w:t>Availability</w:t>
      </w:r>
      <w:r w:rsidRPr="00CB03EB">
        <w:rPr>
          <w:rFonts w:asciiTheme="minorHAnsi" w:hAnsiTheme="minorHAnsi" w:cstheme="minorHAnsi"/>
          <w:bCs/>
          <w:sz w:val="20"/>
          <w:szCs w:val="20"/>
        </w:rPr>
        <w:t xml:space="preserve"> of tools and Equipment and Formal/ Informal experience of Training will be shortlisted (Pre-Qualified)</w:t>
      </w:r>
    </w:p>
    <w:p w14:paraId="1600455E" w14:textId="317224A1" w:rsidR="001E4A02" w:rsidRPr="00CB03EB" w:rsidRDefault="001E4A02" w:rsidP="00391034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02F3F00F" w14:textId="15F076DE" w:rsidR="00C4718B" w:rsidRPr="00CB03EB" w:rsidRDefault="00C4718B" w:rsidP="00391034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450CD18E" w14:textId="17D00330" w:rsidR="00C4718B" w:rsidRPr="00CB03EB" w:rsidRDefault="00C4718B" w:rsidP="00391034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221710AC" w14:textId="69E74DDB" w:rsidR="00C4718B" w:rsidRPr="00CB03EB" w:rsidRDefault="00C4718B" w:rsidP="00391034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69A2AD50" w14:textId="3A40AF91" w:rsidR="00C4718B" w:rsidRPr="00CB03EB" w:rsidRDefault="00C4718B" w:rsidP="00391034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5E9C2843" w14:textId="27C18355" w:rsidR="00D777EB" w:rsidRPr="00CB03EB" w:rsidRDefault="00D777EB" w:rsidP="00391034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45D82A6C" w14:textId="10E04336" w:rsidR="00D777EB" w:rsidRPr="00CB03EB" w:rsidRDefault="00D777EB" w:rsidP="00391034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067F1728" w14:textId="77777777" w:rsidR="00D777EB" w:rsidRPr="00CB03EB" w:rsidRDefault="00D777EB" w:rsidP="00391034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1D766480" w14:textId="77777777" w:rsidR="00C4718B" w:rsidRPr="00CB03EB" w:rsidRDefault="00C4718B" w:rsidP="00391034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000FF7F2" w14:textId="77777777" w:rsidR="00391034" w:rsidRPr="00CB03EB" w:rsidRDefault="00391034" w:rsidP="00391034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189FE32E" w14:textId="4DB4E088" w:rsidR="00391034" w:rsidRPr="00CB03EB" w:rsidRDefault="00391034" w:rsidP="00391034">
      <w:pPr>
        <w:rPr>
          <w:rFonts w:asciiTheme="minorHAnsi" w:hAnsiTheme="minorHAnsi" w:cstheme="minorHAnsi"/>
          <w:b/>
          <w:color w:val="000000" w:themeColor="text1"/>
        </w:rPr>
      </w:pPr>
      <w:r w:rsidRPr="00CB03EB">
        <w:rPr>
          <w:rFonts w:asciiTheme="minorHAnsi" w:hAnsiTheme="minorHAnsi" w:cstheme="minorHAnsi"/>
          <w:b/>
          <w:color w:val="000000" w:themeColor="text1"/>
        </w:rPr>
        <w:t>PART E:</w:t>
      </w:r>
      <w:r w:rsidRPr="00CB03EB">
        <w:rPr>
          <w:rFonts w:asciiTheme="minorHAnsi" w:hAnsiTheme="minorHAnsi" w:cstheme="minorHAnsi"/>
          <w:color w:val="000000" w:themeColor="text1"/>
        </w:rPr>
        <w:t xml:space="preserve"> </w:t>
      </w:r>
      <w:r w:rsidRPr="00CB03EB">
        <w:rPr>
          <w:rFonts w:asciiTheme="minorHAnsi" w:hAnsiTheme="minorHAnsi" w:cstheme="minorHAnsi"/>
          <w:b/>
          <w:color w:val="000000" w:themeColor="text1"/>
        </w:rPr>
        <w:t>APPLICANT DECLARATION</w:t>
      </w:r>
    </w:p>
    <w:p w14:paraId="48DB1EB2" w14:textId="77777777" w:rsidR="00391034" w:rsidRPr="00CB03EB" w:rsidRDefault="00391034" w:rsidP="00391034">
      <w:pPr>
        <w:spacing w:after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B03EB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I </w:t>
      </w:r>
      <w:r w:rsidRPr="00CB03EB">
        <w:rPr>
          <w:rFonts w:asciiTheme="minorHAnsi" w:hAnsiTheme="minorHAnsi" w:cstheme="minorHAnsi"/>
        </w:rPr>
        <w:fldChar w:fldCharType="begin"/>
      </w:r>
      <w:r w:rsidRPr="00CB03EB">
        <w:rPr>
          <w:rFonts w:asciiTheme="minorHAnsi" w:hAnsiTheme="minorHAnsi" w:cstheme="minorHAnsi"/>
        </w:rPr>
        <w:instrText xml:space="preserve"> AUTHOR  \* Upper  \* MERGEFORMAT </w:instrText>
      </w:r>
      <w:r w:rsidRPr="00CB03EB">
        <w:rPr>
          <w:rFonts w:asciiTheme="minorHAnsi" w:hAnsiTheme="minorHAnsi" w:cstheme="minorHAnsi"/>
        </w:rPr>
        <w:fldChar w:fldCharType="separate"/>
      </w:r>
      <w:r w:rsidRPr="00CB03EB">
        <w:rPr>
          <w:rFonts w:asciiTheme="minorHAnsi" w:hAnsiTheme="minorHAnsi" w:cstheme="minorHAnsi"/>
          <w:b/>
          <w:noProof/>
          <w:color w:val="000000" w:themeColor="text1"/>
          <w:sz w:val="20"/>
          <w:szCs w:val="20"/>
        </w:rPr>
        <w:t>(click here and type Name)</w:t>
      </w:r>
      <w:r w:rsidRPr="00CB03EB">
        <w:rPr>
          <w:rFonts w:asciiTheme="minorHAnsi" w:hAnsiTheme="minorHAnsi" w:cstheme="minorHAnsi"/>
          <w:b/>
          <w:noProof/>
          <w:color w:val="000000" w:themeColor="text1"/>
          <w:sz w:val="20"/>
          <w:szCs w:val="20"/>
        </w:rPr>
        <w:fldChar w:fldCharType="end"/>
      </w:r>
      <w:r w:rsidRPr="00CB03EB">
        <w:rPr>
          <w:rFonts w:asciiTheme="minorHAnsi" w:hAnsiTheme="minorHAnsi" w:cstheme="minorHAnsi"/>
          <w:color w:val="000000" w:themeColor="text1"/>
          <w:sz w:val="20"/>
          <w:szCs w:val="20"/>
        </w:rPr>
        <w:t>, hereby certify that:</w:t>
      </w:r>
    </w:p>
    <w:p w14:paraId="19357B57" w14:textId="77777777" w:rsidR="00391034" w:rsidRPr="00CB03EB" w:rsidRDefault="00391034" w:rsidP="00391034">
      <w:pPr>
        <w:pStyle w:val="ListParagraph"/>
        <w:numPr>
          <w:ilvl w:val="0"/>
          <w:numId w:val="16"/>
        </w:numPr>
        <w:tabs>
          <w:tab w:val="num" w:pos="-1440"/>
        </w:tabs>
        <w:spacing w:after="0"/>
        <w:ind w:left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B03EB">
        <w:rPr>
          <w:rFonts w:asciiTheme="minorHAnsi" w:hAnsiTheme="minorHAnsi" w:cstheme="minorHAnsi"/>
          <w:color w:val="000000" w:themeColor="text1"/>
          <w:sz w:val="20"/>
          <w:szCs w:val="20"/>
        </w:rPr>
        <w:t>The information provided in this document is factually correct in all material respects.</w:t>
      </w:r>
    </w:p>
    <w:p w14:paraId="33C988EE" w14:textId="2DE476B8" w:rsidR="00391034" w:rsidRPr="00CB03EB" w:rsidRDefault="00391034" w:rsidP="00391034">
      <w:pPr>
        <w:pStyle w:val="ListParagraph"/>
        <w:numPr>
          <w:ilvl w:val="0"/>
          <w:numId w:val="16"/>
        </w:numPr>
        <w:tabs>
          <w:tab w:val="num" w:pos="-1440"/>
        </w:tabs>
        <w:spacing w:after="0"/>
        <w:ind w:left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B03EB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I understand that provision of any false or misleading information will lead to </w:t>
      </w:r>
      <w:r w:rsidRPr="00CB03EB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disqualification of the </w:t>
      </w:r>
      <w:r w:rsidR="00044A08" w:rsidRPr="00CB03EB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Prequalification </w:t>
      </w:r>
      <w:r w:rsidRPr="00CB03EB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Document as well as </w:t>
      </w:r>
      <w:r w:rsidRPr="00CB03EB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suspension of the Organization for one round of bidding. </w:t>
      </w:r>
    </w:p>
    <w:p w14:paraId="5596E182" w14:textId="77777777" w:rsidR="00391034" w:rsidRPr="00CB03EB" w:rsidRDefault="00391034" w:rsidP="00391034">
      <w:pPr>
        <w:pStyle w:val="ListParagraph"/>
        <w:numPr>
          <w:ilvl w:val="0"/>
          <w:numId w:val="16"/>
        </w:numPr>
        <w:tabs>
          <w:tab w:val="num" w:pos="-1440"/>
        </w:tabs>
        <w:spacing w:after="0"/>
        <w:ind w:left="0"/>
        <w:rPr>
          <w:rFonts w:asciiTheme="minorHAnsi" w:hAnsiTheme="minorHAnsi" w:cstheme="minorHAnsi"/>
          <w:color w:val="000000" w:themeColor="text1"/>
          <w:spacing w:val="30"/>
          <w:sz w:val="20"/>
          <w:szCs w:val="20"/>
        </w:rPr>
      </w:pPr>
      <w:r w:rsidRPr="00CB03EB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I am duly authorized to submit this application on behalf of </w:t>
      </w:r>
      <w:r w:rsidRPr="00CB03EB">
        <w:rPr>
          <w:rFonts w:asciiTheme="minorHAnsi" w:hAnsiTheme="minorHAnsi" w:cstheme="minorHAnsi"/>
          <w:b/>
          <w:color w:val="000000" w:themeColor="text1"/>
          <w:spacing w:val="30"/>
          <w:sz w:val="20"/>
          <w:szCs w:val="20"/>
        </w:rPr>
        <w:fldChar w:fldCharType="begin"/>
      </w:r>
      <w:r w:rsidRPr="00CB03EB">
        <w:rPr>
          <w:rFonts w:asciiTheme="minorHAnsi" w:hAnsiTheme="minorHAnsi" w:cstheme="minorHAnsi"/>
          <w:b/>
          <w:color w:val="000000" w:themeColor="text1"/>
          <w:spacing w:val="30"/>
          <w:sz w:val="20"/>
          <w:szCs w:val="20"/>
        </w:rPr>
        <w:instrText xml:space="preserve"> MACROBUTTON  AcceptAllChangesShown "[Click here and type the name of organization]" </w:instrText>
      </w:r>
      <w:r w:rsidRPr="00CB03EB">
        <w:rPr>
          <w:rFonts w:asciiTheme="minorHAnsi" w:hAnsiTheme="minorHAnsi" w:cstheme="minorHAnsi"/>
          <w:b/>
          <w:color w:val="000000" w:themeColor="text1"/>
          <w:spacing w:val="30"/>
          <w:sz w:val="20"/>
          <w:szCs w:val="20"/>
        </w:rPr>
        <w:fldChar w:fldCharType="end"/>
      </w:r>
    </w:p>
    <w:p w14:paraId="18562A45" w14:textId="77777777" w:rsidR="00391034" w:rsidRPr="00CB03EB" w:rsidRDefault="00391034" w:rsidP="00391034">
      <w:pPr>
        <w:spacing w:after="0"/>
        <w:rPr>
          <w:rFonts w:asciiTheme="minorHAnsi" w:hAnsiTheme="minorHAnsi" w:cstheme="minorHAnsi"/>
          <w:color w:val="000000" w:themeColor="text1"/>
          <w:spacing w:val="30"/>
          <w:sz w:val="20"/>
          <w:szCs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02"/>
        <w:gridCol w:w="6767"/>
      </w:tblGrid>
      <w:tr w:rsidR="00391034" w:rsidRPr="00CB03EB" w14:paraId="0BE67566" w14:textId="77777777" w:rsidTr="008E1AEB">
        <w:trPr>
          <w:trHeight w:val="144"/>
          <w:jc w:val="center"/>
        </w:trPr>
        <w:tc>
          <w:tcPr>
            <w:tcW w:w="1702" w:type="dxa"/>
            <w:shd w:val="clear" w:color="auto" w:fill="F2F2F2" w:themeFill="background1" w:themeFillShade="F2"/>
            <w:vAlign w:val="center"/>
          </w:tcPr>
          <w:p w14:paraId="6F45E3E7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240"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ignature:</w:t>
            </w:r>
          </w:p>
        </w:tc>
        <w:tc>
          <w:tcPr>
            <w:tcW w:w="6767" w:type="dxa"/>
            <w:vAlign w:val="center"/>
          </w:tcPr>
          <w:p w14:paraId="67450F6C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240"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  <w:p w14:paraId="5F6DA1D6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240"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  <w:tr w:rsidR="00391034" w:rsidRPr="00CB03EB" w14:paraId="4E137F71" w14:textId="77777777" w:rsidTr="008E1AEB">
        <w:trPr>
          <w:trHeight w:val="144"/>
          <w:jc w:val="center"/>
        </w:trPr>
        <w:tc>
          <w:tcPr>
            <w:tcW w:w="1702" w:type="dxa"/>
            <w:shd w:val="clear" w:color="auto" w:fill="F2F2F2" w:themeFill="background1" w:themeFillShade="F2"/>
            <w:vAlign w:val="center"/>
          </w:tcPr>
          <w:p w14:paraId="233277B0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Name:</w:t>
            </w:r>
          </w:p>
        </w:tc>
        <w:tc>
          <w:tcPr>
            <w:tcW w:w="6767" w:type="dxa"/>
            <w:vAlign w:val="center"/>
          </w:tcPr>
          <w:p w14:paraId="6226662A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48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  <w:p w14:paraId="762A412E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48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  <w:tr w:rsidR="00391034" w:rsidRPr="00CB03EB" w14:paraId="05A361F8" w14:textId="77777777" w:rsidTr="008E1AEB">
        <w:trPr>
          <w:trHeight w:val="144"/>
          <w:jc w:val="center"/>
        </w:trPr>
        <w:tc>
          <w:tcPr>
            <w:tcW w:w="1702" w:type="dxa"/>
            <w:shd w:val="clear" w:color="auto" w:fill="F2F2F2" w:themeFill="background1" w:themeFillShade="F2"/>
            <w:vAlign w:val="center"/>
          </w:tcPr>
          <w:p w14:paraId="5D0CE419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Designation:</w:t>
            </w:r>
          </w:p>
        </w:tc>
        <w:tc>
          <w:tcPr>
            <w:tcW w:w="6767" w:type="dxa"/>
            <w:vAlign w:val="center"/>
          </w:tcPr>
          <w:p w14:paraId="529768F3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48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  <w:p w14:paraId="15A21243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48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  <w:tr w:rsidR="00391034" w:rsidRPr="00CB03EB" w14:paraId="706CA31B" w14:textId="77777777" w:rsidTr="008E1AEB">
        <w:trPr>
          <w:trHeight w:val="144"/>
          <w:jc w:val="center"/>
        </w:trPr>
        <w:tc>
          <w:tcPr>
            <w:tcW w:w="1702" w:type="dxa"/>
            <w:shd w:val="clear" w:color="auto" w:fill="F2F2F2" w:themeFill="background1" w:themeFillShade="F2"/>
            <w:vAlign w:val="center"/>
          </w:tcPr>
          <w:p w14:paraId="67F22176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Date </w:t>
            </w:r>
          </w:p>
        </w:tc>
        <w:tc>
          <w:tcPr>
            <w:tcW w:w="6767" w:type="dxa"/>
            <w:vAlign w:val="center"/>
          </w:tcPr>
          <w:p w14:paraId="4EFA98D0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48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  <w:p w14:paraId="7EC54172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48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  <w:tr w:rsidR="00391034" w:rsidRPr="00CB03EB" w14:paraId="29E7F833" w14:textId="77777777" w:rsidTr="008E1AEB">
        <w:trPr>
          <w:trHeight w:val="144"/>
          <w:jc w:val="center"/>
        </w:trPr>
        <w:tc>
          <w:tcPr>
            <w:tcW w:w="1702" w:type="dxa"/>
            <w:shd w:val="clear" w:color="auto" w:fill="F2F2F2" w:themeFill="background1" w:themeFillShade="F2"/>
            <w:vAlign w:val="center"/>
          </w:tcPr>
          <w:p w14:paraId="12BA23D8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hone:</w:t>
            </w:r>
          </w:p>
        </w:tc>
        <w:tc>
          <w:tcPr>
            <w:tcW w:w="6767" w:type="dxa"/>
            <w:vAlign w:val="center"/>
          </w:tcPr>
          <w:p w14:paraId="09FDD1A4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48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  <w:p w14:paraId="69602E95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48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  <w:tr w:rsidR="00391034" w:rsidRPr="00CB03EB" w14:paraId="5C0159CB" w14:textId="77777777" w:rsidTr="008E1AEB">
        <w:trPr>
          <w:trHeight w:val="144"/>
          <w:jc w:val="center"/>
        </w:trPr>
        <w:tc>
          <w:tcPr>
            <w:tcW w:w="1702" w:type="dxa"/>
            <w:shd w:val="clear" w:color="auto" w:fill="F2F2F2" w:themeFill="background1" w:themeFillShade="F2"/>
            <w:vAlign w:val="center"/>
          </w:tcPr>
          <w:p w14:paraId="43298FD9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Mobile:</w:t>
            </w:r>
          </w:p>
        </w:tc>
        <w:tc>
          <w:tcPr>
            <w:tcW w:w="6767" w:type="dxa"/>
            <w:vAlign w:val="center"/>
          </w:tcPr>
          <w:p w14:paraId="2C805113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48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  <w:p w14:paraId="51B30631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48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  <w:tr w:rsidR="00391034" w:rsidRPr="00CB03EB" w14:paraId="6C6CC0CE" w14:textId="77777777" w:rsidTr="008E1AEB">
        <w:trPr>
          <w:trHeight w:val="144"/>
          <w:jc w:val="center"/>
        </w:trPr>
        <w:tc>
          <w:tcPr>
            <w:tcW w:w="1702" w:type="dxa"/>
            <w:shd w:val="clear" w:color="auto" w:fill="F2F2F2" w:themeFill="background1" w:themeFillShade="F2"/>
            <w:vAlign w:val="center"/>
          </w:tcPr>
          <w:p w14:paraId="3ADEB257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6767" w:type="dxa"/>
            <w:vAlign w:val="center"/>
          </w:tcPr>
          <w:p w14:paraId="0C6C752C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48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  <w:p w14:paraId="37D7C9FD" w14:textId="77777777" w:rsidR="00391034" w:rsidRPr="00CB03EB" w:rsidRDefault="00391034" w:rsidP="008E1A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 w:line="480" w:lineRule="auto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</w:tbl>
    <w:p w14:paraId="232D8D22" w14:textId="77777777" w:rsidR="00391034" w:rsidRPr="00CB03EB" w:rsidRDefault="00391034" w:rsidP="00391034">
      <w:pPr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</w:p>
    <w:p w14:paraId="09C9F1DC" w14:textId="77777777" w:rsidR="00391034" w:rsidRPr="00CB03EB" w:rsidRDefault="00391034" w:rsidP="00391034">
      <w:pPr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</w:p>
    <w:p w14:paraId="23504656" w14:textId="77777777" w:rsidR="00391034" w:rsidRPr="00CB03EB" w:rsidRDefault="00391034" w:rsidP="00391034">
      <w:pPr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</w:p>
    <w:p w14:paraId="59A71AAC" w14:textId="77777777" w:rsidR="00391034" w:rsidRPr="00CB03EB" w:rsidRDefault="00391034" w:rsidP="00391034">
      <w:pPr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</w:p>
    <w:p w14:paraId="7AB7129F" w14:textId="77777777" w:rsidR="00391034" w:rsidRPr="00CB03EB" w:rsidRDefault="00391034" w:rsidP="00391034">
      <w:pPr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</w:p>
    <w:p w14:paraId="5C524B4E" w14:textId="77777777" w:rsidR="00391034" w:rsidRPr="00CB03EB" w:rsidRDefault="00391034" w:rsidP="00391034">
      <w:pPr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</w:p>
    <w:p w14:paraId="5C1FDEC1" w14:textId="2371D5AE" w:rsidR="00391034" w:rsidRPr="00CB03EB" w:rsidRDefault="00391034" w:rsidP="00391034">
      <w:pPr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</w:p>
    <w:p w14:paraId="611F4655" w14:textId="07DA07B8" w:rsidR="001E4A02" w:rsidRPr="00CB03EB" w:rsidRDefault="001E4A02" w:rsidP="00391034">
      <w:pPr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</w:p>
    <w:p w14:paraId="2B19DAB8" w14:textId="77777777" w:rsidR="00391034" w:rsidRPr="00CB03EB" w:rsidRDefault="00391034" w:rsidP="00391034">
      <w:pPr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</w:p>
    <w:p w14:paraId="19E88BE1" w14:textId="77777777" w:rsidR="00391034" w:rsidRPr="00CB03EB" w:rsidRDefault="00391034" w:rsidP="00391034">
      <w:pPr>
        <w:rPr>
          <w:rFonts w:asciiTheme="minorHAnsi" w:hAnsiTheme="minorHAnsi" w:cstheme="minorHAnsi"/>
          <w:b/>
          <w:color w:val="000000" w:themeColor="text1"/>
        </w:rPr>
      </w:pPr>
      <w:r w:rsidRPr="00CB03EB">
        <w:rPr>
          <w:rFonts w:asciiTheme="minorHAnsi" w:hAnsiTheme="minorHAnsi" w:cstheme="minorHAnsi"/>
          <w:b/>
          <w:color w:val="000000" w:themeColor="text1"/>
        </w:rPr>
        <w:t>PART F: LIST</w:t>
      </w:r>
      <w:r w:rsidRPr="00CB03EB">
        <w:rPr>
          <w:rFonts w:asciiTheme="minorHAnsi" w:hAnsiTheme="minorHAnsi" w:cstheme="minorHAnsi"/>
          <w:b/>
        </w:rPr>
        <w:t xml:space="preserve"> OF ATTACHED DOCUMENT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1"/>
        <w:gridCol w:w="6945"/>
      </w:tblGrid>
      <w:tr w:rsidR="00391034" w:rsidRPr="00CB03EB" w14:paraId="561B6A1F" w14:textId="77777777" w:rsidTr="008E1AEB">
        <w:trPr>
          <w:trHeight w:val="731"/>
          <w:jc w:val="center"/>
        </w:trPr>
        <w:tc>
          <w:tcPr>
            <w:tcW w:w="891" w:type="dxa"/>
            <w:shd w:val="clear" w:color="auto" w:fill="F2F2F2" w:themeFill="background1" w:themeFillShade="F2"/>
            <w:vAlign w:val="center"/>
          </w:tcPr>
          <w:p w14:paraId="094AF1B6" w14:textId="77777777" w:rsidR="00391034" w:rsidRPr="00CB03EB" w:rsidRDefault="00391034" w:rsidP="008E1AEB">
            <w:pPr>
              <w:spacing w:after="0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Sr. No.</w:t>
            </w:r>
          </w:p>
        </w:tc>
        <w:tc>
          <w:tcPr>
            <w:tcW w:w="6945" w:type="dxa"/>
            <w:shd w:val="clear" w:color="auto" w:fill="F2F2F2" w:themeFill="background1" w:themeFillShade="F2"/>
            <w:vAlign w:val="center"/>
          </w:tcPr>
          <w:p w14:paraId="1B2784B9" w14:textId="77777777" w:rsidR="00391034" w:rsidRPr="00CB03EB" w:rsidRDefault="00391034" w:rsidP="008E1AEB">
            <w:pPr>
              <w:spacing w:after="0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CB03EB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Attached Documents</w:t>
            </w:r>
          </w:p>
        </w:tc>
      </w:tr>
      <w:tr w:rsidR="00391034" w:rsidRPr="00CB03EB" w14:paraId="6C0B50A4" w14:textId="77777777" w:rsidTr="008E1AEB">
        <w:trPr>
          <w:trHeight w:val="20"/>
          <w:jc w:val="center"/>
        </w:trPr>
        <w:tc>
          <w:tcPr>
            <w:tcW w:w="891" w:type="dxa"/>
            <w:vAlign w:val="center"/>
          </w:tcPr>
          <w:p w14:paraId="74C31AF3" w14:textId="77777777" w:rsidR="00391034" w:rsidRPr="00CB03EB" w:rsidRDefault="00391034" w:rsidP="00391034">
            <w:pPr>
              <w:pStyle w:val="ListParagraph"/>
              <w:numPr>
                <w:ilvl w:val="0"/>
                <w:numId w:val="18"/>
              </w:numPr>
              <w:spacing w:after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6945" w:type="dxa"/>
            <w:vAlign w:val="center"/>
          </w:tcPr>
          <w:p w14:paraId="7BEDC77F" w14:textId="77777777" w:rsidR="00391034" w:rsidRPr="00CB03EB" w:rsidRDefault="00391034" w:rsidP="008E1AEB">
            <w:pPr>
              <w:spacing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  <w:tr w:rsidR="00391034" w:rsidRPr="00CB03EB" w14:paraId="07C4D6C4" w14:textId="77777777" w:rsidTr="008E1AEB">
        <w:trPr>
          <w:trHeight w:val="20"/>
          <w:jc w:val="center"/>
        </w:trPr>
        <w:tc>
          <w:tcPr>
            <w:tcW w:w="891" w:type="dxa"/>
            <w:vAlign w:val="center"/>
          </w:tcPr>
          <w:p w14:paraId="09218703" w14:textId="77777777" w:rsidR="00391034" w:rsidRPr="00CB03EB" w:rsidRDefault="00391034" w:rsidP="00391034">
            <w:pPr>
              <w:pStyle w:val="ListParagraph"/>
              <w:numPr>
                <w:ilvl w:val="0"/>
                <w:numId w:val="18"/>
              </w:numPr>
              <w:spacing w:after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6945" w:type="dxa"/>
            <w:vAlign w:val="center"/>
          </w:tcPr>
          <w:p w14:paraId="66453310" w14:textId="77777777" w:rsidR="00391034" w:rsidRPr="00CB03EB" w:rsidRDefault="00391034" w:rsidP="008E1AEB">
            <w:pPr>
              <w:spacing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  <w:tr w:rsidR="00391034" w:rsidRPr="00CB03EB" w14:paraId="0CF3F076" w14:textId="77777777" w:rsidTr="008E1AEB">
        <w:trPr>
          <w:trHeight w:val="20"/>
          <w:jc w:val="center"/>
        </w:trPr>
        <w:tc>
          <w:tcPr>
            <w:tcW w:w="891" w:type="dxa"/>
            <w:vAlign w:val="center"/>
          </w:tcPr>
          <w:p w14:paraId="256FCA89" w14:textId="77777777" w:rsidR="00391034" w:rsidRPr="00CB03EB" w:rsidRDefault="00391034" w:rsidP="00391034">
            <w:pPr>
              <w:pStyle w:val="ListParagraph"/>
              <w:numPr>
                <w:ilvl w:val="0"/>
                <w:numId w:val="18"/>
              </w:numPr>
              <w:spacing w:after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6945" w:type="dxa"/>
            <w:vAlign w:val="center"/>
          </w:tcPr>
          <w:p w14:paraId="4CB9BF7D" w14:textId="77777777" w:rsidR="00391034" w:rsidRPr="00CB03EB" w:rsidRDefault="00391034" w:rsidP="008E1AEB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  <w:tr w:rsidR="00391034" w:rsidRPr="00CB03EB" w14:paraId="76A27FC2" w14:textId="77777777" w:rsidTr="008E1AEB">
        <w:trPr>
          <w:trHeight w:val="20"/>
          <w:jc w:val="center"/>
        </w:trPr>
        <w:tc>
          <w:tcPr>
            <w:tcW w:w="891" w:type="dxa"/>
            <w:vAlign w:val="center"/>
          </w:tcPr>
          <w:p w14:paraId="055C8E60" w14:textId="77777777" w:rsidR="00391034" w:rsidRPr="00CB03EB" w:rsidRDefault="00391034" w:rsidP="00391034">
            <w:pPr>
              <w:pStyle w:val="ListParagraph"/>
              <w:numPr>
                <w:ilvl w:val="0"/>
                <w:numId w:val="18"/>
              </w:numPr>
              <w:spacing w:after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6945" w:type="dxa"/>
            <w:vAlign w:val="center"/>
          </w:tcPr>
          <w:p w14:paraId="4ACEB27F" w14:textId="77777777" w:rsidR="00391034" w:rsidRPr="00CB03EB" w:rsidRDefault="00391034" w:rsidP="008E1AEB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  <w:tr w:rsidR="00391034" w:rsidRPr="00CB03EB" w14:paraId="222F164E" w14:textId="77777777" w:rsidTr="008E1AEB">
        <w:trPr>
          <w:trHeight w:val="20"/>
          <w:jc w:val="center"/>
        </w:trPr>
        <w:tc>
          <w:tcPr>
            <w:tcW w:w="891" w:type="dxa"/>
            <w:vAlign w:val="center"/>
          </w:tcPr>
          <w:p w14:paraId="530C3C92" w14:textId="77777777" w:rsidR="00391034" w:rsidRPr="00CB03EB" w:rsidRDefault="00391034" w:rsidP="00391034">
            <w:pPr>
              <w:pStyle w:val="ListParagraph"/>
              <w:numPr>
                <w:ilvl w:val="0"/>
                <w:numId w:val="18"/>
              </w:numPr>
              <w:spacing w:after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6945" w:type="dxa"/>
            <w:vAlign w:val="center"/>
          </w:tcPr>
          <w:p w14:paraId="177C9A10" w14:textId="77777777" w:rsidR="00391034" w:rsidRPr="00CB03EB" w:rsidRDefault="00391034" w:rsidP="008E1AEB">
            <w:pPr>
              <w:spacing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  <w:tr w:rsidR="00391034" w:rsidRPr="00CB03EB" w14:paraId="6CBA51DA" w14:textId="77777777" w:rsidTr="008E1AEB">
        <w:trPr>
          <w:trHeight w:val="20"/>
          <w:jc w:val="center"/>
        </w:trPr>
        <w:tc>
          <w:tcPr>
            <w:tcW w:w="891" w:type="dxa"/>
            <w:vAlign w:val="center"/>
          </w:tcPr>
          <w:p w14:paraId="0377748C" w14:textId="77777777" w:rsidR="00391034" w:rsidRPr="00CB03EB" w:rsidRDefault="00391034" w:rsidP="00391034">
            <w:pPr>
              <w:pStyle w:val="ListParagraph"/>
              <w:numPr>
                <w:ilvl w:val="0"/>
                <w:numId w:val="18"/>
              </w:numPr>
              <w:spacing w:after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6945" w:type="dxa"/>
            <w:vAlign w:val="center"/>
          </w:tcPr>
          <w:p w14:paraId="18BED9E8" w14:textId="77777777" w:rsidR="00391034" w:rsidRPr="00CB03EB" w:rsidRDefault="00391034" w:rsidP="008E1AEB">
            <w:pPr>
              <w:spacing w:after="0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</w:p>
        </w:tc>
      </w:tr>
      <w:tr w:rsidR="00391034" w:rsidRPr="00CB03EB" w14:paraId="3DF958EB" w14:textId="77777777" w:rsidTr="008E1AEB">
        <w:trPr>
          <w:trHeight w:val="20"/>
          <w:jc w:val="center"/>
        </w:trPr>
        <w:tc>
          <w:tcPr>
            <w:tcW w:w="891" w:type="dxa"/>
            <w:vAlign w:val="center"/>
          </w:tcPr>
          <w:p w14:paraId="42E2F75B" w14:textId="77777777" w:rsidR="00391034" w:rsidRPr="00CB03EB" w:rsidRDefault="00391034" w:rsidP="00391034">
            <w:pPr>
              <w:pStyle w:val="ListParagraph"/>
              <w:numPr>
                <w:ilvl w:val="0"/>
                <w:numId w:val="18"/>
              </w:numPr>
              <w:spacing w:after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6945" w:type="dxa"/>
            <w:vAlign w:val="center"/>
          </w:tcPr>
          <w:p w14:paraId="18382BE9" w14:textId="77777777" w:rsidR="00391034" w:rsidRPr="00CB03EB" w:rsidRDefault="00391034" w:rsidP="008E1AEB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91034" w:rsidRPr="00CB03EB" w14:paraId="5FF0E06E" w14:textId="77777777" w:rsidTr="008E1AEB">
        <w:trPr>
          <w:trHeight w:val="20"/>
          <w:jc w:val="center"/>
        </w:trPr>
        <w:tc>
          <w:tcPr>
            <w:tcW w:w="891" w:type="dxa"/>
            <w:vAlign w:val="center"/>
          </w:tcPr>
          <w:p w14:paraId="21D50FF5" w14:textId="77777777" w:rsidR="00391034" w:rsidRPr="00CB03EB" w:rsidRDefault="00391034" w:rsidP="00391034">
            <w:pPr>
              <w:pStyle w:val="ListParagraph"/>
              <w:numPr>
                <w:ilvl w:val="0"/>
                <w:numId w:val="18"/>
              </w:numPr>
              <w:spacing w:after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6945" w:type="dxa"/>
            <w:vAlign w:val="center"/>
          </w:tcPr>
          <w:p w14:paraId="05D1E2A7" w14:textId="77777777" w:rsidR="00391034" w:rsidRPr="00CB03EB" w:rsidRDefault="00391034" w:rsidP="008E1AEB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91034" w:rsidRPr="00CB03EB" w14:paraId="0F00A994" w14:textId="77777777" w:rsidTr="008E1AEB">
        <w:trPr>
          <w:trHeight w:val="20"/>
          <w:jc w:val="center"/>
        </w:trPr>
        <w:tc>
          <w:tcPr>
            <w:tcW w:w="891" w:type="dxa"/>
            <w:vAlign w:val="center"/>
          </w:tcPr>
          <w:p w14:paraId="36DECBE8" w14:textId="77777777" w:rsidR="00391034" w:rsidRPr="00CB03EB" w:rsidRDefault="00391034" w:rsidP="00391034">
            <w:pPr>
              <w:pStyle w:val="ListParagraph"/>
              <w:numPr>
                <w:ilvl w:val="0"/>
                <w:numId w:val="18"/>
              </w:numPr>
              <w:spacing w:after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6945" w:type="dxa"/>
            <w:vAlign w:val="center"/>
          </w:tcPr>
          <w:p w14:paraId="1C4144FF" w14:textId="77777777" w:rsidR="00391034" w:rsidRPr="00CB03EB" w:rsidRDefault="00391034" w:rsidP="008E1AEB">
            <w:pPr>
              <w:spacing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  <w:tr w:rsidR="00391034" w:rsidRPr="00CB03EB" w14:paraId="4339E931" w14:textId="77777777" w:rsidTr="008E1AEB">
        <w:trPr>
          <w:trHeight w:val="20"/>
          <w:jc w:val="center"/>
        </w:trPr>
        <w:tc>
          <w:tcPr>
            <w:tcW w:w="891" w:type="dxa"/>
            <w:vAlign w:val="center"/>
          </w:tcPr>
          <w:p w14:paraId="27765C6C" w14:textId="77777777" w:rsidR="00391034" w:rsidRPr="00CB03EB" w:rsidRDefault="00391034" w:rsidP="00391034">
            <w:pPr>
              <w:pStyle w:val="ListParagraph"/>
              <w:numPr>
                <w:ilvl w:val="0"/>
                <w:numId w:val="18"/>
              </w:numPr>
              <w:spacing w:after="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6945" w:type="dxa"/>
            <w:vAlign w:val="center"/>
          </w:tcPr>
          <w:p w14:paraId="02C463EB" w14:textId="77777777" w:rsidR="00391034" w:rsidRPr="00CB03EB" w:rsidRDefault="00391034" w:rsidP="008E1AEB">
            <w:pPr>
              <w:spacing w:after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</w:tbl>
    <w:p w14:paraId="1FB3C6D6" w14:textId="77777777" w:rsidR="00391034" w:rsidRPr="00CB03EB" w:rsidRDefault="00391034" w:rsidP="00391034">
      <w:pPr>
        <w:pStyle w:val="Subsection3"/>
        <w:ind w:left="0"/>
        <w:rPr>
          <w:rFonts w:asciiTheme="minorHAnsi" w:hAnsiTheme="minorHAnsi" w:cstheme="minorHAnsi"/>
          <w:b w:val="0"/>
          <w:bCs w:val="0"/>
          <w:color w:val="000000" w:themeColor="text1"/>
          <w:sz w:val="20"/>
          <w:szCs w:val="20"/>
        </w:rPr>
      </w:pPr>
      <w:r w:rsidRPr="00CB03EB">
        <w:rPr>
          <w:rFonts w:asciiTheme="minorHAnsi" w:hAnsiTheme="minorHAnsi" w:cstheme="minorHAnsi"/>
          <w:b w:val="0"/>
          <w:bCs w:val="0"/>
          <w:color w:val="000000" w:themeColor="text1"/>
          <w:sz w:val="20"/>
          <w:szCs w:val="20"/>
        </w:rPr>
        <w:t xml:space="preserve">     </w:t>
      </w:r>
    </w:p>
    <w:p w14:paraId="4EDFB58A" w14:textId="77777777" w:rsidR="00391034" w:rsidRPr="00CB03EB" w:rsidRDefault="00391034" w:rsidP="00391034">
      <w:pPr>
        <w:pStyle w:val="Subsection3"/>
        <w:spacing w:before="120" w:after="0"/>
        <w:ind w:left="0"/>
        <w:rPr>
          <w:rFonts w:asciiTheme="minorHAnsi" w:hAnsiTheme="minorHAnsi" w:cstheme="minorHAnsi"/>
          <w:b w:val="0"/>
          <w:bCs w:val="0"/>
          <w:color w:val="000000" w:themeColor="text1"/>
          <w:sz w:val="20"/>
          <w:szCs w:val="20"/>
        </w:rPr>
      </w:pPr>
      <w:r w:rsidRPr="00CB03EB">
        <w:rPr>
          <w:rFonts w:asciiTheme="minorHAnsi" w:hAnsiTheme="minorHAnsi" w:cstheme="minorHAnsi"/>
          <w:b w:val="0"/>
          <w:bCs w:val="0"/>
          <w:color w:val="000000" w:themeColor="text1"/>
          <w:sz w:val="20"/>
          <w:szCs w:val="20"/>
        </w:rPr>
        <w:t xml:space="preserve">          Note: The documents should be attached in the above given order.</w:t>
      </w:r>
    </w:p>
    <w:p w14:paraId="77445901" w14:textId="77777777" w:rsidR="00391034" w:rsidRPr="00CB03EB" w:rsidRDefault="00391034" w:rsidP="00391034">
      <w:pPr>
        <w:pStyle w:val="Subsection3"/>
        <w:spacing w:before="120" w:after="0"/>
        <w:ind w:left="0"/>
        <w:rPr>
          <w:rFonts w:asciiTheme="minorHAnsi" w:hAnsiTheme="minorHAnsi" w:cstheme="minorHAnsi"/>
          <w:b w:val="0"/>
          <w:bCs w:val="0"/>
          <w:color w:val="000000" w:themeColor="text1"/>
          <w:sz w:val="20"/>
          <w:szCs w:val="20"/>
        </w:rPr>
      </w:pPr>
    </w:p>
    <w:p w14:paraId="14176E75" w14:textId="77777777" w:rsidR="00391034" w:rsidRPr="00CB03EB" w:rsidRDefault="00391034" w:rsidP="00391034">
      <w:pPr>
        <w:pStyle w:val="Subsection3"/>
        <w:spacing w:before="120" w:after="0"/>
        <w:ind w:left="0"/>
        <w:rPr>
          <w:rFonts w:asciiTheme="minorHAnsi" w:hAnsiTheme="minorHAnsi" w:cstheme="minorHAnsi"/>
          <w:b w:val="0"/>
          <w:bCs w:val="0"/>
          <w:color w:val="000000" w:themeColor="text1"/>
          <w:sz w:val="20"/>
          <w:szCs w:val="20"/>
        </w:rPr>
      </w:pPr>
    </w:p>
    <w:p w14:paraId="61F531FA" w14:textId="77777777" w:rsidR="00391034" w:rsidRPr="00CB03EB" w:rsidRDefault="00391034" w:rsidP="00391034">
      <w:pPr>
        <w:pStyle w:val="Subsection3"/>
        <w:spacing w:before="120" w:after="0"/>
        <w:ind w:left="0"/>
        <w:rPr>
          <w:rFonts w:asciiTheme="minorHAnsi" w:hAnsiTheme="minorHAnsi" w:cstheme="minorHAnsi"/>
          <w:b w:val="0"/>
          <w:bCs w:val="0"/>
          <w:color w:val="000000" w:themeColor="text1"/>
          <w:sz w:val="20"/>
          <w:szCs w:val="20"/>
        </w:rPr>
      </w:pPr>
    </w:p>
    <w:p w14:paraId="168B3BDC" w14:textId="77777777" w:rsidR="00391034" w:rsidRPr="00CB03EB" w:rsidRDefault="00391034" w:rsidP="00391034">
      <w:pPr>
        <w:pStyle w:val="SectionL"/>
        <w:rPr>
          <w:rFonts w:asciiTheme="minorHAnsi" w:hAnsiTheme="minorHAnsi" w:cstheme="minorHAnsi"/>
          <w:sz w:val="20"/>
          <w:szCs w:val="22"/>
        </w:rPr>
      </w:pPr>
    </w:p>
    <w:p w14:paraId="768419F2" w14:textId="30AB2AEA" w:rsidR="00391034" w:rsidRPr="00CB03EB" w:rsidRDefault="00391034" w:rsidP="00391034">
      <w:pPr>
        <w:pStyle w:val="SectionL"/>
        <w:rPr>
          <w:rFonts w:asciiTheme="minorHAnsi" w:hAnsiTheme="minorHAnsi" w:cstheme="minorHAnsi"/>
          <w:sz w:val="20"/>
          <w:szCs w:val="22"/>
        </w:rPr>
      </w:pPr>
    </w:p>
    <w:p w14:paraId="319A2415" w14:textId="016701A4" w:rsidR="00044A08" w:rsidRPr="00CB03EB" w:rsidRDefault="00044A08" w:rsidP="00391034">
      <w:pPr>
        <w:pStyle w:val="SectionL"/>
        <w:rPr>
          <w:rFonts w:asciiTheme="minorHAnsi" w:hAnsiTheme="minorHAnsi" w:cstheme="minorHAnsi"/>
          <w:sz w:val="20"/>
          <w:szCs w:val="22"/>
        </w:rPr>
      </w:pPr>
    </w:p>
    <w:p w14:paraId="67B6930B" w14:textId="6233FC1D" w:rsidR="00044A08" w:rsidRPr="00CB03EB" w:rsidRDefault="00044A08" w:rsidP="00391034">
      <w:pPr>
        <w:pStyle w:val="SectionL"/>
        <w:rPr>
          <w:rFonts w:asciiTheme="minorHAnsi" w:hAnsiTheme="minorHAnsi" w:cstheme="minorHAnsi"/>
          <w:sz w:val="20"/>
          <w:szCs w:val="22"/>
        </w:rPr>
      </w:pPr>
    </w:p>
    <w:p w14:paraId="7F5BD825" w14:textId="01800E10" w:rsidR="00044A08" w:rsidRPr="00CB03EB" w:rsidRDefault="00044A08" w:rsidP="00391034">
      <w:pPr>
        <w:pStyle w:val="SectionL"/>
        <w:rPr>
          <w:rFonts w:asciiTheme="minorHAnsi" w:hAnsiTheme="minorHAnsi" w:cstheme="minorHAnsi"/>
          <w:sz w:val="20"/>
          <w:szCs w:val="22"/>
        </w:rPr>
      </w:pPr>
    </w:p>
    <w:p w14:paraId="28A830CA" w14:textId="576478F8" w:rsidR="00044A08" w:rsidRPr="00CB03EB" w:rsidRDefault="00044A08" w:rsidP="00391034">
      <w:pPr>
        <w:pStyle w:val="SectionL"/>
        <w:rPr>
          <w:rFonts w:asciiTheme="minorHAnsi" w:hAnsiTheme="minorHAnsi" w:cstheme="minorHAnsi"/>
          <w:sz w:val="20"/>
          <w:szCs w:val="22"/>
        </w:rPr>
      </w:pPr>
    </w:p>
    <w:p w14:paraId="4481A14A" w14:textId="3C15784A" w:rsidR="00044A08" w:rsidRPr="00CB03EB" w:rsidRDefault="00044A08" w:rsidP="00391034">
      <w:pPr>
        <w:pStyle w:val="SectionL"/>
        <w:rPr>
          <w:rFonts w:asciiTheme="minorHAnsi" w:hAnsiTheme="minorHAnsi" w:cstheme="minorHAnsi"/>
          <w:sz w:val="20"/>
          <w:szCs w:val="22"/>
        </w:rPr>
      </w:pPr>
    </w:p>
    <w:p w14:paraId="1EB471A5" w14:textId="0B789AB7" w:rsidR="00044A08" w:rsidRPr="00CB03EB" w:rsidRDefault="00044A08" w:rsidP="00391034">
      <w:pPr>
        <w:pStyle w:val="SectionL"/>
        <w:rPr>
          <w:rFonts w:asciiTheme="minorHAnsi" w:hAnsiTheme="minorHAnsi" w:cstheme="minorHAnsi"/>
          <w:sz w:val="20"/>
          <w:szCs w:val="22"/>
        </w:rPr>
      </w:pPr>
    </w:p>
    <w:p w14:paraId="2CD414CE" w14:textId="5F2EF0C3" w:rsidR="00044A08" w:rsidRPr="00CB03EB" w:rsidRDefault="00044A08" w:rsidP="00391034">
      <w:pPr>
        <w:pStyle w:val="SectionL"/>
        <w:rPr>
          <w:rFonts w:asciiTheme="minorHAnsi" w:hAnsiTheme="minorHAnsi" w:cstheme="minorHAnsi"/>
          <w:sz w:val="20"/>
          <w:szCs w:val="22"/>
        </w:rPr>
      </w:pPr>
    </w:p>
    <w:p w14:paraId="26D73F16" w14:textId="24CD2F05" w:rsidR="00044A08" w:rsidRPr="00CB03EB" w:rsidRDefault="00044A08" w:rsidP="00391034">
      <w:pPr>
        <w:pStyle w:val="SectionL"/>
        <w:rPr>
          <w:rFonts w:asciiTheme="minorHAnsi" w:hAnsiTheme="minorHAnsi" w:cstheme="minorHAnsi"/>
          <w:sz w:val="20"/>
          <w:szCs w:val="22"/>
        </w:rPr>
      </w:pPr>
    </w:p>
    <w:p w14:paraId="6E91A875" w14:textId="77777777" w:rsidR="00994191" w:rsidRPr="00CB03EB" w:rsidRDefault="00994191" w:rsidP="00391034">
      <w:pPr>
        <w:pStyle w:val="SectionL"/>
        <w:rPr>
          <w:rFonts w:asciiTheme="minorHAnsi" w:hAnsiTheme="minorHAnsi" w:cstheme="minorHAnsi"/>
          <w:sz w:val="20"/>
          <w:szCs w:val="22"/>
        </w:rPr>
      </w:pPr>
    </w:p>
    <w:p w14:paraId="5402B9BC" w14:textId="21B18953" w:rsidR="00391034" w:rsidRPr="00CB03EB" w:rsidRDefault="00391034" w:rsidP="00391034">
      <w:pPr>
        <w:pStyle w:val="SectionL"/>
        <w:rPr>
          <w:rStyle w:val="Heading1Char"/>
          <w:rFonts w:asciiTheme="minorHAnsi" w:hAnsiTheme="minorHAnsi" w:cstheme="minorHAnsi"/>
          <w:b/>
          <w:bCs w:val="0"/>
          <w:sz w:val="24"/>
          <w:szCs w:val="22"/>
        </w:rPr>
      </w:pPr>
      <w:r w:rsidRPr="00CB03EB">
        <w:rPr>
          <w:rFonts w:asciiTheme="minorHAnsi" w:hAnsiTheme="minorHAnsi" w:cstheme="minorHAnsi"/>
          <w:sz w:val="24"/>
          <w:szCs w:val="22"/>
        </w:rPr>
        <w:lastRenderedPageBreak/>
        <w:t xml:space="preserve">Annexure </w:t>
      </w:r>
      <w:r w:rsidR="00F849B8" w:rsidRPr="00CB03EB">
        <w:rPr>
          <w:rFonts w:asciiTheme="minorHAnsi" w:hAnsiTheme="minorHAnsi" w:cstheme="minorHAnsi"/>
          <w:sz w:val="24"/>
          <w:szCs w:val="22"/>
        </w:rPr>
        <w:t>A</w:t>
      </w:r>
      <w:r w:rsidRPr="00CB03EB">
        <w:rPr>
          <w:rFonts w:asciiTheme="minorHAnsi" w:hAnsiTheme="minorHAnsi" w:cstheme="minorHAnsi"/>
          <w:sz w:val="24"/>
          <w:szCs w:val="22"/>
        </w:rPr>
        <w:t xml:space="preserve">: Management Team </w:t>
      </w:r>
      <w:r w:rsidRPr="00CB03EB">
        <w:rPr>
          <w:rStyle w:val="Heading1Char"/>
          <w:rFonts w:asciiTheme="minorHAnsi" w:hAnsiTheme="minorHAnsi" w:cstheme="minorHAnsi"/>
          <w:b/>
          <w:color w:val="000000" w:themeColor="text1"/>
          <w:sz w:val="24"/>
          <w:szCs w:val="22"/>
        </w:rPr>
        <w:t>CV</w:t>
      </w:r>
      <w:r w:rsidRPr="00CB03EB">
        <w:rPr>
          <w:rStyle w:val="Heading1Char"/>
          <w:rFonts w:asciiTheme="minorHAnsi" w:hAnsiTheme="minorHAnsi" w:cstheme="minorHAnsi"/>
          <w:color w:val="000000" w:themeColor="text1"/>
          <w:sz w:val="24"/>
          <w:szCs w:val="22"/>
        </w:rPr>
        <w:t xml:space="preserve"> </w:t>
      </w:r>
      <w:r w:rsidRPr="00CB03EB">
        <w:rPr>
          <w:rFonts w:asciiTheme="minorHAnsi" w:hAnsiTheme="minorHAnsi" w:cstheme="minorHAnsi"/>
          <w:sz w:val="24"/>
          <w:szCs w:val="22"/>
        </w:rPr>
        <w:t>Format</w:t>
      </w:r>
    </w:p>
    <w:tbl>
      <w:tblPr>
        <w:tblW w:w="11056" w:type="dxa"/>
        <w:tblInd w:w="-861" w:type="dxa"/>
        <w:tblLayout w:type="fixed"/>
        <w:tblLook w:val="04A0" w:firstRow="1" w:lastRow="0" w:firstColumn="1" w:lastColumn="0" w:noHBand="0" w:noVBand="1"/>
      </w:tblPr>
      <w:tblGrid>
        <w:gridCol w:w="1133"/>
        <w:gridCol w:w="1700"/>
        <w:gridCol w:w="2696"/>
        <w:gridCol w:w="1856"/>
        <w:gridCol w:w="36"/>
        <w:gridCol w:w="513"/>
        <w:gridCol w:w="429"/>
        <w:gridCol w:w="851"/>
        <w:gridCol w:w="708"/>
        <w:gridCol w:w="1123"/>
        <w:gridCol w:w="11"/>
      </w:tblGrid>
      <w:tr w:rsidR="00391034" w:rsidRPr="00CB03EB" w14:paraId="0AEB4DB4" w14:textId="77777777" w:rsidTr="00CB03EB">
        <w:trPr>
          <w:trHeight w:val="711"/>
        </w:trPr>
        <w:tc>
          <w:tcPr>
            <w:tcW w:w="283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2F2F2" w:themeFill="background1" w:themeFillShade="F2"/>
            <w:vAlign w:val="center"/>
          </w:tcPr>
          <w:p w14:paraId="079C3B97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b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color w:val="000000"/>
              </w:rPr>
              <w:t xml:space="preserve">CV of </w:t>
            </w:r>
          </w:p>
        </w:tc>
        <w:tc>
          <w:tcPr>
            <w:tcW w:w="8223" w:type="dxa"/>
            <w:gridSpan w:val="9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</w:tcPr>
          <w:p w14:paraId="0FA6BE9D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CB03EB">
              <w:rPr>
                <w:rFonts w:ascii="Segoe UI Symbol" w:eastAsia="MS Gothic" w:hAnsi="Segoe UI Symbol" w:cs="Segoe UI Symbol"/>
                <w:color w:val="000000"/>
                <w:sz w:val="20"/>
                <w:szCs w:val="20"/>
                <w:lang w:eastAsia="en-SG"/>
              </w:rPr>
              <w:t>☐</w:t>
            </w:r>
            <w:r w:rsidRPr="00CB03EB">
              <w:rPr>
                <w:rFonts w:asciiTheme="minorHAnsi" w:eastAsia="MS Gothic" w:hAnsiTheme="minorHAnsi" w:cstheme="minorHAnsi"/>
                <w:color w:val="000000"/>
                <w:sz w:val="20"/>
                <w:szCs w:val="20"/>
                <w:lang w:eastAsia="en-SG"/>
              </w:rPr>
              <w:t xml:space="preserve"> Project Manager                </w:t>
            </w:r>
            <w:r w:rsidRPr="00CB03EB">
              <w:rPr>
                <w:rFonts w:ascii="Segoe UI Symbol" w:eastAsia="MS Gothic" w:hAnsi="Segoe UI Symbol" w:cs="Segoe UI Symbol"/>
                <w:color w:val="000000"/>
                <w:sz w:val="20"/>
                <w:szCs w:val="20"/>
                <w:lang w:eastAsia="en-SG"/>
              </w:rPr>
              <w:t>☐</w:t>
            </w:r>
            <w:r w:rsidRPr="00CB03EB">
              <w:rPr>
                <w:rFonts w:asciiTheme="minorHAnsi" w:eastAsia="MS Gothic" w:hAnsiTheme="minorHAnsi" w:cstheme="minorHAnsi"/>
                <w:color w:val="000000"/>
                <w:sz w:val="20"/>
                <w:szCs w:val="20"/>
                <w:lang w:eastAsia="en-SG"/>
              </w:rPr>
              <w:t xml:space="preserve"> Marketing/HR                   </w:t>
            </w:r>
            <w:r w:rsidRPr="00CB03EB">
              <w:rPr>
                <w:rFonts w:ascii="Segoe UI Symbol" w:eastAsia="MS Gothic" w:hAnsi="Segoe UI Symbol" w:cs="Segoe UI Symbol"/>
                <w:color w:val="000000"/>
                <w:sz w:val="20"/>
                <w:szCs w:val="20"/>
                <w:lang w:eastAsia="en-SG"/>
              </w:rPr>
              <w:t>☐</w:t>
            </w:r>
            <w:r w:rsidRPr="00CB03EB">
              <w:rPr>
                <w:rFonts w:asciiTheme="minorHAnsi" w:eastAsia="MS Gothic" w:hAnsiTheme="minorHAnsi" w:cstheme="minorHAnsi"/>
                <w:color w:val="000000"/>
                <w:sz w:val="20"/>
                <w:szCs w:val="20"/>
                <w:lang w:eastAsia="en-SG"/>
              </w:rPr>
              <w:t xml:space="preserve"> Finance/Accounting/Reporting </w:t>
            </w:r>
          </w:p>
        </w:tc>
      </w:tr>
      <w:tr w:rsidR="00632F2E" w:rsidRPr="00CB03EB" w14:paraId="6B9BF9D8" w14:textId="77777777" w:rsidTr="00CB03EB">
        <w:trPr>
          <w:trHeight w:val="711"/>
        </w:trPr>
        <w:tc>
          <w:tcPr>
            <w:tcW w:w="283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00109C81" w14:textId="77777777" w:rsidR="00632F2E" w:rsidRPr="00CB03EB" w:rsidRDefault="00632F2E" w:rsidP="008E1AEB">
            <w:pPr>
              <w:spacing w:after="0" w:line="240" w:lineRule="auto"/>
              <w:rPr>
                <w:rFonts w:asciiTheme="minorHAnsi" w:hAnsiTheme="minorHAnsi" w:cstheme="minorHAnsi"/>
                <w:b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color w:val="000000"/>
              </w:rPr>
              <w:t>Name of Organization</w:t>
            </w:r>
          </w:p>
        </w:tc>
        <w:tc>
          <w:tcPr>
            <w:tcW w:w="5101" w:type="dxa"/>
            <w:gridSpan w:val="4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8C9BA9E" w14:textId="77777777" w:rsidR="00632F2E" w:rsidRPr="00CB03EB" w:rsidRDefault="00632F2E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CB03EB">
              <w:rPr>
                <w:rFonts w:asciiTheme="minorHAnsi" w:hAnsiTheme="minorHAnsi" w:cstheme="minorHAnsi"/>
                <w:color w:val="000000"/>
              </w:rPr>
              <w:t> </w:t>
            </w:r>
          </w:p>
        </w:tc>
        <w:tc>
          <w:tcPr>
            <w:tcW w:w="3122" w:type="dxa"/>
            <w:gridSpan w:val="5"/>
            <w:vMerge w:val="restart"/>
            <w:tcBorders>
              <w:top w:val="single" w:sz="8" w:space="0" w:color="auto"/>
              <w:left w:val="nil"/>
              <w:right w:val="single" w:sz="8" w:space="0" w:color="000000"/>
            </w:tcBorders>
            <w:shd w:val="clear" w:color="auto" w:fill="auto"/>
            <w:vAlign w:val="center"/>
          </w:tcPr>
          <w:p w14:paraId="2C9DFB0E" w14:textId="77777777" w:rsidR="00044A08" w:rsidRPr="00CB03EB" w:rsidRDefault="00632F2E" w:rsidP="00044A08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CB03EB">
              <w:rPr>
                <w:rFonts w:asciiTheme="minorHAnsi" w:hAnsiTheme="minorHAnsi" w:cstheme="minorHAnsi"/>
                <w:color w:val="000000"/>
              </w:rPr>
              <w:t>Paste Latest Picture</w:t>
            </w:r>
          </w:p>
          <w:p w14:paraId="1850B77D" w14:textId="1986F242" w:rsidR="00994191" w:rsidRPr="00CB03EB" w:rsidRDefault="00994191" w:rsidP="00044A08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CB03EB">
              <w:rPr>
                <w:rFonts w:asciiTheme="minorHAnsi" w:hAnsiTheme="minorHAnsi" w:cstheme="minorHAnsi"/>
                <w:color w:val="000000"/>
              </w:rPr>
              <w:t>(Mandatory)</w:t>
            </w:r>
          </w:p>
        </w:tc>
      </w:tr>
      <w:tr w:rsidR="00632F2E" w:rsidRPr="00CB03EB" w14:paraId="692FCA91" w14:textId="77777777" w:rsidTr="00CB03EB">
        <w:trPr>
          <w:trHeight w:val="711"/>
        </w:trPr>
        <w:tc>
          <w:tcPr>
            <w:tcW w:w="283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59CCCD3F" w14:textId="77777777" w:rsidR="00632F2E" w:rsidRPr="00CB03EB" w:rsidRDefault="00632F2E" w:rsidP="008E1AEB">
            <w:pPr>
              <w:spacing w:after="0" w:line="240" w:lineRule="auto"/>
              <w:rPr>
                <w:rFonts w:asciiTheme="minorHAnsi" w:hAnsiTheme="minorHAnsi" w:cstheme="minorHAnsi"/>
                <w:b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color w:val="000000"/>
              </w:rPr>
              <w:t>Designation Within Organization</w:t>
            </w:r>
          </w:p>
        </w:tc>
        <w:tc>
          <w:tcPr>
            <w:tcW w:w="5101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A7D8DA" w14:textId="77777777" w:rsidR="00632F2E" w:rsidRPr="00CB03EB" w:rsidRDefault="00632F2E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CB03EB">
              <w:rPr>
                <w:rFonts w:asciiTheme="minorHAnsi" w:hAnsiTheme="minorHAnsi" w:cstheme="minorHAnsi"/>
                <w:color w:val="000000"/>
              </w:rPr>
              <w:t> </w:t>
            </w:r>
          </w:p>
        </w:tc>
        <w:tc>
          <w:tcPr>
            <w:tcW w:w="3122" w:type="dxa"/>
            <w:gridSpan w:val="5"/>
            <w:vMerge/>
            <w:tcBorders>
              <w:left w:val="nil"/>
              <w:right w:val="single" w:sz="8" w:space="0" w:color="000000"/>
            </w:tcBorders>
            <w:shd w:val="clear" w:color="auto" w:fill="auto"/>
            <w:vAlign w:val="center"/>
          </w:tcPr>
          <w:p w14:paraId="20EAC261" w14:textId="5DC1FA30" w:rsidR="00632F2E" w:rsidRPr="00CB03EB" w:rsidRDefault="00632F2E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632F2E" w:rsidRPr="00CB03EB" w14:paraId="41AECAE8" w14:textId="77777777" w:rsidTr="00CB03EB">
        <w:trPr>
          <w:trHeight w:val="711"/>
        </w:trPr>
        <w:tc>
          <w:tcPr>
            <w:tcW w:w="2833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697B19E1" w14:textId="77777777" w:rsidR="00632F2E" w:rsidRPr="00CB03EB" w:rsidRDefault="00632F2E" w:rsidP="008E1AEB">
            <w:pPr>
              <w:spacing w:after="0" w:line="240" w:lineRule="auto"/>
              <w:rPr>
                <w:rFonts w:asciiTheme="minorHAnsi" w:hAnsiTheme="minorHAnsi" w:cstheme="minorHAnsi"/>
                <w:b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color w:val="000000"/>
              </w:rPr>
              <w:t>Name of Person</w:t>
            </w:r>
          </w:p>
        </w:tc>
        <w:tc>
          <w:tcPr>
            <w:tcW w:w="51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A47C48C" w14:textId="77777777" w:rsidR="00632F2E" w:rsidRPr="00CB03EB" w:rsidRDefault="00632F2E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CB03EB">
              <w:rPr>
                <w:rFonts w:asciiTheme="minorHAnsi" w:hAnsiTheme="minorHAnsi" w:cstheme="minorHAnsi"/>
                <w:color w:val="000000"/>
              </w:rPr>
              <w:t> </w:t>
            </w:r>
          </w:p>
        </w:tc>
        <w:tc>
          <w:tcPr>
            <w:tcW w:w="3122" w:type="dxa"/>
            <w:gridSpan w:val="5"/>
            <w:vMerge/>
            <w:tcBorders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29CBA96" w14:textId="11649228" w:rsidR="00632F2E" w:rsidRPr="00CB03EB" w:rsidRDefault="00632F2E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391034" w:rsidRPr="00CB03EB" w14:paraId="5F7E790C" w14:textId="77777777" w:rsidTr="00CB03EB">
        <w:trPr>
          <w:trHeight w:val="711"/>
        </w:trPr>
        <w:tc>
          <w:tcPr>
            <w:tcW w:w="283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69AB0BE2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b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color w:val="000000"/>
              </w:rPr>
              <w:t>Contact Number</w:t>
            </w:r>
          </w:p>
        </w:tc>
        <w:tc>
          <w:tcPr>
            <w:tcW w:w="8223" w:type="dxa"/>
            <w:gridSpan w:val="9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1F3C2A1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CB03EB">
              <w:rPr>
                <w:rFonts w:asciiTheme="minorHAnsi" w:hAnsiTheme="minorHAnsi" w:cstheme="minorHAnsi"/>
                <w:color w:val="000000"/>
              </w:rPr>
              <w:t> </w:t>
            </w:r>
          </w:p>
        </w:tc>
      </w:tr>
      <w:tr w:rsidR="00391034" w:rsidRPr="00CB03EB" w14:paraId="1F8ADE04" w14:textId="77777777" w:rsidTr="00CB03EB">
        <w:trPr>
          <w:gridAfter w:val="1"/>
          <w:wAfter w:w="11" w:type="dxa"/>
          <w:trHeight w:val="520"/>
        </w:trPr>
        <w:tc>
          <w:tcPr>
            <w:tcW w:w="283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11F6A40B" w14:textId="7BA951B5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b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color w:val="000000"/>
              </w:rPr>
              <w:t>CNIC Number (</w:t>
            </w:r>
            <w:proofErr w:type="spellStart"/>
            <w:r w:rsidRPr="00CB03EB">
              <w:rPr>
                <w:rFonts w:asciiTheme="minorHAnsi" w:hAnsiTheme="minorHAnsi" w:cstheme="minorHAnsi"/>
                <w:b/>
                <w:color w:val="000000"/>
              </w:rPr>
              <w:t>xxxxx</w:t>
            </w:r>
            <w:proofErr w:type="spellEnd"/>
            <w:r w:rsidRPr="00CB03EB">
              <w:rPr>
                <w:rFonts w:asciiTheme="minorHAnsi" w:hAnsiTheme="minorHAnsi" w:cstheme="minorHAnsi"/>
                <w:b/>
                <w:color w:val="000000"/>
              </w:rPr>
              <w:t>-</w:t>
            </w:r>
            <w:proofErr w:type="spellStart"/>
            <w:r w:rsidRPr="00CB03EB">
              <w:rPr>
                <w:rFonts w:asciiTheme="minorHAnsi" w:hAnsiTheme="minorHAnsi" w:cstheme="minorHAnsi"/>
                <w:b/>
                <w:color w:val="000000"/>
              </w:rPr>
              <w:t>xxxxxxx</w:t>
            </w:r>
            <w:proofErr w:type="spellEnd"/>
            <w:r w:rsidRPr="00CB03EB">
              <w:rPr>
                <w:rFonts w:asciiTheme="minorHAnsi" w:hAnsiTheme="minorHAnsi" w:cstheme="minorHAnsi"/>
                <w:b/>
                <w:color w:val="000000"/>
              </w:rPr>
              <w:t>-x)</w:t>
            </w:r>
            <w:r w:rsidR="00B845D7" w:rsidRPr="00CB03EB">
              <w:rPr>
                <w:rFonts w:asciiTheme="minorHAnsi" w:hAnsiTheme="minorHAnsi" w:cstheme="minorHAnsi"/>
                <w:b/>
                <w:color w:val="000000"/>
              </w:rPr>
              <w:t xml:space="preserve"> (attach a copy of CNIC)</w:t>
            </w:r>
          </w:p>
        </w:tc>
        <w:tc>
          <w:tcPr>
            <w:tcW w:w="8212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FFF5F0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CB03EB">
              <w:rPr>
                <w:rFonts w:asciiTheme="minorHAnsi" w:hAnsiTheme="minorHAnsi" w:cstheme="minorHAnsi"/>
                <w:color w:val="000000"/>
              </w:rPr>
              <w:t> </w:t>
            </w:r>
          </w:p>
        </w:tc>
      </w:tr>
      <w:tr w:rsidR="00391034" w:rsidRPr="00CB03EB" w14:paraId="591DCDE0" w14:textId="77777777" w:rsidTr="00CB03EB">
        <w:trPr>
          <w:trHeight w:val="520"/>
        </w:trPr>
        <w:tc>
          <w:tcPr>
            <w:tcW w:w="11056" w:type="dxa"/>
            <w:gridSpan w:val="11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2D741386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bCs/>
                <w:color w:val="000000"/>
              </w:rPr>
              <w:t>Academic Qualifications / Diploma / Certification</w:t>
            </w:r>
          </w:p>
        </w:tc>
      </w:tr>
      <w:tr w:rsidR="00391034" w:rsidRPr="00CB03EB" w14:paraId="536FA4AD" w14:textId="77777777" w:rsidTr="00CB03EB">
        <w:trPr>
          <w:trHeight w:val="711"/>
        </w:trPr>
        <w:tc>
          <w:tcPr>
            <w:tcW w:w="283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676FEE2D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bCs/>
                <w:color w:val="000000"/>
              </w:rPr>
              <w:t>Degree Title</w:t>
            </w:r>
          </w:p>
        </w:tc>
        <w:tc>
          <w:tcPr>
            <w:tcW w:w="2696" w:type="dxa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single" w:sz="8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4C113274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bCs/>
                <w:color w:val="000000"/>
              </w:rPr>
              <w:t>Name of Institution</w:t>
            </w:r>
          </w:p>
        </w:tc>
        <w:tc>
          <w:tcPr>
            <w:tcW w:w="1856" w:type="dxa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4AC95A84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bCs/>
                <w:color w:val="000000"/>
              </w:rPr>
              <w:t>Year of Completion</w:t>
            </w:r>
          </w:p>
        </w:tc>
        <w:tc>
          <w:tcPr>
            <w:tcW w:w="3671" w:type="dxa"/>
            <w:gridSpan w:val="7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29A253A5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bCs/>
                <w:color w:val="000000"/>
              </w:rPr>
              <w:t>Copy of highest qualification degree / Certificate/ Diploma Attached (Yes/</w:t>
            </w:r>
            <w:proofErr w:type="gramStart"/>
            <w:r w:rsidRPr="00CB03EB">
              <w:rPr>
                <w:rFonts w:asciiTheme="minorHAnsi" w:hAnsiTheme="minorHAnsi" w:cstheme="minorHAnsi"/>
                <w:b/>
                <w:bCs/>
                <w:color w:val="000000"/>
              </w:rPr>
              <w:t>No)*</w:t>
            </w:r>
            <w:proofErr w:type="gramEnd"/>
          </w:p>
        </w:tc>
      </w:tr>
      <w:tr w:rsidR="00391034" w:rsidRPr="00CB03EB" w14:paraId="539C7A8B" w14:textId="77777777" w:rsidTr="007F5A5B">
        <w:trPr>
          <w:trHeight w:val="365"/>
        </w:trPr>
        <w:tc>
          <w:tcPr>
            <w:tcW w:w="283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D0D627A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CB03EB">
              <w:rPr>
                <w:rFonts w:asciiTheme="minorHAnsi" w:hAnsiTheme="minorHAnsi" w:cstheme="minorHAnsi"/>
                <w:color w:val="000000"/>
              </w:rPr>
              <w:t> </w:t>
            </w:r>
          </w:p>
        </w:tc>
        <w:tc>
          <w:tcPr>
            <w:tcW w:w="26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587D62A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CB03EB">
              <w:rPr>
                <w:rFonts w:asciiTheme="minorHAnsi" w:hAnsiTheme="minorHAnsi" w:cstheme="minorHAnsi"/>
                <w:color w:val="000000"/>
              </w:rPr>
              <w:t> </w:t>
            </w:r>
          </w:p>
        </w:tc>
        <w:tc>
          <w:tcPr>
            <w:tcW w:w="185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472FB5D7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CB03EB">
              <w:rPr>
                <w:rFonts w:asciiTheme="minorHAnsi" w:hAnsiTheme="minorHAnsi" w:cstheme="minorHAnsi"/>
                <w:color w:val="000000"/>
              </w:rPr>
              <w:t> </w:t>
            </w:r>
          </w:p>
        </w:tc>
        <w:tc>
          <w:tcPr>
            <w:tcW w:w="3671" w:type="dxa"/>
            <w:gridSpan w:val="7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0C5FD5DF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CB03EB">
              <w:rPr>
                <w:rFonts w:asciiTheme="minorHAnsi" w:hAnsiTheme="minorHAnsi" w:cstheme="minorHAnsi"/>
                <w:color w:val="000000"/>
              </w:rPr>
              <w:t> </w:t>
            </w:r>
          </w:p>
        </w:tc>
      </w:tr>
      <w:tr w:rsidR="007F5A5B" w:rsidRPr="00CB03EB" w14:paraId="6A93A0CF" w14:textId="77777777" w:rsidTr="007F5A5B">
        <w:trPr>
          <w:trHeight w:val="405"/>
        </w:trPr>
        <w:tc>
          <w:tcPr>
            <w:tcW w:w="2833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vAlign w:val="center"/>
          </w:tcPr>
          <w:p w14:paraId="0F6C32F1" w14:textId="77777777" w:rsidR="007F5A5B" w:rsidRPr="00CB03EB" w:rsidRDefault="007F5A5B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2696" w:type="dxa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vAlign w:val="center"/>
          </w:tcPr>
          <w:p w14:paraId="44EAFFF9" w14:textId="77777777" w:rsidR="007F5A5B" w:rsidRPr="00CB03EB" w:rsidRDefault="007F5A5B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1892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vAlign w:val="center"/>
          </w:tcPr>
          <w:p w14:paraId="066AC4AF" w14:textId="77777777" w:rsidR="007F5A5B" w:rsidRPr="00CB03EB" w:rsidRDefault="007F5A5B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3635" w:type="dxa"/>
            <w:gridSpan w:val="6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vAlign w:val="center"/>
          </w:tcPr>
          <w:p w14:paraId="1A488143" w14:textId="7FA59C5A" w:rsidR="007F5A5B" w:rsidRPr="00CB03EB" w:rsidRDefault="007F5A5B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</w:tr>
      <w:tr w:rsidR="00391034" w:rsidRPr="00CB03EB" w14:paraId="7B3E2923" w14:textId="77777777" w:rsidTr="00CB03EB">
        <w:trPr>
          <w:trHeight w:val="460"/>
        </w:trPr>
        <w:tc>
          <w:tcPr>
            <w:tcW w:w="11056" w:type="dxa"/>
            <w:gridSpan w:val="11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2F2F2" w:themeFill="background1" w:themeFillShade="F2"/>
            <w:vAlign w:val="center"/>
          </w:tcPr>
          <w:p w14:paraId="73180329" w14:textId="7B5524DF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Work Experience </w:t>
            </w:r>
          </w:p>
        </w:tc>
      </w:tr>
      <w:tr w:rsidR="00391034" w:rsidRPr="00CB03EB" w14:paraId="5EA3ACCA" w14:textId="77777777" w:rsidTr="007F5A5B">
        <w:trPr>
          <w:trHeight w:val="458"/>
        </w:trPr>
        <w:tc>
          <w:tcPr>
            <w:tcW w:w="1133" w:type="dxa"/>
            <w:vMerge w:val="restart"/>
            <w:tcBorders>
              <w:top w:val="single" w:sz="8" w:space="0" w:color="auto"/>
              <w:left w:val="single" w:sz="8" w:space="0" w:color="auto"/>
              <w:right w:val="nil"/>
            </w:tcBorders>
            <w:shd w:val="clear" w:color="000000" w:fill="FFFFFF"/>
            <w:vAlign w:val="center"/>
          </w:tcPr>
          <w:p w14:paraId="1ABD1DA0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bCs/>
                <w:color w:val="000000"/>
              </w:rPr>
              <w:t>Name of Organization</w:t>
            </w:r>
          </w:p>
        </w:tc>
        <w:tc>
          <w:tcPr>
            <w:tcW w:w="1700" w:type="dxa"/>
            <w:vMerge w:val="restart"/>
            <w:tcBorders>
              <w:top w:val="single" w:sz="8" w:space="0" w:color="auto"/>
              <w:left w:val="single" w:sz="8" w:space="0" w:color="auto"/>
              <w:right w:val="nil"/>
            </w:tcBorders>
            <w:shd w:val="clear" w:color="000000" w:fill="FFFFFF"/>
            <w:vAlign w:val="center"/>
          </w:tcPr>
          <w:p w14:paraId="64264AFB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bCs/>
                <w:color w:val="000000"/>
              </w:rPr>
              <w:t>Is the Experience of (Professional Industry / Teaching)</w:t>
            </w:r>
          </w:p>
        </w:tc>
        <w:tc>
          <w:tcPr>
            <w:tcW w:w="2696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000000"/>
            </w:tcBorders>
            <w:shd w:val="clear" w:color="000000" w:fill="FFFFFF"/>
            <w:vAlign w:val="center"/>
          </w:tcPr>
          <w:p w14:paraId="2C176071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color w:val="000000"/>
              </w:rPr>
              <w:t>Designation</w:t>
            </w:r>
          </w:p>
        </w:tc>
        <w:tc>
          <w:tcPr>
            <w:tcW w:w="2834" w:type="dxa"/>
            <w:gridSpan w:val="4"/>
            <w:vMerge w:val="restart"/>
            <w:tcBorders>
              <w:top w:val="single" w:sz="8" w:space="0" w:color="auto"/>
              <w:left w:val="nil"/>
              <w:right w:val="single" w:sz="8" w:space="0" w:color="000000"/>
            </w:tcBorders>
            <w:shd w:val="clear" w:color="auto" w:fill="auto"/>
            <w:vAlign w:val="center"/>
          </w:tcPr>
          <w:p w14:paraId="17DBA00D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color w:val="000000"/>
              </w:rPr>
              <w:t>Responsibility Assigned</w:t>
            </w:r>
          </w:p>
        </w:tc>
        <w:tc>
          <w:tcPr>
            <w:tcW w:w="2693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5F97D3C2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Duration of Service </w:t>
            </w:r>
          </w:p>
        </w:tc>
      </w:tr>
      <w:tr w:rsidR="00391034" w:rsidRPr="00CB03EB" w14:paraId="58C3D57F" w14:textId="77777777" w:rsidTr="007F5A5B">
        <w:trPr>
          <w:trHeight w:val="458"/>
        </w:trPr>
        <w:tc>
          <w:tcPr>
            <w:tcW w:w="1133" w:type="dxa"/>
            <w:vMerge/>
            <w:tcBorders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FF"/>
            <w:vAlign w:val="center"/>
          </w:tcPr>
          <w:p w14:paraId="4828B020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1700" w:type="dxa"/>
            <w:vMerge/>
            <w:tcBorders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FF"/>
            <w:vAlign w:val="center"/>
          </w:tcPr>
          <w:p w14:paraId="5BF9A74C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2696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</w:tcPr>
          <w:p w14:paraId="1393E920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834" w:type="dxa"/>
            <w:gridSpan w:val="4"/>
            <w:vMerge/>
            <w:tcBorders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2C633449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74D9AF2E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bCs/>
                <w:color w:val="000000"/>
              </w:rPr>
              <w:t>Start Date</w:t>
            </w:r>
          </w:p>
        </w:tc>
        <w:tc>
          <w:tcPr>
            <w:tcW w:w="70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5E226FAB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bCs/>
                <w:color w:val="000000"/>
              </w:rPr>
              <w:t>End Date</w:t>
            </w:r>
          </w:p>
        </w:tc>
        <w:tc>
          <w:tcPr>
            <w:tcW w:w="113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6A22EBFA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CB03EB">
              <w:rPr>
                <w:rFonts w:asciiTheme="minorHAnsi" w:hAnsiTheme="minorHAnsi" w:cstheme="minorHAnsi"/>
                <w:b/>
                <w:bCs/>
                <w:color w:val="000000"/>
              </w:rPr>
              <w:t>Duration</w:t>
            </w:r>
          </w:p>
        </w:tc>
      </w:tr>
      <w:tr w:rsidR="00391034" w:rsidRPr="00CB03EB" w14:paraId="0621AB6E" w14:textId="77777777" w:rsidTr="007F5A5B">
        <w:trPr>
          <w:trHeight w:val="568"/>
        </w:trPr>
        <w:tc>
          <w:tcPr>
            <w:tcW w:w="11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FF"/>
            <w:vAlign w:val="center"/>
          </w:tcPr>
          <w:p w14:paraId="6BE256C1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17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FF"/>
            <w:vAlign w:val="center"/>
          </w:tcPr>
          <w:p w14:paraId="65272059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26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</w:tcPr>
          <w:p w14:paraId="2910E873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2834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08B24FC2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3BAA7FFF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70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16FD2E29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113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09E08A2E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</w:tr>
      <w:tr w:rsidR="00391034" w:rsidRPr="00CB03EB" w14:paraId="7E6B90E2" w14:textId="77777777" w:rsidTr="007F5A5B">
        <w:trPr>
          <w:trHeight w:val="406"/>
        </w:trPr>
        <w:tc>
          <w:tcPr>
            <w:tcW w:w="11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FF"/>
            <w:vAlign w:val="center"/>
          </w:tcPr>
          <w:p w14:paraId="54BA4E96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17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FF"/>
            <w:vAlign w:val="center"/>
          </w:tcPr>
          <w:p w14:paraId="0A65B01B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26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</w:tcPr>
          <w:p w14:paraId="7A21A697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2834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7800E431" w14:textId="77777777" w:rsidR="00391034" w:rsidRPr="00CB03EB" w:rsidRDefault="00391034" w:rsidP="008E1AEB">
            <w:pPr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553F1706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70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70631852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113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24A8E525" w14:textId="77777777" w:rsidR="00391034" w:rsidRPr="00CB03EB" w:rsidRDefault="00391034" w:rsidP="008E1AE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</w:tr>
    </w:tbl>
    <w:p w14:paraId="690E0CD5" w14:textId="2CF7D508" w:rsidR="00EA4DA1" w:rsidRPr="00CB03EB" w:rsidRDefault="00391034" w:rsidP="00391034">
      <w:pPr>
        <w:jc w:val="both"/>
        <w:rPr>
          <w:rFonts w:asciiTheme="minorHAnsi" w:hAnsiTheme="minorHAnsi" w:cstheme="minorHAnsi"/>
          <w:sz w:val="18"/>
        </w:rPr>
      </w:pPr>
      <w:r w:rsidRPr="00CB03EB">
        <w:rPr>
          <w:rFonts w:asciiTheme="minorHAnsi" w:hAnsiTheme="minorHAnsi" w:cstheme="minorHAnsi"/>
          <w:sz w:val="18"/>
        </w:rPr>
        <w:t xml:space="preserve">Information provided above is correct and I am willing to offer my services for the assignment mentioned above. </w:t>
      </w:r>
    </w:p>
    <w:p w14:paraId="730B7C8B" w14:textId="77777777" w:rsidR="00FB705D" w:rsidRPr="00CB03EB" w:rsidRDefault="00FB705D" w:rsidP="00EA4DA1">
      <w:pPr>
        <w:spacing w:after="0"/>
        <w:ind w:left="-540"/>
        <w:jc w:val="right"/>
        <w:rPr>
          <w:rFonts w:asciiTheme="minorHAnsi" w:hAnsiTheme="minorHAnsi" w:cstheme="minorHAnsi"/>
          <w:sz w:val="20"/>
        </w:rPr>
      </w:pPr>
    </w:p>
    <w:p w14:paraId="6E5F2EB1" w14:textId="29B07F2C" w:rsidR="00391034" w:rsidRPr="00CB03EB" w:rsidRDefault="00391034" w:rsidP="00EA4DA1">
      <w:pPr>
        <w:spacing w:after="0"/>
        <w:ind w:left="-540"/>
        <w:jc w:val="right"/>
        <w:rPr>
          <w:rFonts w:asciiTheme="minorHAnsi" w:hAnsiTheme="minorHAnsi" w:cstheme="minorHAnsi"/>
          <w:sz w:val="20"/>
        </w:rPr>
      </w:pPr>
      <w:r w:rsidRPr="00CB03EB">
        <w:rPr>
          <w:rFonts w:asciiTheme="minorHAnsi" w:hAnsiTheme="minorHAnsi" w:cstheme="minorHAnsi"/>
          <w:sz w:val="20"/>
        </w:rPr>
        <w:t>Signature</w:t>
      </w:r>
    </w:p>
    <w:p w14:paraId="2121F0E7" w14:textId="2410E321" w:rsidR="00391034" w:rsidRPr="00CB03EB" w:rsidRDefault="00391034" w:rsidP="00B70C5F">
      <w:pPr>
        <w:pStyle w:val="Subsection3"/>
        <w:spacing w:before="120" w:after="0"/>
        <w:ind w:left="0"/>
        <w:rPr>
          <w:rFonts w:asciiTheme="minorHAnsi" w:hAnsiTheme="minorHAnsi" w:cstheme="minorHAnsi"/>
          <w:sz w:val="20"/>
        </w:rPr>
      </w:pPr>
      <w:r w:rsidRPr="00CB03EB">
        <w:rPr>
          <w:rFonts w:asciiTheme="minorHAnsi" w:hAnsiTheme="minorHAnsi" w:cstheme="minorHAnsi"/>
          <w:sz w:val="20"/>
        </w:rPr>
        <w:t>Note: Please attach copy of Latest Degree</w:t>
      </w:r>
      <w:r w:rsidR="00632F2E" w:rsidRPr="00CB03EB">
        <w:rPr>
          <w:rFonts w:asciiTheme="minorHAnsi" w:hAnsiTheme="minorHAnsi" w:cstheme="minorHAnsi"/>
          <w:sz w:val="20"/>
        </w:rPr>
        <w:t>/Certificate/Diploma</w:t>
      </w:r>
      <w:r w:rsidRPr="00CB03EB">
        <w:rPr>
          <w:rFonts w:asciiTheme="minorHAnsi" w:hAnsiTheme="minorHAnsi" w:cstheme="minorHAnsi"/>
          <w:sz w:val="20"/>
        </w:rPr>
        <w:t xml:space="preserve"> </w:t>
      </w:r>
      <w:r w:rsidR="007F5A5B" w:rsidRPr="00CB03EB">
        <w:rPr>
          <w:rFonts w:asciiTheme="minorHAnsi" w:hAnsiTheme="minorHAnsi" w:cstheme="minorHAnsi"/>
          <w:sz w:val="20"/>
        </w:rPr>
        <w:t xml:space="preserve">and copy of experience certificates </w:t>
      </w:r>
      <w:r w:rsidRPr="00CB03EB">
        <w:rPr>
          <w:rFonts w:asciiTheme="minorHAnsi" w:hAnsiTheme="minorHAnsi" w:cstheme="minorHAnsi"/>
          <w:sz w:val="20"/>
        </w:rPr>
        <w:t>as mentioned above.</w:t>
      </w:r>
    </w:p>
    <w:p w14:paraId="3E344A70" w14:textId="14BB359D" w:rsidR="001A1C7F" w:rsidRPr="00CB03EB" w:rsidRDefault="001A1C7F" w:rsidP="00B70C5F">
      <w:pPr>
        <w:pStyle w:val="Subsection3"/>
        <w:spacing w:before="120" w:after="0"/>
        <w:ind w:left="0"/>
        <w:rPr>
          <w:rFonts w:asciiTheme="minorHAnsi" w:hAnsiTheme="minorHAnsi" w:cstheme="minorHAnsi"/>
          <w:sz w:val="20"/>
        </w:rPr>
      </w:pPr>
    </w:p>
    <w:p w14:paraId="6D048D31" w14:textId="62A983BD" w:rsidR="007F5A5B" w:rsidRPr="00CB03EB" w:rsidRDefault="007F5A5B" w:rsidP="00B70C5F">
      <w:pPr>
        <w:pStyle w:val="Subsection3"/>
        <w:spacing w:before="120" w:after="0"/>
        <w:ind w:left="0"/>
        <w:rPr>
          <w:rFonts w:asciiTheme="minorHAnsi" w:hAnsiTheme="minorHAnsi" w:cstheme="minorHAnsi"/>
          <w:sz w:val="20"/>
        </w:rPr>
      </w:pPr>
    </w:p>
    <w:p w14:paraId="1C2FDC14" w14:textId="731AACC0" w:rsidR="007F5A5B" w:rsidRPr="00CB03EB" w:rsidRDefault="007F5A5B" w:rsidP="00B70C5F">
      <w:pPr>
        <w:pStyle w:val="Subsection3"/>
        <w:spacing w:before="120" w:after="0"/>
        <w:ind w:left="0"/>
        <w:rPr>
          <w:rFonts w:asciiTheme="minorHAnsi" w:hAnsiTheme="minorHAnsi" w:cstheme="minorHAnsi"/>
          <w:sz w:val="20"/>
        </w:rPr>
      </w:pPr>
    </w:p>
    <w:p w14:paraId="212C1E7B" w14:textId="6F50467A" w:rsidR="001A1C7F" w:rsidRPr="00CB03EB" w:rsidRDefault="001A1C7F" w:rsidP="001A1C7F">
      <w:pPr>
        <w:pStyle w:val="Subsection3"/>
        <w:spacing w:before="120" w:after="0"/>
        <w:ind w:left="2880" w:firstLine="720"/>
        <w:rPr>
          <w:rFonts w:asciiTheme="minorHAnsi" w:hAnsiTheme="minorHAnsi" w:cstheme="minorHAnsi"/>
          <w:sz w:val="32"/>
        </w:rPr>
      </w:pPr>
      <w:r w:rsidRPr="00CB03EB">
        <w:rPr>
          <w:rFonts w:asciiTheme="minorHAnsi" w:hAnsiTheme="minorHAnsi" w:cstheme="minorHAnsi"/>
          <w:sz w:val="32"/>
        </w:rPr>
        <w:lastRenderedPageBreak/>
        <w:t xml:space="preserve">Annexure </w:t>
      </w:r>
      <w:r w:rsidR="00F849B8" w:rsidRPr="00CB03EB">
        <w:rPr>
          <w:rFonts w:asciiTheme="minorHAnsi" w:hAnsiTheme="minorHAnsi" w:cstheme="minorHAnsi"/>
          <w:sz w:val="32"/>
        </w:rPr>
        <w:t>C</w:t>
      </w:r>
    </w:p>
    <w:p w14:paraId="2F590ABA" w14:textId="77777777" w:rsidR="0028397E" w:rsidRPr="00CB03EB" w:rsidRDefault="0028397E" w:rsidP="0028397E">
      <w:pPr>
        <w:pStyle w:val="Title"/>
        <w:pBdr>
          <w:bottom w:val="none" w:sz="0" w:space="0" w:color="auto"/>
        </w:pBdr>
        <w:spacing w:after="0"/>
        <w:jc w:val="center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CB03EB">
        <w:rPr>
          <w:rFonts w:asciiTheme="minorHAnsi" w:hAnsiTheme="minorHAnsi" w:cstheme="minorHAnsi"/>
          <w:b/>
          <w:color w:val="auto"/>
          <w:sz w:val="22"/>
          <w:szCs w:val="22"/>
        </w:rPr>
        <w:t>CONSORTIUM AGREEMENT</w:t>
      </w:r>
    </w:p>
    <w:p w14:paraId="05FD3F04" w14:textId="77777777" w:rsidR="0028397E" w:rsidRPr="00CB03EB" w:rsidRDefault="0028397E" w:rsidP="0028397E">
      <w:pPr>
        <w:rPr>
          <w:rFonts w:asciiTheme="minorHAnsi" w:hAnsiTheme="minorHAnsi" w:cstheme="minorHAnsi"/>
          <w:lang w:eastAsia="ja-JP"/>
        </w:rPr>
      </w:pPr>
      <w:r w:rsidRPr="00CB03EB">
        <w:rPr>
          <w:rFonts w:asciiTheme="minorHAnsi" w:hAnsiTheme="minorHAnsi" w:cstheme="minorHAnsi"/>
          <w:lang w:eastAsia="ja-JP"/>
        </w:rPr>
        <w:tab/>
      </w:r>
      <w:r w:rsidRPr="00CB03EB">
        <w:rPr>
          <w:rFonts w:asciiTheme="minorHAnsi" w:hAnsiTheme="minorHAnsi" w:cstheme="minorHAnsi"/>
          <w:lang w:eastAsia="ja-JP"/>
        </w:rPr>
        <w:tab/>
      </w:r>
      <w:r w:rsidRPr="00CB03EB">
        <w:rPr>
          <w:rFonts w:asciiTheme="minorHAnsi" w:hAnsiTheme="minorHAnsi" w:cstheme="minorHAnsi"/>
          <w:lang w:eastAsia="ja-JP"/>
        </w:rPr>
        <w:tab/>
      </w:r>
      <w:r w:rsidRPr="00CB03EB">
        <w:rPr>
          <w:rFonts w:asciiTheme="minorHAnsi" w:hAnsiTheme="minorHAnsi" w:cstheme="minorHAnsi"/>
          <w:lang w:eastAsia="ja-JP"/>
        </w:rPr>
        <w:tab/>
        <w:t>(To be printed on Rs. 200/- Stamp Paper)</w:t>
      </w:r>
    </w:p>
    <w:p w14:paraId="5F672DD4" w14:textId="77777777" w:rsidR="0028397E" w:rsidRPr="00CB03EB" w:rsidRDefault="0028397E" w:rsidP="0028397E">
      <w:pPr>
        <w:spacing w:after="0" w:line="240" w:lineRule="auto"/>
        <w:rPr>
          <w:rFonts w:asciiTheme="minorHAnsi" w:hAnsiTheme="minorHAnsi" w:cstheme="minorHAnsi"/>
          <w:lang w:eastAsia="ja-JP"/>
        </w:rPr>
      </w:pPr>
    </w:p>
    <w:p w14:paraId="145612C2" w14:textId="77777777" w:rsidR="0028397E" w:rsidRPr="00CB03EB" w:rsidRDefault="0028397E" w:rsidP="0028397E">
      <w:pPr>
        <w:pStyle w:val="BodyText"/>
        <w:spacing w:after="0"/>
        <w:rPr>
          <w:rFonts w:asciiTheme="minorHAnsi" w:hAnsiTheme="minorHAnsi" w:cstheme="minorHAnsi"/>
          <w:sz w:val="22"/>
          <w:szCs w:val="22"/>
        </w:rPr>
      </w:pPr>
      <w:r w:rsidRPr="00CB03EB">
        <w:rPr>
          <w:rFonts w:asciiTheme="minorHAnsi" w:hAnsiTheme="minorHAnsi" w:cstheme="minorHAnsi"/>
          <w:b/>
          <w:bCs/>
          <w:sz w:val="22"/>
          <w:szCs w:val="22"/>
        </w:rPr>
        <w:t xml:space="preserve">THIS DEED OF CONSORTIUM AGREEMENT </w:t>
      </w:r>
      <w:r w:rsidRPr="00CB03EB">
        <w:rPr>
          <w:rFonts w:asciiTheme="minorHAnsi" w:hAnsiTheme="minorHAnsi" w:cstheme="minorHAnsi"/>
          <w:sz w:val="22"/>
          <w:szCs w:val="22"/>
        </w:rPr>
        <w:t xml:space="preserve">(hereinafter referred to as the “Agreement”) is made at </w:t>
      </w:r>
      <w:r w:rsidRPr="00CB03EB">
        <w:rPr>
          <w:rFonts w:asciiTheme="minorHAnsi" w:hAnsiTheme="minorHAnsi" w:cstheme="minorHAnsi"/>
          <w:i/>
          <w:sz w:val="22"/>
          <w:szCs w:val="22"/>
        </w:rPr>
        <w:t>[name of city]</w:t>
      </w:r>
      <w:r w:rsidRPr="00CB03EB">
        <w:rPr>
          <w:rFonts w:asciiTheme="minorHAnsi" w:hAnsiTheme="minorHAnsi" w:cstheme="minorHAnsi"/>
          <w:sz w:val="22"/>
          <w:szCs w:val="22"/>
        </w:rPr>
        <w:t xml:space="preserve"> on this ______ day of </w:t>
      </w:r>
      <w:r w:rsidRPr="00CB03EB">
        <w:rPr>
          <w:rFonts w:asciiTheme="minorHAnsi" w:hAnsiTheme="minorHAnsi" w:cstheme="minorHAnsi"/>
          <w:i/>
          <w:sz w:val="22"/>
          <w:szCs w:val="22"/>
        </w:rPr>
        <w:t>[month]</w:t>
      </w:r>
      <w:r w:rsidRPr="00CB03EB">
        <w:rPr>
          <w:rFonts w:asciiTheme="minorHAnsi" w:hAnsiTheme="minorHAnsi" w:cstheme="minorHAnsi"/>
          <w:sz w:val="22"/>
          <w:szCs w:val="22"/>
        </w:rPr>
        <w:t xml:space="preserve"> 2019.</w:t>
      </w:r>
    </w:p>
    <w:p w14:paraId="451A4FCD" w14:textId="77777777" w:rsidR="0028397E" w:rsidRPr="00CB03EB" w:rsidRDefault="0028397E" w:rsidP="0028397E">
      <w:pPr>
        <w:pStyle w:val="Heading1"/>
        <w:spacing w:before="0" w:line="240" w:lineRule="auto"/>
        <w:jc w:val="center"/>
        <w:rPr>
          <w:rFonts w:asciiTheme="minorHAnsi" w:hAnsiTheme="minorHAnsi" w:cstheme="minorHAnsi"/>
          <w:color w:val="auto"/>
          <w:sz w:val="22"/>
          <w:szCs w:val="22"/>
        </w:rPr>
      </w:pPr>
      <w:r w:rsidRPr="00CB03EB">
        <w:rPr>
          <w:rFonts w:asciiTheme="minorHAnsi" w:hAnsiTheme="minorHAnsi" w:cstheme="minorHAnsi"/>
          <w:color w:val="auto"/>
          <w:sz w:val="22"/>
          <w:szCs w:val="22"/>
        </w:rPr>
        <w:t>BETWEEN</w:t>
      </w:r>
    </w:p>
    <w:p w14:paraId="1D745593" w14:textId="77777777" w:rsidR="0028397E" w:rsidRPr="00CB03EB" w:rsidRDefault="0028397E" w:rsidP="0028397E">
      <w:pPr>
        <w:numPr>
          <w:ilvl w:val="0"/>
          <w:numId w:val="21"/>
        </w:numPr>
        <w:tabs>
          <w:tab w:val="clear" w:pos="720"/>
          <w:tab w:val="num" w:pos="540"/>
        </w:tabs>
        <w:spacing w:after="0" w:line="240" w:lineRule="auto"/>
        <w:ind w:left="540" w:hanging="540"/>
        <w:jc w:val="both"/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  <w:b/>
        </w:rPr>
        <w:t xml:space="preserve">M/s </w:t>
      </w:r>
      <w:r w:rsidRPr="00CB03EB">
        <w:rPr>
          <w:rFonts w:asciiTheme="minorHAnsi" w:hAnsiTheme="minorHAnsi" w:cstheme="minorHAnsi"/>
          <w:b/>
          <w:i/>
        </w:rPr>
        <w:t>[name of lead training service provider]</w:t>
      </w:r>
      <w:r w:rsidRPr="00CB03EB">
        <w:rPr>
          <w:rFonts w:asciiTheme="minorHAnsi" w:hAnsiTheme="minorHAnsi" w:cstheme="minorHAnsi"/>
        </w:rPr>
        <w:t xml:space="preserve">, having its Principal office at </w:t>
      </w:r>
      <w:r w:rsidRPr="00CB03EB">
        <w:rPr>
          <w:rFonts w:asciiTheme="minorHAnsi" w:hAnsiTheme="minorHAnsi" w:cstheme="minorHAnsi"/>
          <w:i/>
        </w:rPr>
        <w:t>[address of organization, city]</w:t>
      </w:r>
      <w:r w:rsidRPr="00CB03EB">
        <w:rPr>
          <w:rFonts w:asciiTheme="minorHAnsi" w:hAnsiTheme="minorHAnsi" w:cstheme="minorHAnsi"/>
        </w:rPr>
        <w:t xml:space="preserve">, through </w:t>
      </w:r>
      <w:r w:rsidRPr="00CB03EB">
        <w:rPr>
          <w:rFonts w:asciiTheme="minorHAnsi" w:hAnsiTheme="minorHAnsi" w:cstheme="minorHAnsi"/>
          <w:i/>
        </w:rPr>
        <w:t>[name and designation of head of organization]</w:t>
      </w:r>
      <w:r w:rsidRPr="00CB03EB">
        <w:rPr>
          <w:rFonts w:asciiTheme="minorHAnsi" w:hAnsiTheme="minorHAnsi" w:cstheme="minorHAnsi"/>
        </w:rPr>
        <w:t xml:space="preserve"> (hereinafter referred to as the Lead Organization)</w:t>
      </w:r>
    </w:p>
    <w:p w14:paraId="1303A3AC" w14:textId="77777777" w:rsidR="0028397E" w:rsidRPr="00CB03EB" w:rsidRDefault="0028397E" w:rsidP="0028397E">
      <w:pPr>
        <w:tabs>
          <w:tab w:val="num" w:pos="540"/>
        </w:tabs>
        <w:spacing w:after="0" w:line="240" w:lineRule="auto"/>
        <w:ind w:left="540" w:hanging="540"/>
        <w:jc w:val="center"/>
        <w:rPr>
          <w:rFonts w:asciiTheme="minorHAnsi" w:hAnsiTheme="minorHAnsi" w:cstheme="minorHAnsi"/>
          <w:b/>
        </w:rPr>
      </w:pPr>
      <w:r w:rsidRPr="00CB03EB">
        <w:rPr>
          <w:rFonts w:asciiTheme="minorHAnsi" w:hAnsiTheme="minorHAnsi" w:cstheme="minorHAnsi"/>
          <w:b/>
        </w:rPr>
        <w:t xml:space="preserve">AND </w:t>
      </w:r>
    </w:p>
    <w:p w14:paraId="0DAACAF7" w14:textId="77777777" w:rsidR="0028397E" w:rsidRPr="00CB03EB" w:rsidRDefault="0028397E" w:rsidP="0028397E">
      <w:pPr>
        <w:numPr>
          <w:ilvl w:val="0"/>
          <w:numId w:val="21"/>
        </w:numPr>
        <w:tabs>
          <w:tab w:val="clear" w:pos="720"/>
          <w:tab w:val="num" w:pos="540"/>
        </w:tabs>
        <w:spacing w:after="0" w:line="240" w:lineRule="auto"/>
        <w:ind w:left="540" w:hanging="540"/>
        <w:jc w:val="both"/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  <w:b/>
        </w:rPr>
        <w:t xml:space="preserve">M/s </w:t>
      </w:r>
      <w:r w:rsidRPr="00CB03EB">
        <w:rPr>
          <w:rFonts w:asciiTheme="minorHAnsi" w:hAnsiTheme="minorHAnsi" w:cstheme="minorHAnsi"/>
          <w:b/>
          <w:i/>
        </w:rPr>
        <w:t>[name of consortium partner]</w:t>
      </w:r>
      <w:r w:rsidRPr="00CB03EB">
        <w:rPr>
          <w:rFonts w:asciiTheme="minorHAnsi" w:hAnsiTheme="minorHAnsi" w:cstheme="minorHAnsi"/>
        </w:rPr>
        <w:t xml:space="preserve">, having its Principal office at </w:t>
      </w:r>
      <w:r w:rsidRPr="00CB03EB">
        <w:rPr>
          <w:rFonts w:asciiTheme="minorHAnsi" w:hAnsiTheme="minorHAnsi" w:cstheme="minorHAnsi"/>
          <w:i/>
        </w:rPr>
        <w:t>[address of organization, city]</w:t>
      </w:r>
      <w:r w:rsidRPr="00CB03EB">
        <w:rPr>
          <w:rFonts w:asciiTheme="minorHAnsi" w:hAnsiTheme="minorHAnsi" w:cstheme="minorHAnsi"/>
        </w:rPr>
        <w:t xml:space="preserve">, through </w:t>
      </w:r>
      <w:r w:rsidRPr="00CB03EB">
        <w:rPr>
          <w:rFonts w:asciiTheme="minorHAnsi" w:hAnsiTheme="minorHAnsi" w:cstheme="minorHAnsi"/>
          <w:i/>
        </w:rPr>
        <w:t>[name and designation of head of organization]</w:t>
      </w:r>
      <w:r w:rsidRPr="00CB03EB">
        <w:rPr>
          <w:rFonts w:asciiTheme="minorHAnsi" w:hAnsiTheme="minorHAnsi" w:cstheme="minorHAnsi"/>
        </w:rPr>
        <w:t xml:space="preserve"> (hereinafter referred to as the Consortium </w:t>
      </w:r>
      <w:proofErr w:type="gramStart"/>
      <w:r w:rsidRPr="00CB03EB">
        <w:rPr>
          <w:rFonts w:asciiTheme="minorHAnsi" w:hAnsiTheme="minorHAnsi" w:cstheme="minorHAnsi"/>
        </w:rPr>
        <w:t>Partner )</w:t>
      </w:r>
      <w:proofErr w:type="gramEnd"/>
    </w:p>
    <w:p w14:paraId="6C391229" w14:textId="77777777" w:rsidR="0028397E" w:rsidRPr="00CB03EB" w:rsidRDefault="0028397E" w:rsidP="0028397E">
      <w:pPr>
        <w:tabs>
          <w:tab w:val="num" w:pos="540"/>
        </w:tabs>
        <w:spacing w:after="0" w:line="240" w:lineRule="auto"/>
        <w:ind w:left="540" w:hanging="540"/>
        <w:jc w:val="both"/>
        <w:rPr>
          <w:rFonts w:asciiTheme="minorHAnsi" w:hAnsiTheme="minorHAnsi" w:cstheme="minorHAnsi"/>
          <w:b/>
          <w:bCs/>
        </w:rPr>
      </w:pPr>
      <w:r w:rsidRPr="00CB03EB">
        <w:rPr>
          <w:rFonts w:asciiTheme="minorHAnsi" w:hAnsiTheme="minorHAnsi" w:cstheme="minorHAnsi"/>
        </w:rPr>
        <w:t xml:space="preserve">         (hereinafter referred to as the </w:t>
      </w:r>
      <w:r w:rsidRPr="00CB03EB">
        <w:rPr>
          <w:rFonts w:asciiTheme="minorHAnsi" w:hAnsiTheme="minorHAnsi" w:cstheme="minorHAnsi"/>
          <w:b/>
          <w:bCs/>
        </w:rPr>
        <w:t>“Consortium”</w:t>
      </w:r>
      <w:r w:rsidRPr="00CB03EB">
        <w:rPr>
          <w:rFonts w:asciiTheme="minorHAnsi" w:hAnsiTheme="minorHAnsi" w:cstheme="minorHAnsi"/>
        </w:rPr>
        <w:t xml:space="preserve"> which expression shall, where the context so permits, include their legal heirs and successors in interest) </w:t>
      </w:r>
    </w:p>
    <w:p w14:paraId="647AA415" w14:textId="77777777" w:rsidR="0028397E" w:rsidRPr="00CB03EB" w:rsidRDefault="0028397E" w:rsidP="0028397E">
      <w:pPr>
        <w:tabs>
          <w:tab w:val="num" w:pos="540"/>
        </w:tabs>
        <w:spacing w:after="0" w:line="240" w:lineRule="auto"/>
        <w:ind w:left="540" w:hanging="540"/>
        <w:rPr>
          <w:rFonts w:asciiTheme="minorHAnsi" w:hAnsiTheme="minorHAnsi" w:cstheme="minorHAnsi"/>
          <w:b/>
          <w:bCs/>
        </w:rPr>
      </w:pPr>
    </w:p>
    <w:p w14:paraId="1BA5AE94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</w:p>
    <w:p w14:paraId="3E272148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  <w:b/>
          <w:bCs/>
        </w:rPr>
        <w:t>WHEREAS</w:t>
      </w:r>
      <w:r w:rsidRPr="00CB03EB">
        <w:rPr>
          <w:rFonts w:asciiTheme="minorHAnsi" w:hAnsiTheme="minorHAnsi" w:cstheme="minorHAnsi"/>
        </w:rPr>
        <w:t xml:space="preserve"> the Consortium Partners have formed a Consortium for the purpose of providing technical / vocational training to the trainees with the funding of PSDF and their mutually agreed responsibilities as stated below are binding on them; </w:t>
      </w:r>
    </w:p>
    <w:p w14:paraId="7E34A5DD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44CBFFE7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CB03EB">
        <w:rPr>
          <w:rFonts w:asciiTheme="minorHAnsi" w:hAnsiTheme="minorHAnsi" w:cstheme="minorHAnsi"/>
          <w:b/>
        </w:rPr>
        <w:t>RESPONSIBILITIES OF LEAD ORGANIZATION</w:t>
      </w:r>
    </w:p>
    <w:p w14:paraId="61251B0E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  <w:i/>
        </w:rPr>
      </w:pPr>
    </w:p>
    <w:p w14:paraId="678BD5A1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  <w:i/>
        </w:rPr>
      </w:pPr>
      <w:r w:rsidRPr="00CB03EB">
        <w:rPr>
          <w:rFonts w:asciiTheme="minorHAnsi" w:hAnsiTheme="minorHAnsi" w:cstheme="minorHAnsi"/>
          <w:i/>
        </w:rPr>
        <w:t>[enlist the details of responsibilities that will be performed by Lead Organization for this assignment]</w:t>
      </w:r>
    </w:p>
    <w:p w14:paraId="7A8F70C1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6BE59233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CB03EB">
        <w:rPr>
          <w:rFonts w:asciiTheme="minorHAnsi" w:hAnsiTheme="minorHAnsi" w:cstheme="minorHAnsi"/>
          <w:b/>
        </w:rPr>
        <w:t>RESPONSIBILITIES OF CONSORTIUM PARTNER</w:t>
      </w:r>
    </w:p>
    <w:p w14:paraId="6126928E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  <w:i/>
        </w:rPr>
      </w:pPr>
    </w:p>
    <w:p w14:paraId="1FD13E4F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  <w:i/>
        </w:rPr>
      </w:pPr>
      <w:r w:rsidRPr="00CB03EB">
        <w:rPr>
          <w:rFonts w:asciiTheme="minorHAnsi" w:hAnsiTheme="minorHAnsi" w:cstheme="minorHAnsi"/>
          <w:i/>
        </w:rPr>
        <w:t>[enlist the details of responsibilities that will be performed by Consortium Partner for this assignment]</w:t>
      </w:r>
    </w:p>
    <w:p w14:paraId="395025AE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  <w:i/>
        </w:rPr>
      </w:pPr>
    </w:p>
    <w:p w14:paraId="52C25AE7" w14:textId="77777777" w:rsidR="0028397E" w:rsidRPr="00CB03EB" w:rsidRDefault="0028397E" w:rsidP="0028397E">
      <w:pPr>
        <w:spacing w:after="0" w:line="240" w:lineRule="auto"/>
        <w:ind w:left="1440" w:hanging="1440"/>
        <w:jc w:val="both"/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</w:rPr>
        <w:t xml:space="preserve">Consortium Partner will be involved in training of Below cited course(s). </w:t>
      </w:r>
    </w:p>
    <w:p w14:paraId="05262FD5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  <w:i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6"/>
        <w:gridCol w:w="3125"/>
        <w:gridCol w:w="2806"/>
      </w:tblGrid>
      <w:tr w:rsidR="001E108C" w:rsidRPr="00CB03EB" w14:paraId="4E96FCD0" w14:textId="67D14DD8" w:rsidTr="001E108C">
        <w:tc>
          <w:tcPr>
            <w:tcW w:w="3086" w:type="dxa"/>
          </w:tcPr>
          <w:p w14:paraId="25059EAD" w14:textId="77777777" w:rsidR="001E108C" w:rsidRPr="00CB03EB" w:rsidRDefault="001E108C" w:rsidP="00592436">
            <w:pPr>
              <w:spacing w:after="0" w:line="240" w:lineRule="auto"/>
              <w:jc w:val="both"/>
              <w:rPr>
                <w:rFonts w:asciiTheme="minorHAnsi" w:hAnsiTheme="minorHAnsi" w:cstheme="minorHAnsi"/>
                <w:i/>
              </w:rPr>
            </w:pPr>
            <w:r w:rsidRPr="00CB03EB">
              <w:rPr>
                <w:rFonts w:asciiTheme="minorHAnsi" w:hAnsiTheme="minorHAnsi" w:cstheme="minorHAnsi"/>
                <w:i/>
              </w:rPr>
              <w:t>Course name</w:t>
            </w:r>
          </w:p>
        </w:tc>
        <w:tc>
          <w:tcPr>
            <w:tcW w:w="3125" w:type="dxa"/>
          </w:tcPr>
          <w:p w14:paraId="63A51156" w14:textId="77777777" w:rsidR="001E108C" w:rsidRPr="00CB03EB" w:rsidRDefault="001E108C" w:rsidP="00592436">
            <w:pPr>
              <w:spacing w:after="0" w:line="240" w:lineRule="auto"/>
              <w:jc w:val="both"/>
              <w:rPr>
                <w:rFonts w:asciiTheme="minorHAnsi" w:hAnsiTheme="minorHAnsi" w:cstheme="minorHAnsi"/>
                <w:i/>
              </w:rPr>
            </w:pPr>
            <w:r w:rsidRPr="00CB03EB">
              <w:rPr>
                <w:rFonts w:asciiTheme="minorHAnsi" w:hAnsiTheme="minorHAnsi" w:cstheme="minorHAnsi"/>
                <w:i/>
              </w:rPr>
              <w:t>No of Persons to be trained</w:t>
            </w:r>
          </w:p>
        </w:tc>
        <w:tc>
          <w:tcPr>
            <w:tcW w:w="2806" w:type="dxa"/>
          </w:tcPr>
          <w:p w14:paraId="63A43F52" w14:textId="4F5A9921" w:rsidR="001E108C" w:rsidRPr="00CB03EB" w:rsidRDefault="001E108C" w:rsidP="00592436">
            <w:pPr>
              <w:spacing w:after="0" w:line="240" w:lineRule="auto"/>
              <w:jc w:val="both"/>
              <w:rPr>
                <w:rFonts w:asciiTheme="minorHAnsi" w:hAnsiTheme="minorHAnsi" w:cstheme="minorHAnsi"/>
                <w:i/>
              </w:rPr>
            </w:pPr>
            <w:r w:rsidRPr="00CB03EB">
              <w:rPr>
                <w:rFonts w:asciiTheme="minorHAnsi" w:hAnsiTheme="minorHAnsi" w:cstheme="minorHAnsi"/>
                <w:i/>
              </w:rPr>
              <w:t>Address of Training Location along with District</w:t>
            </w:r>
          </w:p>
        </w:tc>
      </w:tr>
      <w:tr w:rsidR="001E108C" w:rsidRPr="00CB03EB" w14:paraId="69D588B3" w14:textId="2F1E08A7" w:rsidTr="001E108C">
        <w:tc>
          <w:tcPr>
            <w:tcW w:w="3086" w:type="dxa"/>
          </w:tcPr>
          <w:p w14:paraId="116D98F9" w14:textId="77777777" w:rsidR="001E108C" w:rsidRPr="00CB03EB" w:rsidRDefault="001E108C" w:rsidP="00592436">
            <w:pPr>
              <w:spacing w:after="0" w:line="240" w:lineRule="auto"/>
              <w:jc w:val="both"/>
              <w:rPr>
                <w:rFonts w:asciiTheme="minorHAnsi" w:hAnsiTheme="minorHAnsi" w:cstheme="minorHAnsi"/>
                <w:i/>
              </w:rPr>
            </w:pPr>
          </w:p>
        </w:tc>
        <w:tc>
          <w:tcPr>
            <w:tcW w:w="3125" w:type="dxa"/>
          </w:tcPr>
          <w:p w14:paraId="34924107" w14:textId="77777777" w:rsidR="001E108C" w:rsidRPr="00CB03EB" w:rsidRDefault="001E108C" w:rsidP="00592436">
            <w:pPr>
              <w:spacing w:after="0" w:line="240" w:lineRule="auto"/>
              <w:jc w:val="both"/>
              <w:rPr>
                <w:rFonts w:asciiTheme="minorHAnsi" w:hAnsiTheme="minorHAnsi" w:cstheme="minorHAnsi"/>
                <w:i/>
              </w:rPr>
            </w:pPr>
          </w:p>
        </w:tc>
        <w:tc>
          <w:tcPr>
            <w:tcW w:w="2806" w:type="dxa"/>
          </w:tcPr>
          <w:p w14:paraId="2E3EBCAB" w14:textId="77777777" w:rsidR="001E108C" w:rsidRPr="00CB03EB" w:rsidRDefault="001E108C" w:rsidP="00592436">
            <w:pPr>
              <w:spacing w:after="0" w:line="240" w:lineRule="auto"/>
              <w:jc w:val="both"/>
              <w:rPr>
                <w:rFonts w:asciiTheme="minorHAnsi" w:hAnsiTheme="minorHAnsi" w:cstheme="minorHAnsi"/>
                <w:i/>
              </w:rPr>
            </w:pPr>
          </w:p>
        </w:tc>
      </w:tr>
      <w:tr w:rsidR="001E108C" w:rsidRPr="00CB03EB" w14:paraId="01ED9AEA" w14:textId="37D8C955" w:rsidTr="001E108C">
        <w:tc>
          <w:tcPr>
            <w:tcW w:w="3086" w:type="dxa"/>
          </w:tcPr>
          <w:p w14:paraId="3FEA2F17" w14:textId="77777777" w:rsidR="001E108C" w:rsidRPr="00CB03EB" w:rsidRDefault="001E108C" w:rsidP="00592436">
            <w:pPr>
              <w:spacing w:after="0" w:line="240" w:lineRule="auto"/>
              <w:jc w:val="both"/>
              <w:rPr>
                <w:rFonts w:asciiTheme="minorHAnsi" w:hAnsiTheme="minorHAnsi" w:cstheme="minorHAnsi"/>
                <w:i/>
              </w:rPr>
            </w:pPr>
          </w:p>
        </w:tc>
        <w:tc>
          <w:tcPr>
            <w:tcW w:w="3125" w:type="dxa"/>
          </w:tcPr>
          <w:p w14:paraId="161D6D0F" w14:textId="77777777" w:rsidR="001E108C" w:rsidRPr="00CB03EB" w:rsidRDefault="001E108C" w:rsidP="00592436">
            <w:pPr>
              <w:spacing w:after="0" w:line="240" w:lineRule="auto"/>
              <w:jc w:val="both"/>
              <w:rPr>
                <w:rFonts w:asciiTheme="minorHAnsi" w:hAnsiTheme="minorHAnsi" w:cstheme="minorHAnsi"/>
                <w:i/>
              </w:rPr>
            </w:pPr>
          </w:p>
        </w:tc>
        <w:tc>
          <w:tcPr>
            <w:tcW w:w="2806" w:type="dxa"/>
          </w:tcPr>
          <w:p w14:paraId="12B09A39" w14:textId="77777777" w:rsidR="001E108C" w:rsidRPr="00CB03EB" w:rsidRDefault="001E108C" w:rsidP="00592436">
            <w:pPr>
              <w:spacing w:after="0" w:line="240" w:lineRule="auto"/>
              <w:jc w:val="both"/>
              <w:rPr>
                <w:rFonts w:asciiTheme="minorHAnsi" w:hAnsiTheme="minorHAnsi" w:cstheme="minorHAnsi"/>
                <w:i/>
              </w:rPr>
            </w:pPr>
          </w:p>
        </w:tc>
      </w:tr>
    </w:tbl>
    <w:p w14:paraId="135CBAE8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  <w:i/>
        </w:rPr>
      </w:pPr>
    </w:p>
    <w:p w14:paraId="677B1D17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  <w:b/>
        </w:rPr>
      </w:pPr>
    </w:p>
    <w:p w14:paraId="7917DEC8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  <w:b/>
          <w:bCs/>
        </w:rPr>
        <w:t>THEREFORE, NOW, THE CONSORTIUM ACKNOWLEDGE AND UNDERTAKE AS FOLLOWS</w:t>
      </w:r>
      <w:r w:rsidRPr="00CB03EB">
        <w:rPr>
          <w:rFonts w:asciiTheme="minorHAnsi" w:hAnsiTheme="minorHAnsi" w:cstheme="minorHAnsi"/>
        </w:rPr>
        <w:t>:</w:t>
      </w:r>
    </w:p>
    <w:p w14:paraId="23CAA049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2F73CD4A" w14:textId="77777777" w:rsidR="0028397E" w:rsidRPr="00CB03EB" w:rsidRDefault="0028397E" w:rsidP="0028397E">
      <w:pPr>
        <w:numPr>
          <w:ilvl w:val="0"/>
          <w:numId w:val="20"/>
        </w:numPr>
        <w:spacing w:after="0" w:line="240" w:lineRule="auto"/>
        <w:jc w:val="both"/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</w:rPr>
        <w:t xml:space="preserve">That Consortium shall have joint and several </w:t>
      </w:r>
      <w:r w:rsidRPr="00CB03EB">
        <w:rPr>
          <w:rFonts w:asciiTheme="minorHAnsi" w:hAnsiTheme="minorHAnsi" w:cstheme="minorHAnsi"/>
          <w:color w:val="000000"/>
        </w:rPr>
        <w:t>liabilities in respect of the PSDF’s obligations under the Services Provision Contract.</w:t>
      </w:r>
      <w:r w:rsidRPr="00CB03EB">
        <w:rPr>
          <w:rFonts w:asciiTheme="minorHAnsi" w:hAnsiTheme="minorHAnsi" w:cstheme="minorHAnsi"/>
        </w:rPr>
        <w:t xml:space="preserve"> </w:t>
      </w:r>
    </w:p>
    <w:p w14:paraId="08974F47" w14:textId="77777777" w:rsidR="0028397E" w:rsidRPr="00CB03EB" w:rsidRDefault="0028397E" w:rsidP="0028397E">
      <w:pPr>
        <w:tabs>
          <w:tab w:val="left" w:pos="5535"/>
        </w:tabs>
        <w:spacing w:after="0" w:line="240" w:lineRule="auto"/>
        <w:ind w:left="360"/>
        <w:jc w:val="both"/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</w:rPr>
        <w:tab/>
      </w:r>
    </w:p>
    <w:p w14:paraId="2FC8FD88" w14:textId="77777777" w:rsidR="0028397E" w:rsidRPr="00CB03EB" w:rsidRDefault="0028397E" w:rsidP="0028397E">
      <w:pPr>
        <w:numPr>
          <w:ilvl w:val="0"/>
          <w:numId w:val="20"/>
        </w:numPr>
        <w:spacing w:after="0" w:line="240" w:lineRule="auto"/>
        <w:jc w:val="both"/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</w:rPr>
        <w:t xml:space="preserve">That </w:t>
      </w:r>
      <w:r w:rsidRPr="00CB03EB">
        <w:rPr>
          <w:rFonts w:asciiTheme="minorHAnsi" w:hAnsiTheme="minorHAnsi" w:cstheme="minorHAnsi"/>
          <w:i/>
        </w:rPr>
        <w:t>[name and designation of authorized representative of Lead Organization]</w:t>
      </w:r>
      <w:r w:rsidRPr="00CB03EB">
        <w:rPr>
          <w:rFonts w:asciiTheme="minorHAnsi" w:hAnsiTheme="minorHAnsi" w:cstheme="minorHAnsi"/>
        </w:rPr>
        <w:t xml:space="preserve"> is the authorized person to sign contracts, correspond and other documents with PSDF.</w:t>
      </w:r>
    </w:p>
    <w:p w14:paraId="4CB320B9" w14:textId="77777777" w:rsidR="0028397E" w:rsidRPr="00CB03EB" w:rsidRDefault="0028397E" w:rsidP="0028397E">
      <w:pPr>
        <w:spacing w:after="0" w:line="240" w:lineRule="auto"/>
        <w:ind w:left="1080"/>
        <w:jc w:val="both"/>
        <w:rPr>
          <w:rFonts w:asciiTheme="minorHAnsi" w:hAnsiTheme="minorHAnsi" w:cstheme="minorHAnsi"/>
        </w:rPr>
      </w:pPr>
    </w:p>
    <w:p w14:paraId="0EFB3CA4" w14:textId="77777777" w:rsidR="0028397E" w:rsidRPr="00CB03EB" w:rsidRDefault="0028397E" w:rsidP="0028397E">
      <w:pPr>
        <w:numPr>
          <w:ilvl w:val="0"/>
          <w:numId w:val="20"/>
        </w:numPr>
        <w:spacing w:after="0" w:line="240" w:lineRule="auto"/>
        <w:jc w:val="both"/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</w:rPr>
        <w:lastRenderedPageBreak/>
        <w:t xml:space="preserve">That the parties agree that only the Lead Organization shall be entitled to receive all amounts due under the Agreement on behalf of both consortium partners; </w:t>
      </w:r>
    </w:p>
    <w:p w14:paraId="5752147A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</w:rPr>
        <w:t xml:space="preserve"> </w:t>
      </w:r>
    </w:p>
    <w:p w14:paraId="02E86F4E" w14:textId="77777777" w:rsidR="0028397E" w:rsidRPr="00CB03EB" w:rsidRDefault="0028397E" w:rsidP="0028397E">
      <w:pPr>
        <w:numPr>
          <w:ilvl w:val="0"/>
          <w:numId w:val="20"/>
        </w:numPr>
        <w:spacing w:after="0" w:line="240" w:lineRule="auto"/>
        <w:jc w:val="both"/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</w:rPr>
        <w:t xml:space="preserve">That in case Consortium partner leaves the Consortium, the Lead Organization shall immediately inform PSDF; In case, the lead organisation leaves, consortium partner will inform PSDF and will be responsible for delivery of services under the contract as agreed which shall entitle PSDF to terminate the Agreement. </w:t>
      </w:r>
    </w:p>
    <w:p w14:paraId="2A02B4CA" w14:textId="77777777" w:rsidR="0028397E" w:rsidRPr="00CB03EB" w:rsidRDefault="0028397E" w:rsidP="0028397E">
      <w:pPr>
        <w:spacing w:after="0" w:line="240" w:lineRule="auto"/>
        <w:jc w:val="both"/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</w:rPr>
        <w:t xml:space="preserve"> </w:t>
      </w:r>
    </w:p>
    <w:p w14:paraId="44DE7EBA" w14:textId="77777777" w:rsidR="0028397E" w:rsidRPr="00CB03EB" w:rsidRDefault="0028397E" w:rsidP="0028397E">
      <w:pPr>
        <w:numPr>
          <w:ilvl w:val="0"/>
          <w:numId w:val="20"/>
        </w:numPr>
        <w:spacing w:after="0" w:line="240" w:lineRule="auto"/>
        <w:jc w:val="both"/>
        <w:rPr>
          <w:rFonts w:asciiTheme="minorHAnsi" w:hAnsiTheme="minorHAnsi" w:cstheme="minorHAnsi"/>
        </w:rPr>
      </w:pPr>
      <w:r w:rsidRPr="00CB03EB">
        <w:rPr>
          <w:rFonts w:asciiTheme="minorHAnsi" w:hAnsiTheme="minorHAnsi" w:cstheme="minorHAnsi"/>
        </w:rPr>
        <w:t>That Consortium hereby holds the PSDF indemnified and harmless in case of any loss occurred due to any act of the Consortium or its partners individually.</w:t>
      </w:r>
    </w:p>
    <w:p w14:paraId="26B09225" w14:textId="77777777" w:rsidR="0028397E" w:rsidRPr="00CB03EB" w:rsidRDefault="0028397E" w:rsidP="0028397E">
      <w:pPr>
        <w:pStyle w:val="BodyText"/>
        <w:spacing w:after="0"/>
        <w:rPr>
          <w:rFonts w:asciiTheme="minorHAnsi" w:hAnsiTheme="minorHAnsi" w:cstheme="minorHAnsi"/>
          <w:sz w:val="22"/>
          <w:szCs w:val="22"/>
        </w:rPr>
      </w:pPr>
    </w:p>
    <w:p w14:paraId="5EE3507C" w14:textId="77777777" w:rsidR="0028397E" w:rsidRPr="00CB03EB" w:rsidRDefault="0028397E" w:rsidP="0028397E">
      <w:pPr>
        <w:pStyle w:val="BodyText"/>
        <w:spacing w:after="0"/>
        <w:rPr>
          <w:rFonts w:asciiTheme="minorHAnsi" w:hAnsiTheme="minorHAnsi" w:cstheme="minorHAnsi"/>
          <w:sz w:val="22"/>
          <w:szCs w:val="22"/>
        </w:rPr>
      </w:pPr>
    </w:p>
    <w:p w14:paraId="519383FB" w14:textId="77777777" w:rsidR="0028397E" w:rsidRPr="00CB03EB" w:rsidRDefault="0028397E" w:rsidP="0028397E">
      <w:pPr>
        <w:pStyle w:val="BodyText"/>
        <w:spacing w:after="0"/>
        <w:rPr>
          <w:rFonts w:asciiTheme="minorHAnsi" w:hAnsiTheme="minorHAnsi" w:cstheme="minorHAnsi"/>
          <w:sz w:val="22"/>
          <w:szCs w:val="22"/>
        </w:rPr>
      </w:pPr>
    </w:p>
    <w:p w14:paraId="233B1358" w14:textId="77777777" w:rsidR="0028397E" w:rsidRPr="00CB03EB" w:rsidRDefault="0028397E" w:rsidP="0028397E">
      <w:pPr>
        <w:pStyle w:val="BodyText"/>
        <w:spacing w:after="0"/>
        <w:rPr>
          <w:rFonts w:asciiTheme="minorHAnsi" w:hAnsiTheme="minorHAnsi" w:cstheme="minorHAnsi"/>
          <w:sz w:val="22"/>
          <w:szCs w:val="22"/>
        </w:rPr>
      </w:pPr>
    </w:p>
    <w:p w14:paraId="2C61E4AC" w14:textId="77777777" w:rsidR="0028397E" w:rsidRPr="00CB03EB" w:rsidRDefault="0028397E" w:rsidP="0028397E">
      <w:pPr>
        <w:pStyle w:val="BodyText"/>
        <w:spacing w:after="0"/>
        <w:rPr>
          <w:rFonts w:asciiTheme="minorHAnsi" w:hAnsiTheme="minorHAnsi" w:cstheme="minorHAnsi"/>
          <w:sz w:val="22"/>
          <w:szCs w:val="22"/>
        </w:rPr>
      </w:pPr>
    </w:p>
    <w:p w14:paraId="428E5BD2" w14:textId="77777777" w:rsidR="0028397E" w:rsidRPr="00CB03EB" w:rsidRDefault="0028397E" w:rsidP="0028397E">
      <w:pPr>
        <w:pStyle w:val="BodyText"/>
        <w:spacing w:after="0"/>
        <w:rPr>
          <w:rFonts w:asciiTheme="minorHAnsi" w:hAnsiTheme="minorHAnsi" w:cstheme="minorHAnsi"/>
          <w:b/>
          <w:sz w:val="22"/>
          <w:szCs w:val="22"/>
        </w:rPr>
      </w:pPr>
      <w:r w:rsidRPr="00CB03EB">
        <w:rPr>
          <w:rFonts w:asciiTheme="minorHAnsi" w:hAnsiTheme="minorHAnsi" w:cstheme="minorHAnsi"/>
          <w:b/>
          <w:sz w:val="22"/>
          <w:szCs w:val="22"/>
        </w:rPr>
        <w:t>Lead Organization</w:t>
      </w:r>
      <w:r w:rsidRPr="00CB03EB">
        <w:rPr>
          <w:rFonts w:asciiTheme="minorHAnsi" w:hAnsiTheme="minorHAnsi" w:cstheme="minorHAnsi"/>
          <w:sz w:val="22"/>
          <w:szCs w:val="22"/>
        </w:rPr>
        <w:tab/>
      </w:r>
      <w:r w:rsidRPr="00CB03EB">
        <w:rPr>
          <w:rFonts w:asciiTheme="minorHAnsi" w:hAnsiTheme="minorHAnsi" w:cstheme="minorHAnsi"/>
          <w:sz w:val="22"/>
          <w:szCs w:val="22"/>
        </w:rPr>
        <w:tab/>
      </w:r>
      <w:r w:rsidRPr="00CB03EB">
        <w:rPr>
          <w:rFonts w:asciiTheme="minorHAnsi" w:hAnsiTheme="minorHAnsi" w:cstheme="minorHAnsi"/>
          <w:sz w:val="22"/>
          <w:szCs w:val="22"/>
        </w:rPr>
        <w:tab/>
      </w:r>
      <w:r w:rsidRPr="00CB03EB">
        <w:rPr>
          <w:rFonts w:asciiTheme="minorHAnsi" w:hAnsiTheme="minorHAnsi" w:cstheme="minorHAnsi"/>
          <w:sz w:val="22"/>
          <w:szCs w:val="22"/>
        </w:rPr>
        <w:tab/>
      </w:r>
      <w:r w:rsidRPr="00CB03EB">
        <w:rPr>
          <w:rFonts w:asciiTheme="minorHAnsi" w:hAnsiTheme="minorHAnsi" w:cstheme="minorHAnsi"/>
          <w:sz w:val="22"/>
          <w:szCs w:val="22"/>
        </w:rPr>
        <w:tab/>
      </w:r>
      <w:r w:rsidRPr="00CB03EB">
        <w:rPr>
          <w:rFonts w:asciiTheme="minorHAnsi" w:hAnsiTheme="minorHAnsi" w:cstheme="minorHAnsi"/>
          <w:b/>
          <w:sz w:val="22"/>
          <w:szCs w:val="22"/>
        </w:rPr>
        <w:t>Consortium Partner</w:t>
      </w:r>
    </w:p>
    <w:p w14:paraId="6A65701D" w14:textId="77777777" w:rsidR="0028397E" w:rsidRPr="00CB03EB" w:rsidRDefault="0028397E" w:rsidP="0028397E">
      <w:pPr>
        <w:pStyle w:val="BodyText"/>
        <w:spacing w:after="0"/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4338"/>
        <w:gridCol w:w="720"/>
        <w:gridCol w:w="4518"/>
      </w:tblGrid>
      <w:tr w:rsidR="0028397E" w:rsidRPr="00CB03EB" w14:paraId="5AF61556" w14:textId="77777777" w:rsidTr="00592436">
        <w:trPr>
          <w:trHeight w:val="100"/>
        </w:trPr>
        <w:tc>
          <w:tcPr>
            <w:tcW w:w="4338" w:type="dxa"/>
          </w:tcPr>
          <w:p w14:paraId="508AE6CB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proofErr w:type="gramStart"/>
            <w:r w:rsidRPr="00CB03EB">
              <w:rPr>
                <w:rFonts w:asciiTheme="minorHAnsi" w:hAnsiTheme="minorHAnsi" w:cstheme="minorHAnsi"/>
              </w:rPr>
              <w:t>Signature:_</w:t>
            </w:r>
            <w:proofErr w:type="gramEnd"/>
            <w:r w:rsidRPr="00CB03EB">
              <w:rPr>
                <w:rFonts w:asciiTheme="minorHAnsi" w:hAnsiTheme="minorHAnsi" w:cstheme="minorHAnsi"/>
              </w:rPr>
              <w:t>________________________</w:t>
            </w:r>
          </w:p>
          <w:p w14:paraId="7BC4E6EA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4BDB91CC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Name:    __________________________</w:t>
            </w:r>
          </w:p>
          <w:p w14:paraId="41752370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45DD61D8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Designation: _______________________</w:t>
            </w:r>
          </w:p>
          <w:p w14:paraId="58FF735C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5AF96CBB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Contact No: _______________________</w:t>
            </w:r>
          </w:p>
          <w:p w14:paraId="2DCD39BF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352D18DF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proofErr w:type="gramStart"/>
            <w:r w:rsidRPr="00CB03EB">
              <w:rPr>
                <w:rFonts w:asciiTheme="minorHAnsi" w:hAnsiTheme="minorHAnsi" w:cstheme="minorHAnsi"/>
              </w:rPr>
              <w:t>Address:_</w:t>
            </w:r>
            <w:proofErr w:type="gramEnd"/>
            <w:r w:rsidRPr="00CB03EB">
              <w:rPr>
                <w:rFonts w:asciiTheme="minorHAnsi" w:hAnsiTheme="minorHAnsi" w:cstheme="minorHAnsi"/>
              </w:rPr>
              <w:t>_________________________</w:t>
            </w:r>
          </w:p>
          <w:p w14:paraId="1E1FFD9A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4C50C793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 xml:space="preserve">              __________________________</w:t>
            </w:r>
          </w:p>
          <w:p w14:paraId="520528F2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2B009DE3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 xml:space="preserve">CNIC No. </w:t>
            </w:r>
            <w:r w:rsidRPr="00CB03EB">
              <w:rPr>
                <w:rFonts w:asciiTheme="minorHAnsi" w:hAnsiTheme="minorHAnsi" w:cstheme="minorHAnsi"/>
              </w:rPr>
              <w:softHyphen/>
            </w:r>
            <w:r w:rsidRPr="00CB03EB">
              <w:rPr>
                <w:rFonts w:asciiTheme="minorHAnsi" w:hAnsiTheme="minorHAnsi" w:cstheme="minorHAnsi"/>
              </w:rPr>
              <w:softHyphen/>
            </w:r>
            <w:r w:rsidRPr="00CB03EB">
              <w:rPr>
                <w:rFonts w:asciiTheme="minorHAnsi" w:hAnsiTheme="minorHAnsi" w:cstheme="minorHAnsi"/>
              </w:rPr>
              <w:softHyphen/>
            </w:r>
            <w:r w:rsidRPr="00CB03EB">
              <w:rPr>
                <w:rFonts w:asciiTheme="minorHAnsi" w:hAnsiTheme="minorHAnsi" w:cstheme="minorHAnsi"/>
              </w:rPr>
              <w:softHyphen/>
            </w:r>
            <w:r w:rsidRPr="00CB03EB">
              <w:rPr>
                <w:rFonts w:asciiTheme="minorHAnsi" w:hAnsiTheme="minorHAnsi" w:cstheme="minorHAnsi"/>
              </w:rPr>
              <w:softHyphen/>
              <w:t>_________________________</w:t>
            </w:r>
          </w:p>
        </w:tc>
        <w:tc>
          <w:tcPr>
            <w:tcW w:w="720" w:type="dxa"/>
          </w:tcPr>
          <w:p w14:paraId="51B5DC5D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18" w:type="dxa"/>
          </w:tcPr>
          <w:p w14:paraId="48D3BFE4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Signature: __________________________</w:t>
            </w:r>
          </w:p>
          <w:p w14:paraId="7E755B13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7733F284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Name:       __________________________</w:t>
            </w:r>
          </w:p>
          <w:p w14:paraId="1EEBB3A8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5357F7B1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Designation: ________________________</w:t>
            </w:r>
          </w:p>
          <w:p w14:paraId="70C61BF6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7B2BA453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Contact No: _________________________</w:t>
            </w:r>
          </w:p>
          <w:p w14:paraId="544BFD03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0236357C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Address:     _________________________</w:t>
            </w:r>
          </w:p>
          <w:p w14:paraId="74AE7DE8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65211F66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 xml:space="preserve">                   _________________________</w:t>
            </w:r>
          </w:p>
          <w:p w14:paraId="42BE6F09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1EB68416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CNIC No. __________________________</w:t>
            </w:r>
          </w:p>
        </w:tc>
      </w:tr>
    </w:tbl>
    <w:p w14:paraId="2D9D59D0" w14:textId="77777777" w:rsidR="0028397E" w:rsidRPr="00CB03EB" w:rsidRDefault="0028397E" w:rsidP="0028397E">
      <w:pPr>
        <w:spacing w:after="0" w:line="240" w:lineRule="auto"/>
        <w:rPr>
          <w:rFonts w:asciiTheme="minorHAnsi" w:hAnsiTheme="minorHAnsi" w:cstheme="minorHAnsi"/>
          <w:bCs/>
          <w:i/>
          <w:u w:val="single"/>
        </w:rPr>
      </w:pPr>
    </w:p>
    <w:p w14:paraId="088B44AD" w14:textId="77777777" w:rsidR="0028397E" w:rsidRPr="00CB03EB" w:rsidRDefault="0028397E" w:rsidP="0028397E">
      <w:pPr>
        <w:spacing w:after="0" w:line="240" w:lineRule="auto"/>
        <w:rPr>
          <w:rFonts w:asciiTheme="minorHAnsi" w:hAnsiTheme="minorHAnsi" w:cstheme="minorHAnsi"/>
          <w:b/>
          <w:bCs/>
          <w:u w:val="single"/>
        </w:rPr>
      </w:pPr>
    </w:p>
    <w:p w14:paraId="61D65898" w14:textId="77777777" w:rsidR="0028397E" w:rsidRPr="00CB03EB" w:rsidRDefault="0028397E" w:rsidP="0028397E">
      <w:pPr>
        <w:spacing w:after="0" w:line="240" w:lineRule="auto"/>
        <w:rPr>
          <w:rFonts w:asciiTheme="minorHAnsi" w:hAnsiTheme="minorHAnsi" w:cstheme="minorHAnsi"/>
          <w:b/>
          <w:bCs/>
        </w:rPr>
      </w:pPr>
      <w:r w:rsidRPr="00CB03EB">
        <w:rPr>
          <w:rFonts w:asciiTheme="minorHAnsi" w:hAnsiTheme="minorHAnsi" w:cstheme="minorHAnsi"/>
          <w:b/>
          <w:bCs/>
        </w:rPr>
        <w:t>Witnesses 1:                                                              Witnesses 2:</w:t>
      </w:r>
    </w:p>
    <w:p w14:paraId="77119E73" w14:textId="77777777" w:rsidR="0028397E" w:rsidRPr="00CB03EB" w:rsidRDefault="0028397E" w:rsidP="0028397E">
      <w:pPr>
        <w:spacing w:after="0" w:line="240" w:lineRule="auto"/>
        <w:rPr>
          <w:rFonts w:asciiTheme="minorHAnsi" w:hAnsiTheme="minorHAnsi" w:cstheme="minorHAnsi"/>
          <w:b/>
          <w:bCs/>
          <w:u w:val="single"/>
        </w:rPr>
      </w:pPr>
    </w:p>
    <w:p w14:paraId="79F89CCE" w14:textId="77777777" w:rsidR="0028397E" w:rsidRPr="00CB03EB" w:rsidRDefault="0028397E" w:rsidP="0028397E">
      <w:pPr>
        <w:spacing w:after="0" w:line="240" w:lineRule="auto"/>
        <w:rPr>
          <w:rFonts w:asciiTheme="minorHAnsi" w:hAnsiTheme="minorHAnsi" w:cstheme="minorHAnsi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4338"/>
        <w:gridCol w:w="720"/>
        <w:gridCol w:w="4518"/>
      </w:tblGrid>
      <w:tr w:rsidR="0028397E" w:rsidRPr="00CB03EB" w14:paraId="244B3516" w14:textId="77777777" w:rsidTr="00592436">
        <w:trPr>
          <w:trHeight w:val="100"/>
        </w:trPr>
        <w:tc>
          <w:tcPr>
            <w:tcW w:w="4338" w:type="dxa"/>
          </w:tcPr>
          <w:p w14:paraId="51A494EE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31F23F4F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Name: ___________________________</w:t>
            </w:r>
          </w:p>
          <w:p w14:paraId="3573932A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2DE18774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proofErr w:type="gramStart"/>
            <w:r w:rsidRPr="00CB03EB">
              <w:rPr>
                <w:rFonts w:asciiTheme="minorHAnsi" w:hAnsiTheme="minorHAnsi" w:cstheme="minorHAnsi"/>
              </w:rPr>
              <w:t>Address:_</w:t>
            </w:r>
            <w:proofErr w:type="gramEnd"/>
            <w:r w:rsidRPr="00CB03EB">
              <w:rPr>
                <w:rFonts w:asciiTheme="minorHAnsi" w:hAnsiTheme="minorHAnsi" w:cstheme="minorHAnsi"/>
              </w:rPr>
              <w:t>_________________________</w:t>
            </w:r>
          </w:p>
          <w:p w14:paraId="401634C6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2EF35C48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 xml:space="preserve">                _________________________</w:t>
            </w:r>
          </w:p>
          <w:p w14:paraId="49281384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CNIC No.</w:t>
            </w:r>
          </w:p>
          <w:p w14:paraId="2181953C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20" w:type="dxa"/>
          </w:tcPr>
          <w:p w14:paraId="0346CFF4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18" w:type="dxa"/>
          </w:tcPr>
          <w:p w14:paraId="4EA47D1C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1760813B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Name: ____________________________</w:t>
            </w:r>
          </w:p>
          <w:p w14:paraId="6C4A67AF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7D7887B3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proofErr w:type="gramStart"/>
            <w:r w:rsidRPr="00CB03EB">
              <w:rPr>
                <w:rFonts w:asciiTheme="minorHAnsi" w:hAnsiTheme="minorHAnsi" w:cstheme="minorHAnsi"/>
              </w:rPr>
              <w:t>Address:_</w:t>
            </w:r>
            <w:proofErr w:type="gramEnd"/>
            <w:r w:rsidRPr="00CB03EB">
              <w:rPr>
                <w:rFonts w:asciiTheme="minorHAnsi" w:hAnsiTheme="minorHAnsi" w:cstheme="minorHAnsi"/>
              </w:rPr>
              <w:t>__________________________</w:t>
            </w:r>
          </w:p>
          <w:p w14:paraId="13FAEA39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14:paraId="1BF83A7E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 xml:space="preserve">             ____________________________</w:t>
            </w:r>
          </w:p>
          <w:p w14:paraId="1CE8A694" w14:textId="77777777" w:rsidR="0028397E" w:rsidRPr="00CB03EB" w:rsidRDefault="0028397E" w:rsidP="0059243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CB03EB">
              <w:rPr>
                <w:rFonts w:asciiTheme="minorHAnsi" w:hAnsiTheme="minorHAnsi" w:cstheme="minorHAnsi"/>
              </w:rPr>
              <w:t>CNIC No.</w:t>
            </w:r>
          </w:p>
        </w:tc>
      </w:tr>
    </w:tbl>
    <w:p w14:paraId="7440651B" w14:textId="77777777" w:rsidR="0028397E" w:rsidRPr="00CB03EB" w:rsidRDefault="0028397E" w:rsidP="0028397E">
      <w:pPr>
        <w:rPr>
          <w:rFonts w:asciiTheme="minorHAnsi" w:hAnsiTheme="minorHAnsi" w:cstheme="minorHAnsi"/>
        </w:rPr>
      </w:pPr>
    </w:p>
    <w:p w14:paraId="75ACBBC4" w14:textId="77777777" w:rsidR="0028397E" w:rsidRPr="00CB03EB" w:rsidRDefault="0028397E" w:rsidP="001A1C7F">
      <w:pPr>
        <w:pStyle w:val="Subsection3"/>
        <w:spacing w:before="120" w:after="0"/>
        <w:ind w:left="2880" w:firstLine="720"/>
        <w:rPr>
          <w:rFonts w:asciiTheme="minorHAnsi" w:hAnsiTheme="minorHAnsi" w:cstheme="minorHAnsi"/>
          <w:sz w:val="32"/>
        </w:rPr>
      </w:pPr>
    </w:p>
    <w:sectPr w:rsidR="0028397E" w:rsidRPr="00CB03EB" w:rsidSect="004A36DC">
      <w:headerReference w:type="default" r:id="rId10"/>
      <w:footerReference w:type="default" r:id="rId11"/>
      <w:pgSz w:w="11907" w:h="16839" w:code="9"/>
      <w:pgMar w:top="2520" w:right="1440" w:bottom="126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2EFFDF" w14:textId="77777777" w:rsidR="00905DB6" w:rsidRDefault="00905DB6" w:rsidP="00B66050">
      <w:pPr>
        <w:spacing w:after="0" w:line="240" w:lineRule="auto"/>
      </w:pPr>
      <w:r>
        <w:separator/>
      </w:r>
    </w:p>
    <w:p w14:paraId="7B1AE12E" w14:textId="77777777" w:rsidR="00905DB6" w:rsidRDefault="00905DB6"/>
  </w:endnote>
  <w:endnote w:type="continuationSeparator" w:id="0">
    <w:p w14:paraId="424BB8D8" w14:textId="77777777" w:rsidR="00905DB6" w:rsidRDefault="00905DB6" w:rsidP="00B66050">
      <w:pPr>
        <w:spacing w:after="0" w:line="240" w:lineRule="auto"/>
      </w:pPr>
      <w:r>
        <w:continuationSeparator/>
      </w:r>
    </w:p>
    <w:p w14:paraId="6DFF10AE" w14:textId="77777777" w:rsidR="00905DB6" w:rsidRDefault="00905DB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443714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C634B0" w14:textId="77777777" w:rsidR="00423908" w:rsidRDefault="00423908" w:rsidP="00A86702">
        <w:pPr>
          <w:pStyle w:val="Footer"/>
          <w:jc w:val="center"/>
        </w:pPr>
      </w:p>
      <w:p w14:paraId="351198E1" w14:textId="739E8527" w:rsidR="00423908" w:rsidRDefault="00905DB6">
        <w:pPr>
          <w:pStyle w:val="Footer"/>
          <w:jc w:val="center"/>
          <w:rPr>
            <w:noProof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CB9FB2" w14:textId="77777777" w:rsidR="00905DB6" w:rsidRDefault="00905DB6" w:rsidP="00B66050">
      <w:pPr>
        <w:spacing w:after="0" w:line="240" w:lineRule="auto"/>
      </w:pPr>
      <w:r>
        <w:separator/>
      </w:r>
    </w:p>
    <w:p w14:paraId="2CBA56C4" w14:textId="77777777" w:rsidR="00905DB6" w:rsidRDefault="00905DB6"/>
  </w:footnote>
  <w:footnote w:type="continuationSeparator" w:id="0">
    <w:p w14:paraId="174AB6CF" w14:textId="77777777" w:rsidR="00905DB6" w:rsidRDefault="00905DB6" w:rsidP="00B66050">
      <w:pPr>
        <w:spacing w:after="0" w:line="240" w:lineRule="auto"/>
      </w:pPr>
      <w:r>
        <w:continuationSeparator/>
      </w:r>
    </w:p>
    <w:p w14:paraId="2853E703" w14:textId="77777777" w:rsidR="00905DB6" w:rsidRDefault="00905DB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8EC1F3" w14:textId="45DAAD0C" w:rsidR="00423908" w:rsidRPr="004F4409" w:rsidRDefault="00423908" w:rsidP="004F4409">
    <w:pPr>
      <w:pStyle w:val="Header"/>
      <w:tabs>
        <w:tab w:val="clear" w:pos="4513"/>
        <w:tab w:val="clear" w:pos="9026"/>
        <w:tab w:val="left" w:pos="5160"/>
      </w:tabs>
      <w:spacing w:before="240" w:line="480" w:lineRule="auto"/>
      <w:jc w:val="center"/>
      <w:rPr>
        <w:b/>
      </w:rPr>
    </w:pPr>
    <w:r w:rsidRPr="004F4409">
      <w:rPr>
        <w:b/>
        <w:noProof/>
        <w:sz w:val="36"/>
        <w:lang w:eastAsia="en-GB"/>
      </w:rPr>
      <w:drawing>
        <wp:anchor distT="0" distB="0" distL="114300" distR="114300" simplePos="0" relativeHeight="251658240" behindDoc="1" locked="0" layoutInCell="1" allowOverlap="1" wp14:anchorId="36BC6D59" wp14:editId="1EAE7116">
          <wp:simplePos x="0" y="0"/>
          <wp:positionH relativeFrom="column">
            <wp:posOffset>-541020</wp:posOffset>
          </wp:positionH>
          <wp:positionV relativeFrom="paragraph">
            <wp:posOffset>-212150</wp:posOffset>
          </wp:positionV>
          <wp:extent cx="986155" cy="1245870"/>
          <wp:effectExtent l="0" t="0" r="4445" b="0"/>
          <wp:wrapNone/>
          <wp:docPr id="1" name="Picture 1" descr="logo%20PSDF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%20PSDF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6155" cy="12458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F7CBA"/>
    <w:multiLevelType w:val="hybridMultilevel"/>
    <w:tmpl w:val="94A29B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05238"/>
    <w:multiLevelType w:val="hybridMultilevel"/>
    <w:tmpl w:val="0AC211C2"/>
    <w:lvl w:ilvl="0" w:tplc="04090001">
      <w:start w:val="1"/>
      <w:numFmt w:val="bullet"/>
      <w:lvlText w:val=""/>
      <w:lvlJc w:val="left"/>
      <w:pPr>
        <w:ind w:left="1713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2" w15:restartNumberingAfterBreak="0">
    <w:nsid w:val="0F086AE2"/>
    <w:multiLevelType w:val="hybridMultilevel"/>
    <w:tmpl w:val="461851F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FD6232"/>
    <w:multiLevelType w:val="hybridMultilevel"/>
    <w:tmpl w:val="EBF6D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46556"/>
    <w:multiLevelType w:val="hybridMultilevel"/>
    <w:tmpl w:val="CCB856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472D77"/>
    <w:multiLevelType w:val="hybridMultilevel"/>
    <w:tmpl w:val="BE80ED0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287C5EB9"/>
    <w:multiLevelType w:val="hybridMultilevel"/>
    <w:tmpl w:val="32FEC2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3A2934"/>
    <w:multiLevelType w:val="multilevel"/>
    <w:tmpl w:val="D0A03E70"/>
    <w:lvl w:ilvl="0">
      <w:start w:val="1"/>
      <w:numFmt w:val="decimal"/>
      <w:pStyle w:val="Subsection2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504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DEF6061"/>
    <w:multiLevelType w:val="hybridMultilevel"/>
    <w:tmpl w:val="52F63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FD70888"/>
    <w:multiLevelType w:val="multilevel"/>
    <w:tmpl w:val="87425724"/>
    <w:lvl w:ilvl="0">
      <w:start w:val="1"/>
      <w:numFmt w:val="none"/>
      <w:pStyle w:val="Definition1"/>
      <w:suff w:val="nothing"/>
      <w:lvlText w:val=""/>
      <w:lvlJc w:val="left"/>
      <w:pPr>
        <w:tabs>
          <w:tab w:val="num" w:pos="0"/>
        </w:tabs>
        <w:ind w:left="72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webHidden w:val="0"/>
        <w:color w:val="00000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pStyle w:val="Definition2"/>
      <w:lvlText w:val="(%2)"/>
      <w:lvlJc w:val="left"/>
      <w:pPr>
        <w:tabs>
          <w:tab w:val="num" w:pos="0"/>
        </w:tabs>
        <w:ind w:left="144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webHidden w:val="0"/>
        <w:color w:val="000000"/>
        <w:sz w:val="22"/>
        <w:szCs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Roman"/>
      <w:pStyle w:val="Definition3"/>
      <w:lvlText w:val="(%3)"/>
      <w:lvlJc w:val="left"/>
      <w:pPr>
        <w:tabs>
          <w:tab w:val="num" w:pos="0"/>
        </w:tabs>
        <w:ind w:left="216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webHidden w:val="0"/>
        <w:color w:val="00000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upperLetter"/>
      <w:pStyle w:val="Definition4"/>
      <w:lvlText w:val="(%4)"/>
      <w:lvlJc w:val="left"/>
      <w:pPr>
        <w:tabs>
          <w:tab w:val="num" w:pos="0"/>
        </w:tabs>
        <w:ind w:left="288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webHidden w:val="0"/>
        <w:color w:val="00000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Roman"/>
      <w:pStyle w:val="Definition5"/>
      <w:lvlText w:val="(%5)"/>
      <w:lvlJc w:val="left"/>
      <w:pPr>
        <w:tabs>
          <w:tab w:val="num" w:pos="0"/>
        </w:tabs>
        <w:ind w:left="360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webHidden w:val="0"/>
        <w:color w:val="00000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pStyle w:val="Definition6"/>
      <w:lvlText w:val="(%6)"/>
      <w:lvlJc w:val="left"/>
      <w:pPr>
        <w:tabs>
          <w:tab w:val="num" w:pos="0"/>
        </w:tabs>
        <w:ind w:left="43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webHidden w:val="0"/>
        <w:color w:val="00000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none"/>
      <w:pStyle w:val="Definition7"/>
      <w:suff w:val="nothing"/>
      <w:lvlText w:val="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webHidden w:val="0"/>
        <w:color w:val="000000"/>
        <w:sz w:val="24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none"/>
      <w:pStyle w:val="Definition8"/>
      <w:suff w:val="nothing"/>
      <w:lvlText w:val="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webHidden w:val="0"/>
        <w:color w:val="000000"/>
        <w:sz w:val="24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none"/>
      <w:pStyle w:val="Definition9"/>
      <w:suff w:val="nothing"/>
      <w:lvlText w:val="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webHidden w:val="0"/>
        <w:color w:val="000000"/>
        <w:sz w:val="24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0" w15:restartNumberingAfterBreak="0">
    <w:nsid w:val="31C4585B"/>
    <w:multiLevelType w:val="hybridMultilevel"/>
    <w:tmpl w:val="B67C2E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BA7F2C"/>
    <w:multiLevelType w:val="hybridMultilevel"/>
    <w:tmpl w:val="30B60438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1AA5195"/>
    <w:multiLevelType w:val="hybridMultilevel"/>
    <w:tmpl w:val="6180D2AC"/>
    <w:lvl w:ilvl="0" w:tplc="A52ABFB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7F66DE9"/>
    <w:multiLevelType w:val="hybridMultilevel"/>
    <w:tmpl w:val="B97658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494E11"/>
    <w:multiLevelType w:val="hybridMultilevel"/>
    <w:tmpl w:val="46966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315B5C"/>
    <w:multiLevelType w:val="hybridMultilevel"/>
    <w:tmpl w:val="44AE5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B5339B"/>
    <w:multiLevelType w:val="hybridMultilevel"/>
    <w:tmpl w:val="E81AB96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8D025F"/>
    <w:multiLevelType w:val="hybridMultilevel"/>
    <w:tmpl w:val="18724E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9A021F"/>
    <w:multiLevelType w:val="hybridMultilevel"/>
    <w:tmpl w:val="1778AA8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B7090D"/>
    <w:multiLevelType w:val="hybridMultilevel"/>
    <w:tmpl w:val="A1C0B1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D35A93"/>
    <w:multiLevelType w:val="hybridMultilevel"/>
    <w:tmpl w:val="0E8425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41542D4"/>
    <w:multiLevelType w:val="hybridMultilevel"/>
    <w:tmpl w:val="2312C2D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337A0D"/>
    <w:multiLevelType w:val="hybridMultilevel"/>
    <w:tmpl w:val="319EF0F4"/>
    <w:lvl w:ilvl="0" w:tplc="FF7A8DD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2D47525"/>
    <w:multiLevelType w:val="hybridMultilevel"/>
    <w:tmpl w:val="DFF455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343614"/>
    <w:multiLevelType w:val="hybridMultilevel"/>
    <w:tmpl w:val="A52AD6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18"/>
  </w:num>
  <w:num w:numId="5">
    <w:abstractNumId w:val="0"/>
  </w:num>
  <w:num w:numId="6">
    <w:abstractNumId w:val="23"/>
  </w:num>
  <w:num w:numId="7">
    <w:abstractNumId w:val="24"/>
  </w:num>
  <w:num w:numId="8">
    <w:abstractNumId w:val="21"/>
  </w:num>
  <w:num w:numId="9">
    <w:abstractNumId w:val="10"/>
  </w:num>
  <w:num w:numId="10">
    <w:abstractNumId w:val="6"/>
  </w:num>
  <w:num w:numId="11">
    <w:abstractNumId w:val="14"/>
  </w:num>
  <w:num w:numId="12">
    <w:abstractNumId w:val="16"/>
  </w:num>
  <w:num w:numId="13">
    <w:abstractNumId w:val="8"/>
  </w:num>
  <w:num w:numId="14">
    <w:abstractNumId w:val="1"/>
  </w:num>
  <w:num w:numId="15">
    <w:abstractNumId w:val="5"/>
  </w:num>
  <w:num w:numId="16">
    <w:abstractNumId w:val="13"/>
  </w:num>
  <w:num w:numId="17">
    <w:abstractNumId w:val="3"/>
  </w:num>
  <w:num w:numId="18">
    <w:abstractNumId w:val="19"/>
  </w:num>
  <w:num w:numId="19">
    <w:abstractNumId w:val="2"/>
  </w:num>
  <w:num w:numId="20">
    <w:abstractNumId w:val="22"/>
  </w:num>
  <w:num w:numId="21">
    <w:abstractNumId w:val="12"/>
  </w:num>
  <w:num w:numId="22">
    <w:abstractNumId w:val="15"/>
  </w:num>
  <w:num w:numId="23">
    <w:abstractNumId w:val="20"/>
  </w:num>
  <w:num w:numId="24">
    <w:abstractNumId w:val="17"/>
  </w:num>
  <w:num w:numId="25">
    <w:abstractNumId w:val="1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wMjQ1tjCzsDQ1MjNQ0lEKTi0uzszPAykwrAUAMfIw5iwAAAA="/>
  </w:docVars>
  <w:rsids>
    <w:rsidRoot w:val="00B66050"/>
    <w:rsid w:val="00000802"/>
    <w:rsid w:val="00000C68"/>
    <w:rsid w:val="000011B9"/>
    <w:rsid w:val="00002656"/>
    <w:rsid w:val="00002A6E"/>
    <w:rsid w:val="000031A8"/>
    <w:rsid w:val="00004CCD"/>
    <w:rsid w:val="00004EC8"/>
    <w:rsid w:val="00005643"/>
    <w:rsid w:val="00006C2E"/>
    <w:rsid w:val="00007147"/>
    <w:rsid w:val="000075B6"/>
    <w:rsid w:val="00007BB1"/>
    <w:rsid w:val="00007FEB"/>
    <w:rsid w:val="0001036B"/>
    <w:rsid w:val="00010682"/>
    <w:rsid w:val="00010B1A"/>
    <w:rsid w:val="0001190C"/>
    <w:rsid w:val="00011B01"/>
    <w:rsid w:val="00011C3A"/>
    <w:rsid w:val="00011E1E"/>
    <w:rsid w:val="00012080"/>
    <w:rsid w:val="00012433"/>
    <w:rsid w:val="00013499"/>
    <w:rsid w:val="00014101"/>
    <w:rsid w:val="000156D2"/>
    <w:rsid w:val="000156EF"/>
    <w:rsid w:val="000167E0"/>
    <w:rsid w:val="00016905"/>
    <w:rsid w:val="0001740E"/>
    <w:rsid w:val="0001755E"/>
    <w:rsid w:val="000179BD"/>
    <w:rsid w:val="00017E91"/>
    <w:rsid w:val="000205C1"/>
    <w:rsid w:val="000208B9"/>
    <w:rsid w:val="000209B7"/>
    <w:rsid w:val="00021B08"/>
    <w:rsid w:val="00021B50"/>
    <w:rsid w:val="00021CDC"/>
    <w:rsid w:val="0002241A"/>
    <w:rsid w:val="00023534"/>
    <w:rsid w:val="000250A5"/>
    <w:rsid w:val="00025B1D"/>
    <w:rsid w:val="000260E6"/>
    <w:rsid w:val="000268D5"/>
    <w:rsid w:val="00027768"/>
    <w:rsid w:val="00027FDF"/>
    <w:rsid w:val="000303DF"/>
    <w:rsid w:val="0003077A"/>
    <w:rsid w:val="000329EF"/>
    <w:rsid w:val="00032D52"/>
    <w:rsid w:val="00032FC4"/>
    <w:rsid w:val="00033651"/>
    <w:rsid w:val="000339A7"/>
    <w:rsid w:val="00033D20"/>
    <w:rsid w:val="000343B8"/>
    <w:rsid w:val="00034758"/>
    <w:rsid w:val="000347CF"/>
    <w:rsid w:val="0003551C"/>
    <w:rsid w:val="00035A62"/>
    <w:rsid w:val="00035B2A"/>
    <w:rsid w:val="00035DB2"/>
    <w:rsid w:val="0003664B"/>
    <w:rsid w:val="00036B32"/>
    <w:rsid w:val="00036B75"/>
    <w:rsid w:val="000376DE"/>
    <w:rsid w:val="00037BB4"/>
    <w:rsid w:val="00037EFB"/>
    <w:rsid w:val="000409F1"/>
    <w:rsid w:val="000412D0"/>
    <w:rsid w:val="00041B72"/>
    <w:rsid w:val="00041DAC"/>
    <w:rsid w:val="00041DF7"/>
    <w:rsid w:val="00042517"/>
    <w:rsid w:val="000429A2"/>
    <w:rsid w:val="00043611"/>
    <w:rsid w:val="00043B59"/>
    <w:rsid w:val="00044A08"/>
    <w:rsid w:val="00044FB5"/>
    <w:rsid w:val="00046369"/>
    <w:rsid w:val="0004650A"/>
    <w:rsid w:val="00046956"/>
    <w:rsid w:val="00046F79"/>
    <w:rsid w:val="00047C9E"/>
    <w:rsid w:val="00050AA4"/>
    <w:rsid w:val="00050BA4"/>
    <w:rsid w:val="000514EE"/>
    <w:rsid w:val="00051B68"/>
    <w:rsid w:val="00051E31"/>
    <w:rsid w:val="000529B6"/>
    <w:rsid w:val="00052CC0"/>
    <w:rsid w:val="0005379A"/>
    <w:rsid w:val="00053822"/>
    <w:rsid w:val="00054CA1"/>
    <w:rsid w:val="00054CE6"/>
    <w:rsid w:val="0005512B"/>
    <w:rsid w:val="000554EB"/>
    <w:rsid w:val="00055DB3"/>
    <w:rsid w:val="000561C1"/>
    <w:rsid w:val="00056950"/>
    <w:rsid w:val="00057039"/>
    <w:rsid w:val="000602A1"/>
    <w:rsid w:val="000608A5"/>
    <w:rsid w:val="00062EA0"/>
    <w:rsid w:val="000635B0"/>
    <w:rsid w:val="00063E72"/>
    <w:rsid w:val="00064569"/>
    <w:rsid w:val="00065008"/>
    <w:rsid w:val="00065401"/>
    <w:rsid w:val="00065871"/>
    <w:rsid w:val="00065AE2"/>
    <w:rsid w:val="00065D31"/>
    <w:rsid w:val="00065F18"/>
    <w:rsid w:val="00066694"/>
    <w:rsid w:val="00066DD6"/>
    <w:rsid w:val="00067135"/>
    <w:rsid w:val="00067219"/>
    <w:rsid w:val="0007017D"/>
    <w:rsid w:val="000709D5"/>
    <w:rsid w:val="00072212"/>
    <w:rsid w:val="000728B5"/>
    <w:rsid w:val="00072CD1"/>
    <w:rsid w:val="00073424"/>
    <w:rsid w:val="00073541"/>
    <w:rsid w:val="0007362B"/>
    <w:rsid w:val="00073D7A"/>
    <w:rsid w:val="000745FB"/>
    <w:rsid w:val="000749A6"/>
    <w:rsid w:val="00074AF2"/>
    <w:rsid w:val="00076058"/>
    <w:rsid w:val="00076430"/>
    <w:rsid w:val="00076577"/>
    <w:rsid w:val="0007689C"/>
    <w:rsid w:val="00077117"/>
    <w:rsid w:val="000773B5"/>
    <w:rsid w:val="00080B40"/>
    <w:rsid w:val="0008167D"/>
    <w:rsid w:val="00081FB4"/>
    <w:rsid w:val="00082492"/>
    <w:rsid w:val="0008304C"/>
    <w:rsid w:val="00083405"/>
    <w:rsid w:val="00084295"/>
    <w:rsid w:val="000843D7"/>
    <w:rsid w:val="00084AF7"/>
    <w:rsid w:val="0008605A"/>
    <w:rsid w:val="0008797B"/>
    <w:rsid w:val="00090016"/>
    <w:rsid w:val="0009033E"/>
    <w:rsid w:val="000904F3"/>
    <w:rsid w:val="00090BFA"/>
    <w:rsid w:val="000916F0"/>
    <w:rsid w:val="0009219A"/>
    <w:rsid w:val="00092479"/>
    <w:rsid w:val="000927BD"/>
    <w:rsid w:val="00092BF3"/>
    <w:rsid w:val="000932D8"/>
    <w:rsid w:val="00093CEB"/>
    <w:rsid w:val="0009431B"/>
    <w:rsid w:val="00094333"/>
    <w:rsid w:val="00094D08"/>
    <w:rsid w:val="00094D14"/>
    <w:rsid w:val="00094D7E"/>
    <w:rsid w:val="00094EDF"/>
    <w:rsid w:val="000956DF"/>
    <w:rsid w:val="00096D08"/>
    <w:rsid w:val="0009785C"/>
    <w:rsid w:val="00097D24"/>
    <w:rsid w:val="000A033E"/>
    <w:rsid w:val="000A0631"/>
    <w:rsid w:val="000A1342"/>
    <w:rsid w:val="000A1B4A"/>
    <w:rsid w:val="000A1B51"/>
    <w:rsid w:val="000A24EA"/>
    <w:rsid w:val="000A27ED"/>
    <w:rsid w:val="000A3522"/>
    <w:rsid w:val="000A3BEF"/>
    <w:rsid w:val="000A435A"/>
    <w:rsid w:val="000A49A9"/>
    <w:rsid w:val="000A4A2E"/>
    <w:rsid w:val="000A4D51"/>
    <w:rsid w:val="000A52CC"/>
    <w:rsid w:val="000A638A"/>
    <w:rsid w:val="000A647F"/>
    <w:rsid w:val="000A74BB"/>
    <w:rsid w:val="000A751C"/>
    <w:rsid w:val="000A783F"/>
    <w:rsid w:val="000A79FF"/>
    <w:rsid w:val="000A7B3B"/>
    <w:rsid w:val="000A7BB1"/>
    <w:rsid w:val="000B0478"/>
    <w:rsid w:val="000B067F"/>
    <w:rsid w:val="000B145A"/>
    <w:rsid w:val="000B1BA9"/>
    <w:rsid w:val="000B1F9F"/>
    <w:rsid w:val="000B22CC"/>
    <w:rsid w:val="000B2721"/>
    <w:rsid w:val="000B2834"/>
    <w:rsid w:val="000B2AC4"/>
    <w:rsid w:val="000B322C"/>
    <w:rsid w:val="000B3C1E"/>
    <w:rsid w:val="000B3E10"/>
    <w:rsid w:val="000B40E3"/>
    <w:rsid w:val="000B42B1"/>
    <w:rsid w:val="000B45BB"/>
    <w:rsid w:val="000B4BC1"/>
    <w:rsid w:val="000B4CDD"/>
    <w:rsid w:val="000B4CF7"/>
    <w:rsid w:val="000B56BA"/>
    <w:rsid w:val="000B593E"/>
    <w:rsid w:val="000B5E4C"/>
    <w:rsid w:val="000B6808"/>
    <w:rsid w:val="000B6D8A"/>
    <w:rsid w:val="000B7113"/>
    <w:rsid w:val="000B7336"/>
    <w:rsid w:val="000B7E9A"/>
    <w:rsid w:val="000C04C3"/>
    <w:rsid w:val="000C07A5"/>
    <w:rsid w:val="000C0A13"/>
    <w:rsid w:val="000C0B07"/>
    <w:rsid w:val="000C0E5A"/>
    <w:rsid w:val="000C115F"/>
    <w:rsid w:val="000C12C0"/>
    <w:rsid w:val="000C1741"/>
    <w:rsid w:val="000C250A"/>
    <w:rsid w:val="000C254C"/>
    <w:rsid w:val="000C26AE"/>
    <w:rsid w:val="000C383C"/>
    <w:rsid w:val="000C4C91"/>
    <w:rsid w:val="000C6065"/>
    <w:rsid w:val="000C6191"/>
    <w:rsid w:val="000C7583"/>
    <w:rsid w:val="000C7635"/>
    <w:rsid w:val="000C7B53"/>
    <w:rsid w:val="000D0BAF"/>
    <w:rsid w:val="000D1D39"/>
    <w:rsid w:val="000D1D84"/>
    <w:rsid w:val="000D2298"/>
    <w:rsid w:val="000D30D3"/>
    <w:rsid w:val="000D366F"/>
    <w:rsid w:val="000D4F2F"/>
    <w:rsid w:val="000D6E03"/>
    <w:rsid w:val="000D709A"/>
    <w:rsid w:val="000D7EA7"/>
    <w:rsid w:val="000E13C3"/>
    <w:rsid w:val="000E15CE"/>
    <w:rsid w:val="000E1BEC"/>
    <w:rsid w:val="000E2A51"/>
    <w:rsid w:val="000E3C07"/>
    <w:rsid w:val="000E3C5C"/>
    <w:rsid w:val="000E4029"/>
    <w:rsid w:val="000E46D2"/>
    <w:rsid w:val="000E4C06"/>
    <w:rsid w:val="000E5122"/>
    <w:rsid w:val="000E5949"/>
    <w:rsid w:val="000E5CB8"/>
    <w:rsid w:val="000E5E70"/>
    <w:rsid w:val="000E764A"/>
    <w:rsid w:val="000F002B"/>
    <w:rsid w:val="000F127A"/>
    <w:rsid w:val="000F2137"/>
    <w:rsid w:val="000F272D"/>
    <w:rsid w:val="000F2B40"/>
    <w:rsid w:val="000F2B6D"/>
    <w:rsid w:val="000F324B"/>
    <w:rsid w:val="000F36EC"/>
    <w:rsid w:val="000F3D49"/>
    <w:rsid w:val="000F444E"/>
    <w:rsid w:val="000F4511"/>
    <w:rsid w:val="000F52CD"/>
    <w:rsid w:val="000F55F4"/>
    <w:rsid w:val="000F6105"/>
    <w:rsid w:val="000F661D"/>
    <w:rsid w:val="000F6EAA"/>
    <w:rsid w:val="00100287"/>
    <w:rsid w:val="00100444"/>
    <w:rsid w:val="00100478"/>
    <w:rsid w:val="001011E3"/>
    <w:rsid w:val="001017D0"/>
    <w:rsid w:val="00102248"/>
    <w:rsid w:val="00103191"/>
    <w:rsid w:val="00103839"/>
    <w:rsid w:val="00103E8F"/>
    <w:rsid w:val="00105FEF"/>
    <w:rsid w:val="0010669B"/>
    <w:rsid w:val="0011059C"/>
    <w:rsid w:val="00110650"/>
    <w:rsid w:val="001108B5"/>
    <w:rsid w:val="00111452"/>
    <w:rsid w:val="00111E3E"/>
    <w:rsid w:val="00112CAE"/>
    <w:rsid w:val="00112D42"/>
    <w:rsid w:val="00112DAD"/>
    <w:rsid w:val="00113C96"/>
    <w:rsid w:val="0011483C"/>
    <w:rsid w:val="00114957"/>
    <w:rsid w:val="001156C0"/>
    <w:rsid w:val="0011661F"/>
    <w:rsid w:val="00116CD4"/>
    <w:rsid w:val="001172F2"/>
    <w:rsid w:val="00120199"/>
    <w:rsid w:val="00120D5D"/>
    <w:rsid w:val="00121402"/>
    <w:rsid w:val="00122BF1"/>
    <w:rsid w:val="0012350F"/>
    <w:rsid w:val="001237FE"/>
    <w:rsid w:val="0012387E"/>
    <w:rsid w:val="00123F6E"/>
    <w:rsid w:val="0012419B"/>
    <w:rsid w:val="00124608"/>
    <w:rsid w:val="00124628"/>
    <w:rsid w:val="00124F8C"/>
    <w:rsid w:val="0012563C"/>
    <w:rsid w:val="00125BEF"/>
    <w:rsid w:val="0012713D"/>
    <w:rsid w:val="00127E8A"/>
    <w:rsid w:val="00130886"/>
    <w:rsid w:val="00131907"/>
    <w:rsid w:val="00131BDE"/>
    <w:rsid w:val="0013209D"/>
    <w:rsid w:val="00132574"/>
    <w:rsid w:val="00132E59"/>
    <w:rsid w:val="0013350F"/>
    <w:rsid w:val="00133833"/>
    <w:rsid w:val="00134FA4"/>
    <w:rsid w:val="001356BD"/>
    <w:rsid w:val="00136366"/>
    <w:rsid w:val="00136A9C"/>
    <w:rsid w:val="001378D4"/>
    <w:rsid w:val="00137ABA"/>
    <w:rsid w:val="00137E84"/>
    <w:rsid w:val="001401AB"/>
    <w:rsid w:val="00140AA9"/>
    <w:rsid w:val="00140C09"/>
    <w:rsid w:val="00141645"/>
    <w:rsid w:val="0014197B"/>
    <w:rsid w:val="001427DA"/>
    <w:rsid w:val="00142B5D"/>
    <w:rsid w:val="00142D6E"/>
    <w:rsid w:val="00143E2F"/>
    <w:rsid w:val="00144171"/>
    <w:rsid w:val="00144950"/>
    <w:rsid w:val="0014512B"/>
    <w:rsid w:val="00145551"/>
    <w:rsid w:val="0014577E"/>
    <w:rsid w:val="001459E6"/>
    <w:rsid w:val="00146D94"/>
    <w:rsid w:val="00147318"/>
    <w:rsid w:val="00147728"/>
    <w:rsid w:val="001506BA"/>
    <w:rsid w:val="00151E4F"/>
    <w:rsid w:val="00152078"/>
    <w:rsid w:val="0015279A"/>
    <w:rsid w:val="00152828"/>
    <w:rsid w:val="00153E92"/>
    <w:rsid w:val="00153EB3"/>
    <w:rsid w:val="00153F31"/>
    <w:rsid w:val="00155E79"/>
    <w:rsid w:val="0015613B"/>
    <w:rsid w:val="001565D1"/>
    <w:rsid w:val="00160545"/>
    <w:rsid w:val="0016070C"/>
    <w:rsid w:val="00160FB8"/>
    <w:rsid w:val="00162423"/>
    <w:rsid w:val="0016385E"/>
    <w:rsid w:val="00163A53"/>
    <w:rsid w:val="00164360"/>
    <w:rsid w:val="001656EE"/>
    <w:rsid w:val="00165DEB"/>
    <w:rsid w:val="00166549"/>
    <w:rsid w:val="00166669"/>
    <w:rsid w:val="00166FB1"/>
    <w:rsid w:val="00167263"/>
    <w:rsid w:val="001674E1"/>
    <w:rsid w:val="00167E2A"/>
    <w:rsid w:val="0017045C"/>
    <w:rsid w:val="00170A2C"/>
    <w:rsid w:val="00171EE4"/>
    <w:rsid w:val="00172877"/>
    <w:rsid w:val="0017305E"/>
    <w:rsid w:val="00173679"/>
    <w:rsid w:val="0017383E"/>
    <w:rsid w:val="00173FF0"/>
    <w:rsid w:val="00175A35"/>
    <w:rsid w:val="00175AFE"/>
    <w:rsid w:val="00175D62"/>
    <w:rsid w:val="00175E43"/>
    <w:rsid w:val="00176549"/>
    <w:rsid w:val="001776B6"/>
    <w:rsid w:val="00180238"/>
    <w:rsid w:val="001802B8"/>
    <w:rsid w:val="00180505"/>
    <w:rsid w:val="00180D26"/>
    <w:rsid w:val="00181161"/>
    <w:rsid w:val="0018232D"/>
    <w:rsid w:val="00182C33"/>
    <w:rsid w:val="00182ED8"/>
    <w:rsid w:val="00182FE9"/>
    <w:rsid w:val="001835EC"/>
    <w:rsid w:val="0018405A"/>
    <w:rsid w:val="00184354"/>
    <w:rsid w:val="001844B1"/>
    <w:rsid w:val="00184910"/>
    <w:rsid w:val="0018537B"/>
    <w:rsid w:val="00186283"/>
    <w:rsid w:val="00186FFB"/>
    <w:rsid w:val="0018772B"/>
    <w:rsid w:val="001879E2"/>
    <w:rsid w:val="00187F14"/>
    <w:rsid w:val="00187FD6"/>
    <w:rsid w:val="00190386"/>
    <w:rsid w:val="00190BF4"/>
    <w:rsid w:val="001912C0"/>
    <w:rsid w:val="001925AF"/>
    <w:rsid w:val="00192640"/>
    <w:rsid w:val="00193079"/>
    <w:rsid w:val="00193C51"/>
    <w:rsid w:val="00193F5D"/>
    <w:rsid w:val="00194313"/>
    <w:rsid w:val="00194358"/>
    <w:rsid w:val="00194647"/>
    <w:rsid w:val="0019510C"/>
    <w:rsid w:val="001956E6"/>
    <w:rsid w:val="001957DD"/>
    <w:rsid w:val="001958F1"/>
    <w:rsid w:val="0019602A"/>
    <w:rsid w:val="001967A5"/>
    <w:rsid w:val="00197020"/>
    <w:rsid w:val="00197472"/>
    <w:rsid w:val="001977F8"/>
    <w:rsid w:val="001A07A7"/>
    <w:rsid w:val="001A19E4"/>
    <w:rsid w:val="001A1C7F"/>
    <w:rsid w:val="001A2DE9"/>
    <w:rsid w:val="001A2EEF"/>
    <w:rsid w:val="001A4CBB"/>
    <w:rsid w:val="001A531A"/>
    <w:rsid w:val="001A5380"/>
    <w:rsid w:val="001A5A3A"/>
    <w:rsid w:val="001A6207"/>
    <w:rsid w:val="001A679E"/>
    <w:rsid w:val="001A6CCA"/>
    <w:rsid w:val="001A6FFA"/>
    <w:rsid w:val="001A736C"/>
    <w:rsid w:val="001A7EE9"/>
    <w:rsid w:val="001B03B1"/>
    <w:rsid w:val="001B089A"/>
    <w:rsid w:val="001B0ACC"/>
    <w:rsid w:val="001B1679"/>
    <w:rsid w:val="001B187F"/>
    <w:rsid w:val="001B1950"/>
    <w:rsid w:val="001B19A0"/>
    <w:rsid w:val="001B1C7D"/>
    <w:rsid w:val="001B2F19"/>
    <w:rsid w:val="001B311D"/>
    <w:rsid w:val="001B32F5"/>
    <w:rsid w:val="001B44EA"/>
    <w:rsid w:val="001B4AF4"/>
    <w:rsid w:val="001B579B"/>
    <w:rsid w:val="001B5A28"/>
    <w:rsid w:val="001B6508"/>
    <w:rsid w:val="001B6A68"/>
    <w:rsid w:val="001B6C8E"/>
    <w:rsid w:val="001B713F"/>
    <w:rsid w:val="001B71AD"/>
    <w:rsid w:val="001B733B"/>
    <w:rsid w:val="001B7B80"/>
    <w:rsid w:val="001C044F"/>
    <w:rsid w:val="001C04A4"/>
    <w:rsid w:val="001C1375"/>
    <w:rsid w:val="001C2154"/>
    <w:rsid w:val="001C2627"/>
    <w:rsid w:val="001C287B"/>
    <w:rsid w:val="001C2DEA"/>
    <w:rsid w:val="001C2FD5"/>
    <w:rsid w:val="001C40E0"/>
    <w:rsid w:val="001C5979"/>
    <w:rsid w:val="001C59FB"/>
    <w:rsid w:val="001C5EAE"/>
    <w:rsid w:val="001C622E"/>
    <w:rsid w:val="001C6588"/>
    <w:rsid w:val="001C66C1"/>
    <w:rsid w:val="001C67DA"/>
    <w:rsid w:val="001C6DEE"/>
    <w:rsid w:val="001C6E22"/>
    <w:rsid w:val="001D06D5"/>
    <w:rsid w:val="001D0EDF"/>
    <w:rsid w:val="001D157C"/>
    <w:rsid w:val="001D1DE3"/>
    <w:rsid w:val="001D2A5B"/>
    <w:rsid w:val="001D37B9"/>
    <w:rsid w:val="001D3965"/>
    <w:rsid w:val="001D4792"/>
    <w:rsid w:val="001D49D2"/>
    <w:rsid w:val="001D4ECE"/>
    <w:rsid w:val="001D5355"/>
    <w:rsid w:val="001D5813"/>
    <w:rsid w:val="001D5DD3"/>
    <w:rsid w:val="001D601A"/>
    <w:rsid w:val="001D6290"/>
    <w:rsid w:val="001D6571"/>
    <w:rsid w:val="001D6EB6"/>
    <w:rsid w:val="001D753C"/>
    <w:rsid w:val="001D7AC3"/>
    <w:rsid w:val="001D7B4D"/>
    <w:rsid w:val="001E07D6"/>
    <w:rsid w:val="001E09AA"/>
    <w:rsid w:val="001E0E75"/>
    <w:rsid w:val="001E108C"/>
    <w:rsid w:val="001E14D3"/>
    <w:rsid w:val="001E193C"/>
    <w:rsid w:val="001E24CB"/>
    <w:rsid w:val="001E27F1"/>
    <w:rsid w:val="001E3479"/>
    <w:rsid w:val="001E383C"/>
    <w:rsid w:val="001E45B0"/>
    <w:rsid w:val="001E4A02"/>
    <w:rsid w:val="001E558A"/>
    <w:rsid w:val="001E57FB"/>
    <w:rsid w:val="001E58B4"/>
    <w:rsid w:val="001E627B"/>
    <w:rsid w:val="001E6EA0"/>
    <w:rsid w:val="001E78F4"/>
    <w:rsid w:val="001F00A3"/>
    <w:rsid w:val="001F0462"/>
    <w:rsid w:val="001F09B2"/>
    <w:rsid w:val="001F0BC5"/>
    <w:rsid w:val="001F0C58"/>
    <w:rsid w:val="001F14CA"/>
    <w:rsid w:val="001F1921"/>
    <w:rsid w:val="001F23EC"/>
    <w:rsid w:val="001F2912"/>
    <w:rsid w:val="001F2AC0"/>
    <w:rsid w:val="001F3734"/>
    <w:rsid w:val="001F3744"/>
    <w:rsid w:val="001F3B71"/>
    <w:rsid w:val="001F3BDC"/>
    <w:rsid w:val="001F3F33"/>
    <w:rsid w:val="001F4680"/>
    <w:rsid w:val="001F4A2E"/>
    <w:rsid w:val="001F6079"/>
    <w:rsid w:val="001F6175"/>
    <w:rsid w:val="001F68EB"/>
    <w:rsid w:val="001F6E07"/>
    <w:rsid w:val="001F6ED8"/>
    <w:rsid w:val="001F7144"/>
    <w:rsid w:val="001F7817"/>
    <w:rsid w:val="00200593"/>
    <w:rsid w:val="00200971"/>
    <w:rsid w:val="00201584"/>
    <w:rsid w:val="00201E09"/>
    <w:rsid w:val="002026C9"/>
    <w:rsid w:val="002029E3"/>
    <w:rsid w:val="00202C51"/>
    <w:rsid w:val="00202D71"/>
    <w:rsid w:val="00203016"/>
    <w:rsid w:val="00203D1F"/>
    <w:rsid w:val="00203DD3"/>
    <w:rsid w:val="002049FA"/>
    <w:rsid w:val="00204AEC"/>
    <w:rsid w:val="00204E4C"/>
    <w:rsid w:val="00204FE8"/>
    <w:rsid w:val="0020577F"/>
    <w:rsid w:val="002059C6"/>
    <w:rsid w:val="00206A5C"/>
    <w:rsid w:val="00206D71"/>
    <w:rsid w:val="00206E41"/>
    <w:rsid w:val="00207C2D"/>
    <w:rsid w:val="00210778"/>
    <w:rsid w:val="00210CBD"/>
    <w:rsid w:val="0021110E"/>
    <w:rsid w:val="00211924"/>
    <w:rsid w:val="002119E8"/>
    <w:rsid w:val="00211BAA"/>
    <w:rsid w:val="00211C63"/>
    <w:rsid w:val="00212942"/>
    <w:rsid w:val="00212C82"/>
    <w:rsid w:val="00213103"/>
    <w:rsid w:val="0021340A"/>
    <w:rsid w:val="00215494"/>
    <w:rsid w:val="00216AB9"/>
    <w:rsid w:val="00216F1A"/>
    <w:rsid w:val="002170B5"/>
    <w:rsid w:val="00217292"/>
    <w:rsid w:val="002172D4"/>
    <w:rsid w:val="00217EA9"/>
    <w:rsid w:val="00221638"/>
    <w:rsid w:val="0022173A"/>
    <w:rsid w:val="00221B05"/>
    <w:rsid w:val="002226A5"/>
    <w:rsid w:val="00223476"/>
    <w:rsid w:val="0022382A"/>
    <w:rsid w:val="0022388D"/>
    <w:rsid w:val="00223DE9"/>
    <w:rsid w:val="0022413E"/>
    <w:rsid w:val="002244AD"/>
    <w:rsid w:val="00224A7F"/>
    <w:rsid w:val="00225C9A"/>
    <w:rsid w:val="0022646E"/>
    <w:rsid w:val="0022687B"/>
    <w:rsid w:val="00227CF4"/>
    <w:rsid w:val="00227E67"/>
    <w:rsid w:val="00230501"/>
    <w:rsid w:val="0023066A"/>
    <w:rsid w:val="00230AE8"/>
    <w:rsid w:val="002312AA"/>
    <w:rsid w:val="00232278"/>
    <w:rsid w:val="002322AC"/>
    <w:rsid w:val="0023241F"/>
    <w:rsid w:val="00232E2F"/>
    <w:rsid w:val="002334F5"/>
    <w:rsid w:val="002336A1"/>
    <w:rsid w:val="0023396F"/>
    <w:rsid w:val="00236889"/>
    <w:rsid w:val="00236CE5"/>
    <w:rsid w:val="0023706D"/>
    <w:rsid w:val="00237DC5"/>
    <w:rsid w:val="00240D0C"/>
    <w:rsid w:val="00240DCD"/>
    <w:rsid w:val="00241284"/>
    <w:rsid w:val="002427A6"/>
    <w:rsid w:val="00242D9A"/>
    <w:rsid w:val="00243E5A"/>
    <w:rsid w:val="00244E4A"/>
    <w:rsid w:val="0024533E"/>
    <w:rsid w:val="002456D3"/>
    <w:rsid w:val="00245750"/>
    <w:rsid w:val="00245D9A"/>
    <w:rsid w:val="00245F4B"/>
    <w:rsid w:val="00246FBC"/>
    <w:rsid w:val="00247358"/>
    <w:rsid w:val="002502EE"/>
    <w:rsid w:val="00250671"/>
    <w:rsid w:val="00250DD0"/>
    <w:rsid w:val="00251B71"/>
    <w:rsid w:val="0025203B"/>
    <w:rsid w:val="002523F8"/>
    <w:rsid w:val="00252991"/>
    <w:rsid w:val="00253151"/>
    <w:rsid w:val="00253831"/>
    <w:rsid w:val="00253BAF"/>
    <w:rsid w:val="00254029"/>
    <w:rsid w:val="002544DE"/>
    <w:rsid w:val="002545D8"/>
    <w:rsid w:val="00254AFD"/>
    <w:rsid w:val="002556D2"/>
    <w:rsid w:val="00255AD0"/>
    <w:rsid w:val="00255CE6"/>
    <w:rsid w:val="002560BD"/>
    <w:rsid w:val="0025752B"/>
    <w:rsid w:val="00257ADC"/>
    <w:rsid w:val="002600A4"/>
    <w:rsid w:val="002602A2"/>
    <w:rsid w:val="00260858"/>
    <w:rsid w:val="00260DB2"/>
    <w:rsid w:val="00261899"/>
    <w:rsid w:val="00261A89"/>
    <w:rsid w:val="002630D9"/>
    <w:rsid w:val="00263111"/>
    <w:rsid w:val="00263C03"/>
    <w:rsid w:val="00264134"/>
    <w:rsid w:val="00264AAA"/>
    <w:rsid w:val="0026556C"/>
    <w:rsid w:val="0026560F"/>
    <w:rsid w:val="002668C9"/>
    <w:rsid w:val="00267370"/>
    <w:rsid w:val="00267627"/>
    <w:rsid w:val="00267831"/>
    <w:rsid w:val="00267BA4"/>
    <w:rsid w:val="0027047F"/>
    <w:rsid w:val="00270D25"/>
    <w:rsid w:val="00271FFA"/>
    <w:rsid w:val="00272616"/>
    <w:rsid w:val="00272ED3"/>
    <w:rsid w:val="0027309D"/>
    <w:rsid w:val="00273E84"/>
    <w:rsid w:val="002740EF"/>
    <w:rsid w:val="002741AD"/>
    <w:rsid w:val="00274617"/>
    <w:rsid w:val="002747A2"/>
    <w:rsid w:val="00275168"/>
    <w:rsid w:val="002755DE"/>
    <w:rsid w:val="00275640"/>
    <w:rsid w:val="00276392"/>
    <w:rsid w:val="00276DB9"/>
    <w:rsid w:val="00277938"/>
    <w:rsid w:val="0028039D"/>
    <w:rsid w:val="00280628"/>
    <w:rsid w:val="0028109C"/>
    <w:rsid w:val="002811C7"/>
    <w:rsid w:val="002813C1"/>
    <w:rsid w:val="00281A00"/>
    <w:rsid w:val="00281D8E"/>
    <w:rsid w:val="0028296B"/>
    <w:rsid w:val="00282E82"/>
    <w:rsid w:val="002831DE"/>
    <w:rsid w:val="002836E2"/>
    <w:rsid w:val="00283872"/>
    <w:rsid w:val="0028397E"/>
    <w:rsid w:val="00283DAE"/>
    <w:rsid w:val="00283E28"/>
    <w:rsid w:val="00284B95"/>
    <w:rsid w:val="00284CB3"/>
    <w:rsid w:val="002854E9"/>
    <w:rsid w:val="002856F5"/>
    <w:rsid w:val="0028648A"/>
    <w:rsid w:val="0028695D"/>
    <w:rsid w:val="00286D53"/>
    <w:rsid w:val="00286DA9"/>
    <w:rsid w:val="002872F4"/>
    <w:rsid w:val="002878B3"/>
    <w:rsid w:val="00287C79"/>
    <w:rsid w:val="00290DFE"/>
    <w:rsid w:val="0029179C"/>
    <w:rsid w:val="002917F0"/>
    <w:rsid w:val="002918CA"/>
    <w:rsid w:val="002918DB"/>
    <w:rsid w:val="00291FC2"/>
    <w:rsid w:val="00292E42"/>
    <w:rsid w:val="002932DC"/>
    <w:rsid w:val="00293707"/>
    <w:rsid w:val="002948C3"/>
    <w:rsid w:val="00295158"/>
    <w:rsid w:val="002957DE"/>
    <w:rsid w:val="00295E26"/>
    <w:rsid w:val="00296771"/>
    <w:rsid w:val="00297037"/>
    <w:rsid w:val="002A02BE"/>
    <w:rsid w:val="002A12B4"/>
    <w:rsid w:val="002A158B"/>
    <w:rsid w:val="002A2438"/>
    <w:rsid w:val="002A276D"/>
    <w:rsid w:val="002A3A21"/>
    <w:rsid w:val="002A3CB4"/>
    <w:rsid w:val="002A46DD"/>
    <w:rsid w:val="002A47A3"/>
    <w:rsid w:val="002A4826"/>
    <w:rsid w:val="002A4B64"/>
    <w:rsid w:val="002A4E42"/>
    <w:rsid w:val="002A507E"/>
    <w:rsid w:val="002A61F5"/>
    <w:rsid w:val="002A644E"/>
    <w:rsid w:val="002A6E6F"/>
    <w:rsid w:val="002A752E"/>
    <w:rsid w:val="002A761E"/>
    <w:rsid w:val="002B0064"/>
    <w:rsid w:val="002B011E"/>
    <w:rsid w:val="002B158B"/>
    <w:rsid w:val="002B1946"/>
    <w:rsid w:val="002B19F3"/>
    <w:rsid w:val="002B2A3D"/>
    <w:rsid w:val="002B3EAD"/>
    <w:rsid w:val="002B3FFC"/>
    <w:rsid w:val="002B41A1"/>
    <w:rsid w:val="002B43ED"/>
    <w:rsid w:val="002B441B"/>
    <w:rsid w:val="002B46AB"/>
    <w:rsid w:val="002B4B2F"/>
    <w:rsid w:val="002B5B43"/>
    <w:rsid w:val="002B61CB"/>
    <w:rsid w:val="002B63C8"/>
    <w:rsid w:val="002B729E"/>
    <w:rsid w:val="002B7A6D"/>
    <w:rsid w:val="002C036D"/>
    <w:rsid w:val="002C0857"/>
    <w:rsid w:val="002C0BC3"/>
    <w:rsid w:val="002C0D7C"/>
    <w:rsid w:val="002C10FE"/>
    <w:rsid w:val="002C1590"/>
    <w:rsid w:val="002C1A28"/>
    <w:rsid w:val="002C1C11"/>
    <w:rsid w:val="002C1E0D"/>
    <w:rsid w:val="002C1FC7"/>
    <w:rsid w:val="002C2211"/>
    <w:rsid w:val="002C3641"/>
    <w:rsid w:val="002C3DAC"/>
    <w:rsid w:val="002C430E"/>
    <w:rsid w:val="002C464D"/>
    <w:rsid w:val="002C50D9"/>
    <w:rsid w:val="002C5147"/>
    <w:rsid w:val="002C56AA"/>
    <w:rsid w:val="002C5ECD"/>
    <w:rsid w:val="002C7B40"/>
    <w:rsid w:val="002D0945"/>
    <w:rsid w:val="002D1C9C"/>
    <w:rsid w:val="002D4474"/>
    <w:rsid w:val="002D5DAC"/>
    <w:rsid w:val="002D5E18"/>
    <w:rsid w:val="002D6463"/>
    <w:rsid w:val="002D6778"/>
    <w:rsid w:val="002D6DF0"/>
    <w:rsid w:val="002D70FD"/>
    <w:rsid w:val="002D76B3"/>
    <w:rsid w:val="002D7EE0"/>
    <w:rsid w:val="002E02B8"/>
    <w:rsid w:val="002E1349"/>
    <w:rsid w:val="002E2140"/>
    <w:rsid w:val="002E23C4"/>
    <w:rsid w:val="002E3526"/>
    <w:rsid w:val="002E39AB"/>
    <w:rsid w:val="002E3CFE"/>
    <w:rsid w:val="002E3E3A"/>
    <w:rsid w:val="002E41A0"/>
    <w:rsid w:val="002E50B9"/>
    <w:rsid w:val="002E538E"/>
    <w:rsid w:val="002E6BF1"/>
    <w:rsid w:val="002E6E57"/>
    <w:rsid w:val="002E6E8E"/>
    <w:rsid w:val="002E747F"/>
    <w:rsid w:val="002E755A"/>
    <w:rsid w:val="002E77AC"/>
    <w:rsid w:val="002F06CD"/>
    <w:rsid w:val="002F2666"/>
    <w:rsid w:val="002F27F5"/>
    <w:rsid w:val="002F2D43"/>
    <w:rsid w:val="002F2D90"/>
    <w:rsid w:val="002F312F"/>
    <w:rsid w:val="002F387F"/>
    <w:rsid w:val="002F38D8"/>
    <w:rsid w:val="002F420B"/>
    <w:rsid w:val="002F4374"/>
    <w:rsid w:val="002F44E0"/>
    <w:rsid w:val="002F57E3"/>
    <w:rsid w:val="002F65A1"/>
    <w:rsid w:val="002F6988"/>
    <w:rsid w:val="002F6B1A"/>
    <w:rsid w:val="002F6EF1"/>
    <w:rsid w:val="002F74F6"/>
    <w:rsid w:val="00300E91"/>
    <w:rsid w:val="00300FB3"/>
    <w:rsid w:val="00301245"/>
    <w:rsid w:val="003017F8"/>
    <w:rsid w:val="00301E8F"/>
    <w:rsid w:val="00302202"/>
    <w:rsid w:val="0030257A"/>
    <w:rsid w:val="00302BB3"/>
    <w:rsid w:val="00302CCE"/>
    <w:rsid w:val="003037AA"/>
    <w:rsid w:val="00303892"/>
    <w:rsid w:val="00304029"/>
    <w:rsid w:val="003043DB"/>
    <w:rsid w:val="003045AB"/>
    <w:rsid w:val="0030469D"/>
    <w:rsid w:val="0030498F"/>
    <w:rsid w:val="003049F9"/>
    <w:rsid w:val="00305039"/>
    <w:rsid w:val="00305330"/>
    <w:rsid w:val="003053DA"/>
    <w:rsid w:val="0030583A"/>
    <w:rsid w:val="0030592B"/>
    <w:rsid w:val="0030598D"/>
    <w:rsid w:val="00305E03"/>
    <w:rsid w:val="00306050"/>
    <w:rsid w:val="0030634F"/>
    <w:rsid w:val="00306C9C"/>
    <w:rsid w:val="00306CF7"/>
    <w:rsid w:val="00307C01"/>
    <w:rsid w:val="00310F7A"/>
    <w:rsid w:val="00311092"/>
    <w:rsid w:val="003114CC"/>
    <w:rsid w:val="00311891"/>
    <w:rsid w:val="00311A4B"/>
    <w:rsid w:val="00311A76"/>
    <w:rsid w:val="00312194"/>
    <w:rsid w:val="0031301B"/>
    <w:rsid w:val="003141F2"/>
    <w:rsid w:val="00314220"/>
    <w:rsid w:val="00314FF6"/>
    <w:rsid w:val="003154D9"/>
    <w:rsid w:val="003156DF"/>
    <w:rsid w:val="003162BC"/>
    <w:rsid w:val="00316501"/>
    <w:rsid w:val="003167B5"/>
    <w:rsid w:val="00316B23"/>
    <w:rsid w:val="00317ED7"/>
    <w:rsid w:val="003200E0"/>
    <w:rsid w:val="00320686"/>
    <w:rsid w:val="00320824"/>
    <w:rsid w:val="00320F53"/>
    <w:rsid w:val="003221D2"/>
    <w:rsid w:val="00323754"/>
    <w:rsid w:val="00323817"/>
    <w:rsid w:val="0032393B"/>
    <w:rsid w:val="0032396E"/>
    <w:rsid w:val="00323E48"/>
    <w:rsid w:val="0032523A"/>
    <w:rsid w:val="0032580F"/>
    <w:rsid w:val="003261F4"/>
    <w:rsid w:val="00326C13"/>
    <w:rsid w:val="00326D8F"/>
    <w:rsid w:val="0032706E"/>
    <w:rsid w:val="003273B4"/>
    <w:rsid w:val="00327590"/>
    <w:rsid w:val="00330442"/>
    <w:rsid w:val="00330514"/>
    <w:rsid w:val="00330571"/>
    <w:rsid w:val="00331381"/>
    <w:rsid w:val="003313FC"/>
    <w:rsid w:val="00331BCC"/>
    <w:rsid w:val="0033219D"/>
    <w:rsid w:val="003321F1"/>
    <w:rsid w:val="00332525"/>
    <w:rsid w:val="00332B46"/>
    <w:rsid w:val="00332EBB"/>
    <w:rsid w:val="003336AD"/>
    <w:rsid w:val="00333C3A"/>
    <w:rsid w:val="003366C8"/>
    <w:rsid w:val="00336FD4"/>
    <w:rsid w:val="0034019A"/>
    <w:rsid w:val="003402E3"/>
    <w:rsid w:val="0034034C"/>
    <w:rsid w:val="0034053C"/>
    <w:rsid w:val="00341822"/>
    <w:rsid w:val="00341FDF"/>
    <w:rsid w:val="0034286F"/>
    <w:rsid w:val="00342ED6"/>
    <w:rsid w:val="00343513"/>
    <w:rsid w:val="00343617"/>
    <w:rsid w:val="00343991"/>
    <w:rsid w:val="003440D4"/>
    <w:rsid w:val="003442D6"/>
    <w:rsid w:val="00344A06"/>
    <w:rsid w:val="00344B9A"/>
    <w:rsid w:val="003450E4"/>
    <w:rsid w:val="003453F9"/>
    <w:rsid w:val="00345D01"/>
    <w:rsid w:val="00345E77"/>
    <w:rsid w:val="00345F10"/>
    <w:rsid w:val="003468CA"/>
    <w:rsid w:val="003470DF"/>
    <w:rsid w:val="003472BC"/>
    <w:rsid w:val="003477A8"/>
    <w:rsid w:val="00347A67"/>
    <w:rsid w:val="00347E93"/>
    <w:rsid w:val="00351027"/>
    <w:rsid w:val="0035116E"/>
    <w:rsid w:val="00351AEA"/>
    <w:rsid w:val="0035280A"/>
    <w:rsid w:val="00352837"/>
    <w:rsid w:val="00353A14"/>
    <w:rsid w:val="00354654"/>
    <w:rsid w:val="0035550B"/>
    <w:rsid w:val="00355C68"/>
    <w:rsid w:val="003562DA"/>
    <w:rsid w:val="00356965"/>
    <w:rsid w:val="003569C9"/>
    <w:rsid w:val="00356A70"/>
    <w:rsid w:val="00356E69"/>
    <w:rsid w:val="00356FA3"/>
    <w:rsid w:val="003570C5"/>
    <w:rsid w:val="003572EE"/>
    <w:rsid w:val="003575D8"/>
    <w:rsid w:val="003609D4"/>
    <w:rsid w:val="003610ED"/>
    <w:rsid w:val="0036122E"/>
    <w:rsid w:val="00361928"/>
    <w:rsid w:val="00362A45"/>
    <w:rsid w:val="00362D00"/>
    <w:rsid w:val="00363DAE"/>
    <w:rsid w:val="00363F89"/>
    <w:rsid w:val="0036448F"/>
    <w:rsid w:val="0036542C"/>
    <w:rsid w:val="0036578D"/>
    <w:rsid w:val="0036589F"/>
    <w:rsid w:val="003658FE"/>
    <w:rsid w:val="003662FB"/>
    <w:rsid w:val="0036670F"/>
    <w:rsid w:val="00366777"/>
    <w:rsid w:val="0036683F"/>
    <w:rsid w:val="003673CC"/>
    <w:rsid w:val="00367747"/>
    <w:rsid w:val="003702F6"/>
    <w:rsid w:val="00370812"/>
    <w:rsid w:val="00370E99"/>
    <w:rsid w:val="00371800"/>
    <w:rsid w:val="003718CE"/>
    <w:rsid w:val="00371C7F"/>
    <w:rsid w:val="00372014"/>
    <w:rsid w:val="00373F64"/>
    <w:rsid w:val="00374133"/>
    <w:rsid w:val="003741C3"/>
    <w:rsid w:val="00375414"/>
    <w:rsid w:val="003755FB"/>
    <w:rsid w:val="00375B41"/>
    <w:rsid w:val="00376110"/>
    <w:rsid w:val="0037796D"/>
    <w:rsid w:val="003779FA"/>
    <w:rsid w:val="00377C3A"/>
    <w:rsid w:val="00377E08"/>
    <w:rsid w:val="00380239"/>
    <w:rsid w:val="00381F3A"/>
    <w:rsid w:val="0038201D"/>
    <w:rsid w:val="003821D8"/>
    <w:rsid w:val="0038289B"/>
    <w:rsid w:val="00382EC4"/>
    <w:rsid w:val="00383D9A"/>
    <w:rsid w:val="00383F84"/>
    <w:rsid w:val="00384019"/>
    <w:rsid w:val="0038428F"/>
    <w:rsid w:val="00384A0E"/>
    <w:rsid w:val="00385119"/>
    <w:rsid w:val="003852B1"/>
    <w:rsid w:val="00385608"/>
    <w:rsid w:val="0038699E"/>
    <w:rsid w:val="003871A0"/>
    <w:rsid w:val="003878AA"/>
    <w:rsid w:val="0039000E"/>
    <w:rsid w:val="003902A5"/>
    <w:rsid w:val="003905A6"/>
    <w:rsid w:val="003907CA"/>
    <w:rsid w:val="00390DC4"/>
    <w:rsid w:val="00390DE2"/>
    <w:rsid w:val="00391034"/>
    <w:rsid w:val="00391089"/>
    <w:rsid w:val="003911D0"/>
    <w:rsid w:val="003912ED"/>
    <w:rsid w:val="00391412"/>
    <w:rsid w:val="00391762"/>
    <w:rsid w:val="003918F8"/>
    <w:rsid w:val="00392171"/>
    <w:rsid w:val="003928A6"/>
    <w:rsid w:val="00392AB7"/>
    <w:rsid w:val="003931B8"/>
    <w:rsid w:val="003941B6"/>
    <w:rsid w:val="0039471C"/>
    <w:rsid w:val="0039476A"/>
    <w:rsid w:val="003958A4"/>
    <w:rsid w:val="00395A37"/>
    <w:rsid w:val="003968DE"/>
    <w:rsid w:val="00396BA7"/>
    <w:rsid w:val="00397315"/>
    <w:rsid w:val="00397352"/>
    <w:rsid w:val="003A0106"/>
    <w:rsid w:val="003A0A43"/>
    <w:rsid w:val="003A13A1"/>
    <w:rsid w:val="003A1728"/>
    <w:rsid w:val="003A17AF"/>
    <w:rsid w:val="003A2610"/>
    <w:rsid w:val="003A267C"/>
    <w:rsid w:val="003A2856"/>
    <w:rsid w:val="003A2A95"/>
    <w:rsid w:val="003A2BA1"/>
    <w:rsid w:val="003A3902"/>
    <w:rsid w:val="003A3B57"/>
    <w:rsid w:val="003A3BBF"/>
    <w:rsid w:val="003A42B0"/>
    <w:rsid w:val="003A4B06"/>
    <w:rsid w:val="003A4C83"/>
    <w:rsid w:val="003A54F4"/>
    <w:rsid w:val="003A55C3"/>
    <w:rsid w:val="003A5B35"/>
    <w:rsid w:val="003A5EA2"/>
    <w:rsid w:val="003A6334"/>
    <w:rsid w:val="003A68DA"/>
    <w:rsid w:val="003A75D6"/>
    <w:rsid w:val="003B0A91"/>
    <w:rsid w:val="003B1144"/>
    <w:rsid w:val="003B12C6"/>
    <w:rsid w:val="003B1924"/>
    <w:rsid w:val="003B1FAE"/>
    <w:rsid w:val="003B1FB5"/>
    <w:rsid w:val="003B2212"/>
    <w:rsid w:val="003B2D89"/>
    <w:rsid w:val="003B36BE"/>
    <w:rsid w:val="003B37CC"/>
    <w:rsid w:val="003B52AA"/>
    <w:rsid w:val="003B5762"/>
    <w:rsid w:val="003B5A8F"/>
    <w:rsid w:val="003B603B"/>
    <w:rsid w:val="003B6A76"/>
    <w:rsid w:val="003B6E11"/>
    <w:rsid w:val="003B72C8"/>
    <w:rsid w:val="003C0094"/>
    <w:rsid w:val="003C08D7"/>
    <w:rsid w:val="003C0D60"/>
    <w:rsid w:val="003C2306"/>
    <w:rsid w:val="003C26FB"/>
    <w:rsid w:val="003C2DB3"/>
    <w:rsid w:val="003C36AE"/>
    <w:rsid w:val="003C37BB"/>
    <w:rsid w:val="003C3CB0"/>
    <w:rsid w:val="003C440F"/>
    <w:rsid w:val="003C4451"/>
    <w:rsid w:val="003C47DB"/>
    <w:rsid w:val="003C542C"/>
    <w:rsid w:val="003C5FB5"/>
    <w:rsid w:val="003C60BE"/>
    <w:rsid w:val="003C6356"/>
    <w:rsid w:val="003C6C2A"/>
    <w:rsid w:val="003C7550"/>
    <w:rsid w:val="003C7869"/>
    <w:rsid w:val="003C7AFC"/>
    <w:rsid w:val="003C7E22"/>
    <w:rsid w:val="003C7FF6"/>
    <w:rsid w:val="003D0259"/>
    <w:rsid w:val="003D157B"/>
    <w:rsid w:val="003D157D"/>
    <w:rsid w:val="003D1E0B"/>
    <w:rsid w:val="003D1EE8"/>
    <w:rsid w:val="003D29D5"/>
    <w:rsid w:val="003D2DB9"/>
    <w:rsid w:val="003D33BF"/>
    <w:rsid w:val="003D392E"/>
    <w:rsid w:val="003D3C4D"/>
    <w:rsid w:val="003D45C3"/>
    <w:rsid w:val="003D464D"/>
    <w:rsid w:val="003D4E80"/>
    <w:rsid w:val="003D52F4"/>
    <w:rsid w:val="003D5402"/>
    <w:rsid w:val="003D5653"/>
    <w:rsid w:val="003D5F1A"/>
    <w:rsid w:val="003D722D"/>
    <w:rsid w:val="003D7851"/>
    <w:rsid w:val="003D78A3"/>
    <w:rsid w:val="003D7C08"/>
    <w:rsid w:val="003D7E76"/>
    <w:rsid w:val="003E010B"/>
    <w:rsid w:val="003E02AD"/>
    <w:rsid w:val="003E069C"/>
    <w:rsid w:val="003E0A8F"/>
    <w:rsid w:val="003E1832"/>
    <w:rsid w:val="003E23E4"/>
    <w:rsid w:val="003E24FE"/>
    <w:rsid w:val="003E2F1F"/>
    <w:rsid w:val="003E30BC"/>
    <w:rsid w:val="003E339B"/>
    <w:rsid w:val="003E36FD"/>
    <w:rsid w:val="003E3734"/>
    <w:rsid w:val="003E3B76"/>
    <w:rsid w:val="003E48D0"/>
    <w:rsid w:val="003E567F"/>
    <w:rsid w:val="003E58D4"/>
    <w:rsid w:val="003E5F39"/>
    <w:rsid w:val="003E61B9"/>
    <w:rsid w:val="003E61C4"/>
    <w:rsid w:val="003E67A0"/>
    <w:rsid w:val="003E73A1"/>
    <w:rsid w:val="003E7A4D"/>
    <w:rsid w:val="003E7C29"/>
    <w:rsid w:val="003F2CCF"/>
    <w:rsid w:val="003F3DE4"/>
    <w:rsid w:val="003F3FA4"/>
    <w:rsid w:val="003F4157"/>
    <w:rsid w:val="003F48F1"/>
    <w:rsid w:val="003F4B3E"/>
    <w:rsid w:val="003F4CE2"/>
    <w:rsid w:val="003F6963"/>
    <w:rsid w:val="003F7369"/>
    <w:rsid w:val="003F76B5"/>
    <w:rsid w:val="0040028A"/>
    <w:rsid w:val="0040071F"/>
    <w:rsid w:val="00400EA8"/>
    <w:rsid w:val="00401439"/>
    <w:rsid w:val="00401EF6"/>
    <w:rsid w:val="0040211F"/>
    <w:rsid w:val="004021CE"/>
    <w:rsid w:val="00402A02"/>
    <w:rsid w:val="00402C13"/>
    <w:rsid w:val="00403198"/>
    <w:rsid w:val="004034DE"/>
    <w:rsid w:val="00403F88"/>
    <w:rsid w:val="004045A3"/>
    <w:rsid w:val="004045DF"/>
    <w:rsid w:val="00404895"/>
    <w:rsid w:val="004058AC"/>
    <w:rsid w:val="004067FF"/>
    <w:rsid w:val="00406F17"/>
    <w:rsid w:val="00407760"/>
    <w:rsid w:val="0040776A"/>
    <w:rsid w:val="00407CD4"/>
    <w:rsid w:val="00410791"/>
    <w:rsid w:val="00410AA9"/>
    <w:rsid w:val="0041215D"/>
    <w:rsid w:val="00412847"/>
    <w:rsid w:val="004132B6"/>
    <w:rsid w:val="004135BC"/>
    <w:rsid w:val="0041396F"/>
    <w:rsid w:val="00413DAF"/>
    <w:rsid w:val="004146BB"/>
    <w:rsid w:val="00414C2F"/>
    <w:rsid w:val="00414DA1"/>
    <w:rsid w:val="0041679D"/>
    <w:rsid w:val="004173DE"/>
    <w:rsid w:val="00417DA5"/>
    <w:rsid w:val="0042051F"/>
    <w:rsid w:val="00420533"/>
    <w:rsid w:val="004210BF"/>
    <w:rsid w:val="00421282"/>
    <w:rsid w:val="004215EC"/>
    <w:rsid w:val="00421671"/>
    <w:rsid w:val="00421B1F"/>
    <w:rsid w:val="00421F3B"/>
    <w:rsid w:val="00421FD9"/>
    <w:rsid w:val="00422607"/>
    <w:rsid w:val="00423189"/>
    <w:rsid w:val="004232E7"/>
    <w:rsid w:val="00423908"/>
    <w:rsid w:val="0042478A"/>
    <w:rsid w:val="00424C41"/>
    <w:rsid w:val="00424DA9"/>
    <w:rsid w:val="00426244"/>
    <w:rsid w:val="004267ED"/>
    <w:rsid w:val="00426810"/>
    <w:rsid w:val="0042695B"/>
    <w:rsid w:val="004274C2"/>
    <w:rsid w:val="00427989"/>
    <w:rsid w:val="00427AAF"/>
    <w:rsid w:val="00427E33"/>
    <w:rsid w:val="004318F6"/>
    <w:rsid w:val="00431EA3"/>
    <w:rsid w:val="00431F82"/>
    <w:rsid w:val="0043253E"/>
    <w:rsid w:val="00432FC2"/>
    <w:rsid w:val="004335D6"/>
    <w:rsid w:val="00434701"/>
    <w:rsid w:val="00434E0A"/>
    <w:rsid w:val="004358B9"/>
    <w:rsid w:val="00435EF3"/>
    <w:rsid w:val="00436291"/>
    <w:rsid w:val="00436337"/>
    <w:rsid w:val="0043651D"/>
    <w:rsid w:val="00436787"/>
    <w:rsid w:val="00436CC4"/>
    <w:rsid w:val="004379F1"/>
    <w:rsid w:val="00440008"/>
    <w:rsid w:val="0044003C"/>
    <w:rsid w:val="00440EAD"/>
    <w:rsid w:val="004425C7"/>
    <w:rsid w:val="0044293F"/>
    <w:rsid w:val="00443CAF"/>
    <w:rsid w:val="00444334"/>
    <w:rsid w:val="00444BCB"/>
    <w:rsid w:val="00444BDB"/>
    <w:rsid w:val="0044582E"/>
    <w:rsid w:val="004465F1"/>
    <w:rsid w:val="00446B27"/>
    <w:rsid w:val="004470F6"/>
    <w:rsid w:val="00450271"/>
    <w:rsid w:val="00450CED"/>
    <w:rsid w:val="00450E6F"/>
    <w:rsid w:val="004512D8"/>
    <w:rsid w:val="0045192A"/>
    <w:rsid w:val="00451C8B"/>
    <w:rsid w:val="004524B5"/>
    <w:rsid w:val="004526BF"/>
    <w:rsid w:val="00452BE2"/>
    <w:rsid w:val="0045355F"/>
    <w:rsid w:val="00453566"/>
    <w:rsid w:val="004539C5"/>
    <w:rsid w:val="00454109"/>
    <w:rsid w:val="00454357"/>
    <w:rsid w:val="00454898"/>
    <w:rsid w:val="00455A51"/>
    <w:rsid w:val="00456252"/>
    <w:rsid w:val="00456530"/>
    <w:rsid w:val="00456E02"/>
    <w:rsid w:val="004570DD"/>
    <w:rsid w:val="004572BA"/>
    <w:rsid w:val="004574EC"/>
    <w:rsid w:val="00457619"/>
    <w:rsid w:val="00457694"/>
    <w:rsid w:val="0045792C"/>
    <w:rsid w:val="004600AA"/>
    <w:rsid w:val="004602BD"/>
    <w:rsid w:val="00460549"/>
    <w:rsid w:val="0046090D"/>
    <w:rsid w:val="00460B82"/>
    <w:rsid w:val="00461208"/>
    <w:rsid w:val="004613F7"/>
    <w:rsid w:val="00461E15"/>
    <w:rsid w:val="00461F74"/>
    <w:rsid w:val="004621BB"/>
    <w:rsid w:val="0046395F"/>
    <w:rsid w:val="00463A6C"/>
    <w:rsid w:val="00463D3B"/>
    <w:rsid w:val="0046429C"/>
    <w:rsid w:val="004642C6"/>
    <w:rsid w:val="00465E32"/>
    <w:rsid w:val="00465EEB"/>
    <w:rsid w:val="004660BC"/>
    <w:rsid w:val="0046690B"/>
    <w:rsid w:val="00466A3E"/>
    <w:rsid w:val="00466E15"/>
    <w:rsid w:val="00470B08"/>
    <w:rsid w:val="0047191B"/>
    <w:rsid w:val="004719CB"/>
    <w:rsid w:val="00472B5B"/>
    <w:rsid w:val="00472E7B"/>
    <w:rsid w:val="00473AA0"/>
    <w:rsid w:val="00473B69"/>
    <w:rsid w:val="00473CAF"/>
    <w:rsid w:val="004744D3"/>
    <w:rsid w:val="004746A1"/>
    <w:rsid w:val="004746D6"/>
    <w:rsid w:val="004750B1"/>
    <w:rsid w:val="00477BCD"/>
    <w:rsid w:val="0048034A"/>
    <w:rsid w:val="004808A0"/>
    <w:rsid w:val="0048107D"/>
    <w:rsid w:val="004825CB"/>
    <w:rsid w:val="0048275B"/>
    <w:rsid w:val="00482ACD"/>
    <w:rsid w:val="00482E02"/>
    <w:rsid w:val="00484098"/>
    <w:rsid w:val="004840F4"/>
    <w:rsid w:val="0048569C"/>
    <w:rsid w:val="004856C5"/>
    <w:rsid w:val="00485F69"/>
    <w:rsid w:val="00486641"/>
    <w:rsid w:val="004878A0"/>
    <w:rsid w:val="00490203"/>
    <w:rsid w:val="00490264"/>
    <w:rsid w:val="00490523"/>
    <w:rsid w:val="00491EA9"/>
    <w:rsid w:val="00492340"/>
    <w:rsid w:val="00492A77"/>
    <w:rsid w:val="00492CA0"/>
    <w:rsid w:val="004930D0"/>
    <w:rsid w:val="004933AF"/>
    <w:rsid w:val="00493922"/>
    <w:rsid w:val="00493B13"/>
    <w:rsid w:val="00494D17"/>
    <w:rsid w:val="00494EAF"/>
    <w:rsid w:val="00494FE3"/>
    <w:rsid w:val="0049697B"/>
    <w:rsid w:val="00496C10"/>
    <w:rsid w:val="004970B6"/>
    <w:rsid w:val="004975B4"/>
    <w:rsid w:val="004976FD"/>
    <w:rsid w:val="004A0986"/>
    <w:rsid w:val="004A36DC"/>
    <w:rsid w:val="004A39F8"/>
    <w:rsid w:val="004A3B80"/>
    <w:rsid w:val="004A3C19"/>
    <w:rsid w:val="004A3F69"/>
    <w:rsid w:val="004A49F0"/>
    <w:rsid w:val="004A4D9F"/>
    <w:rsid w:val="004A51AD"/>
    <w:rsid w:val="004A76CE"/>
    <w:rsid w:val="004A790F"/>
    <w:rsid w:val="004A7C33"/>
    <w:rsid w:val="004B01F9"/>
    <w:rsid w:val="004B05CB"/>
    <w:rsid w:val="004B12EF"/>
    <w:rsid w:val="004B148B"/>
    <w:rsid w:val="004B184B"/>
    <w:rsid w:val="004B2226"/>
    <w:rsid w:val="004B24DC"/>
    <w:rsid w:val="004B284C"/>
    <w:rsid w:val="004B3FCC"/>
    <w:rsid w:val="004B407A"/>
    <w:rsid w:val="004B4B38"/>
    <w:rsid w:val="004B4E89"/>
    <w:rsid w:val="004B56E1"/>
    <w:rsid w:val="004B5D08"/>
    <w:rsid w:val="004B5DCB"/>
    <w:rsid w:val="004B64EA"/>
    <w:rsid w:val="004B69E0"/>
    <w:rsid w:val="004B6D87"/>
    <w:rsid w:val="004B73DB"/>
    <w:rsid w:val="004B7B11"/>
    <w:rsid w:val="004B7FF6"/>
    <w:rsid w:val="004C029C"/>
    <w:rsid w:val="004C064F"/>
    <w:rsid w:val="004C07C2"/>
    <w:rsid w:val="004C081A"/>
    <w:rsid w:val="004C1219"/>
    <w:rsid w:val="004C1F8F"/>
    <w:rsid w:val="004C2993"/>
    <w:rsid w:val="004C2A90"/>
    <w:rsid w:val="004C2EDB"/>
    <w:rsid w:val="004C3FE7"/>
    <w:rsid w:val="004C59C8"/>
    <w:rsid w:val="004C653E"/>
    <w:rsid w:val="004C669C"/>
    <w:rsid w:val="004C720D"/>
    <w:rsid w:val="004D03FF"/>
    <w:rsid w:val="004D0470"/>
    <w:rsid w:val="004D0CB2"/>
    <w:rsid w:val="004D0CD7"/>
    <w:rsid w:val="004D1C04"/>
    <w:rsid w:val="004D1F5D"/>
    <w:rsid w:val="004D3E05"/>
    <w:rsid w:val="004D424E"/>
    <w:rsid w:val="004D4491"/>
    <w:rsid w:val="004D4B3B"/>
    <w:rsid w:val="004D53B2"/>
    <w:rsid w:val="004D55E3"/>
    <w:rsid w:val="004D71E4"/>
    <w:rsid w:val="004D75CC"/>
    <w:rsid w:val="004D79FC"/>
    <w:rsid w:val="004E0697"/>
    <w:rsid w:val="004E0FE3"/>
    <w:rsid w:val="004E1164"/>
    <w:rsid w:val="004E19B3"/>
    <w:rsid w:val="004E227C"/>
    <w:rsid w:val="004E279A"/>
    <w:rsid w:val="004E2920"/>
    <w:rsid w:val="004E2D48"/>
    <w:rsid w:val="004E32E0"/>
    <w:rsid w:val="004E35DA"/>
    <w:rsid w:val="004E380D"/>
    <w:rsid w:val="004E44C5"/>
    <w:rsid w:val="004E4B43"/>
    <w:rsid w:val="004E4F6F"/>
    <w:rsid w:val="004E5837"/>
    <w:rsid w:val="004E64D5"/>
    <w:rsid w:val="004E790D"/>
    <w:rsid w:val="004E7AB1"/>
    <w:rsid w:val="004E7FDF"/>
    <w:rsid w:val="004F03EA"/>
    <w:rsid w:val="004F116D"/>
    <w:rsid w:val="004F1620"/>
    <w:rsid w:val="004F162A"/>
    <w:rsid w:val="004F1790"/>
    <w:rsid w:val="004F19A7"/>
    <w:rsid w:val="004F2001"/>
    <w:rsid w:val="004F351D"/>
    <w:rsid w:val="004F3AAB"/>
    <w:rsid w:val="004F3C54"/>
    <w:rsid w:val="004F3CD4"/>
    <w:rsid w:val="004F3E9C"/>
    <w:rsid w:val="004F4409"/>
    <w:rsid w:val="004F444D"/>
    <w:rsid w:val="004F4BA6"/>
    <w:rsid w:val="004F4D30"/>
    <w:rsid w:val="004F5290"/>
    <w:rsid w:val="004F5515"/>
    <w:rsid w:val="004F5C61"/>
    <w:rsid w:val="004F6749"/>
    <w:rsid w:val="004F6A60"/>
    <w:rsid w:val="004F6B0D"/>
    <w:rsid w:val="004F76DF"/>
    <w:rsid w:val="004F794A"/>
    <w:rsid w:val="004F7C23"/>
    <w:rsid w:val="004F7C2A"/>
    <w:rsid w:val="005003CE"/>
    <w:rsid w:val="00500C36"/>
    <w:rsid w:val="005017F9"/>
    <w:rsid w:val="00501E60"/>
    <w:rsid w:val="005020FA"/>
    <w:rsid w:val="005021EF"/>
    <w:rsid w:val="00502550"/>
    <w:rsid w:val="00503331"/>
    <w:rsid w:val="00503335"/>
    <w:rsid w:val="005034E9"/>
    <w:rsid w:val="00503B3F"/>
    <w:rsid w:val="00503C4B"/>
    <w:rsid w:val="00503F9D"/>
    <w:rsid w:val="0050413E"/>
    <w:rsid w:val="00504508"/>
    <w:rsid w:val="00504C44"/>
    <w:rsid w:val="00505318"/>
    <w:rsid w:val="005054A0"/>
    <w:rsid w:val="00506224"/>
    <w:rsid w:val="0050647D"/>
    <w:rsid w:val="0050652A"/>
    <w:rsid w:val="00506B61"/>
    <w:rsid w:val="00507513"/>
    <w:rsid w:val="00507916"/>
    <w:rsid w:val="00507D7E"/>
    <w:rsid w:val="00510576"/>
    <w:rsid w:val="005109F9"/>
    <w:rsid w:val="00510D2A"/>
    <w:rsid w:val="005112B8"/>
    <w:rsid w:val="00512267"/>
    <w:rsid w:val="005126F6"/>
    <w:rsid w:val="005128AB"/>
    <w:rsid w:val="00512928"/>
    <w:rsid w:val="00512DD9"/>
    <w:rsid w:val="0051366F"/>
    <w:rsid w:val="00513A65"/>
    <w:rsid w:val="00513F33"/>
    <w:rsid w:val="005159E0"/>
    <w:rsid w:val="00515C67"/>
    <w:rsid w:val="005163F8"/>
    <w:rsid w:val="00516512"/>
    <w:rsid w:val="00516F8C"/>
    <w:rsid w:val="0051715E"/>
    <w:rsid w:val="00517207"/>
    <w:rsid w:val="005175F9"/>
    <w:rsid w:val="005176F1"/>
    <w:rsid w:val="00517BD3"/>
    <w:rsid w:val="005200A3"/>
    <w:rsid w:val="00520193"/>
    <w:rsid w:val="00520D00"/>
    <w:rsid w:val="00520F0A"/>
    <w:rsid w:val="00521456"/>
    <w:rsid w:val="005219C4"/>
    <w:rsid w:val="00521B06"/>
    <w:rsid w:val="005221B2"/>
    <w:rsid w:val="0052230F"/>
    <w:rsid w:val="00523352"/>
    <w:rsid w:val="005233B7"/>
    <w:rsid w:val="0052341C"/>
    <w:rsid w:val="00523551"/>
    <w:rsid w:val="00523826"/>
    <w:rsid w:val="00524181"/>
    <w:rsid w:val="0052461A"/>
    <w:rsid w:val="00524C15"/>
    <w:rsid w:val="00525035"/>
    <w:rsid w:val="00525D58"/>
    <w:rsid w:val="00525EC6"/>
    <w:rsid w:val="00526037"/>
    <w:rsid w:val="005262B3"/>
    <w:rsid w:val="005268BB"/>
    <w:rsid w:val="00526B4A"/>
    <w:rsid w:val="00527225"/>
    <w:rsid w:val="0052739A"/>
    <w:rsid w:val="005273CE"/>
    <w:rsid w:val="00527B4C"/>
    <w:rsid w:val="005308DA"/>
    <w:rsid w:val="00531B0B"/>
    <w:rsid w:val="00531C0B"/>
    <w:rsid w:val="00533A7B"/>
    <w:rsid w:val="005343BA"/>
    <w:rsid w:val="00534C00"/>
    <w:rsid w:val="00534F3B"/>
    <w:rsid w:val="00535040"/>
    <w:rsid w:val="00536A54"/>
    <w:rsid w:val="00537408"/>
    <w:rsid w:val="0053740E"/>
    <w:rsid w:val="00537574"/>
    <w:rsid w:val="005401CB"/>
    <w:rsid w:val="00541934"/>
    <w:rsid w:val="00541CC9"/>
    <w:rsid w:val="00541F77"/>
    <w:rsid w:val="00543922"/>
    <w:rsid w:val="00543C49"/>
    <w:rsid w:val="00543FD3"/>
    <w:rsid w:val="00544227"/>
    <w:rsid w:val="00544518"/>
    <w:rsid w:val="0054479A"/>
    <w:rsid w:val="00545376"/>
    <w:rsid w:val="00545670"/>
    <w:rsid w:val="005461F7"/>
    <w:rsid w:val="005466ED"/>
    <w:rsid w:val="0054673A"/>
    <w:rsid w:val="00546DDB"/>
    <w:rsid w:val="005472C5"/>
    <w:rsid w:val="005501D0"/>
    <w:rsid w:val="0055139E"/>
    <w:rsid w:val="005513F2"/>
    <w:rsid w:val="00552402"/>
    <w:rsid w:val="00553B50"/>
    <w:rsid w:val="00554299"/>
    <w:rsid w:val="00555CDE"/>
    <w:rsid w:val="00555F38"/>
    <w:rsid w:val="0055686A"/>
    <w:rsid w:val="00560BA9"/>
    <w:rsid w:val="00561379"/>
    <w:rsid w:val="00562EF1"/>
    <w:rsid w:val="0056329D"/>
    <w:rsid w:val="0056330D"/>
    <w:rsid w:val="00563733"/>
    <w:rsid w:val="005641EA"/>
    <w:rsid w:val="00564926"/>
    <w:rsid w:val="0056524F"/>
    <w:rsid w:val="005662CB"/>
    <w:rsid w:val="0056752F"/>
    <w:rsid w:val="0056786A"/>
    <w:rsid w:val="00570251"/>
    <w:rsid w:val="0057033D"/>
    <w:rsid w:val="00570DB0"/>
    <w:rsid w:val="0057152B"/>
    <w:rsid w:val="00571BC0"/>
    <w:rsid w:val="00572189"/>
    <w:rsid w:val="00572845"/>
    <w:rsid w:val="00572B9C"/>
    <w:rsid w:val="00572BD0"/>
    <w:rsid w:val="005730F0"/>
    <w:rsid w:val="005734B5"/>
    <w:rsid w:val="0057405E"/>
    <w:rsid w:val="00574B0E"/>
    <w:rsid w:val="00575599"/>
    <w:rsid w:val="00576ACB"/>
    <w:rsid w:val="005775AB"/>
    <w:rsid w:val="00577707"/>
    <w:rsid w:val="0057797C"/>
    <w:rsid w:val="00577C60"/>
    <w:rsid w:val="005802C3"/>
    <w:rsid w:val="005805F3"/>
    <w:rsid w:val="00580719"/>
    <w:rsid w:val="005808B7"/>
    <w:rsid w:val="00580B23"/>
    <w:rsid w:val="00580BAD"/>
    <w:rsid w:val="00580BDA"/>
    <w:rsid w:val="00580EDB"/>
    <w:rsid w:val="00580F81"/>
    <w:rsid w:val="00581E3E"/>
    <w:rsid w:val="005821D5"/>
    <w:rsid w:val="00583149"/>
    <w:rsid w:val="005833E8"/>
    <w:rsid w:val="00584232"/>
    <w:rsid w:val="00584E5D"/>
    <w:rsid w:val="00584F58"/>
    <w:rsid w:val="00586235"/>
    <w:rsid w:val="00587283"/>
    <w:rsid w:val="005878AB"/>
    <w:rsid w:val="005930C4"/>
    <w:rsid w:val="005930E3"/>
    <w:rsid w:val="00593954"/>
    <w:rsid w:val="005939C9"/>
    <w:rsid w:val="00593CEC"/>
    <w:rsid w:val="005940E7"/>
    <w:rsid w:val="00595055"/>
    <w:rsid w:val="00595675"/>
    <w:rsid w:val="005964CE"/>
    <w:rsid w:val="005971DD"/>
    <w:rsid w:val="005A02DB"/>
    <w:rsid w:val="005A07EA"/>
    <w:rsid w:val="005A0B89"/>
    <w:rsid w:val="005A16D2"/>
    <w:rsid w:val="005A226F"/>
    <w:rsid w:val="005A35CB"/>
    <w:rsid w:val="005A4BB5"/>
    <w:rsid w:val="005A4DF5"/>
    <w:rsid w:val="005A5A51"/>
    <w:rsid w:val="005A6345"/>
    <w:rsid w:val="005A6C1C"/>
    <w:rsid w:val="005A6D79"/>
    <w:rsid w:val="005A77C2"/>
    <w:rsid w:val="005A7EA3"/>
    <w:rsid w:val="005B072D"/>
    <w:rsid w:val="005B07E5"/>
    <w:rsid w:val="005B0A26"/>
    <w:rsid w:val="005B176C"/>
    <w:rsid w:val="005B1977"/>
    <w:rsid w:val="005B23EF"/>
    <w:rsid w:val="005B26BD"/>
    <w:rsid w:val="005B2DA2"/>
    <w:rsid w:val="005B39A7"/>
    <w:rsid w:val="005B443C"/>
    <w:rsid w:val="005B4541"/>
    <w:rsid w:val="005B4D36"/>
    <w:rsid w:val="005B50A8"/>
    <w:rsid w:val="005B539F"/>
    <w:rsid w:val="005B567C"/>
    <w:rsid w:val="005B5935"/>
    <w:rsid w:val="005B59BC"/>
    <w:rsid w:val="005B6801"/>
    <w:rsid w:val="005B68BA"/>
    <w:rsid w:val="005B76B5"/>
    <w:rsid w:val="005B7753"/>
    <w:rsid w:val="005B775E"/>
    <w:rsid w:val="005B7C63"/>
    <w:rsid w:val="005C015F"/>
    <w:rsid w:val="005C1072"/>
    <w:rsid w:val="005C10AF"/>
    <w:rsid w:val="005C12EB"/>
    <w:rsid w:val="005C1E53"/>
    <w:rsid w:val="005C22C7"/>
    <w:rsid w:val="005C24EE"/>
    <w:rsid w:val="005C2550"/>
    <w:rsid w:val="005C3099"/>
    <w:rsid w:val="005C36B4"/>
    <w:rsid w:val="005C39C9"/>
    <w:rsid w:val="005C3C25"/>
    <w:rsid w:val="005C40A7"/>
    <w:rsid w:val="005C4874"/>
    <w:rsid w:val="005C49D4"/>
    <w:rsid w:val="005C51AD"/>
    <w:rsid w:val="005C63B9"/>
    <w:rsid w:val="005C64CD"/>
    <w:rsid w:val="005C722C"/>
    <w:rsid w:val="005C740A"/>
    <w:rsid w:val="005C7AE6"/>
    <w:rsid w:val="005C7DEF"/>
    <w:rsid w:val="005D1054"/>
    <w:rsid w:val="005D1242"/>
    <w:rsid w:val="005D1285"/>
    <w:rsid w:val="005D2303"/>
    <w:rsid w:val="005D4997"/>
    <w:rsid w:val="005D4E40"/>
    <w:rsid w:val="005D4FB8"/>
    <w:rsid w:val="005D52EE"/>
    <w:rsid w:val="005D53C6"/>
    <w:rsid w:val="005D54F1"/>
    <w:rsid w:val="005D5A7D"/>
    <w:rsid w:val="005D5BD6"/>
    <w:rsid w:val="005D659E"/>
    <w:rsid w:val="005D6C31"/>
    <w:rsid w:val="005D7B72"/>
    <w:rsid w:val="005E00C6"/>
    <w:rsid w:val="005E04A9"/>
    <w:rsid w:val="005E0A22"/>
    <w:rsid w:val="005E1413"/>
    <w:rsid w:val="005E164A"/>
    <w:rsid w:val="005E1C65"/>
    <w:rsid w:val="005E1DCD"/>
    <w:rsid w:val="005E1E50"/>
    <w:rsid w:val="005E233C"/>
    <w:rsid w:val="005E352B"/>
    <w:rsid w:val="005E51BD"/>
    <w:rsid w:val="005E5927"/>
    <w:rsid w:val="005E5966"/>
    <w:rsid w:val="005E6449"/>
    <w:rsid w:val="005E69A5"/>
    <w:rsid w:val="005E7146"/>
    <w:rsid w:val="005E772C"/>
    <w:rsid w:val="005E7BB0"/>
    <w:rsid w:val="005E7BB9"/>
    <w:rsid w:val="005F1201"/>
    <w:rsid w:val="005F268D"/>
    <w:rsid w:val="005F2992"/>
    <w:rsid w:val="005F3B63"/>
    <w:rsid w:val="005F45DB"/>
    <w:rsid w:val="005F479B"/>
    <w:rsid w:val="005F4AA8"/>
    <w:rsid w:val="005F5750"/>
    <w:rsid w:val="005F6209"/>
    <w:rsid w:val="005F69E5"/>
    <w:rsid w:val="005F6F50"/>
    <w:rsid w:val="005F729C"/>
    <w:rsid w:val="005F73E9"/>
    <w:rsid w:val="005F766A"/>
    <w:rsid w:val="005F79AC"/>
    <w:rsid w:val="005F7D6F"/>
    <w:rsid w:val="006005DB"/>
    <w:rsid w:val="00600C92"/>
    <w:rsid w:val="00600EC6"/>
    <w:rsid w:val="0060118F"/>
    <w:rsid w:val="0060121C"/>
    <w:rsid w:val="0060167B"/>
    <w:rsid w:val="00602400"/>
    <w:rsid w:val="00602CD9"/>
    <w:rsid w:val="00603373"/>
    <w:rsid w:val="006038DA"/>
    <w:rsid w:val="00603B4F"/>
    <w:rsid w:val="00603DF9"/>
    <w:rsid w:val="0060410C"/>
    <w:rsid w:val="006042D2"/>
    <w:rsid w:val="00604E1E"/>
    <w:rsid w:val="006053A8"/>
    <w:rsid w:val="00605407"/>
    <w:rsid w:val="00605F85"/>
    <w:rsid w:val="0060603C"/>
    <w:rsid w:val="00606DFA"/>
    <w:rsid w:val="00606E4D"/>
    <w:rsid w:val="00606FBD"/>
    <w:rsid w:val="006077BC"/>
    <w:rsid w:val="00607F26"/>
    <w:rsid w:val="006103AD"/>
    <w:rsid w:val="0061056A"/>
    <w:rsid w:val="00611AD2"/>
    <w:rsid w:val="00611B3C"/>
    <w:rsid w:val="0061214D"/>
    <w:rsid w:val="00612DAC"/>
    <w:rsid w:val="00612FEC"/>
    <w:rsid w:val="0061328E"/>
    <w:rsid w:val="00614499"/>
    <w:rsid w:val="00614661"/>
    <w:rsid w:val="006154E8"/>
    <w:rsid w:val="00616365"/>
    <w:rsid w:val="006166FA"/>
    <w:rsid w:val="0061680B"/>
    <w:rsid w:val="00616922"/>
    <w:rsid w:val="00616DCF"/>
    <w:rsid w:val="00617583"/>
    <w:rsid w:val="00617A2B"/>
    <w:rsid w:val="00617AF5"/>
    <w:rsid w:val="00620F1A"/>
    <w:rsid w:val="006221EE"/>
    <w:rsid w:val="00622309"/>
    <w:rsid w:val="006224E4"/>
    <w:rsid w:val="00622620"/>
    <w:rsid w:val="00622BB8"/>
    <w:rsid w:val="00622E3E"/>
    <w:rsid w:val="00623002"/>
    <w:rsid w:val="006230BA"/>
    <w:rsid w:val="006231BB"/>
    <w:rsid w:val="00623DE3"/>
    <w:rsid w:val="00624035"/>
    <w:rsid w:val="00625303"/>
    <w:rsid w:val="0062534A"/>
    <w:rsid w:val="00625F00"/>
    <w:rsid w:val="00626839"/>
    <w:rsid w:val="00626B32"/>
    <w:rsid w:val="00626E11"/>
    <w:rsid w:val="0062733F"/>
    <w:rsid w:val="00627725"/>
    <w:rsid w:val="006277DA"/>
    <w:rsid w:val="006279C0"/>
    <w:rsid w:val="00630404"/>
    <w:rsid w:val="006316C4"/>
    <w:rsid w:val="00631F9C"/>
    <w:rsid w:val="00632ABA"/>
    <w:rsid w:val="00632DC4"/>
    <w:rsid w:val="00632E3C"/>
    <w:rsid w:val="00632F2E"/>
    <w:rsid w:val="00632F64"/>
    <w:rsid w:val="00634989"/>
    <w:rsid w:val="0063568E"/>
    <w:rsid w:val="006356F7"/>
    <w:rsid w:val="00635EDA"/>
    <w:rsid w:val="006362F1"/>
    <w:rsid w:val="006368A7"/>
    <w:rsid w:val="006373D7"/>
    <w:rsid w:val="006379E8"/>
    <w:rsid w:val="00640BF0"/>
    <w:rsid w:val="00640E90"/>
    <w:rsid w:val="006424D7"/>
    <w:rsid w:val="00642765"/>
    <w:rsid w:val="006428A8"/>
    <w:rsid w:val="00642D07"/>
    <w:rsid w:val="00643020"/>
    <w:rsid w:val="00643A09"/>
    <w:rsid w:val="00643A92"/>
    <w:rsid w:val="00644331"/>
    <w:rsid w:val="00644D23"/>
    <w:rsid w:val="00644FF6"/>
    <w:rsid w:val="0064503A"/>
    <w:rsid w:val="0064587A"/>
    <w:rsid w:val="006458F9"/>
    <w:rsid w:val="006460CD"/>
    <w:rsid w:val="00646328"/>
    <w:rsid w:val="006473DC"/>
    <w:rsid w:val="00647472"/>
    <w:rsid w:val="00650671"/>
    <w:rsid w:val="00650712"/>
    <w:rsid w:val="00650A4A"/>
    <w:rsid w:val="00650BC0"/>
    <w:rsid w:val="00651707"/>
    <w:rsid w:val="00651C02"/>
    <w:rsid w:val="00652098"/>
    <w:rsid w:val="006523D8"/>
    <w:rsid w:val="0065317A"/>
    <w:rsid w:val="006536FD"/>
    <w:rsid w:val="00653743"/>
    <w:rsid w:val="0065443E"/>
    <w:rsid w:val="00654E4B"/>
    <w:rsid w:val="0065507F"/>
    <w:rsid w:val="00655564"/>
    <w:rsid w:val="00655829"/>
    <w:rsid w:val="0065593D"/>
    <w:rsid w:val="006559A2"/>
    <w:rsid w:val="0065611A"/>
    <w:rsid w:val="00656133"/>
    <w:rsid w:val="00657110"/>
    <w:rsid w:val="00657170"/>
    <w:rsid w:val="00657A01"/>
    <w:rsid w:val="006600FD"/>
    <w:rsid w:val="006603E5"/>
    <w:rsid w:val="006605B9"/>
    <w:rsid w:val="00660EF3"/>
    <w:rsid w:val="00661138"/>
    <w:rsid w:val="00661AFD"/>
    <w:rsid w:val="006628D3"/>
    <w:rsid w:val="00662EE9"/>
    <w:rsid w:val="00662F74"/>
    <w:rsid w:val="006642F0"/>
    <w:rsid w:val="006649A7"/>
    <w:rsid w:val="00664B32"/>
    <w:rsid w:val="00664BCB"/>
    <w:rsid w:val="00664BD5"/>
    <w:rsid w:val="00664DD3"/>
    <w:rsid w:val="006660DF"/>
    <w:rsid w:val="00666F14"/>
    <w:rsid w:val="0066722F"/>
    <w:rsid w:val="006678C9"/>
    <w:rsid w:val="00667BA4"/>
    <w:rsid w:val="0067066C"/>
    <w:rsid w:val="00670728"/>
    <w:rsid w:val="006717E3"/>
    <w:rsid w:val="00671E4B"/>
    <w:rsid w:val="00672678"/>
    <w:rsid w:val="006726ED"/>
    <w:rsid w:val="00672A5C"/>
    <w:rsid w:val="0067363B"/>
    <w:rsid w:val="00673CAA"/>
    <w:rsid w:val="006746DA"/>
    <w:rsid w:val="00674E37"/>
    <w:rsid w:val="0067609E"/>
    <w:rsid w:val="00676396"/>
    <w:rsid w:val="00676C25"/>
    <w:rsid w:val="00676FA3"/>
    <w:rsid w:val="006775A0"/>
    <w:rsid w:val="00677750"/>
    <w:rsid w:val="00677DE1"/>
    <w:rsid w:val="00680551"/>
    <w:rsid w:val="00680980"/>
    <w:rsid w:val="00680ECA"/>
    <w:rsid w:val="00681047"/>
    <w:rsid w:val="00681BE3"/>
    <w:rsid w:val="00681FDF"/>
    <w:rsid w:val="0068234C"/>
    <w:rsid w:val="00683332"/>
    <w:rsid w:val="0068387B"/>
    <w:rsid w:val="00683B47"/>
    <w:rsid w:val="00683FA3"/>
    <w:rsid w:val="00684051"/>
    <w:rsid w:val="00684117"/>
    <w:rsid w:val="0068412D"/>
    <w:rsid w:val="00684454"/>
    <w:rsid w:val="00684ADA"/>
    <w:rsid w:val="00684D26"/>
    <w:rsid w:val="006858A8"/>
    <w:rsid w:val="00685D66"/>
    <w:rsid w:val="00686317"/>
    <w:rsid w:val="00686540"/>
    <w:rsid w:val="00686830"/>
    <w:rsid w:val="00686ADD"/>
    <w:rsid w:val="00686DA6"/>
    <w:rsid w:val="00687BDA"/>
    <w:rsid w:val="006903CF"/>
    <w:rsid w:val="00690B74"/>
    <w:rsid w:val="00690F23"/>
    <w:rsid w:val="0069153E"/>
    <w:rsid w:val="00691D3E"/>
    <w:rsid w:val="00691D5C"/>
    <w:rsid w:val="00692AA2"/>
    <w:rsid w:val="00693951"/>
    <w:rsid w:val="00693973"/>
    <w:rsid w:val="00694720"/>
    <w:rsid w:val="00694F80"/>
    <w:rsid w:val="00694F93"/>
    <w:rsid w:val="00695003"/>
    <w:rsid w:val="00696C6B"/>
    <w:rsid w:val="00697157"/>
    <w:rsid w:val="00697430"/>
    <w:rsid w:val="006A0723"/>
    <w:rsid w:val="006A0BF2"/>
    <w:rsid w:val="006A1824"/>
    <w:rsid w:val="006A1CB1"/>
    <w:rsid w:val="006A1EA5"/>
    <w:rsid w:val="006A277F"/>
    <w:rsid w:val="006A28A9"/>
    <w:rsid w:val="006A2A68"/>
    <w:rsid w:val="006A2E33"/>
    <w:rsid w:val="006A2F9C"/>
    <w:rsid w:val="006A3B97"/>
    <w:rsid w:val="006A3FC5"/>
    <w:rsid w:val="006A41E4"/>
    <w:rsid w:val="006A4293"/>
    <w:rsid w:val="006A5244"/>
    <w:rsid w:val="006A52FE"/>
    <w:rsid w:val="006A5AA7"/>
    <w:rsid w:val="006A71AF"/>
    <w:rsid w:val="006B078B"/>
    <w:rsid w:val="006B1CA1"/>
    <w:rsid w:val="006B1D9F"/>
    <w:rsid w:val="006B3E98"/>
    <w:rsid w:val="006B4301"/>
    <w:rsid w:val="006B4613"/>
    <w:rsid w:val="006B4DC9"/>
    <w:rsid w:val="006B56DA"/>
    <w:rsid w:val="006B5C26"/>
    <w:rsid w:val="006B5D8A"/>
    <w:rsid w:val="006B6558"/>
    <w:rsid w:val="006B6DBB"/>
    <w:rsid w:val="006B7246"/>
    <w:rsid w:val="006B72E1"/>
    <w:rsid w:val="006B72F2"/>
    <w:rsid w:val="006B74CC"/>
    <w:rsid w:val="006B7F38"/>
    <w:rsid w:val="006B7F9B"/>
    <w:rsid w:val="006C01D7"/>
    <w:rsid w:val="006C08FF"/>
    <w:rsid w:val="006C1118"/>
    <w:rsid w:val="006C1266"/>
    <w:rsid w:val="006C141C"/>
    <w:rsid w:val="006C1FAA"/>
    <w:rsid w:val="006C26FD"/>
    <w:rsid w:val="006C346D"/>
    <w:rsid w:val="006C4484"/>
    <w:rsid w:val="006C4C18"/>
    <w:rsid w:val="006C4C9E"/>
    <w:rsid w:val="006C5B77"/>
    <w:rsid w:val="006C5BD8"/>
    <w:rsid w:val="006C5BDE"/>
    <w:rsid w:val="006C622A"/>
    <w:rsid w:val="006C62BA"/>
    <w:rsid w:val="006C64E1"/>
    <w:rsid w:val="006C6550"/>
    <w:rsid w:val="006C65B8"/>
    <w:rsid w:val="006C710D"/>
    <w:rsid w:val="006D0112"/>
    <w:rsid w:val="006D04D2"/>
    <w:rsid w:val="006D0512"/>
    <w:rsid w:val="006D13D0"/>
    <w:rsid w:val="006D1A9C"/>
    <w:rsid w:val="006D1D97"/>
    <w:rsid w:val="006D1EFF"/>
    <w:rsid w:val="006D2A8A"/>
    <w:rsid w:val="006D2AAE"/>
    <w:rsid w:val="006D2B0E"/>
    <w:rsid w:val="006D3773"/>
    <w:rsid w:val="006D4878"/>
    <w:rsid w:val="006D5078"/>
    <w:rsid w:val="006D5294"/>
    <w:rsid w:val="006D5F1A"/>
    <w:rsid w:val="006D5FB4"/>
    <w:rsid w:val="006D62AB"/>
    <w:rsid w:val="006D6BC6"/>
    <w:rsid w:val="006D6C10"/>
    <w:rsid w:val="006D78B1"/>
    <w:rsid w:val="006E0614"/>
    <w:rsid w:val="006E0D89"/>
    <w:rsid w:val="006E10B5"/>
    <w:rsid w:val="006E13A4"/>
    <w:rsid w:val="006E17A6"/>
    <w:rsid w:val="006E202A"/>
    <w:rsid w:val="006E282A"/>
    <w:rsid w:val="006E29B9"/>
    <w:rsid w:val="006E2DB1"/>
    <w:rsid w:val="006E2E2F"/>
    <w:rsid w:val="006E3C86"/>
    <w:rsid w:val="006E3DBF"/>
    <w:rsid w:val="006E3E63"/>
    <w:rsid w:val="006E5DDE"/>
    <w:rsid w:val="006E70CC"/>
    <w:rsid w:val="006E737F"/>
    <w:rsid w:val="006E7393"/>
    <w:rsid w:val="006F1881"/>
    <w:rsid w:val="006F285C"/>
    <w:rsid w:val="006F32FA"/>
    <w:rsid w:val="006F3741"/>
    <w:rsid w:val="006F38AD"/>
    <w:rsid w:val="006F417F"/>
    <w:rsid w:val="006F473E"/>
    <w:rsid w:val="006F51E9"/>
    <w:rsid w:val="006F5AE7"/>
    <w:rsid w:val="006F5CE5"/>
    <w:rsid w:val="006F6540"/>
    <w:rsid w:val="006F65ED"/>
    <w:rsid w:val="006F7779"/>
    <w:rsid w:val="006F7DE9"/>
    <w:rsid w:val="006F7E38"/>
    <w:rsid w:val="00701CAC"/>
    <w:rsid w:val="00701E07"/>
    <w:rsid w:val="007025FF"/>
    <w:rsid w:val="007026F7"/>
    <w:rsid w:val="007038CF"/>
    <w:rsid w:val="007047EA"/>
    <w:rsid w:val="00704951"/>
    <w:rsid w:val="0070512C"/>
    <w:rsid w:val="00705269"/>
    <w:rsid w:val="00705534"/>
    <w:rsid w:val="00705B5E"/>
    <w:rsid w:val="0070746F"/>
    <w:rsid w:val="00707A50"/>
    <w:rsid w:val="007100FA"/>
    <w:rsid w:val="0071061C"/>
    <w:rsid w:val="0071084E"/>
    <w:rsid w:val="00710F24"/>
    <w:rsid w:val="00711242"/>
    <w:rsid w:val="007112B1"/>
    <w:rsid w:val="00711551"/>
    <w:rsid w:val="007118DC"/>
    <w:rsid w:val="00711CE0"/>
    <w:rsid w:val="007121EE"/>
    <w:rsid w:val="00712569"/>
    <w:rsid w:val="00712C6D"/>
    <w:rsid w:val="007132C8"/>
    <w:rsid w:val="007151D0"/>
    <w:rsid w:val="00715E6C"/>
    <w:rsid w:val="00715FF3"/>
    <w:rsid w:val="0071605A"/>
    <w:rsid w:val="007160B2"/>
    <w:rsid w:val="0071678F"/>
    <w:rsid w:val="0071778C"/>
    <w:rsid w:val="00717FCE"/>
    <w:rsid w:val="007204D4"/>
    <w:rsid w:val="0072067D"/>
    <w:rsid w:val="0072173A"/>
    <w:rsid w:val="00722FBA"/>
    <w:rsid w:val="00723518"/>
    <w:rsid w:val="00723A3A"/>
    <w:rsid w:val="00724247"/>
    <w:rsid w:val="00724339"/>
    <w:rsid w:val="007243A9"/>
    <w:rsid w:val="007253C2"/>
    <w:rsid w:val="007267E7"/>
    <w:rsid w:val="00727950"/>
    <w:rsid w:val="00727F72"/>
    <w:rsid w:val="007301E4"/>
    <w:rsid w:val="00730372"/>
    <w:rsid w:val="0073211A"/>
    <w:rsid w:val="0073231C"/>
    <w:rsid w:val="007323FE"/>
    <w:rsid w:val="00734932"/>
    <w:rsid w:val="00734D27"/>
    <w:rsid w:val="00737330"/>
    <w:rsid w:val="00741405"/>
    <w:rsid w:val="00741703"/>
    <w:rsid w:val="007428B6"/>
    <w:rsid w:val="00743163"/>
    <w:rsid w:val="00743530"/>
    <w:rsid w:val="00743A59"/>
    <w:rsid w:val="007441C7"/>
    <w:rsid w:val="0074438E"/>
    <w:rsid w:val="0074467D"/>
    <w:rsid w:val="007453B5"/>
    <w:rsid w:val="00745906"/>
    <w:rsid w:val="00745E00"/>
    <w:rsid w:val="00745FA1"/>
    <w:rsid w:val="0074647D"/>
    <w:rsid w:val="007467F9"/>
    <w:rsid w:val="00747DDE"/>
    <w:rsid w:val="00747E30"/>
    <w:rsid w:val="00747E75"/>
    <w:rsid w:val="00747F7E"/>
    <w:rsid w:val="0075022C"/>
    <w:rsid w:val="0075066D"/>
    <w:rsid w:val="00750A26"/>
    <w:rsid w:val="00750E37"/>
    <w:rsid w:val="00750F20"/>
    <w:rsid w:val="00751A62"/>
    <w:rsid w:val="00751B02"/>
    <w:rsid w:val="00751DD7"/>
    <w:rsid w:val="00752939"/>
    <w:rsid w:val="00752C50"/>
    <w:rsid w:val="00752D6A"/>
    <w:rsid w:val="00752DBD"/>
    <w:rsid w:val="00752FA0"/>
    <w:rsid w:val="00754027"/>
    <w:rsid w:val="007549E3"/>
    <w:rsid w:val="00754BD7"/>
    <w:rsid w:val="00754CB4"/>
    <w:rsid w:val="007550D7"/>
    <w:rsid w:val="007556FE"/>
    <w:rsid w:val="007557D3"/>
    <w:rsid w:val="00755CE7"/>
    <w:rsid w:val="00756362"/>
    <w:rsid w:val="00756F5D"/>
    <w:rsid w:val="00757101"/>
    <w:rsid w:val="00760C76"/>
    <w:rsid w:val="0076145B"/>
    <w:rsid w:val="00761960"/>
    <w:rsid w:val="00762215"/>
    <w:rsid w:val="00762761"/>
    <w:rsid w:val="00762A91"/>
    <w:rsid w:val="00762B04"/>
    <w:rsid w:val="007633F9"/>
    <w:rsid w:val="00763910"/>
    <w:rsid w:val="00764B3C"/>
    <w:rsid w:val="00764F37"/>
    <w:rsid w:val="00765A7F"/>
    <w:rsid w:val="00765BF4"/>
    <w:rsid w:val="00765FC6"/>
    <w:rsid w:val="007665FD"/>
    <w:rsid w:val="00767409"/>
    <w:rsid w:val="0077074E"/>
    <w:rsid w:val="00770910"/>
    <w:rsid w:val="00770B02"/>
    <w:rsid w:val="0077105A"/>
    <w:rsid w:val="00771B5E"/>
    <w:rsid w:val="0077336E"/>
    <w:rsid w:val="00773B8F"/>
    <w:rsid w:val="007742EC"/>
    <w:rsid w:val="007746BD"/>
    <w:rsid w:val="007749A8"/>
    <w:rsid w:val="00774C3D"/>
    <w:rsid w:val="00774D93"/>
    <w:rsid w:val="00774E69"/>
    <w:rsid w:val="007755AA"/>
    <w:rsid w:val="00775B99"/>
    <w:rsid w:val="00775C68"/>
    <w:rsid w:val="00776F44"/>
    <w:rsid w:val="0078077F"/>
    <w:rsid w:val="007808EB"/>
    <w:rsid w:val="00780E94"/>
    <w:rsid w:val="00781611"/>
    <w:rsid w:val="0078193B"/>
    <w:rsid w:val="00781F78"/>
    <w:rsid w:val="007831AC"/>
    <w:rsid w:val="0078334B"/>
    <w:rsid w:val="007835DB"/>
    <w:rsid w:val="00783AA7"/>
    <w:rsid w:val="00783DF9"/>
    <w:rsid w:val="0078499D"/>
    <w:rsid w:val="00784FF5"/>
    <w:rsid w:val="00785C56"/>
    <w:rsid w:val="00785CA1"/>
    <w:rsid w:val="00785CE5"/>
    <w:rsid w:val="00785F80"/>
    <w:rsid w:val="0078785C"/>
    <w:rsid w:val="00787AE8"/>
    <w:rsid w:val="00787E35"/>
    <w:rsid w:val="00790383"/>
    <w:rsid w:val="0079099F"/>
    <w:rsid w:val="00790C41"/>
    <w:rsid w:val="00790E64"/>
    <w:rsid w:val="0079223B"/>
    <w:rsid w:val="007922C1"/>
    <w:rsid w:val="0079235D"/>
    <w:rsid w:val="0079267D"/>
    <w:rsid w:val="00792EF3"/>
    <w:rsid w:val="00793372"/>
    <w:rsid w:val="0079339E"/>
    <w:rsid w:val="007933E5"/>
    <w:rsid w:val="007935DC"/>
    <w:rsid w:val="00793954"/>
    <w:rsid w:val="00793B65"/>
    <w:rsid w:val="00794003"/>
    <w:rsid w:val="007945E1"/>
    <w:rsid w:val="007953E0"/>
    <w:rsid w:val="00795B53"/>
    <w:rsid w:val="007969D9"/>
    <w:rsid w:val="007A2989"/>
    <w:rsid w:val="007A3098"/>
    <w:rsid w:val="007A38B2"/>
    <w:rsid w:val="007A4472"/>
    <w:rsid w:val="007A4958"/>
    <w:rsid w:val="007A4F68"/>
    <w:rsid w:val="007A542F"/>
    <w:rsid w:val="007A5447"/>
    <w:rsid w:val="007A55C2"/>
    <w:rsid w:val="007A5899"/>
    <w:rsid w:val="007A5CEE"/>
    <w:rsid w:val="007A5F49"/>
    <w:rsid w:val="007A7195"/>
    <w:rsid w:val="007B0298"/>
    <w:rsid w:val="007B038B"/>
    <w:rsid w:val="007B074E"/>
    <w:rsid w:val="007B088F"/>
    <w:rsid w:val="007B0C02"/>
    <w:rsid w:val="007B1E47"/>
    <w:rsid w:val="007B217D"/>
    <w:rsid w:val="007B2AAF"/>
    <w:rsid w:val="007B2AC3"/>
    <w:rsid w:val="007B3336"/>
    <w:rsid w:val="007B4CD2"/>
    <w:rsid w:val="007B5404"/>
    <w:rsid w:val="007B58DC"/>
    <w:rsid w:val="007B5989"/>
    <w:rsid w:val="007B6FF4"/>
    <w:rsid w:val="007B714D"/>
    <w:rsid w:val="007B74E2"/>
    <w:rsid w:val="007C020A"/>
    <w:rsid w:val="007C0285"/>
    <w:rsid w:val="007C0478"/>
    <w:rsid w:val="007C05BA"/>
    <w:rsid w:val="007C0940"/>
    <w:rsid w:val="007C0F0B"/>
    <w:rsid w:val="007C10F4"/>
    <w:rsid w:val="007C1B0C"/>
    <w:rsid w:val="007C1C87"/>
    <w:rsid w:val="007C2BE3"/>
    <w:rsid w:val="007C2F17"/>
    <w:rsid w:val="007C30C1"/>
    <w:rsid w:val="007C3437"/>
    <w:rsid w:val="007C3660"/>
    <w:rsid w:val="007C37BD"/>
    <w:rsid w:val="007C3A55"/>
    <w:rsid w:val="007C3AF7"/>
    <w:rsid w:val="007C4164"/>
    <w:rsid w:val="007C4552"/>
    <w:rsid w:val="007C4A97"/>
    <w:rsid w:val="007C4CEE"/>
    <w:rsid w:val="007C4E5A"/>
    <w:rsid w:val="007C5158"/>
    <w:rsid w:val="007C5223"/>
    <w:rsid w:val="007C5770"/>
    <w:rsid w:val="007C5AD0"/>
    <w:rsid w:val="007C5EA8"/>
    <w:rsid w:val="007C640E"/>
    <w:rsid w:val="007C6842"/>
    <w:rsid w:val="007C6D0B"/>
    <w:rsid w:val="007C70CA"/>
    <w:rsid w:val="007C7CD8"/>
    <w:rsid w:val="007D057F"/>
    <w:rsid w:val="007D0B72"/>
    <w:rsid w:val="007D1340"/>
    <w:rsid w:val="007D1A98"/>
    <w:rsid w:val="007D1B35"/>
    <w:rsid w:val="007D1ED1"/>
    <w:rsid w:val="007D2775"/>
    <w:rsid w:val="007D2A9C"/>
    <w:rsid w:val="007D362B"/>
    <w:rsid w:val="007D3675"/>
    <w:rsid w:val="007D4749"/>
    <w:rsid w:val="007D4E55"/>
    <w:rsid w:val="007D4EE9"/>
    <w:rsid w:val="007D52E8"/>
    <w:rsid w:val="007D5605"/>
    <w:rsid w:val="007D563D"/>
    <w:rsid w:val="007D5B75"/>
    <w:rsid w:val="007D614A"/>
    <w:rsid w:val="007D627F"/>
    <w:rsid w:val="007D74DD"/>
    <w:rsid w:val="007D78AB"/>
    <w:rsid w:val="007D7C90"/>
    <w:rsid w:val="007D7FA6"/>
    <w:rsid w:val="007E0297"/>
    <w:rsid w:val="007E0443"/>
    <w:rsid w:val="007E08E0"/>
    <w:rsid w:val="007E141F"/>
    <w:rsid w:val="007E1804"/>
    <w:rsid w:val="007E2346"/>
    <w:rsid w:val="007E2513"/>
    <w:rsid w:val="007E2CEB"/>
    <w:rsid w:val="007E4CB5"/>
    <w:rsid w:val="007E5348"/>
    <w:rsid w:val="007E64A8"/>
    <w:rsid w:val="007E6888"/>
    <w:rsid w:val="007E6A99"/>
    <w:rsid w:val="007E6EDC"/>
    <w:rsid w:val="007E762B"/>
    <w:rsid w:val="007E78A8"/>
    <w:rsid w:val="007E7A9E"/>
    <w:rsid w:val="007F055C"/>
    <w:rsid w:val="007F05F2"/>
    <w:rsid w:val="007F0689"/>
    <w:rsid w:val="007F25C5"/>
    <w:rsid w:val="007F25D0"/>
    <w:rsid w:val="007F2680"/>
    <w:rsid w:val="007F2701"/>
    <w:rsid w:val="007F32CB"/>
    <w:rsid w:val="007F387D"/>
    <w:rsid w:val="007F48F7"/>
    <w:rsid w:val="007F4E7E"/>
    <w:rsid w:val="007F5195"/>
    <w:rsid w:val="007F59A1"/>
    <w:rsid w:val="007F5A5B"/>
    <w:rsid w:val="007F66E1"/>
    <w:rsid w:val="007F69F1"/>
    <w:rsid w:val="007F6A8C"/>
    <w:rsid w:val="007F6ABF"/>
    <w:rsid w:val="00800070"/>
    <w:rsid w:val="008001CF"/>
    <w:rsid w:val="0080115B"/>
    <w:rsid w:val="0080181F"/>
    <w:rsid w:val="00801AAD"/>
    <w:rsid w:val="00801B12"/>
    <w:rsid w:val="00802D54"/>
    <w:rsid w:val="00803630"/>
    <w:rsid w:val="00803AC7"/>
    <w:rsid w:val="00803DC7"/>
    <w:rsid w:val="00804169"/>
    <w:rsid w:val="00805C63"/>
    <w:rsid w:val="00806B50"/>
    <w:rsid w:val="00806BD0"/>
    <w:rsid w:val="00806E8F"/>
    <w:rsid w:val="00807E56"/>
    <w:rsid w:val="00810EFF"/>
    <w:rsid w:val="008114BC"/>
    <w:rsid w:val="0081166D"/>
    <w:rsid w:val="008118CF"/>
    <w:rsid w:val="0081250B"/>
    <w:rsid w:val="0081279B"/>
    <w:rsid w:val="00812BFC"/>
    <w:rsid w:val="00812E89"/>
    <w:rsid w:val="00813EB6"/>
    <w:rsid w:val="00813FB1"/>
    <w:rsid w:val="008140D5"/>
    <w:rsid w:val="008156B6"/>
    <w:rsid w:val="00815A74"/>
    <w:rsid w:val="00815DFF"/>
    <w:rsid w:val="00816689"/>
    <w:rsid w:val="00816849"/>
    <w:rsid w:val="00820697"/>
    <w:rsid w:val="00820F82"/>
    <w:rsid w:val="00820FAE"/>
    <w:rsid w:val="00821F8D"/>
    <w:rsid w:val="00822638"/>
    <w:rsid w:val="00822A45"/>
    <w:rsid w:val="008231B8"/>
    <w:rsid w:val="00823814"/>
    <w:rsid w:val="00823BF5"/>
    <w:rsid w:val="0082489F"/>
    <w:rsid w:val="0082634E"/>
    <w:rsid w:val="008264F4"/>
    <w:rsid w:val="00826702"/>
    <w:rsid w:val="008269D7"/>
    <w:rsid w:val="00826DBA"/>
    <w:rsid w:val="0082767B"/>
    <w:rsid w:val="00827DA1"/>
    <w:rsid w:val="00827F26"/>
    <w:rsid w:val="0083019C"/>
    <w:rsid w:val="008306FB"/>
    <w:rsid w:val="00830955"/>
    <w:rsid w:val="00831238"/>
    <w:rsid w:val="008312B9"/>
    <w:rsid w:val="008315B4"/>
    <w:rsid w:val="008320E3"/>
    <w:rsid w:val="0083234D"/>
    <w:rsid w:val="00832440"/>
    <w:rsid w:val="008324B9"/>
    <w:rsid w:val="00832E06"/>
    <w:rsid w:val="0083312E"/>
    <w:rsid w:val="00833A16"/>
    <w:rsid w:val="00833AAE"/>
    <w:rsid w:val="00833E2F"/>
    <w:rsid w:val="0083400A"/>
    <w:rsid w:val="0083510B"/>
    <w:rsid w:val="0083544C"/>
    <w:rsid w:val="00835815"/>
    <w:rsid w:val="00835CEE"/>
    <w:rsid w:val="00836685"/>
    <w:rsid w:val="00836C0B"/>
    <w:rsid w:val="00836FE6"/>
    <w:rsid w:val="008370B0"/>
    <w:rsid w:val="00841D62"/>
    <w:rsid w:val="00841DB5"/>
    <w:rsid w:val="008425B7"/>
    <w:rsid w:val="0084270E"/>
    <w:rsid w:val="008429CF"/>
    <w:rsid w:val="00842F7C"/>
    <w:rsid w:val="0084397E"/>
    <w:rsid w:val="00843DE3"/>
    <w:rsid w:val="00843E20"/>
    <w:rsid w:val="00844B8D"/>
    <w:rsid w:val="00845584"/>
    <w:rsid w:val="008457E1"/>
    <w:rsid w:val="00845A2E"/>
    <w:rsid w:val="0084606E"/>
    <w:rsid w:val="00846CB4"/>
    <w:rsid w:val="00846E9E"/>
    <w:rsid w:val="0084717B"/>
    <w:rsid w:val="00847228"/>
    <w:rsid w:val="0085074F"/>
    <w:rsid w:val="00850D07"/>
    <w:rsid w:val="00850E0A"/>
    <w:rsid w:val="0085168D"/>
    <w:rsid w:val="008516E9"/>
    <w:rsid w:val="00851A07"/>
    <w:rsid w:val="00851AFA"/>
    <w:rsid w:val="00851D53"/>
    <w:rsid w:val="00851ED0"/>
    <w:rsid w:val="0085234C"/>
    <w:rsid w:val="00852A60"/>
    <w:rsid w:val="00852D9C"/>
    <w:rsid w:val="0085340C"/>
    <w:rsid w:val="00853FE7"/>
    <w:rsid w:val="008541F5"/>
    <w:rsid w:val="00855D34"/>
    <w:rsid w:val="00856205"/>
    <w:rsid w:val="00856639"/>
    <w:rsid w:val="0085699E"/>
    <w:rsid w:val="00857ADF"/>
    <w:rsid w:val="00861EC8"/>
    <w:rsid w:val="00863398"/>
    <w:rsid w:val="0086365B"/>
    <w:rsid w:val="00863BBA"/>
    <w:rsid w:val="0086421A"/>
    <w:rsid w:val="00864559"/>
    <w:rsid w:val="0086581C"/>
    <w:rsid w:val="008663E7"/>
    <w:rsid w:val="008665D4"/>
    <w:rsid w:val="008706CE"/>
    <w:rsid w:val="00870B7A"/>
    <w:rsid w:val="00870EDF"/>
    <w:rsid w:val="008711EE"/>
    <w:rsid w:val="00871990"/>
    <w:rsid w:val="00871D0C"/>
    <w:rsid w:val="00871D23"/>
    <w:rsid w:val="008721FC"/>
    <w:rsid w:val="0087304C"/>
    <w:rsid w:val="00873285"/>
    <w:rsid w:val="008733E4"/>
    <w:rsid w:val="008735E1"/>
    <w:rsid w:val="0087375C"/>
    <w:rsid w:val="00873807"/>
    <w:rsid w:val="00873C5D"/>
    <w:rsid w:val="00874C25"/>
    <w:rsid w:val="00875380"/>
    <w:rsid w:val="0087658E"/>
    <w:rsid w:val="00876B41"/>
    <w:rsid w:val="0087762C"/>
    <w:rsid w:val="00881BA3"/>
    <w:rsid w:val="00881C3F"/>
    <w:rsid w:val="0088302C"/>
    <w:rsid w:val="008832A7"/>
    <w:rsid w:val="00883554"/>
    <w:rsid w:val="00883C81"/>
    <w:rsid w:val="00883FAC"/>
    <w:rsid w:val="00884E0F"/>
    <w:rsid w:val="00885126"/>
    <w:rsid w:val="008855DC"/>
    <w:rsid w:val="00885D2F"/>
    <w:rsid w:val="008863DB"/>
    <w:rsid w:val="008864D7"/>
    <w:rsid w:val="0088668A"/>
    <w:rsid w:val="00887E22"/>
    <w:rsid w:val="00887EEE"/>
    <w:rsid w:val="00887FC1"/>
    <w:rsid w:val="00890A03"/>
    <w:rsid w:val="00890C41"/>
    <w:rsid w:val="008917DC"/>
    <w:rsid w:val="00891B74"/>
    <w:rsid w:val="00891E7F"/>
    <w:rsid w:val="00892D81"/>
    <w:rsid w:val="0089329A"/>
    <w:rsid w:val="00893490"/>
    <w:rsid w:val="00893860"/>
    <w:rsid w:val="00893AB7"/>
    <w:rsid w:val="00893B1A"/>
    <w:rsid w:val="00894157"/>
    <w:rsid w:val="00894623"/>
    <w:rsid w:val="008947F1"/>
    <w:rsid w:val="00894A96"/>
    <w:rsid w:val="008956E5"/>
    <w:rsid w:val="00895A17"/>
    <w:rsid w:val="00895C5D"/>
    <w:rsid w:val="008967B8"/>
    <w:rsid w:val="008970A7"/>
    <w:rsid w:val="00897551"/>
    <w:rsid w:val="0089769A"/>
    <w:rsid w:val="00897703"/>
    <w:rsid w:val="008978FF"/>
    <w:rsid w:val="008A031D"/>
    <w:rsid w:val="008A1657"/>
    <w:rsid w:val="008A16B9"/>
    <w:rsid w:val="008A18E5"/>
    <w:rsid w:val="008A1A12"/>
    <w:rsid w:val="008A23F2"/>
    <w:rsid w:val="008A30C6"/>
    <w:rsid w:val="008A3176"/>
    <w:rsid w:val="008A32B8"/>
    <w:rsid w:val="008A33BA"/>
    <w:rsid w:val="008A41CA"/>
    <w:rsid w:val="008A4E13"/>
    <w:rsid w:val="008A51CD"/>
    <w:rsid w:val="008A5778"/>
    <w:rsid w:val="008A633A"/>
    <w:rsid w:val="008A6F82"/>
    <w:rsid w:val="008A70EB"/>
    <w:rsid w:val="008A73F7"/>
    <w:rsid w:val="008A78F5"/>
    <w:rsid w:val="008B11C8"/>
    <w:rsid w:val="008B1902"/>
    <w:rsid w:val="008B1C2C"/>
    <w:rsid w:val="008B2414"/>
    <w:rsid w:val="008B35DA"/>
    <w:rsid w:val="008B394D"/>
    <w:rsid w:val="008B44E7"/>
    <w:rsid w:val="008B4544"/>
    <w:rsid w:val="008B46DA"/>
    <w:rsid w:val="008B4C55"/>
    <w:rsid w:val="008B4FC1"/>
    <w:rsid w:val="008B5E80"/>
    <w:rsid w:val="008B605E"/>
    <w:rsid w:val="008B632D"/>
    <w:rsid w:val="008B659F"/>
    <w:rsid w:val="008B690A"/>
    <w:rsid w:val="008B6C66"/>
    <w:rsid w:val="008B76E4"/>
    <w:rsid w:val="008B7974"/>
    <w:rsid w:val="008C0CBB"/>
    <w:rsid w:val="008C1DA3"/>
    <w:rsid w:val="008C1DFB"/>
    <w:rsid w:val="008C1FD2"/>
    <w:rsid w:val="008C2261"/>
    <w:rsid w:val="008C2318"/>
    <w:rsid w:val="008C231C"/>
    <w:rsid w:val="008C3414"/>
    <w:rsid w:val="008C3D3B"/>
    <w:rsid w:val="008C4323"/>
    <w:rsid w:val="008C62DB"/>
    <w:rsid w:val="008C651C"/>
    <w:rsid w:val="008C682C"/>
    <w:rsid w:val="008C7585"/>
    <w:rsid w:val="008C7CD8"/>
    <w:rsid w:val="008D01E9"/>
    <w:rsid w:val="008D0B27"/>
    <w:rsid w:val="008D0C42"/>
    <w:rsid w:val="008D28C0"/>
    <w:rsid w:val="008D320E"/>
    <w:rsid w:val="008D3492"/>
    <w:rsid w:val="008D40EA"/>
    <w:rsid w:val="008D5A06"/>
    <w:rsid w:val="008D5A3B"/>
    <w:rsid w:val="008D5E14"/>
    <w:rsid w:val="008D69B8"/>
    <w:rsid w:val="008D7CF0"/>
    <w:rsid w:val="008E01C0"/>
    <w:rsid w:val="008E098B"/>
    <w:rsid w:val="008E0B76"/>
    <w:rsid w:val="008E125F"/>
    <w:rsid w:val="008E1AEB"/>
    <w:rsid w:val="008E1F2F"/>
    <w:rsid w:val="008E237A"/>
    <w:rsid w:val="008E2620"/>
    <w:rsid w:val="008E295C"/>
    <w:rsid w:val="008E3024"/>
    <w:rsid w:val="008E3CB5"/>
    <w:rsid w:val="008E4090"/>
    <w:rsid w:val="008E40AE"/>
    <w:rsid w:val="008E4C55"/>
    <w:rsid w:val="008E4FD1"/>
    <w:rsid w:val="008E526A"/>
    <w:rsid w:val="008E5472"/>
    <w:rsid w:val="008E59D7"/>
    <w:rsid w:val="008E5D7C"/>
    <w:rsid w:val="008E5FB0"/>
    <w:rsid w:val="008E6007"/>
    <w:rsid w:val="008E6AA1"/>
    <w:rsid w:val="008E6E62"/>
    <w:rsid w:val="008E7511"/>
    <w:rsid w:val="008E7872"/>
    <w:rsid w:val="008E7B7E"/>
    <w:rsid w:val="008E7C7D"/>
    <w:rsid w:val="008F02AE"/>
    <w:rsid w:val="008F0452"/>
    <w:rsid w:val="008F07FA"/>
    <w:rsid w:val="008F155E"/>
    <w:rsid w:val="008F17C8"/>
    <w:rsid w:val="008F283A"/>
    <w:rsid w:val="008F2893"/>
    <w:rsid w:val="008F346A"/>
    <w:rsid w:val="008F3826"/>
    <w:rsid w:val="008F3AD9"/>
    <w:rsid w:val="008F3CD7"/>
    <w:rsid w:val="008F511D"/>
    <w:rsid w:val="008F5949"/>
    <w:rsid w:val="008F5DE5"/>
    <w:rsid w:val="008F66AF"/>
    <w:rsid w:val="008F684B"/>
    <w:rsid w:val="008F6920"/>
    <w:rsid w:val="008F70AB"/>
    <w:rsid w:val="008F7112"/>
    <w:rsid w:val="008F752D"/>
    <w:rsid w:val="008F7717"/>
    <w:rsid w:val="009019AF"/>
    <w:rsid w:val="00903781"/>
    <w:rsid w:val="0090450C"/>
    <w:rsid w:val="009048E2"/>
    <w:rsid w:val="00904CEB"/>
    <w:rsid w:val="009052E3"/>
    <w:rsid w:val="0090545E"/>
    <w:rsid w:val="00905A30"/>
    <w:rsid w:val="00905DB6"/>
    <w:rsid w:val="00905E62"/>
    <w:rsid w:val="00906245"/>
    <w:rsid w:val="00906CB4"/>
    <w:rsid w:val="00906CB7"/>
    <w:rsid w:val="00907A27"/>
    <w:rsid w:val="00910D68"/>
    <w:rsid w:val="00910F7A"/>
    <w:rsid w:val="00911178"/>
    <w:rsid w:val="00911CE1"/>
    <w:rsid w:val="0091257E"/>
    <w:rsid w:val="009136CC"/>
    <w:rsid w:val="00913F5C"/>
    <w:rsid w:val="00914B23"/>
    <w:rsid w:val="00914DD9"/>
    <w:rsid w:val="00915666"/>
    <w:rsid w:val="00915796"/>
    <w:rsid w:val="00915D56"/>
    <w:rsid w:val="0091675B"/>
    <w:rsid w:val="00916973"/>
    <w:rsid w:val="009172EC"/>
    <w:rsid w:val="00917906"/>
    <w:rsid w:val="00920393"/>
    <w:rsid w:val="00920F1B"/>
    <w:rsid w:val="00921879"/>
    <w:rsid w:val="00921BE1"/>
    <w:rsid w:val="00922671"/>
    <w:rsid w:val="009227F7"/>
    <w:rsid w:val="00922FB2"/>
    <w:rsid w:val="00923148"/>
    <w:rsid w:val="00924022"/>
    <w:rsid w:val="009244D9"/>
    <w:rsid w:val="00924EB7"/>
    <w:rsid w:val="0092509B"/>
    <w:rsid w:val="009251EA"/>
    <w:rsid w:val="00925ACF"/>
    <w:rsid w:val="00925BE4"/>
    <w:rsid w:val="00926AFE"/>
    <w:rsid w:val="009303B3"/>
    <w:rsid w:val="009303DE"/>
    <w:rsid w:val="0093087A"/>
    <w:rsid w:val="00931C17"/>
    <w:rsid w:val="00931CB6"/>
    <w:rsid w:val="00932619"/>
    <w:rsid w:val="009332AC"/>
    <w:rsid w:val="00933E65"/>
    <w:rsid w:val="0093457A"/>
    <w:rsid w:val="009345BD"/>
    <w:rsid w:val="00934694"/>
    <w:rsid w:val="009348E9"/>
    <w:rsid w:val="00935212"/>
    <w:rsid w:val="0093544B"/>
    <w:rsid w:val="00935D56"/>
    <w:rsid w:val="00940AE0"/>
    <w:rsid w:val="00940DB0"/>
    <w:rsid w:val="00941011"/>
    <w:rsid w:val="0094115F"/>
    <w:rsid w:val="009411B7"/>
    <w:rsid w:val="00942E4E"/>
    <w:rsid w:val="00942F11"/>
    <w:rsid w:val="00943206"/>
    <w:rsid w:val="0094330B"/>
    <w:rsid w:val="0094393E"/>
    <w:rsid w:val="00943979"/>
    <w:rsid w:val="009439BD"/>
    <w:rsid w:val="0094588B"/>
    <w:rsid w:val="00945A30"/>
    <w:rsid w:val="009466E5"/>
    <w:rsid w:val="00946E91"/>
    <w:rsid w:val="009472FC"/>
    <w:rsid w:val="00947494"/>
    <w:rsid w:val="009475CD"/>
    <w:rsid w:val="0095147C"/>
    <w:rsid w:val="00952195"/>
    <w:rsid w:val="00952AEA"/>
    <w:rsid w:val="009533B5"/>
    <w:rsid w:val="00953C9D"/>
    <w:rsid w:val="00953CB7"/>
    <w:rsid w:val="00953CBD"/>
    <w:rsid w:val="009542A5"/>
    <w:rsid w:val="00954370"/>
    <w:rsid w:val="00954D73"/>
    <w:rsid w:val="009554E8"/>
    <w:rsid w:val="00955618"/>
    <w:rsid w:val="00955B0F"/>
    <w:rsid w:val="00955CEF"/>
    <w:rsid w:val="00956736"/>
    <w:rsid w:val="00956AAD"/>
    <w:rsid w:val="00956E96"/>
    <w:rsid w:val="009571B0"/>
    <w:rsid w:val="009573B2"/>
    <w:rsid w:val="0095775D"/>
    <w:rsid w:val="00957F4C"/>
    <w:rsid w:val="0096006B"/>
    <w:rsid w:val="009600D9"/>
    <w:rsid w:val="0096091F"/>
    <w:rsid w:val="00960DB3"/>
    <w:rsid w:val="0096172F"/>
    <w:rsid w:val="009629B0"/>
    <w:rsid w:val="00962D57"/>
    <w:rsid w:val="00962FE4"/>
    <w:rsid w:val="00963416"/>
    <w:rsid w:val="00963DDC"/>
    <w:rsid w:val="0096608C"/>
    <w:rsid w:val="009666D4"/>
    <w:rsid w:val="00970169"/>
    <w:rsid w:val="009702E3"/>
    <w:rsid w:val="00970B15"/>
    <w:rsid w:val="009710D6"/>
    <w:rsid w:val="00972D3A"/>
    <w:rsid w:val="009733BB"/>
    <w:rsid w:val="00973F42"/>
    <w:rsid w:val="00974FFE"/>
    <w:rsid w:val="009752C1"/>
    <w:rsid w:val="00975DC3"/>
    <w:rsid w:val="0097660D"/>
    <w:rsid w:val="00976E4A"/>
    <w:rsid w:val="009806B1"/>
    <w:rsid w:val="00980ABC"/>
    <w:rsid w:val="00982172"/>
    <w:rsid w:val="00982849"/>
    <w:rsid w:val="00982995"/>
    <w:rsid w:val="009829CD"/>
    <w:rsid w:val="00982C62"/>
    <w:rsid w:val="0098318C"/>
    <w:rsid w:val="009836EC"/>
    <w:rsid w:val="00983744"/>
    <w:rsid w:val="0098386B"/>
    <w:rsid w:val="0098387A"/>
    <w:rsid w:val="00984221"/>
    <w:rsid w:val="0098495F"/>
    <w:rsid w:val="00984DD0"/>
    <w:rsid w:val="00985BF5"/>
    <w:rsid w:val="009860EF"/>
    <w:rsid w:val="009862F8"/>
    <w:rsid w:val="00986926"/>
    <w:rsid w:val="0099043E"/>
    <w:rsid w:val="0099222D"/>
    <w:rsid w:val="00992765"/>
    <w:rsid w:val="00992F8E"/>
    <w:rsid w:val="00994191"/>
    <w:rsid w:val="00995AE9"/>
    <w:rsid w:val="00995B02"/>
    <w:rsid w:val="009969E3"/>
    <w:rsid w:val="009973FA"/>
    <w:rsid w:val="00997618"/>
    <w:rsid w:val="00997C04"/>
    <w:rsid w:val="00997DBC"/>
    <w:rsid w:val="009A0339"/>
    <w:rsid w:val="009A08C7"/>
    <w:rsid w:val="009A0D0B"/>
    <w:rsid w:val="009A19CE"/>
    <w:rsid w:val="009A1C0C"/>
    <w:rsid w:val="009A2A81"/>
    <w:rsid w:val="009A2CFF"/>
    <w:rsid w:val="009A32EB"/>
    <w:rsid w:val="009A33D7"/>
    <w:rsid w:val="009A393B"/>
    <w:rsid w:val="009A4326"/>
    <w:rsid w:val="009A5195"/>
    <w:rsid w:val="009A61DB"/>
    <w:rsid w:val="009A65B0"/>
    <w:rsid w:val="009A7800"/>
    <w:rsid w:val="009B0B5C"/>
    <w:rsid w:val="009B1531"/>
    <w:rsid w:val="009B1590"/>
    <w:rsid w:val="009B21AE"/>
    <w:rsid w:val="009B4FDC"/>
    <w:rsid w:val="009B52F7"/>
    <w:rsid w:val="009B6346"/>
    <w:rsid w:val="009B687E"/>
    <w:rsid w:val="009B69C5"/>
    <w:rsid w:val="009B76FF"/>
    <w:rsid w:val="009B7B5B"/>
    <w:rsid w:val="009B7D2A"/>
    <w:rsid w:val="009B7F94"/>
    <w:rsid w:val="009C0572"/>
    <w:rsid w:val="009C0767"/>
    <w:rsid w:val="009C3224"/>
    <w:rsid w:val="009C3609"/>
    <w:rsid w:val="009C36AC"/>
    <w:rsid w:val="009C3B3F"/>
    <w:rsid w:val="009C3F2E"/>
    <w:rsid w:val="009C41B2"/>
    <w:rsid w:val="009C4204"/>
    <w:rsid w:val="009C444F"/>
    <w:rsid w:val="009C47DD"/>
    <w:rsid w:val="009C55CB"/>
    <w:rsid w:val="009C5BDD"/>
    <w:rsid w:val="009C6F0C"/>
    <w:rsid w:val="009C7487"/>
    <w:rsid w:val="009C7DC2"/>
    <w:rsid w:val="009D06F8"/>
    <w:rsid w:val="009D0BB8"/>
    <w:rsid w:val="009D1536"/>
    <w:rsid w:val="009D16FA"/>
    <w:rsid w:val="009D25CA"/>
    <w:rsid w:val="009D35BF"/>
    <w:rsid w:val="009D36FB"/>
    <w:rsid w:val="009D3883"/>
    <w:rsid w:val="009D4A06"/>
    <w:rsid w:val="009D4AB9"/>
    <w:rsid w:val="009D679F"/>
    <w:rsid w:val="009D6879"/>
    <w:rsid w:val="009D75B8"/>
    <w:rsid w:val="009E10A2"/>
    <w:rsid w:val="009E1696"/>
    <w:rsid w:val="009E170A"/>
    <w:rsid w:val="009E19EE"/>
    <w:rsid w:val="009E2D47"/>
    <w:rsid w:val="009E355E"/>
    <w:rsid w:val="009E38DC"/>
    <w:rsid w:val="009E3E6F"/>
    <w:rsid w:val="009E51E0"/>
    <w:rsid w:val="009E54B4"/>
    <w:rsid w:val="009E597F"/>
    <w:rsid w:val="009E59FF"/>
    <w:rsid w:val="009E5B64"/>
    <w:rsid w:val="009E6D36"/>
    <w:rsid w:val="009E6E92"/>
    <w:rsid w:val="009E714A"/>
    <w:rsid w:val="009F015E"/>
    <w:rsid w:val="009F03DD"/>
    <w:rsid w:val="009F0C33"/>
    <w:rsid w:val="009F0E7A"/>
    <w:rsid w:val="009F1027"/>
    <w:rsid w:val="009F1CBC"/>
    <w:rsid w:val="009F25BB"/>
    <w:rsid w:val="009F2C45"/>
    <w:rsid w:val="009F2C68"/>
    <w:rsid w:val="009F3B65"/>
    <w:rsid w:val="009F4244"/>
    <w:rsid w:val="009F4AA5"/>
    <w:rsid w:val="009F4CA3"/>
    <w:rsid w:val="009F5117"/>
    <w:rsid w:val="009F5CDC"/>
    <w:rsid w:val="009F5CEA"/>
    <w:rsid w:val="009F5DA8"/>
    <w:rsid w:val="009F5E14"/>
    <w:rsid w:val="009F63C7"/>
    <w:rsid w:val="009F6812"/>
    <w:rsid w:val="009F6FC6"/>
    <w:rsid w:val="009F71A7"/>
    <w:rsid w:val="009F7C57"/>
    <w:rsid w:val="009F7DBB"/>
    <w:rsid w:val="00A00059"/>
    <w:rsid w:val="00A00449"/>
    <w:rsid w:val="00A01128"/>
    <w:rsid w:val="00A01B90"/>
    <w:rsid w:val="00A01BC7"/>
    <w:rsid w:val="00A02813"/>
    <w:rsid w:val="00A028FF"/>
    <w:rsid w:val="00A03018"/>
    <w:rsid w:val="00A036A9"/>
    <w:rsid w:val="00A03E0F"/>
    <w:rsid w:val="00A03F9E"/>
    <w:rsid w:val="00A04263"/>
    <w:rsid w:val="00A05426"/>
    <w:rsid w:val="00A057B5"/>
    <w:rsid w:val="00A06EEA"/>
    <w:rsid w:val="00A0776E"/>
    <w:rsid w:val="00A0779B"/>
    <w:rsid w:val="00A07919"/>
    <w:rsid w:val="00A07B57"/>
    <w:rsid w:val="00A100F6"/>
    <w:rsid w:val="00A11E6B"/>
    <w:rsid w:val="00A1206A"/>
    <w:rsid w:val="00A134A8"/>
    <w:rsid w:val="00A13D03"/>
    <w:rsid w:val="00A14552"/>
    <w:rsid w:val="00A148C4"/>
    <w:rsid w:val="00A14AC2"/>
    <w:rsid w:val="00A14FD0"/>
    <w:rsid w:val="00A154F5"/>
    <w:rsid w:val="00A1670C"/>
    <w:rsid w:val="00A168C4"/>
    <w:rsid w:val="00A16B19"/>
    <w:rsid w:val="00A16C11"/>
    <w:rsid w:val="00A172C8"/>
    <w:rsid w:val="00A17733"/>
    <w:rsid w:val="00A17753"/>
    <w:rsid w:val="00A17D4E"/>
    <w:rsid w:val="00A216F3"/>
    <w:rsid w:val="00A219DF"/>
    <w:rsid w:val="00A2255D"/>
    <w:rsid w:val="00A228DF"/>
    <w:rsid w:val="00A233D5"/>
    <w:rsid w:val="00A23CBE"/>
    <w:rsid w:val="00A23F05"/>
    <w:rsid w:val="00A245E8"/>
    <w:rsid w:val="00A2474D"/>
    <w:rsid w:val="00A2478E"/>
    <w:rsid w:val="00A24E0F"/>
    <w:rsid w:val="00A25002"/>
    <w:rsid w:val="00A2554A"/>
    <w:rsid w:val="00A25C68"/>
    <w:rsid w:val="00A25E2B"/>
    <w:rsid w:val="00A2713A"/>
    <w:rsid w:val="00A30147"/>
    <w:rsid w:val="00A3017E"/>
    <w:rsid w:val="00A304A3"/>
    <w:rsid w:val="00A307BA"/>
    <w:rsid w:val="00A3149F"/>
    <w:rsid w:val="00A33833"/>
    <w:rsid w:val="00A3398D"/>
    <w:rsid w:val="00A34085"/>
    <w:rsid w:val="00A34093"/>
    <w:rsid w:val="00A35D93"/>
    <w:rsid w:val="00A3637B"/>
    <w:rsid w:val="00A3656A"/>
    <w:rsid w:val="00A367D0"/>
    <w:rsid w:val="00A368AA"/>
    <w:rsid w:val="00A3700E"/>
    <w:rsid w:val="00A37AD5"/>
    <w:rsid w:val="00A37E18"/>
    <w:rsid w:val="00A405C9"/>
    <w:rsid w:val="00A4079F"/>
    <w:rsid w:val="00A40C3F"/>
    <w:rsid w:val="00A417A6"/>
    <w:rsid w:val="00A4202C"/>
    <w:rsid w:val="00A426D5"/>
    <w:rsid w:val="00A437B4"/>
    <w:rsid w:val="00A43D57"/>
    <w:rsid w:val="00A44381"/>
    <w:rsid w:val="00A44D22"/>
    <w:rsid w:val="00A44F55"/>
    <w:rsid w:val="00A452AF"/>
    <w:rsid w:val="00A453DC"/>
    <w:rsid w:val="00A4572C"/>
    <w:rsid w:val="00A45915"/>
    <w:rsid w:val="00A459DB"/>
    <w:rsid w:val="00A46304"/>
    <w:rsid w:val="00A469F4"/>
    <w:rsid w:val="00A47AA4"/>
    <w:rsid w:val="00A47E66"/>
    <w:rsid w:val="00A5085F"/>
    <w:rsid w:val="00A50D65"/>
    <w:rsid w:val="00A50DFD"/>
    <w:rsid w:val="00A50F54"/>
    <w:rsid w:val="00A517B3"/>
    <w:rsid w:val="00A51E2B"/>
    <w:rsid w:val="00A521A1"/>
    <w:rsid w:val="00A5273E"/>
    <w:rsid w:val="00A52DDE"/>
    <w:rsid w:val="00A52EED"/>
    <w:rsid w:val="00A535B0"/>
    <w:rsid w:val="00A53898"/>
    <w:rsid w:val="00A53B02"/>
    <w:rsid w:val="00A54DEC"/>
    <w:rsid w:val="00A54EA9"/>
    <w:rsid w:val="00A55D12"/>
    <w:rsid w:val="00A55D2D"/>
    <w:rsid w:val="00A56189"/>
    <w:rsid w:val="00A6058F"/>
    <w:rsid w:val="00A60AF6"/>
    <w:rsid w:val="00A61AC3"/>
    <w:rsid w:val="00A625E3"/>
    <w:rsid w:val="00A62816"/>
    <w:rsid w:val="00A63694"/>
    <w:rsid w:val="00A655CE"/>
    <w:rsid w:val="00A65D8F"/>
    <w:rsid w:val="00A66CE0"/>
    <w:rsid w:val="00A66DBD"/>
    <w:rsid w:val="00A705A1"/>
    <w:rsid w:val="00A70BB4"/>
    <w:rsid w:val="00A71AFE"/>
    <w:rsid w:val="00A71CD7"/>
    <w:rsid w:val="00A72EAC"/>
    <w:rsid w:val="00A72F10"/>
    <w:rsid w:val="00A73044"/>
    <w:rsid w:val="00A7306A"/>
    <w:rsid w:val="00A7357C"/>
    <w:rsid w:val="00A7359B"/>
    <w:rsid w:val="00A738FA"/>
    <w:rsid w:val="00A742D6"/>
    <w:rsid w:val="00A75268"/>
    <w:rsid w:val="00A7585A"/>
    <w:rsid w:val="00A75949"/>
    <w:rsid w:val="00A763A3"/>
    <w:rsid w:val="00A76AF2"/>
    <w:rsid w:val="00A76F31"/>
    <w:rsid w:val="00A77626"/>
    <w:rsid w:val="00A77B50"/>
    <w:rsid w:val="00A77E36"/>
    <w:rsid w:val="00A80975"/>
    <w:rsid w:val="00A80F07"/>
    <w:rsid w:val="00A810B6"/>
    <w:rsid w:val="00A81DFD"/>
    <w:rsid w:val="00A81EFF"/>
    <w:rsid w:val="00A82274"/>
    <w:rsid w:val="00A82607"/>
    <w:rsid w:val="00A82A17"/>
    <w:rsid w:val="00A83352"/>
    <w:rsid w:val="00A835B5"/>
    <w:rsid w:val="00A841F1"/>
    <w:rsid w:val="00A84909"/>
    <w:rsid w:val="00A85346"/>
    <w:rsid w:val="00A85917"/>
    <w:rsid w:val="00A85F68"/>
    <w:rsid w:val="00A86702"/>
    <w:rsid w:val="00A86AFF"/>
    <w:rsid w:val="00A8719B"/>
    <w:rsid w:val="00A9021D"/>
    <w:rsid w:val="00A904B5"/>
    <w:rsid w:val="00A90675"/>
    <w:rsid w:val="00A909F1"/>
    <w:rsid w:val="00A909F9"/>
    <w:rsid w:val="00A90A64"/>
    <w:rsid w:val="00A91087"/>
    <w:rsid w:val="00A91449"/>
    <w:rsid w:val="00A91FDF"/>
    <w:rsid w:val="00A923AF"/>
    <w:rsid w:val="00A927FE"/>
    <w:rsid w:val="00A92BAD"/>
    <w:rsid w:val="00A9457B"/>
    <w:rsid w:val="00A9478F"/>
    <w:rsid w:val="00A94F3C"/>
    <w:rsid w:val="00A95DCA"/>
    <w:rsid w:val="00A95E21"/>
    <w:rsid w:val="00A960A0"/>
    <w:rsid w:val="00A964EF"/>
    <w:rsid w:val="00A9662E"/>
    <w:rsid w:val="00A97128"/>
    <w:rsid w:val="00A9781D"/>
    <w:rsid w:val="00AA01CB"/>
    <w:rsid w:val="00AA170B"/>
    <w:rsid w:val="00AA17D3"/>
    <w:rsid w:val="00AA186B"/>
    <w:rsid w:val="00AA204C"/>
    <w:rsid w:val="00AA2B8F"/>
    <w:rsid w:val="00AA5F9F"/>
    <w:rsid w:val="00AA60DD"/>
    <w:rsid w:val="00AA62FB"/>
    <w:rsid w:val="00AA6454"/>
    <w:rsid w:val="00AA65DD"/>
    <w:rsid w:val="00AA6D2F"/>
    <w:rsid w:val="00AA734C"/>
    <w:rsid w:val="00AA774E"/>
    <w:rsid w:val="00AB0809"/>
    <w:rsid w:val="00AB1198"/>
    <w:rsid w:val="00AB168F"/>
    <w:rsid w:val="00AB1B34"/>
    <w:rsid w:val="00AB1E5E"/>
    <w:rsid w:val="00AB1F3E"/>
    <w:rsid w:val="00AB2659"/>
    <w:rsid w:val="00AB282E"/>
    <w:rsid w:val="00AB2D80"/>
    <w:rsid w:val="00AB344F"/>
    <w:rsid w:val="00AB347F"/>
    <w:rsid w:val="00AB450A"/>
    <w:rsid w:val="00AB4DBD"/>
    <w:rsid w:val="00AB51E9"/>
    <w:rsid w:val="00AB5AF7"/>
    <w:rsid w:val="00AB5F6D"/>
    <w:rsid w:val="00AB6064"/>
    <w:rsid w:val="00AB6672"/>
    <w:rsid w:val="00AB7DED"/>
    <w:rsid w:val="00AC05A3"/>
    <w:rsid w:val="00AC0ECC"/>
    <w:rsid w:val="00AC1BAB"/>
    <w:rsid w:val="00AC1C43"/>
    <w:rsid w:val="00AC1F7C"/>
    <w:rsid w:val="00AC26A8"/>
    <w:rsid w:val="00AC2FBA"/>
    <w:rsid w:val="00AC3514"/>
    <w:rsid w:val="00AC4319"/>
    <w:rsid w:val="00AC50B5"/>
    <w:rsid w:val="00AC5360"/>
    <w:rsid w:val="00AC57D1"/>
    <w:rsid w:val="00AC5905"/>
    <w:rsid w:val="00AC5AB0"/>
    <w:rsid w:val="00AC70A4"/>
    <w:rsid w:val="00AC72C5"/>
    <w:rsid w:val="00AC7D33"/>
    <w:rsid w:val="00AD00D5"/>
    <w:rsid w:val="00AD0B7F"/>
    <w:rsid w:val="00AD0E53"/>
    <w:rsid w:val="00AD2509"/>
    <w:rsid w:val="00AD3299"/>
    <w:rsid w:val="00AD3947"/>
    <w:rsid w:val="00AD4123"/>
    <w:rsid w:val="00AD5F9A"/>
    <w:rsid w:val="00AD62E4"/>
    <w:rsid w:val="00AD70EF"/>
    <w:rsid w:val="00AD7837"/>
    <w:rsid w:val="00AE00C1"/>
    <w:rsid w:val="00AE06BD"/>
    <w:rsid w:val="00AE0B1B"/>
    <w:rsid w:val="00AE0C24"/>
    <w:rsid w:val="00AE13B6"/>
    <w:rsid w:val="00AE1A92"/>
    <w:rsid w:val="00AE1C3B"/>
    <w:rsid w:val="00AE1D50"/>
    <w:rsid w:val="00AE2608"/>
    <w:rsid w:val="00AE2F4E"/>
    <w:rsid w:val="00AE34E3"/>
    <w:rsid w:val="00AE36E0"/>
    <w:rsid w:val="00AE3886"/>
    <w:rsid w:val="00AE3D8B"/>
    <w:rsid w:val="00AE44F7"/>
    <w:rsid w:val="00AE5026"/>
    <w:rsid w:val="00AE51BD"/>
    <w:rsid w:val="00AE578F"/>
    <w:rsid w:val="00AE5A3F"/>
    <w:rsid w:val="00AE5F37"/>
    <w:rsid w:val="00AE6514"/>
    <w:rsid w:val="00AE65CA"/>
    <w:rsid w:val="00AE68E5"/>
    <w:rsid w:val="00AE6B83"/>
    <w:rsid w:val="00AE6FFC"/>
    <w:rsid w:val="00AE700C"/>
    <w:rsid w:val="00AE7FC6"/>
    <w:rsid w:val="00AF0473"/>
    <w:rsid w:val="00AF0B92"/>
    <w:rsid w:val="00AF170B"/>
    <w:rsid w:val="00AF1D88"/>
    <w:rsid w:val="00AF2113"/>
    <w:rsid w:val="00AF2379"/>
    <w:rsid w:val="00AF24FD"/>
    <w:rsid w:val="00AF2608"/>
    <w:rsid w:val="00AF378A"/>
    <w:rsid w:val="00AF3EF6"/>
    <w:rsid w:val="00AF3F09"/>
    <w:rsid w:val="00AF5CD2"/>
    <w:rsid w:val="00AF6A52"/>
    <w:rsid w:val="00AF6DB8"/>
    <w:rsid w:val="00AF7222"/>
    <w:rsid w:val="00AF748C"/>
    <w:rsid w:val="00AF7BC6"/>
    <w:rsid w:val="00AF7D1E"/>
    <w:rsid w:val="00B00634"/>
    <w:rsid w:val="00B009D1"/>
    <w:rsid w:val="00B00B18"/>
    <w:rsid w:val="00B017AB"/>
    <w:rsid w:val="00B01AA7"/>
    <w:rsid w:val="00B01E48"/>
    <w:rsid w:val="00B0207B"/>
    <w:rsid w:val="00B02B23"/>
    <w:rsid w:val="00B03702"/>
    <w:rsid w:val="00B03A54"/>
    <w:rsid w:val="00B03BE3"/>
    <w:rsid w:val="00B04A90"/>
    <w:rsid w:val="00B04F04"/>
    <w:rsid w:val="00B05913"/>
    <w:rsid w:val="00B059F3"/>
    <w:rsid w:val="00B0676B"/>
    <w:rsid w:val="00B06D30"/>
    <w:rsid w:val="00B07957"/>
    <w:rsid w:val="00B07CC8"/>
    <w:rsid w:val="00B101CA"/>
    <w:rsid w:val="00B102FC"/>
    <w:rsid w:val="00B10FB5"/>
    <w:rsid w:val="00B126DD"/>
    <w:rsid w:val="00B128BA"/>
    <w:rsid w:val="00B12AC2"/>
    <w:rsid w:val="00B13589"/>
    <w:rsid w:val="00B13B64"/>
    <w:rsid w:val="00B13FB4"/>
    <w:rsid w:val="00B14215"/>
    <w:rsid w:val="00B146AD"/>
    <w:rsid w:val="00B1558A"/>
    <w:rsid w:val="00B15A51"/>
    <w:rsid w:val="00B15CCA"/>
    <w:rsid w:val="00B15D4F"/>
    <w:rsid w:val="00B16299"/>
    <w:rsid w:val="00B1657D"/>
    <w:rsid w:val="00B1776F"/>
    <w:rsid w:val="00B17991"/>
    <w:rsid w:val="00B17A73"/>
    <w:rsid w:val="00B17BD6"/>
    <w:rsid w:val="00B20A77"/>
    <w:rsid w:val="00B20D2D"/>
    <w:rsid w:val="00B2188D"/>
    <w:rsid w:val="00B218C3"/>
    <w:rsid w:val="00B2195A"/>
    <w:rsid w:val="00B21D38"/>
    <w:rsid w:val="00B21F16"/>
    <w:rsid w:val="00B2221C"/>
    <w:rsid w:val="00B234DB"/>
    <w:rsid w:val="00B23C35"/>
    <w:rsid w:val="00B23D93"/>
    <w:rsid w:val="00B240AB"/>
    <w:rsid w:val="00B244AA"/>
    <w:rsid w:val="00B247C1"/>
    <w:rsid w:val="00B2481D"/>
    <w:rsid w:val="00B254D3"/>
    <w:rsid w:val="00B25AC3"/>
    <w:rsid w:val="00B25C8A"/>
    <w:rsid w:val="00B26871"/>
    <w:rsid w:val="00B27319"/>
    <w:rsid w:val="00B27BAB"/>
    <w:rsid w:val="00B27C90"/>
    <w:rsid w:val="00B303B8"/>
    <w:rsid w:val="00B30C08"/>
    <w:rsid w:val="00B30DCF"/>
    <w:rsid w:val="00B3104A"/>
    <w:rsid w:val="00B31C4F"/>
    <w:rsid w:val="00B31E3C"/>
    <w:rsid w:val="00B32CFB"/>
    <w:rsid w:val="00B33CF6"/>
    <w:rsid w:val="00B34884"/>
    <w:rsid w:val="00B34BA5"/>
    <w:rsid w:val="00B3553C"/>
    <w:rsid w:val="00B36F58"/>
    <w:rsid w:val="00B379AD"/>
    <w:rsid w:val="00B404B7"/>
    <w:rsid w:val="00B41BF8"/>
    <w:rsid w:val="00B41DD3"/>
    <w:rsid w:val="00B42024"/>
    <w:rsid w:val="00B42A65"/>
    <w:rsid w:val="00B4306A"/>
    <w:rsid w:val="00B44A12"/>
    <w:rsid w:val="00B44B9E"/>
    <w:rsid w:val="00B454F2"/>
    <w:rsid w:val="00B4584A"/>
    <w:rsid w:val="00B459E1"/>
    <w:rsid w:val="00B46DC7"/>
    <w:rsid w:val="00B475F3"/>
    <w:rsid w:val="00B476FA"/>
    <w:rsid w:val="00B4778A"/>
    <w:rsid w:val="00B47E29"/>
    <w:rsid w:val="00B505B0"/>
    <w:rsid w:val="00B50850"/>
    <w:rsid w:val="00B50A41"/>
    <w:rsid w:val="00B5124A"/>
    <w:rsid w:val="00B53C72"/>
    <w:rsid w:val="00B54B11"/>
    <w:rsid w:val="00B55040"/>
    <w:rsid w:val="00B55203"/>
    <w:rsid w:val="00B554F6"/>
    <w:rsid w:val="00B571FA"/>
    <w:rsid w:val="00B57342"/>
    <w:rsid w:val="00B57520"/>
    <w:rsid w:val="00B57A0B"/>
    <w:rsid w:val="00B57A88"/>
    <w:rsid w:val="00B6006A"/>
    <w:rsid w:val="00B60BAB"/>
    <w:rsid w:val="00B61283"/>
    <w:rsid w:val="00B61381"/>
    <w:rsid w:val="00B614EE"/>
    <w:rsid w:val="00B6192F"/>
    <w:rsid w:val="00B6238C"/>
    <w:rsid w:val="00B626BD"/>
    <w:rsid w:val="00B64B57"/>
    <w:rsid w:val="00B6504C"/>
    <w:rsid w:val="00B65AC0"/>
    <w:rsid w:val="00B65E91"/>
    <w:rsid w:val="00B65EEC"/>
    <w:rsid w:val="00B66050"/>
    <w:rsid w:val="00B66BA9"/>
    <w:rsid w:val="00B66CF4"/>
    <w:rsid w:val="00B67730"/>
    <w:rsid w:val="00B70C5F"/>
    <w:rsid w:val="00B71054"/>
    <w:rsid w:val="00B712EE"/>
    <w:rsid w:val="00B7266E"/>
    <w:rsid w:val="00B72898"/>
    <w:rsid w:val="00B73771"/>
    <w:rsid w:val="00B73F71"/>
    <w:rsid w:val="00B74AD3"/>
    <w:rsid w:val="00B75593"/>
    <w:rsid w:val="00B7560D"/>
    <w:rsid w:val="00B76354"/>
    <w:rsid w:val="00B76991"/>
    <w:rsid w:val="00B76B9A"/>
    <w:rsid w:val="00B77396"/>
    <w:rsid w:val="00B775BE"/>
    <w:rsid w:val="00B777FD"/>
    <w:rsid w:val="00B77B17"/>
    <w:rsid w:val="00B8029D"/>
    <w:rsid w:val="00B80337"/>
    <w:rsid w:val="00B80462"/>
    <w:rsid w:val="00B8068F"/>
    <w:rsid w:val="00B80D60"/>
    <w:rsid w:val="00B8198A"/>
    <w:rsid w:val="00B81D8A"/>
    <w:rsid w:val="00B82057"/>
    <w:rsid w:val="00B821F1"/>
    <w:rsid w:val="00B82A00"/>
    <w:rsid w:val="00B82B5F"/>
    <w:rsid w:val="00B82DB5"/>
    <w:rsid w:val="00B82DDD"/>
    <w:rsid w:val="00B83081"/>
    <w:rsid w:val="00B830E5"/>
    <w:rsid w:val="00B83C6C"/>
    <w:rsid w:val="00B845D7"/>
    <w:rsid w:val="00B848FD"/>
    <w:rsid w:val="00B85125"/>
    <w:rsid w:val="00B85549"/>
    <w:rsid w:val="00B8651D"/>
    <w:rsid w:val="00B867D2"/>
    <w:rsid w:val="00B86ADA"/>
    <w:rsid w:val="00B86F34"/>
    <w:rsid w:val="00B8714D"/>
    <w:rsid w:val="00B8737C"/>
    <w:rsid w:val="00B87E13"/>
    <w:rsid w:val="00B901A0"/>
    <w:rsid w:val="00B90425"/>
    <w:rsid w:val="00B9044F"/>
    <w:rsid w:val="00B9054B"/>
    <w:rsid w:val="00B906B1"/>
    <w:rsid w:val="00B91C0A"/>
    <w:rsid w:val="00B9211C"/>
    <w:rsid w:val="00B9276D"/>
    <w:rsid w:val="00B92A30"/>
    <w:rsid w:val="00B92C5E"/>
    <w:rsid w:val="00B92CB9"/>
    <w:rsid w:val="00B9336A"/>
    <w:rsid w:val="00B962FF"/>
    <w:rsid w:val="00B9754E"/>
    <w:rsid w:val="00B975EF"/>
    <w:rsid w:val="00B9788B"/>
    <w:rsid w:val="00B97C7C"/>
    <w:rsid w:val="00B97F4B"/>
    <w:rsid w:val="00BA025F"/>
    <w:rsid w:val="00BA0A84"/>
    <w:rsid w:val="00BA10D5"/>
    <w:rsid w:val="00BA1B3D"/>
    <w:rsid w:val="00BA1DC6"/>
    <w:rsid w:val="00BA3122"/>
    <w:rsid w:val="00BA43CB"/>
    <w:rsid w:val="00BA4748"/>
    <w:rsid w:val="00BA4AF1"/>
    <w:rsid w:val="00BA4D76"/>
    <w:rsid w:val="00BA51BC"/>
    <w:rsid w:val="00BA5376"/>
    <w:rsid w:val="00BA5F19"/>
    <w:rsid w:val="00BA6DB4"/>
    <w:rsid w:val="00BA72F4"/>
    <w:rsid w:val="00BA7AE3"/>
    <w:rsid w:val="00BA7CAF"/>
    <w:rsid w:val="00BA7F3F"/>
    <w:rsid w:val="00BB0CB0"/>
    <w:rsid w:val="00BB0DA3"/>
    <w:rsid w:val="00BB0EBB"/>
    <w:rsid w:val="00BB1860"/>
    <w:rsid w:val="00BB1C66"/>
    <w:rsid w:val="00BB22A9"/>
    <w:rsid w:val="00BB2591"/>
    <w:rsid w:val="00BB3FAB"/>
    <w:rsid w:val="00BB4BD6"/>
    <w:rsid w:val="00BB5176"/>
    <w:rsid w:val="00BB5672"/>
    <w:rsid w:val="00BB69BB"/>
    <w:rsid w:val="00BB6F6C"/>
    <w:rsid w:val="00BB72B8"/>
    <w:rsid w:val="00BB7372"/>
    <w:rsid w:val="00BB7969"/>
    <w:rsid w:val="00BB7ACF"/>
    <w:rsid w:val="00BC00DB"/>
    <w:rsid w:val="00BC010F"/>
    <w:rsid w:val="00BC06FB"/>
    <w:rsid w:val="00BC0886"/>
    <w:rsid w:val="00BC13E4"/>
    <w:rsid w:val="00BC14FF"/>
    <w:rsid w:val="00BC1545"/>
    <w:rsid w:val="00BC25CD"/>
    <w:rsid w:val="00BC2683"/>
    <w:rsid w:val="00BC2B65"/>
    <w:rsid w:val="00BC2E6D"/>
    <w:rsid w:val="00BC343B"/>
    <w:rsid w:val="00BC3553"/>
    <w:rsid w:val="00BC459E"/>
    <w:rsid w:val="00BC46A6"/>
    <w:rsid w:val="00BC4826"/>
    <w:rsid w:val="00BC5C5F"/>
    <w:rsid w:val="00BC63F4"/>
    <w:rsid w:val="00BC68B4"/>
    <w:rsid w:val="00BC6F4B"/>
    <w:rsid w:val="00BC7D6D"/>
    <w:rsid w:val="00BD00E2"/>
    <w:rsid w:val="00BD02E0"/>
    <w:rsid w:val="00BD03B4"/>
    <w:rsid w:val="00BD04DE"/>
    <w:rsid w:val="00BD061B"/>
    <w:rsid w:val="00BD17ED"/>
    <w:rsid w:val="00BD2C9E"/>
    <w:rsid w:val="00BD2FB1"/>
    <w:rsid w:val="00BD3631"/>
    <w:rsid w:val="00BD3AB0"/>
    <w:rsid w:val="00BD3C10"/>
    <w:rsid w:val="00BD3E30"/>
    <w:rsid w:val="00BD4368"/>
    <w:rsid w:val="00BD4FB4"/>
    <w:rsid w:val="00BD50E7"/>
    <w:rsid w:val="00BD5758"/>
    <w:rsid w:val="00BD5F94"/>
    <w:rsid w:val="00BD66B3"/>
    <w:rsid w:val="00BD68B1"/>
    <w:rsid w:val="00BD6DE5"/>
    <w:rsid w:val="00BE03ED"/>
    <w:rsid w:val="00BE04D5"/>
    <w:rsid w:val="00BE1622"/>
    <w:rsid w:val="00BE181C"/>
    <w:rsid w:val="00BE1958"/>
    <w:rsid w:val="00BE28BA"/>
    <w:rsid w:val="00BE29A5"/>
    <w:rsid w:val="00BE3378"/>
    <w:rsid w:val="00BE4149"/>
    <w:rsid w:val="00BE462D"/>
    <w:rsid w:val="00BE5514"/>
    <w:rsid w:val="00BE55C8"/>
    <w:rsid w:val="00BE5BD6"/>
    <w:rsid w:val="00BE5E15"/>
    <w:rsid w:val="00BE5F55"/>
    <w:rsid w:val="00BE5FF9"/>
    <w:rsid w:val="00BE658B"/>
    <w:rsid w:val="00BE6D16"/>
    <w:rsid w:val="00BE7A11"/>
    <w:rsid w:val="00BE7AA0"/>
    <w:rsid w:val="00BE7B2D"/>
    <w:rsid w:val="00BE7F3B"/>
    <w:rsid w:val="00BF039F"/>
    <w:rsid w:val="00BF0439"/>
    <w:rsid w:val="00BF0727"/>
    <w:rsid w:val="00BF0730"/>
    <w:rsid w:val="00BF0F00"/>
    <w:rsid w:val="00BF125D"/>
    <w:rsid w:val="00BF18D7"/>
    <w:rsid w:val="00BF274B"/>
    <w:rsid w:val="00BF29D4"/>
    <w:rsid w:val="00BF2C04"/>
    <w:rsid w:val="00BF4ADE"/>
    <w:rsid w:val="00BF5464"/>
    <w:rsid w:val="00BF55AD"/>
    <w:rsid w:val="00BF58EC"/>
    <w:rsid w:val="00BF5BF8"/>
    <w:rsid w:val="00BF64C3"/>
    <w:rsid w:val="00BF74B1"/>
    <w:rsid w:val="00BF784A"/>
    <w:rsid w:val="00C00880"/>
    <w:rsid w:val="00C0088A"/>
    <w:rsid w:val="00C01149"/>
    <w:rsid w:val="00C0253C"/>
    <w:rsid w:val="00C0290A"/>
    <w:rsid w:val="00C0290C"/>
    <w:rsid w:val="00C0342A"/>
    <w:rsid w:val="00C03DAE"/>
    <w:rsid w:val="00C0419A"/>
    <w:rsid w:val="00C041BA"/>
    <w:rsid w:val="00C043D3"/>
    <w:rsid w:val="00C04FFD"/>
    <w:rsid w:val="00C05033"/>
    <w:rsid w:val="00C05FD2"/>
    <w:rsid w:val="00C10452"/>
    <w:rsid w:val="00C10B84"/>
    <w:rsid w:val="00C10C58"/>
    <w:rsid w:val="00C10EC7"/>
    <w:rsid w:val="00C110E3"/>
    <w:rsid w:val="00C12926"/>
    <w:rsid w:val="00C13161"/>
    <w:rsid w:val="00C1329B"/>
    <w:rsid w:val="00C1343D"/>
    <w:rsid w:val="00C138AE"/>
    <w:rsid w:val="00C138CE"/>
    <w:rsid w:val="00C1399C"/>
    <w:rsid w:val="00C14049"/>
    <w:rsid w:val="00C149BC"/>
    <w:rsid w:val="00C14D5C"/>
    <w:rsid w:val="00C1582A"/>
    <w:rsid w:val="00C1696A"/>
    <w:rsid w:val="00C16ADC"/>
    <w:rsid w:val="00C1709E"/>
    <w:rsid w:val="00C2070A"/>
    <w:rsid w:val="00C211B3"/>
    <w:rsid w:val="00C215B4"/>
    <w:rsid w:val="00C2167C"/>
    <w:rsid w:val="00C21745"/>
    <w:rsid w:val="00C21BF0"/>
    <w:rsid w:val="00C21E5A"/>
    <w:rsid w:val="00C22009"/>
    <w:rsid w:val="00C2366A"/>
    <w:rsid w:val="00C23CE8"/>
    <w:rsid w:val="00C2424E"/>
    <w:rsid w:val="00C24807"/>
    <w:rsid w:val="00C250E5"/>
    <w:rsid w:val="00C26182"/>
    <w:rsid w:val="00C26CB0"/>
    <w:rsid w:val="00C27D39"/>
    <w:rsid w:val="00C300C4"/>
    <w:rsid w:val="00C30341"/>
    <w:rsid w:val="00C3099D"/>
    <w:rsid w:val="00C30DFC"/>
    <w:rsid w:val="00C30F11"/>
    <w:rsid w:val="00C31633"/>
    <w:rsid w:val="00C3170D"/>
    <w:rsid w:val="00C31726"/>
    <w:rsid w:val="00C31E8E"/>
    <w:rsid w:val="00C32501"/>
    <w:rsid w:val="00C33C2D"/>
    <w:rsid w:val="00C34134"/>
    <w:rsid w:val="00C34283"/>
    <w:rsid w:val="00C34A3F"/>
    <w:rsid w:val="00C34A54"/>
    <w:rsid w:val="00C3569D"/>
    <w:rsid w:val="00C35C6E"/>
    <w:rsid w:val="00C367BC"/>
    <w:rsid w:val="00C374E0"/>
    <w:rsid w:val="00C37511"/>
    <w:rsid w:val="00C377E1"/>
    <w:rsid w:val="00C377F8"/>
    <w:rsid w:val="00C40097"/>
    <w:rsid w:val="00C40225"/>
    <w:rsid w:val="00C408EB"/>
    <w:rsid w:val="00C40F90"/>
    <w:rsid w:val="00C4141E"/>
    <w:rsid w:val="00C41589"/>
    <w:rsid w:val="00C41B87"/>
    <w:rsid w:val="00C42546"/>
    <w:rsid w:val="00C4302B"/>
    <w:rsid w:val="00C439FF"/>
    <w:rsid w:val="00C43ADE"/>
    <w:rsid w:val="00C43D17"/>
    <w:rsid w:val="00C44190"/>
    <w:rsid w:val="00C44974"/>
    <w:rsid w:val="00C44B15"/>
    <w:rsid w:val="00C450DF"/>
    <w:rsid w:val="00C45459"/>
    <w:rsid w:val="00C455A0"/>
    <w:rsid w:val="00C463C5"/>
    <w:rsid w:val="00C46824"/>
    <w:rsid w:val="00C46C19"/>
    <w:rsid w:val="00C46C92"/>
    <w:rsid w:val="00C4718B"/>
    <w:rsid w:val="00C47B03"/>
    <w:rsid w:val="00C5158B"/>
    <w:rsid w:val="00C51A2A"/>
    <w:rsid w:val="00C51D6F"/>
    <w:rsid w:val="00C51EA3"/>
    <w:rsid w:val="00C51F82"/>
    <w:rsid w:val="00C52B44"/>
    <w:rsid w:val="00C53F6E"/>
    <w:rsid w:val="00C54014"/>
    <w:rsid w:val="00C552FA"/>
    <w:rsid w:val="00C555FF"/>
    <w:rsid w:val="00C558DF"/>
    <w:rsid w:val="00C57D96"/>
    <w:rsid w:val="00C609C4"/>
    <w:rsid w:val="00C60D52"/>
    <w:rsid w:val="00C625D8"/>
    <w:rsid w:val="00C63251"/>
    <w:rsid w:val="00C63626"/>
    <w:rsid w:val="00C637DF"/>
    <w:rsid w:val="00C669AE"/>
    <w:rsid w:val="00C70105"/>
    <w:rsid w:val="00C70436"/>
    <w:rsid w:val="00C7087E"/>
    <w:rsid w:val="00C71371"/>
    <w:rsid w:val="00C714E9"/>
    <w:rsid w:val="00C71675"/>
    <w:rsid w:val="00C720BC"/>
    <w:rsid w:val="00C72267"/>
    <w:rsid w:val="00C7294B"/>
    <w:rsid w:val="00C73086"/>
    <w:rsid w:val="00C75632"/>
    <w:rsid w:val="00C75B2D"/>
    <w:rsid w:val="00C75DB0"/>
    <w:rsid w:val="00C75E54"/>
    <w:rsid w:val="00C80071"/>
    <w:rsid w:val="00C80A32"/>
    <w:rsid w:val="00C81296"/>
    <w:rsid w:val="00C8146F"/>
    <w:rsid w:val="00C81A07"/>
    <w:rsid w:val="00C823E4"/>
    <w:rsid w:val="00C825DE"/>
    <w:rsid w:val="00C82E49"/>
    <w:rsid w:val="00C83255"/>
    <w:rsid w:val="00C837E9"/>
    <w:rsid w:val="00C83D00"/>
    <w:rsid w:val="00C83F2E"/>
    <w:rsid w:val="00C85026"/>
    <w:rsid w:val="00C85102"/>
    <w:rsid w:val="00C8675D"/>
    <w:rsid w:val="00C870CA"/>
    <w:rsid w:val="00C8795E"/>
    <w:rsid w:val="00C87BAF"/>
    <w:rsid w:val="00C90471"/>
    <w:rsid w:val="00C914B6"/>
    <w:rsid w:val="00C918E5"/>
    <w:rsid w:val="00C927E5"/>
    <w:rsid w:val="00C929C2"/>
    <w:rsid w:val="00C942CE"/>
    <w:rsid w:val="00C948B0"/>
    <w:rsid w:val="00C94F47"/>
    <w:rsid w:val="00C9562D"/>
    <w:rsid w:val="00C959F8"/>
    <w:rsid w:val="00C96134"/>
    <w:rsid w:val="00C9622A"/>
    <w:rsid w:val="00C9654B"/>
    <w:rsid w:val="00C96688"/>
    <w:rsid w:val="00C9769D"/>
    <w:rsid w:val="00CA00C3"/>
    <w:rsid w:val="00CA00C5"/>
    <w:rsid w:val="00CA0174"/>
    <w:rsid w:val="00CA0231"/>
    <w:rsid w:val="00CA07F4"/>
    <w:rsid w:val="00CA11E2"/>
    <w:rsid w:val="00CA1449"/>
    <w:rsid w:val="00CA1580"/>
    <w:rsid w:val="00CA1D80"/>
    <w:rsid w:val="00CA2BA5"/>
    <w:rsid w:val="00CA3629"/>
    <w:rsid w:val="00CA373F"/>
    <w:rsid w:val="00CA3EAE"/>
    <w:rsid w:val="00CA4EEA"/>
    <w:rsid w:val="00CA575A"/>
    <w:rsid w:val="00CA5A8E"/>
    <w:rsid w:val="00CA64B7"/>
    <w:rsid w:val="00CA6B08"/>
    <w:rsid w:val="00CA7CEE"/>
    <w:rsid w:val="00CB03EB"/>
    <w:rsid w:val="00CB0995"/>
    <w:rsid w:val="00CB1903"/>
    <w:rsid w:val="00CB1BD7"/>
    <w:rsid w:val="00CB2AAE"/>
    <w:rsid w:val="00CB2EA4"/>
    <w:rsid w:val="00CB3505"/>
    <w:rsid w:val="00CB35F2"/>
    <w:rsid w:val="00CB3AFB"/>
    <w:rsid w:val="00CB40A8"/>
    <w:rsid w:val="00CB4A92"/>
    <w:rsid w:val="00CB4C7A"/>
    <w:rsid w:val="00CB6C2C"/>
    <w:rsid w:val="00CB6D62"/>
    <w:rsid w:val="00CB7064"/>
    <w:rsid w:val="00CB70A0"/>
    <w:rsid w:val="00CB7A78"/>
    <w:rsid w:val="00CB7DD2"/>
    <w:rsid w:val="00CC1F35"/>
    <w:rsid w:val="00CC29F1"/>
    <w:rsid w:val="00CC2A36"/>
    <w:rsid w:val="00CC2EC3"/>
    <w:rsid w:val="00CC347E"/>
    <w:rsid w:val="00CC3541"/>
    <w:rsid w:val="00CC526A"/>
    <w:rsid w:val="00CC5CAB"/>
    <w:rsid w:val="00CC5FD8"/>
    <w:rsid w:val="00CC72E9"/>
    <w:rsid w:val="00CD1DA6"/>
    <w:rsid w:val="00CD1E5A"/>
    <w:rsid w:val="00CD2083"/>
    <w:rsid w:val="00CD2A63"/>
    <w:rsid w:val="00CD2D90"/>
    <w:rsid w:val="00CD3FA0"/>
    <w:rsid w:val="00CD455A"/>
    <w:rsid w:val="00CD4F19"/>
    <w:rsid w:val="00CD531F"/>
    <w:rsid w:val="00CD5C65"/>
    <w:rsid w:val="00CD6F2E"/>
    <w:rsid w:val="00CD74D5"/>
    <w:rsid w:val="00CE044A"/>
    <w:rsid w:val="00CE0499"/>
    <w:rsid w:val="00CE0629"/>
    <w:rsid w:val="00CE0738"/>
    <w:rsid w:val="00CE0EE1"/>
    <w:rsid w:val="00CE19E7"/>
    <w:rsid w:val="00CE298F"/>
    <w:rsid w:val="00CE2CC9"/>
    <w:rsid w:val="00CE2DDC"/>
    <w:rsid w:val="00CE320E"/>
    <w:rsid w:val="00CE380F"/>
    <w:rsid w:val="00CE476E"/>
    <w:rsid w:val="00CE5A03"/>
    <w:rsid w:val="00CE5B7E"/>
    <w:rsid w:val="00CE5CD6"/>
    <w:rsid w:val="00CE67D0"/>
    <w:rsid w:val="00CE7309"/>
    <w:rsid w:val="00CE792A"/>
    <w:rsid w:val="00CF1A4C"/>
    <w:rsid w:val="00CF1BD1"/>
    <w:rsid w:val="00CF2ACB"/>
    <w:rsid w:val="00CF3388"/>
    <w:rsid w:val="00CF3940"/>
    <w:rsid w:val="00CF3C90"/>
    <w:rsid w:val="00CF3FDD"/>
    <w:rsid w:val="00CF42C4"/>
    <w:rsid w:val="00CF52E9"/>
    <w:rsid w:val="00CF5D27"/>
    <w:rsid w:val="00CF5E95"/>
    <w:rsid w:val="00CF5FE2"/>
    <w:rsid w:val="00CF6EC1"/>
    <w:rsid w:val="00D006B8"/>
    <w:rsid w:val="00D00AAB"/>
    <w:rsid w:val="00D01D4D"/>
    <w:rsid w:val="00D02030"/>
    <w:rsid w:val="00D0275B"/>
    <w:rsid w:val="00D0325A"/>
    <w:rsid w:val="00D0405D"/>
    <w:rsid w:val="00D04534"/>
    <w:rsid w:val="00D04D11"/>
    <w:rsid w:val="00D04FB2"/>
    <w:rsid w:val="00D053A8"/>
    <w:rsid w:val="00D05585"/>
    <w:rsid w:val="00D05815"/>
    <w:rsid w:val="00D05AED"/>
    <w:rsid w:val="00D05D31"/>
    <w:rsid w:val="00D065BB"/>
    <w:rsid w:val="00D06786"/>
    <w:rsid w:val="00D06FA8"/>
    <w:rsid w:val="00D0743B"/>
    <w:rsid w:val="00D1064B"/>
    <w:rsid w:val="00D10E03"/>
    <w:rsid w:val="00D11FCA"/>
    <w:rsid w:val="00D12014"/>
    <w:rsid w:val="00D12658"/>
    <w:rsid w:val="00D128FC"/>
    <w:rsid w:val="00D1328B"/>
    <w:rsid w:val="00D137FD"/>
    <w:rsid w:val="00D13A61"/>
    <w:rsid w:val="00D13CB1"/>
    <w:rsid w:val="00D145AB"/>
    <w:rsid w:val="00D14887"/>
    <w:rsid w:val="00D14D14"/>
    <w:rsid w:val="00D1558E"/>
    <w:rsid w:val="00D15AA1"/>
    <w:rsid w:val="00D16173"/>
    <w:rsid w:val="00D161C4"/>
    <w:rsid w:val="00D1647D"/>
    <w:rsid w:val="00D16852"/>
    <w:rsid w:val="00D169E2"/>
    <w:rsid w:val="00D201ED"/>
    <w:rsid w:val="00D20C6A"/>
    <w:rsid w:val="00D20F32"/>
    <w:rsid w:val="00D21F4B"/>
    <w:rsid w:val="00D22013"/>
    <w:rsid w:val="00D22596"/>
    <w:rsid w:val="00D225DE"/>
    <w:rsid w:val="00D22E9A"/>
    <w:rsid w:val="00D23F6D"/>
    <w:rsid w:val="00D24396"/>
    <w:rsid w:val="00D2483C"/>
    <w:rsid w:val="00D249E3"/>
    <w:rsid w:val="00D24D94"/>
    <w:rsid w:val="00D257C5"/>
    <w:rsid w:val="00D2584B"/>
    <w:rsid w:val="00D25FEE"/>
    <w:rsid w:val="00D26570"/>
    <w:rsid w:val="00D2665D"/>
    <w:rsid w:val="00D268C8"/>
    <w:rsid w:val="00D26B77"/>
    <w:rsid w:val="00D26CC8"/>
    <w:rsid w:val="00D2751B"/>
    <w:rsid w:val="00D27AC7"/>
    <w:rsid w:val="00D27C0F"/>
    <w:rsid w:val="00D3095D"/>
    <w:rsid w:val="00D30AE1"/>
    <w:rsid w:val="00D30C8B"/>
    <w:rsid w:val="00D30E5F"/>
    <w:rsid w:val="00D323B2"/>
    <w:rsid w:val="00D32A7A"/>
    <w:rsid w:val="00D32BCD"/>
    <w:rsid w:val="00D338E8"/>
    <w:rsid w:val="00D33AE2"/>
    <w:rsid w:val="00D34C43"/>
    <w:rsid w:val="00D35A32"/>
    <w:rsid w:val="00D364E0"/>
    <w:rsid w:val="00D37122"/>
    <w:rsid w:val="00D37C20"/>
    <w:rsid w:val="00D40180"/>
    <w:rsid w:val="00D403B8"/>
    <w:rsid w:val="00D41B80"/>
    <w:rsid w:val="00D41CCF"/>
    <w:rsid w:val="00D42E37"/>
    <w:rsid w:val="00D430A3"/>
    <w:rsid w:val="00D431C3"/>
    <w:rsid w:val="00D43233"/>
    <w:rsid w:val="00D43846"/>
    <w:rsid w:val="00D43B10"/>
    <w:rsid w:val="00D43CB3"/>
    <w:rsid w:val="00D45FE6"/>
    <w:rsid w:val="00D465E1"/>
    <w:rsid w:val="00D46C49"/>
    <w:rsid w:val="00D477A2"/>
    <w:rsid w:val="00D47D0B"/>
    <w:rsid w:val="00D5131F"/>
    <w:rsid w:val="00D529EC"/>
    <w:rsid w:val="00D52ED4"/>
    <w:rsid w:val="00D5306F"/>
    <w:rsid w:val="00D5346A"/>
    <w:rsid w:val="00D5394C"/>
    <w:rsid w:val="00D53C30"/>
    <w:rsid w:val="00D5429D"/>
    <w:rsid w:val="00D5449F"/>
    <w:rsid w:val="00D5455B"/>
    <w:rsid w:val="00D545A9"/>
    <w:rsid w:val="00D54D36"/>
    <w:rsid w:val="00D54E4F"/>
    <w:rsid w:val="00D5513C"/>
    <w:rsid w:val="00D5548D"/>
    <w:rsid w:val="00D55854"/>
    <w:rsid w:val="00D5622D"/>
    <w:rsid w:val="00D56267"/>
    <w:rsid w:val="00D567DE"/>
    <w:rsid w:val="00D5714E"/>
    <w:rsid w:val="00D577ED"/>
    <w:rsid w:val="00D57909"/>
    <w:rsid w:val="00D57AC3"/>
    <w:rsid w:val="00D57EFF"/>
    <w:rsid w:val="00D605C7"/>
    <w:rsid w:val="00D60D9D"/>
    <w:rsid w:val="00D60E3D"/>
    <w:rsid w:val="00D60F12"/>
    <w:rsid w:val="00D61952"/>
    <w:rsid w:val="00D61D75"/>
    <w:rsid w:val="00D61E58"/>
    <w:rsid w:val="00D61F34"/>
    <w:rsid w:val="00D625F9"/>
    <w:rsid w:val="00D62A01"/>
    <w:rsid w:val="00D62E0F"/>
    <w:rsid w:val="00D634C2"/>
    <w:rsid w:val="00D63662"/>
    <w:rsid w:val="00D647DF"/>
    <w:rsid w:val="00D6494B"/>
    <w:rsid w:val="00D65118"/>
    <w:rsid w:val="00D65AD4"/>
    <w:rsid w:val="00D65E1F"/>
    <w:rsid w:val="00D6600D"/>
    <w:rsid w:val="00D665A4"/>
    <w:rsid w:val="00D668CD"/>
    <w:rsid w:val="00D674A0"/>
    <w:rsid w:val="00D676AF"/>
    <w:rsid w:val="00D67C9B"/>
    <w:rsid w:val="00D67F0A"/>
    <w:rsid w:val="00D712EB"/>
    <w:rsid w:val="00D73530"/>
    <w:rsid w:val="00D73614"/>
    <w:rsid w:val="00D737EA"/>
    <w:rsid w:val="00D73AD2"/>
    <w:rsid w:val="00D73BB8"/>
    <w:rsid w:val="00D74B52"/>
    <w:rsid w:val="00D74D2E"/>
    <w:rsid w:val="00D7535B"/>
    <w:rsid w:val="00D758B3"/>
    <w:rsid w:val="00D75D36"/>
    <w:rsid w:val="00D7617A"/>
    <w:rsid w:val="00D777EB"/>
    <w:rsid w:val="00D80707"/>
    <w:rsid w:val="00D80D70"/>
    <w:rsid w:val="00D811D1"/>
    <w:rsid w:val="00D82239"/>
    <w:rsid w:val="00D824E4"/>
    <w:rsid w:val="00D82A2A"/>
    <w:rsid w:val="00D82C16"/>
    <w:rsid w:val="00D82C4C"/>
    <w:rsid w:val="00D83489"/>
    <w:rsid w:val="00D8564B"/>
    <w:rsid w:val="00D85B4B"/>
    <w:rsid w:val="00D864E6"/>
    <w:rsid w:val="00D867D6"/>
    <w:rsid w:val="00D86839"/>
    <w:rsid w:val="00D86FA2"/>
    <w:rsid w:val="00D8766E"/>
    <w:rsid w:val="00D87F20"/>
    <w:rsid w:val="00D87FE2"/>
    <w:rsid w:val="00D911D5"/>
    <w:rsid w:val="00D91701"/>
    <w:rsid w:val="00D91DBC"/>
    <w:rsid w:val="00D91F51"/>
    <w:rsid w:val="00D920A0"/>
    <w:rsid w:val="00D92CE3"/>
    <w:rsid w:val="00D92DC0"/>
    <w:rsid w:val="00D938A5"/>
    <w:rsid w:val="00D939CD"/>
    <w:rsid w:val="00D9403D"/>
    <w:rsid w:val="00D955B5"/>
    <w:rsid w:val="00D95FED"/>
    <w:rsid w:val="00D96255"/>
    <w:rsid w:val="00D9631C"/>
    <w:rsid w:val="00D96AAF"/>
    <w:rsid w:val="00D97DF4"/>
    <w:rsid w:val="00DA03CB"/>
    <w:rsid w:val="00DA0A54"/>
    <w:rsid w:val="00DA10CD"/>
    <w:rsid w:val="00DA118F"/>
    <w:rsid w:val="00DA137D"/>
    <w:rsid w:val="00DA18A3"/>
    <w:rsid w:val="00DA1A8C"/>
    <w:rsid w:val="00DA3105"/>
    <w:rsid w:val="00DA3460"/>
    <w:rsid w:val="00DA3E07"/>
    <w:rsid w:val="00DA4317"/>
    <w:rsid w:val="00DA4646"/>
    <w:rsid w:val="00DA56C9"/>
    <w:rsid w:val="00DA5BC4"/>
    <w:rsid w:val="00DA63E5"/>
    <w:rsid w:val="00DA6752"/>
    <w:rsid w:val="00DA67F2"/>
    <w:rsid w:val="00DA6A11"/>
    <w:rsid w:val="00DA6EA4"/>
    <w:rsid w:val="00DA7028"/>
    <w:rsid w:val="00DA7B98"/>
    <w:rsid w:val="00DB0E6B"/>
    <w:rsid w:val="00DB10C9"/>
    <w:rsid w:val="00DB159A"/>
    <w:rsid w:val="00DB19F1"/>
    <w:rsid w:val="00DB23F3"/>
    <w:rsid w:val="00DB3391"/>
    <w:rsid w:val="00DB36AC"/>
    <w:rsid w:val="00DB4016"/>
    <w:rsid w:val="00DB4068"/>
    <w:rsid w:val="00DB5086"/>
    <w:rsid w:val="00DB5F20"/>
    <w:rsid w:val="00DB63DD"/>
    <w:rsid w:val="00DB6C25"/>
    <w:rsid w:val="00DB6D95"/>
    <w:rsid w:val="00DB6EFB"/>
    <w:rsid w:val="00DB7A6B"/>
    <w:rsid w:val="00DC016D"/>
    <w:rsid w:val="00DC051D"/>
    <w:rsid w:val="00DC0779"/>
    <w:rsid w:val="00DC20E5"/>
    <w:rsid w:val="00DC248D"/>
    <w:rsid w:val="00DC2FEC"/>
    <w:rsid w:val="00DC3052"/>
    <w:rsid w:val="00DC4BC3"/>
    <w:rsid w:val="00DC5325"/>
    <w:rsid w:val="00DC56A1"/>
    <w:rsid w:val="00DC6027"/>
    <w:rsid w:val="00DC6231"/>
    <w:rsid w:val="00DC6EFC"/>
    <w:rsid w:val="00DD0747"/>
    <w:rsid w:val="00DD15D6"/>
    <w:rsid w:val="00DD243C"/>
    <w:rsid w:val="00DD3568"/>
    <w:rsid w:val="00DD3640"/>
    <w:rsid w:val="00DD3D1A"/>
    <w:rsid w:val="00DD433F"/>
    <w:rsid w:val="00DD518B"/>
    <w:rsid w:val="00DD699E"/>
    <w:rsid w:val="00DD7285"/>
    <w:rsid w:val="00DE18B5"/>
    <w:rsid w:val="00DE1B75"/>
    <w:rsid w:val="00DE1F27"/>
    <w:rsid w:val="00DE2829"/>
    <w:rsid w:val="00DE294C"/>
    <w:rsid w:val="00DE2D48"/>
    <w:rsid w:val="00DE35C7"/>
    <w:rsid w:val="00DE3727"/>
    <w:rsid w:val="00DE3992"/>
    <w:rsid w:val="00DE45D2"/>
    <w:rsid w:val="00DE46C2"/>
    <w:rsid w:val="00DE6010"/>
    <w:rsid w:val="00DE621D"/>
    <w:rsid w:val="00DE6601"/>
    <w:rsid w:val="00DE6D9B"/>
    <w:rsid w:val="00DE6DE2"/>
    <w:rsid w:val="00DE70EF"/>
    <w:rsid w:val="00DE7107"/>
    <w:rsid w:val="00DE7647"/>
    <w:rsid w:val="00DE7990"/>
    <w:rsid w:val="00DF0750"/>
    <w:rsid w:val="00DF0F11"/>
    <w:rsid w:val="00DF0F13"/>
    <w:rsid w:val="00DF1633"/>
    <w:rsid w:val="00DF1847"/>
    <w:rsid w:val="00DF191A"/>
    <w:rsid w:val="00DF2976"/>
    <w:rsid w:val="00DF4B3F"/>
    <w:rsid w:val="00DF500D"/>
    <w:rsid w:val="00DF52B4"/>
    <w:rsid w:val="00DF550E"/>
    <w:rsid w:val="00DF61BD"/>
    <w:rsid w:val="00DF63D5"/>
    <w:rsid w:val="00DF6444"/>
    <w:rsid w:val="00E000D4"/>
    <w:rsid w:val="00E0068F"/>
    <w:rsid w:val="00E007A6"/>
    <w:rsid w:val="00E00A34"/>
    <w:rsid w:val="00E0101D"/>
    <w:rsid w:val="00E0131D"/>
    <w:rsid w:val="00E02E6F"/>
    <w:rsid w:val="00E02F0D"/>
    <w:rsid w:val="00E02FDA"/>
    <w:rsid w:val="00E0323C"/>
    <w:rsid w:val="00E033F7"/>
    <w:rsid w:val="00E03491"/>
    <w:rsid w:val="00E036A6"/>
    <w:rsid w:val="00E03B34"/>
    <w:rsid w:val="00E03C66"/>
    <w:rsid w:val="00E03F2E"/>
    <w:rsid w:val="00E04B63"/>
    <w:rsid w:val="00E04EB1"/>
    <w:rsid w:val="00E05602"/>
    <w:rsid w:val="00E05632"/>
    <w:rsid w:val="00E05A58"/>
    <w:rsid w:val="00E06EEA"/>
    <w:rsid w:val="00E075F4"/>
    <w:rsid w:val="00E075FD"/>
    <w:rsid w:val="00E07FA2"/>
    <w:rsid w:val="00E10167"/>
    <w:rsid w:val="00E11617"/>
    <w:rsid w:val="00E11AE9"/>
    <w:rsid w:val="00E11FEF"/>
    <w:rsid w:val="00E12493"/>
    <w:rsid w:val="00E12E0D"/>
    <w:rsid w:val="00E132D0"/>
    <w:rsid w:val="00E14B41"/>
    <w:rsid w:val="00E15533"/>
    <w:rsid w:val="00E15D62"/>
    <w:rsid w:val="00E160F5"/>
    <w:rsid w:val="00E1679C"/>
    <w:rsid w:val="00E167B0"/>
    <w:rsid w:val="00E16C6B"/>
    <w:rsid w:val="00E173E9"/>
    <w:rsid w:val="00E17919"/>
    <w:rsid w:val="00E2135C"/>
    <w:rsid w:val="00E21D21"/>
    <w:rsid w:val="00E21F06"/>
    <w:rsid w:val="00E2262D"/>
    <w:rsid w:val="00E2306C"/>
    <w:rsid w:val="00E231B6"/>
    <w:rsid w:val="00E243DC"/>
    <w:rsid w:val="00E24914"/>
    <w:rsid w:val="00E2496F"/>
    <w:rsid w:val="00E2497D"/>
    <w:rsid w:val="00E25C86"/>
    <w:rsid w:val="00E25CB1"/>
    <w:rsid w:val="00E266E7"/>
    <w:rsid w:val="00E26F32"/>
    <w:rsid w:val="00E26F6C"/>
    <w:rsid w:val="00E27A31"/>
    <w:rsid w:val="00E3016D"/>
    <w:rsid w:val="00E31794"/>
    <w:rsid w:val="00E31D82"/>
    <w:rsid w:val="00E32CC6"/>
    <w:rsid w:val="00E32F0D"/>
    <w:rsid w:val="00E335AE"/>
    <w:rsid w:val="00E33F93"/>
    <w:rsid w:val="00E34A00"/>
    <w:rsid w:val="00E350D3"/>
    <w:rsid w:val="00E3565A"/>
    <w:rsid w:val="00E35BE5"/>
    <w:rsid w:val="00E36532"/>
    <w:rsid w:val="00E36A6B"/>
    <w:rsid w:val="00E36B3D"/>
    <w:rsid w:val="00E36E5D"/>
    <w:rsid w:val="00E371E7"/>
    <w:rsid w:val="00E37807"/>
    <w:rsid w:val="00E37AF3"/>
    <w:rsid w:val="00E37BA7"/>
    <w:rsid w:val="00E41252"/>
    <w:rsid w:val="00E41328"/>
    <w:rsid w:val="00E41580"/>
    <w:rsid w:val="00E418B3"/>
    <w:rsid w:val="00E418FF"/>
    <w:rsid w:val="00E41AA2"/>
    <w:rsid w:val="00E42313"/>
    <w:rsid w:val="00E426D6"/>
    <w:rsid w:val="00E43E7F"/>
    <w:rsid w:val="00E444B3"/>
    <w:rsid w:val="00E447DA"/>
    <w:rsid w:val="00E44A2C"/>
    <w:rsid w:val="00E44F02"/>
    <w:rsid w:val="00E4673F"/>
    <w:rsid w:val="00E46A8F"/>
    <w:rsid w:val="00E471FC"/>
    <w:rsid w:val="00E4747F"/>
    <w:rsid w:val="00E47805"/>
    <w:rsid w:val="00E50008"/>
    <w:rsid w:val="00E50195"/>
    <w:rsid w:val="00E5028F"/>
    <w:rsid w:val="00E506DF"/>
    <w:rsid w:val="00E5133B"/>
    <w:rsid w:val="00E51B1B"/>
    <w:rsid w:val="00E5323E"/>
    <w:rsid w:val="00E532B7"/>
    <w:rsid w:val="00E535FE"/>
    <w:rsid w:val="00E54DB2"/>
    <w:rsid w:val="00E54DD9"/>
    <w:rsid w:val="00E55620"/>
    <w:rsid w:val="00E5593F"/>
    <w:rsid w:val="00E56068"/>
    <w:rsid w:val="00E569AB"/>
    <w:rsid w:val="00E56B47"/>
    <w:rsid w:val="00E56CF6"/>
    <w:rsid w:val="00E57354"/>
    <w:rsid w:val="00E57654"/>
    <w:rsid w:val="00E57946"/>
    <w:rsid w:val="00E60A35"/>
    <w:rsid w:val="00E61670"/>
    <w:rsid w:val="00E62F08"/>
    <w:rsid w:val="00E634B7"/>
    <w:rsid w:val="00E642A6"/>
    <w:rsid w:val="00E6440D"/>
    <w:rsid w:val="00E65639"/>
    <w:rsid w:val="00E65932"/>
    <w:rsid w:val="00E660AA"/>
    <w:rsid w:val="00E66FCF"/>
    <w:rsid w:val="00E7015C"/>
    <w:rsid w:val="00E704DF"/>
    <w:rsid w:val="00E70618"/>
    <w:rsid w:val="00E70873"/>
    <w:rsid w:val="00E70B8E"/>
    <w:rsid w:val="00E713A5"/>
    <w:rsid w:val="00E71A00"/>
    <w:rsid w:val="00E71D57"/>
    <w:rsid w:val="00E7232C"/>
    <w:rsid w:val="00E72491"/>
    <w:rsid w:val="00E725D2"/>
    <w:rsid w:val="00E72D00"/>
    <w:rsid w:val="00E72DC5"/>
    <w:rsid w:val="00E73C2C"/>
    <w:rsid w:val="00E73C4D"/>
    <w:rsid w:val="00E7424B"/>
    <w:rsid w:val="00E74375"/>
    <w:rsid w:val="00E74623"/>
    <w:rsid w:val="00E746F6"/>
    <w:rsid w:val="00E74B90"/>
    <w:rsid w:val="00E74CCA"/>
    <w:rsid w:val="00E75623"/>
    <w:rsid w:val="00E7562D"/>
    <w:rsid w:val="00E76805"/>
    <w:rsid w:val="00E76F84"/>
    <w:rsid w:val="00E774BF"/>
    <w:rsid w:val="00E7796C"/>
    <w:rsid w:val="00E77F18"/>
    <w:rsid w:val="00E8040A"/>
    <w:rsid w:val="00E809E3"/>
    <w:rsid w:val="00E80BF0"/>
    <w:rsid w:val="00E80BF6"/>
    <w:rsid w:val="00E80C48"/>
    <w:rsid w:val="00E80C94"/>
    <w:rsid w:val="00E8133E"/>
    <w:rsid w:val="00E815B7"/>
    <w:rsid w:val="00E8194B"/>
    <w:rsid w:val="00E81E76"/>
    <w:rsid w:val="00E83263"/>
    <w:rsid w:val="00E84126"/>
    <w:rsid w:val="00E84B20"/>
    <w:rsid w:val="00E84E67"/>
    <w:rsid w:val="00E85E53"/>
    <w:rsid w:val="00E8642D"/>
    <w:rsid w:val="00E8699C"/>
    <w:rsid w:val="00E90586"/>
    <w:rsid w:val="00E90B39"/>
    <w:rsid w:val="00E90C59"/>
    <w:rsid w:val="00E912D2"/>
    <w:rsid w:val="00E913D1"/>
    <w:rsid w:val="00E91703"/>
    <w:rsid w:val="00E92A61"/>
    <w:rsid w:val="00E9308A"/>
    <w:rsid w:val="00E93990"/>
    <w:rsid w:val="00E93BC9"/>
    <w:rsid w:val="00E93FA2"/>
    <w:rsid w:val="00E94235"/>
    <w:rsid w:val="00E952AD"/>
    <w:rsid w:val="00E95372"/>
    <w:rsid w:val="00E956B5"/>
    <w:rsid w:val="00E95957"/>
    <w:rsid w:val="00E962FA"/>
    <w:rsid w:val="00E9669E"/>
    <w:rsid w:val="00E96C86"/>
    <w:rsid w:val="00E96F58"/>
    <w:rsid w:val="00E974EB"/>
    <w:rsid w:val="00EA0147"/>
    <w:rsid w:val="00EA03BB"/>
    <w:rsid w:val="00EA046C"/>
    <w:rsid w:val="00EA0588"/>
    <w:rsid w:val="00EA07D3"/>
    <w:rsid w:val="00EA0DEC"/>
    <w:rsid w:val="00EA121F"/>
    <w:rsid w:val="00EA1519"/>
    <w:rsid w:val="00EA1591"/>
    <w:rsid w:val="00EA1950"/>
    <w:rsid w:val="00EA21F4"/>
    <w:rsid w:val="00EA22B6"/>
    <w:rsid w:val="00EA2868"/>
    <w:rsid w:val="00EA2ACA"/>
    <w:rsid w:val="00EA3926"/>
    <w:rsid w:val="00EA4DA1"/>
    <w:rsid w:val="00EA5A80"/>
    <w:rsid w:val="00EA63A8"/>
    <w:rsid w:val="00EA73FD"/>
    <w:rsid w:val="00EA76A9"/>
    <w:rsid w:val="00EA79B0"/>
    <w:rsid w:val="00EA7AD9"/>
    <w:rsid w:val="00EB008D"/>
    <w:rsid w:val="00EB09AC"/>
    <w:rsid w:val="00EB1278"/>
    <w:rsid w:val="00EB13AB"/>
    <w:rsid w:val="00EB1C0C"/>
    <w:rsid w:val="00EB1E6E"/>
    <w:rsid w:val="00EB209A"/>
    <w:rsid w:val="00EB2E49"/>
    <w:rsid w:val="00EB3256"/>
    <w:rsid w:val="00EB3304"/>
    <w:rsid w:val="00EB33A9"/>
    <w:rsid w:val="00EB3806"/>
    <w:rsid w:val="00EB4A83"/>
    <w:rsid w:val="00EB571D"/>
    <w:rsid w:val="00EB5AE5"/>
    <w:rsid w:val="00EB5FC1"/>
    <w:rsid w:val="00EB6C85"/>
    <w:rsid w:val="00EB7188"/>
    <w:rsid w:val="00EC0EC4"/>
    <w:rsid w:val="00EC1501"/>
    <w:rsid w:val="00EC1AC6"/>
    <w:rsid w:val="00EC1D55"/>
    <w:rsid w:val="00EC207F"/>
    <w:rsid w:val="00EC21D8"/>
    <w:rsid w:val="00EC2864"/>
    <w:rsid w:val="00EC2977"/>
    <w:rsid w:val="00EC2F36"/>
    <w:rsid w:val="00EC32B6"/>
    <w:rsid w:val="00EC3AA5"/>
    <w:rsid w:val="00EC45BA"/>
    <w:rsid w:val="00EC4958"/>
    <w:rsid w:val="00EC49AD"/>
    <w:rsid w:val="00EC4A47"/>
    <w:rsid w:val="00EC4BD9"/>
    <w:rsid w:val="00EC4D63"/>
    <w:rsid w:val="00EC4FDF"/>
    <w:rsid w:val="00EC539D"/>
    <w:rsid w:val="00EC57D4"/>
    <w:rsid w:val="00EC632E"/>
    <w:rsid w:val="00EC6DAF"/>
    <w:rsid w:val="00EC7079"/>
    <w:rsid w:val="00EC770F"/>
    <w:rsid w:val="00EC7C3F"/>
    <w:rsid w:val="00EC7D49"/>
    <w:rsid w:val="00ED03C9"/>
    <w:rsid w:val="00ED0FEA"/>
    <w:rsid w:val="00ED14ED"/>
    <w:rsid w:val="00ED1522"/>
    <w:rsid w:val="00ED2300"/>
    <w:rsid w:val="00ED2384"/>
    <w:rsid w:val="00ED2CB5"/>
    <w:rsid w:val="00ED3528"/>
    <w:rsid w:val="00ED3726"/>
    <w:rsid w:val="00ED3CBA"/>
    <w:rsid w:val="00ED4467"/>
    <w:rsid w:val="00ED5079"/>
    <w:rsid w:val="00ED5392"/>
    <w:rsid w:val="00ED600F"/>
    <w:rsid w:val="00ED66D1"/>
    <w:rsid w:val="00ED6C3C"/>
    <w:rsid w:val="00ED6C6F"/>
    <w:rsid w:val="00ED7C74"/>
    <w:rsid w:val="00EE1B8F"/>
    <w:rsid w:val="00EE20AC"/>
    <w:rsid w:val="00EE2541"/>
    <w:rsid w:val="00EE2678"/>
    <w:rsid w:val="00EE29AF"/>
    <w:rsid w:val="00EE2D08"/>
    <w:rsid w:val="00EE3688"/>
    <w:rsid w:val="00EE3DD0"/>
    <w:rsid w:val="00EE448E"/>
    <w:rsid w:val="00EE48A5"/>
    <w:rsid w:val="00EE4D3E"/>
    <w:rsid w:val="00EE6000"/>
    <w:rsid w:val="00EE7A82"/>
    <w:rsid w:val="00EE7BDD"/>
    <w:rsid w:val="00EF011C"/>
    <w:rsid w:val="00EF0456"/>
    <w:rsid w:val="00EF08A7"/>
    <w:rsid w:val="00EF0BA3"/>
    <w:rsid w:val="00EF12CE"/>
    <w:rsid w:val="00EF24B0"/>
    <w:rsid w:val="00EF26AF"/>
    <w:rsid w:val="00EF28A9"/>
    <w:rsid w:val="00EF39D6"/>
    <w:rsid w:val="00EF401F"/>
    <w:rsid w:val="00EF40AE"/>
    <w:rsid w:val="00EF41E0"/>
    <w:rsid w:val="00EF436F"/>
    <w:rsid w:val="00EF4754"/>
    <w:rsid w:val="00EF5368"/>
    <w:rsid w:val="00EF5538"/>
    <w:rsid w:val="00EF615B"/>
    <w:rsid w:val="00EF6240"/>
    <w:rsid w:val="00EF68CF"/>
    <w:rsid w:val="00EF766A"/>
    <w:rsid w:val="00EF7A1F"/>
    <w:rsid w:val="00EF7F2E"/>
    <w:rsid w:val="00F01058"/>
    <w:rsid w:val="00F0183F"/>
    <w:rsid w:val="00F01AEC"/>
    <w:rsid w:val="00F01FDE"/>
    <w:rsid w:val="00F02094"/>
    <w:rsid w:val="00F03B8E"/>
    <w:rsid w:val="00F04D88"/>
    <w:rsid w:val="00F0569C"/>
    <w:rsid w:val="00F05988"/>
    <w:rsid w:val="00F05A5D"/>
    <w:rsid w:val="00F067C3"/>
    <w:rsid w:val="00F069AB"/>
    <w:rsid w:val="00F06CF0"/>
    <w:rsid w:val="00F070F5"/>
    <w:rsid w:val="00F10565"/>
    <w:rsid w:val="00F109DC"/>
    <w:rsid w:val="00F114C0"/>
    <w:rsid w:val="00F11E00"/>
    <w:rsid w:val="00F1295A"/>
    <w:rsid w:val="00F12AD8"/>
    <w:rsid w:val="00F12FBD"/>
    <w:rsid w:val="00F1307C"/>
    <w:rsid w:val="00F13E00"/>
    <w:rsid w:val="00F13F2F"/>
    <w:rsid w:val="00F163AC"/>
    <w:rsid w:val="00F164DA"/>
    <w:rsid w:val="00F16681"/>
    <w:rsid w:val="00F17406"/>
    <w:rsid w:val="00F201AD"/>
    <w:rsid w:val="00F20348"/>
    <w:rsid w:val="00F2092A"/>
    <w:rsid w:val="00F20E34"/>
    <w:rsid w:val="00F21166"/>
    <w:rsid w:val="00F219B7"/>
    <w:rsid w:val="00F22259"/>
    <w:rsid w:val="00F22569"/>
    <w:rsid w:val="00F2297A"/>
    <w:rsid w:val="00F22C26"/>
    <w:rsid w:val="00F2301E"/>
    <w:rsid w:val="00F2385D"/>
    <w:rsid w:val="00F242F0"/>
    <w:rsid w:val="00F247D5"/>
    <w:rsid w:val="00F24B21"/>
    <w:rsid w:val="00F25F31"/>
    <w:rsid w:val="00F263CA"/>
    <w:rsid w:val="00F270ED"/>
    <w:rsid w:val="00F274AE"/>
    <w:rsid w:val="00F304F7"/>
    <w:rsid w:val="00F30DDB"/>
    <w:rsid w:val="00F30FA8"/>
    <w:rsid w:val="00F31063"/>
    <w:rsid w:val="00F31373"/>
    <w:rsid w:val="00F3138D"/>
    <w:rsid w:val="00F31A6F"/>
    <w:rsid w:val="00F32F35"/>
    <w:rsid w:val="00F3336C"/>
    <w:rsid w:val="00F33418"/>
    <w:rsid w:val="00F3358A"/>
    <w:rsid w:val="00F339C6"/>
    <w:rsid w:val="00F343D4"/>
    <w:rsid w:val="00F3446F"/>
    <w:rsid w:val="00F34C73"/>
    <w:rsid w:val="00F3517B"/>
    <w:rsid w:val="00F35888"/>
    <w:rsid w:val="00F35BF0"/>
    <w:rsid w:val="00F40052"/>
    <w:rsid w:val="00F40A40"/>
    <w:rsid w:val="00F42015"/>
    <w:rsid w:val="00F4296D"/>
    <w:rsid w:val="00F43501"/>
    <w:rsid w:val="00F4378D"/>
    <w:rsid w:val="00F44776"/>
    <w:rsid w:val="00F447EF"/>
    <w:rsid w:val="00F44921"/>
    <w:rsid w:val="00F45825"/>
    <w:rsid w:val="00F45E35"/>
    <w:rsid w:val="00F4624E"/>
    <w:rsid w:val="00F465B2"/>
    <w:rsid w:val="00F46876"/>
    <w:rsid w:val="00F46A72"/>
    <w:rsid w:val="00F47C17"/>
    <w:rsid w:val="00F47DD2"/>
    <w:rsid w:val="00F5058E"/>
    <w:rsid w:val="00F51490"/>
    <w:rsid w:val="00F51754"/>
    <w:rsid w:val="00F52558"/>
    <w:rsid w:val="00F52804"/>
    <w:rsid w:val="00F52F7D"/>
    <w:rsid w:val="00F53345"/>
    <w:rsid w:val="00F53D7B"/>
    <w:rsid w:val="00F54683"/>
    <w:rsid w:val="00F546F9"/>
    <w:rsid w:val="00F548E0"/>
    <w:rsid w:val="00F54A4D"/>
    <w:rsid w:val="00F54BDE"/>
    <w:rsid w:val="00F554DB"/>
    <w:rsid w:val="00F55C4B"/>
    <w:rsid w:val="00F56258"/>
    <w:rsid w:val="00F56616"/>
    <w:rsid w:val="00F5672E"/>
    <w:rsid w:val="00F56ACC"/>
    <w:rsid w:val="00F575C5"/>
    <w:rsid w:val="00F57994"/>
    <w:rsid w:val="00F57A72"/>
    <w:rsid w:val="00F60D7B"/>
    <w:rsid w:val="00F60F22"/>
    <w:rsid w:val="00F61B17"/>
    <w:rsid w:val="00F61C81"/>
    <w:rsid w:val="00F622D9"/>
    <w:rsid w:val="00F63192"/>
    <w:rsid w:val="00F63DD6"/>
    <w:rsid w:val="00F64FD5"/>
    <w:rsid w:val="00F65A37"/>
    <w:rsid w:val="00F66E1D"/>
    <w:rsid w:val="00F67424"/>
    <w:rsid w:val="00F67933"/>
    <w:rsid w:val="00F67E9D"/>
    <w:rsid w:val="00F706A4"/>
    <w:rsid w:val="00F70C4A"/>
    <w:rsid w:val="00F715C4"/>
    <w:rsid w:val="00F71F9C"/>
    <w:rsid w:val="00F72705"/>
    <w:rsid w:val="00F72B9C"/>
    <w:rsid w:val="00F737CA"/>
    <w:rsid w:val="00F73832"/>
    <w:rsid w:val="00F7446B"/>
    <w:rsid w:val="00F74C11"/>
    <w:rsid w:val="00F74DF6"/>
    <w:rsid w:val="00F7550B"/>
    <w:rsid w:val="00F75891"/>
    <w:rsid w:val="00F776AF"/>
    <w:rsid w:val="00F80434"/>
    <w:rsid w:val="00F80683"/>
    <w:rsid w:val="00F80FD3"/>
    <w:rsid w:val="00F822E4"/>
    <w:rsid w:val="00F82A04"/>
    <w:rsid w:val="00F83403"/>
    <w:rsid w:val="00F8362E"/>
    <w:rsid w:val="00F83799"/>
    <w:rsid w:val="00F8482B"/>
    <w:rsid w:val="00F8489C"/>
    <w:rsid w:val="00F849B8"/>
    <w:rsid w:val="00F85581"/>
    <w:rsid w:val="00F85DFC"/>
    <w:rsid w:val="00F87299"/>
    <w:rsid w:val="00F874EE"/>
    <w:rsid w:val="00F908A0"/>
    <w:rsid w:val="00F909EE"/>
    <w:rsid w:val="00F90B0E"/>
    <w:rsid w:val="00F90B77"/>
    <w:rsid w:val="00F92076"/>
    <w:rsid w:val="00F9232C"/>
    <w:rsid w:val="00F9238A"/>
    <w:rsid w:val="00F9239C"/>
    <w:rsid w:val="00F923B8"/>
    <w:rsid w:val="00F932F0"/>
    <w:rsid w:val="00F941C8"/>
    <w:rsid w:val="00F94536"/>
    <w:rsid w:val="00F9536B"/>
    <w:rsid w:val="00F95DB7"/>
    <w:rsid w:val="00F96406"/>
    <w:rsid w:val="00F96DF2"/>
    <w:rsid w:val="00F97029"/>
    <w:rsid w:val="00F97C4A"/>
    <w:rsid w:val="00F97F43"/>
    <w:rsid w:val="00F97F63"/>
    <w:rsid w:val="00FA08AC"/>
    <w:rsid w:val="00FA08BE"/>
    <w:rsid w:val="00FA0DED"/>
    <w:rsid w:val="00FA0F4F"/>
    <w:rsid w:val="00FA1565"/>
    <w:rsid w:val="00FA1D84"/>
    <w:rsid w:val="00FA28F8"/>
    <w:rsid w:val="00FA2FB0"/>
    <w:rsid w:val="00FA3003"/>
    <w:rsid w:val="00FA3188"/>
    <w:rsid w:val="00FA494D"/>
    <w:rsid w:val="00FA5848"/>
    <w:rsid w:val="00FA588A"/>
    <w:rsid w:val="00FA58E4"/>
    <w:rsid w:val="00FA5B19"/>
    <w:rsid w:val="00FA623B"/>
    <w:rsid w:val="00FA6753"/>
    <w:rsid w:val="00FA7797"/>
    <w:rsid w:val="00FA7B78"/>
    <w:rsid w:val="00FB010E"/>
    <w:rsid w:val="00FB01DA"/>
    <w:rsid w:val="00FB02B7"/>
    <w:rsid w:val="00FB06BF"/>
    <w:rsid w:val="00FB088C"/>
    <w:rsid w:val="00FB095A"/>
    <w:rsid w:val="00FB0B31"/>
    <w:rsid w:val="00FB1642"/>
    <w:rsid w:val="00FB2552"/>
    <w:rsid w:val="00FB4859"/>
    <w:rsid w:val="00FB5BBF"/>
    <w:rsid w:val="00FB5F63"/>
    <w:rsid w:val="00FB6119"/>
    <w:rsid w:val="00FB640A"/>
    <w:rsid w:val="00FB705D"/>
    <w:rsid w:val="00FB7E22"/>
    <w:rsid w:val="00FC002F"/>
    <w:rsid w:val="00FC00AA"/>
    <w:rsid w:val="00FC01AD"/>
    <w:rsid w:val="00FC09AA"/>
    <w:rsid w:val="00FC139C"/>
    <w:rsid w:val="00FC1465"/>
    <w:rsid w:val="00FC1475"/>
    <w:rsid w:val="00FC1834"/>
    <w:rsid w:val="00FC1F13"/>
    <w:rsid w:val="00FC1F31"/>
    <w:rsid w:val="00FC20AB"/>
    <w:rsid w:val="00FC2374"/>
    <w:rsid w:val="00FC33DB"/>
    <w:rsid w:val="00FC377A"/>
    <w:rsid w:val="00FC42F0"/>
    <w:rsid w:val="00FC4300"/>
    <w:rsid w:val="00FC46F5"/>
    <w:rsid w:val="00FC57C5"/>
    <w:rsid w:val="00FC5EC2"/>
    <w:rsid w:val="00FC62A3"/>
    <w:rsid w:val="00FC650B"/>
    <w:rsid w:val="00FC7BE3"/>
    <w:rsid w:val="00FC7D15"/>
    <w:rsid w:val="00FD013A"/>
    <w:rsid w:val="00FD027D"/>
    <w:rsid w:val="00FD1A8B"/>
    <w:rsid w:val="00FD1A8E"/>
    <w:rsid w:val="00FD1C35"/>
    <w:rsid w:val="00FD1FF6"/>
    <w:rsid w:val="00FD2405"/>
    <w:rsid w:val="00FD2D4A"/>
    <w:rsid w:val="00FD3216"/>
    <w:rsid w:val="00FD44DD"/>
    <w:rsid w:val="00FD4B85"/>
    <w:rsid w:val="00FD57BC"/>
    <w:rsid w:val="00FD6D35"/>
    <w:rsid w:val="00FD7035"/>
    <w:rsid w:val="00FD73F4"/>
    <w:rsid w:val="00FD784F"/>
    <w:rsid w:val="00FD7AA3"/>
    <w:rsid w:val="00FD7E03"/>
    <w:rsid w:val="00FE04E8"/>
    <w:rsid w:val="00FE1230"/>
    <w:rsid w:val="00FE1878"/>
    <w:rsid w:val="00FE1EC5"/>
    <w:rsid w:val="00FE2524"/>
    <w:rsid w:val="00FE26A7"/>
    <w:rsid w:val="00FE2EB9"/>
    <w:rsid w:val="00FE3C27"/>
    <w:rsid w:val="00FE3E6A"/>
    <w:rsid w:val="00FE41B7"/>
    <w:rsid w:val="00FE6F43"/>
    <w:rsid w:val="00FE75D7"/>
    <w:rsid w:val="00FE7C99"/>
    <w:rsid w:val="00FE7FF2"/>
    <w:rsid w:val="00FF053D"/>
    <w:rsid w:val="00FF138A"/>
    <w:rsid w:val="00FF36E4"/>
    <w:rsid w:val="00FF395D"/>
    <w:rsid w:val="00FF3EA7"/>
    <w:rsid w:val="00FF4615"/>
    <w:rsid w:val="00FF5004"/>
    <w:rsid w:val="00FF57A2"/>
    <w:rsid w:val="00FF594D"/>
    <w:rsid w:val="00FF618D"/>
    <w:rsid w:val="00FF63A1"/>
    <w:rsid w:val="00FF692B"/>
    <w:rsid w:val="00FF6FBC"/>
    <w:rsid w:val="00FF7C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3262F1"/>
  <w15:docId w15:val="{8D8B26F4-8DA1-4EF7-A32D-A44D03DD0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AA6D2F"/>
    <w:pPr>
      <w:spacing w:after="200" w:line="276" w:lineRule="auto"/>
    </w:pPr>
    <w:rPr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34F5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2334F5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2334F5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nhideWhenUsed/>
    <w:qFormat/>
    <w:rsid w:val="00FE6F43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3D157D"/>
    <w:pPr>
      <w:spacing w:before="240" w:after="60"/>
      <w:ind w:left="1008" w:hanging="1008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3D157D"/>
    <w:pPr>
      <w:spacing w:before="240" w:after="60"/>
      <w:ind w:left="1152" w:hanging="1152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rsid w:val="003D157D"/>
    <w:pPr>
      <w:spacing w:before="240" w:after="60"/>
      <w:ind w:left="1296" w:hanging="1296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3D157D"/>
    <w:pPr>
      <w:spacing w:before="240" w:after="60"/>
      <w:ind w:left="1440" w:hanging="14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3D157D"/>
    <w:pPr>
      <w:spacing w:before="240" w:after="60"/>
      <w:ind w:left="1584" w:hanging="1584"/>
      <w:outlineLvl w:val="8"/>
    </w:pPr>
    <w:rPr>
      <w:rFonts w:ascii="Cambria" w:hAnsi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Dot pt,F5 List Paragraph,List Paragraph1,No Spacing1,List Paragraph Char Char Char,Indicator Text,Numbered Para 1,Bullet 1,Colorful List - Accent 11,Bullet Points,List Paragraph2,MAIN CONTENT,Normal numbered,List Paragraph11,References"/>
    <w:basedOn w:val="Normal"/>
    <w:link w:val="ListParagraphChar"/>
    <w:uiPriority w:val="34"/>
    <w:qFormat/>
    <w:rsid w:val="00B66050"/>
    <w:pPr>
      <w:ind w:left="720"/>
    </w:pPr>
    <w:rPr>
      <w:rFonts w:cs="Calibri"/>
    </w:rPr>
  </w:style>
  <w:style w:type="character" w:styleId="Hyperlink">
    <w:name w:val="Hyperlink"/>
    <w:uiPriority w:val="99"/>
    <w:unhideWhenUsed/>
    <w:rsid w:val="00B66050"/>
    <w:rPr>
      <w:color w:val="0000FF"/>
      <w:u w:val="single"/>
    </w:rPr>
  </w:style>
  <w:style w:type="paragraph" w:styleId="BodyText">
    <w:name w:val="Body Text"/>
    <w:basedOn w:val="Normal"/>
    <w:link w:val="BodyTextChar"/>
    <w:rsid w:val="00B66050"/>
    <w:pPr>
      <w:spacing w:after="240" w:line="240" w:lineRule="auto"/>
    </w:pPr>
    <w:rPr>
      <w:rFonts w:ascii="Times New Roman" w:hAnsi="Times New Roman"/>
      <w:sz w:val="24"/>
      <w:szCs w:val="24"/>
      <w:lang w:val="en-CA" w:eastAsia="en-CA"/>
    </w:rPr>
  </w:style>
  <w:style w:type="character" w:customStyle="1" w:styleId="BodyTextChar">
    <w:name w:val="Body Text Char"/>
    <w:link w:val="BodyText"/>
    <w:rsid w:val="00B66050"/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styleId="BalloonText">
    <w:name w:val="Balloon Text"/>
    <w:basedOn w:val="Normal"/>
    <w:link w:val="BalloonTextChar"/>
    <w:semiHidden/>
    <w:unhideWhenUsed/>
    <w:rsid w:val="00B660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B66050"/>
    <w:rPr>
      <w:rFonts w:ascii="Tahoma" w:hAnsi="Tahoma" w:cs="Tahoma"/>
      <w:sz w:val="16"/>
      <w:szCs w:val="16"/>
      <w:lang w:val="en-US"/>
    </w:rPr>
  </w:style>
  <w:style w:type="paragraph" w:styleId="CommentText">
    <w:name w:val="annotation text"/>
    <w:basedOn w:val="Normal"/>
    <w:link w:val="CommentTextChar"/>
    <w:unhideWhenUsed/>
    <w:rsid w:val="00B660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rsid w:val="00B66050"/>
    <w:rPr>
      <w:sz w:val="20"/>
      <w:szCs w:val="20"/>
      <w:lang w:val="en-US"/>
    </w:rPr>
  </w:style>
  <w:style w:type="character" w:customStyle="1" w:styleId="CommentSubjectChar">
    <w:name w:val="Comment Subject Char"/>
    <w:link w:val="CommentSubject"/>
    <w:semiHidden/>
    <w:rsid w:val="00B66050"/>
    <w:rPr>
      <w:b/>
      <w:bCs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66050"/>
    <w:rPr>
      <w:b/>
      <w:bCs/>
    </w:rPr>
  </w:style>
  <w:style w:type="character" w:customStyle="1" w:styleId="apple-style-span">
    <w:name w:val="apple-style-span"/>
    <w:basedOn w:val="DefaultParagraphFont"/>
    <w:rsid w:val="00B66050"/>
  </w:style>
  <w:style w:type="table" w:styleId="TableGrid">
    <w:name w:val="Table Grid"/>
    <w:basedOn w:val="TableNormal"/>
    <w:uiPriority w:val="39"/>
    <w:rsid w:val="00B66050"/>
    <w:rPr>
      <w:rFonts w:cs="Calibr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B66050"/>
    <w:pPr>
      <w:spacing w:after="0" w:line="240" w:lineRule="auto"/>
    </w:pPr>
    <w:rPr>
      <w:rFonts w:cs="Calibri"/>
      <w:sz w:val="20"/>
      <w:szCs w:val="20"/>
    </w:rPr>
  </w:style>
  <w:style w:type="character" w:customStyle="1" w:styleId="FootnoteTextChar">
    <w:name w:val="Footnote Text Char"/>
    <w:link w:val="FootnoteText"/>
    <w:uiPriority w:val="99"/>
    <w:rsid w:val="00B66050"/>
    <w:rPr>
      <w:rFonts w:ascii="Calibri" w:eastAsia="Times New Roman" w:hAnsi="Calibri" w:cs="Calibri"/>
      <w:sz w:val="20"/>
      <w:szCs w:val="20"/>
      <w:lang w:val="en-US"/>
    </w:rPr>
  </w:style>
  <w:style w:type="character" w:styleId="FootnoteReference">
    <w:name w:val="footnote reference"/>
    <w:uiPriority w:val="99"/>
    <w:semiHidden/>
    <w:unhideWhenUsed/>
    <w:rsid w:val="00B66050"/>
    <w:rPr>
      <w:vertAlign w:val="superscript"/>
    </w:rPr>
  </w:style>
  <w:style w:type="paragraph" w:styleId="Header">
    <w:name w:val="header"/>
    <w:basedOn w:val="Normal"/>
    <w:link w:val="HeaderChar"/>
    <w:unhideWhenUsed/>
    <w:rsid w:val="00793B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93B65"/>
  </w:style>
  <w:style w:type="paragraph" w:styleId="Footer">
    <w:name w:val="footer"/>
    <w:basedOn w:val="Normal"/>
    <w:link w:val="FooterChar"/>
    <w:uiPriority w:val="99"/>
    <w:unhideWhenUsed/>
    <w:rsid w:val="00793B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3B65"/>
  </w:style>
  <w:style w:type="character" w:styleId="CommentReference">
    <w:name w:val="annotation reference"/>
    <w:uiPriority w:val="99"/>
    <w:semiHidden/>
    <w:unhideWhenUsed/>
    <w:rsid w:val="00287C79"/>
    <w:rPr>
      <w:sz w:val="16"/>
      <w:szCs w:val="16"/>
    </w:rPr>
  </w:style>
  <w:style w:type="paragraph" w:customStyle="1" w:styleId="Section">
    <w:name w:val="Section"/>
    <w:basedOn w:val="Normal"/>
    <w:link w:val="SectionChar"/>
    <w:rsid w:val="00257ADC"/>
    <w:pPr>
      <w:jc w:val="center"/>
    </w:pPr>
    <w:rPr>
      <w:rFonts w:ascii="Times New Roman" w:hAnsi="Times New Roman"/>
      <w:b/>
      <w:sz w:val="24"/>
      <w:szCs w:val="28"/>
    </w:rPr>
  </w:style>
  <w:style w:type="paragraph" w:customStyle="1" w:styleId="Subsection2">
    <w:name w:val="Subsection2"/>
    <w:basedOn w:val="ListParagraph"/>
    <w:link w:val="Subsection2Char"/>
    <w:qFormat/>
    <w:rsid w:val="00257ADC"/>
    <w:pPr>
      <w:numPr>
        <w:numId w:val="1"/>
      </w:numPr>
      <w:autoSpaceDE w:val="0"/>
      <w:autoSpaceDN w:val="0"/>
      <w:adjustRightInd w:val="0"/>
      <w:spacing w:after="0" w:line="240" w:lineRule="auto"/>
      <w:contextualSpacing/>
      <w:jc w:val="both"/>
    </w:pPr>
    <w:rPr>
      <w:rFonts w:ascii="Times New Roman" w:hAnsi="Times New Roman" w:cs="Times New Roman"/>
      <w:b/>
      <w:bCs/>
      <w:color w:val="000000"/>
    </w:rPr>
  </w:style>
  <w:style w:type="character" w:customStyle="1" w:styleId="SectionChar">
    <w:name w:val="Section Char"/>
    <w:link w:val="Section"/>
    <w:rsid w:val="00257ADC"/>
    <w:rPr>
      <w:rFonts w:ascii="Times New Roman" w:hAnsi="Times New Roman" w:cs="Times New Roman"/>
      <w:b/>
      <w:sz w:val="24"/>
      <w:szCs w:val="28"/>
    </w:rPr>
  </w:style>
  <w:style w:type="paragraph" w:customStyle="1" w:styleId="CoverLetter">
    <w:name w:val="Cover Letter"/>
    <w:basedOn w:val="BodyText"/>
    <w:link w:val="CoverLetterChar"/>
    <w:qFormat/>
    <w:rsid w:val="000179BD"/>
    <w:pPr>
      <w:spacing w:after="480"/>
      <w:jc w:val="both"/>
    </w:pPr>
    <w:rPr>
      <w:b/>
      <w:smallCaps/>
      <w:sz w:val="22"/>
      <w:szCs w:val="22"/>
    </w:r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Numbered Para 1 Char,Bullet 1 Char,Colorful List - Accent 11 Char,Bullet Points Char,List Paragraph2 Char"/>
    <w:link w:val="ListParagraph"/>
    <w:uiPriority w:val="34"/>
    <w:rsid w:val="00257ADC"/>
    <w:rPr>
      <w:rFonts w:ascii="Calibri" w:eastAsia="Times New Roman" w:hAnsi="Calibri" w:cs="Calibri"/>
    </w:rPr>
  </w:style>
  <w:style w:type="character" w:customStyle="1" w:styleId="Subsection2Char">
    <w:name w:val="Subsection2 Char"/>
    <w:link w:val="Subsection2"/>
    <w:rsid w:val="00257ADC"/>
    <w:rPr>
      <w:rFonts w:ascii="Times New Roman" w:hAnsi="Times New Roman"/>
      <w:b/>
      <w:bCs/>
      <w:color w:val="000000"/>
      <w:sz w:val="22"/>
      <w:szCs w:val="22"/>
      <w:lang w:val="en-GB"/>
    </w:rPr>
  </w:style>
  <w:style w:type="paragraph" w:customStyle="1" w:styleId="SectionL">
    <w:name w:val="SectionL"/>
    <w:basedOn w:val="Section"/>
    <w:link w:val="SectionLChar"/>
    <w:qFormat/>
    <w:rsid w:val="000179BD"/>
    <w:rPr>
      <w:sz w:val="52"/>
    </w:rPr>
  </w:style>
  <w:style w:type="character" w:customStyle="1" w:styleId="CoverLetterChar">
    <w:name w:val="Cover Letter Char"/>
    <w:link w:val="CoverLetter"/>
    <w:rsid w:val="000179BD"/>
    <w:rPr>
      <w:rFonts w:ascii="Times New Roman" w:eastAsia="Times New Roman" w:hAnsi="Times New Roman" w:cs="Times New Roman"/>
      <w:b/>
      <w:smallCaps/>
      <w:sz w:val="24"/>
      <w:szCs w:val="24"/>
      <w:lang w:val="en-CA" w:eastAsia="en-CA"/>
    </w:rPr>
  </w:style>
  <w:style w:type="paragraph" w:customStyle="1" w:styleId="datasheet">
    <w:name w:val="datasheet"/>
    <w:basedOn w:val="Normal"/>
    <w:link w:val="datasheetChar"/>
    <w:qFormat/>
    <w:rsid w:val="004B284C"/>
    <w:pPr>
      <w:jc w:val="center"/>
    </w:pPr>
    <w:rPr>
      <w:rFonts w:ascii="Times New Roman" w:hAnsi="Times New Roman"/>
      <w:b/>
    </w:rPr>
  </w:style>
  <w:style w:type="character" w:customStyle="1" w:styleId="SectionLChar">
    <w:name w:val="SectionL Char"/>
    <w:link w:val="SectionL"/>
    <w:rsid w:val="000179BD"/>
    <w:rPr>
      <w:rFonts w:ascii="Times New Roman" w:hAnsi="Times New Roman" w:cs="Times New Roman"/>
      <w:b w:val="0"/>
      <w:sz w:val="52"/>
      <w:szCs w:val="28"/>
    </w:rPr>
  </w:style>
  <w:style w:type="paragraph" w:customStyle="1" w:styleId="Subsection3">
    <w:name w:val="Subsection3"/>
    <w:basedOn w:val="Normal"/>
    <w:link w:val="Subsection3Char"/>
    <w:qFormat/>
    <w:rsid w:val="004B284C"/>
    <w:pPr>
      <w:ind w:left="-720"/>
    </w:pPr>
    <w:rPr>
      <w:rFonts w:ascii="Times New Roman" w:hAnsi="Times New Roman"/>
      <w:b/>
      <w:bCs/>
    </w:rPr>
  </w:style>
  <w:style w:type="character" w:customStyle="1" w:styleId="datasheetChar">
    <w:name w:val="datasheet Char"/>
    <w:link w:val="datasheet"/>
    <w:rsid w:val="004B284C"/>
    <w:rPr>
      <w:rFonts w:ascii="Times New Roman" w:hAnsi="Times New Roman" w:cs="Times New Roman"/>
      <w:b/>
    </w:rPr>
  </w:style>
  <w:style w:type="paragraph" w:customStyle="1" w:styleId="Appendix">
    <w:name w:val="Appendix"/>
    <w:basedOn w:val="Normal"/>
    <w:link w:val="AppendixChar"/>
    <w:qFormat/>
    <w:rsid w:val="004B284C"/>
    <w:pPr>
      <w:spacing w:after="0" w:line="240" w:lineRule="auto"/>
      <w:jc w:val="center"/>
    </w:pPr>
    <w:rPr>
      <w:rFonts w:ascii="Times New Roman" w:hAnsi="Times New Roman"/>
      <w:b/>
    </w:rPr>
  </w:style>
  <w:style w:type="character" w:customStyle="1" w:styleId="Subsection3Char">
    <w:name w:val="Subsection3 Char"/>
    <w:link w:val="Subsection3"/>
    <w:rsid w:val="004B284C"/>
    <w:rPr>
      <w:rFonts w:ascii="Times New Roman" w:hAnsi="Times New Roman" w:cs="Times New Roman"/>
      <w:b/>
      <w:bC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B284C"/>
    <w:pPr>
      <w:spacing w:after="0" w:line="240" w:lineRule="auto"/>
    </w:pPr>
    <w:rPr>
      <w:sz w:val="20"/>
      <w:szCs w:val="20"/>
    </w:rPr>
  </w:style>
  <w:style w:type="character" w:customStyle="1" w:styleId="AppendixChar">
    <w:name w:val="Appendix Char"/>
    <w:link w:val="Appendix"/>
    <w:rsid w:val="004B284C"/>
    <w:rPr>
      <w:rFonts w:ascii="Times New Roman" w:hAnsi="Times New Roman" w:cs="Times New Roman"/>
      <w:b/>
    </w:rPr>
  </w:style>
  <w:style w:type="character" w:customStyle="1" w:styleId="EndnoteTextChar">
    <w:name w:val="Endnote Text Char"/>
    <w:link w:val="EndnoteText"/>
    <w:uiPriority w:val="99"/>
    <w:semiHidden/>
    <w:rsid w:val="004B284C"/>
    <w:rPr>
      <w:sz w:val="20"/>
      <w:szCs w:val="20"/>
    </w:rPr>
  </w:style>
  <w:style w:type="character" w:styleId="EndnoteReference">
    <w:name w:val="endnote reference"/>
    <w:uiPriority w:val="99"/>
    <w:semiHidden/>
    <w:unhideWhenUsed/>
    <w:rsid w:val="004B284C"/>
    <w:rPr>
      <w:vertAlign w:val="superscript"/>
    </w:rPr>
  </w:style>
  <w:style w:type="paragraph" w:customStyle="1" w:styleId="Subsection4">
    <w:name w:val="Subsection4"/>
    <w:basedOn w:val="Normal"/>
    <w:link w:val="Subsection4Char"/>
    <w:qFormat/>
    <w:rsid w:val="004B284C"/>
    <w:pPr>
      <w:autoSpaceDE w:val="0"/>
      <w:autoSpaceDN w:val="0"/>
      <w:adjustRightInd w:val="0"/>
      <w:spacing w:after="0" w:line="240" w:lineRule="auto"/>
    </w:pPr>
    <w:rPr>
      <w:rFonts w:ascii="Times New Roman" w:hAnsi="Times New Roman"/>
      <w:b/>
      <w:bCs/>
      <w:sz w:val="24"/>
      <w:szCs w:val="24"/>
    </w:rPr>
  </w:style>
  <w:style w:type="character" w:customStyle="1" w:styleId="Heading1Char">
    <w:name w:val="Heading 1 Char"/>
    <w:link w:val="Heading1"/>
    <w:uiPriority w:val="9"/>
    <w:rsid w:val="002334F5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Subsection4Char">
    <w:name w:val="Subsection4 Char"/>
    <w:link w:val="Subsection4"/>
    <w:rsid w:val="004B284C"/>
    <w:rPr>
      <w:rFonts w:ascii="Times New Roman" w:hAnsi="Times New Roman" w:cs="Times New Roman"/>
      <w:b/>
      <w:bCs/>
      <w:sz w:val="24"/>
      <w:szCs w:val="24"/>
    </w:rPr>
  </w:style>
  <w:style w:type="paragraph" w:styleId="TOCHeading">
    <w:name w:val="TOC Heading"/>
    <w:basedOn w:val="Heading1"/>
    <w:next w:val="Normal"/>
    <w:unhideWhenUsed/>
    <w:qFormat/>
    <w:rsid w:val="002334F5"/>
    <w:pPr>
      <w:outlineLvl w:val="9"/>
    </w:pPr>
    <w:rPr>
      <w:color w:val="4F81BD"/>
      <w:lang w:eastAsia="ja-JP"/>
    </w:rPr>
  </w:style>
  <w:style w:type="character" w:customStyle="1" w:styleId="Heading2Char">
    <w:name w:val="Heading 2 Char"/>
    <w:link w:val="Heading2"/>
    <w:rsid w:val="002334F5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5C36B4"/>
    <w:pPr>
      <w:tabs>
        <w:tab w:val="left" w:pos="8730"/>
        <w:tab w:val="left" w:pos="9180"/>
      </w:tabs>
      <w:spacing w:after="100"/>
      <w:jc w:val="both"/>
    </w:pPr>
    <w:rPr>
      <w:rFonts w:ascii="Times New Roman" w:hAnsi="Times New Roman"/>
      <w:b/>
      <w:noProof/>
    </w:rPr>
  </w:style>
  <w:style w:type="character" w:customStyle="1" w:styleId="Heading3Char">
    <w:name w:val="Heading 3 Char"/>
    <w:link w:val="Heading3"/>
    <w:rsid w:val="002334F5"/>
    <w:rPr>
      <w:rFonts w:ascii="Cambria" w:eastAsia="Times New Roman" w:hAnsi="Cambria" w:cs="Times New Roman"/>
      <w:b/>
      <w:bCs/>
      <w:color w:val="4F81BD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C41589"/>
    <w:pPr>
      <w:tabs>
        <w:tab w:val="left" w:pos="660"/>
        <w:tab w:val="right" w:pos="8910"/>
      </w:tabs>
      <w:spacing w:after="100"/>
      <w:ind w:left="216"/>
      <w:jc w:val="both"/>
    </w:pPr>
  </w:style>
  <w:style w:type="paragraph" w:styleId="NoSpacing">
    <w:name w:val="No Spacing"/>
    <w:link w:val="NoSpacingChar"/>
    <w:uiPriority w:val="1"/>
    <w:qFormat/>
    <w:rsid w:val="007831AC"/>
    <w:rPr>
      <w:sz w:val="22"/>
      <w:szCs w:val="22"/>
      <w:lang w:eastAsia="ja-JP"/>
    </w:rPr>
  </w:style>
  <w:style w:type="character" w:customStyle="1" w:styleId="NoSpacingChar">
    <w:name w:val="No Spacing Char"/>
    <w:link w:val="NoSpacing"/>
    <w:uiPriority w:val="1"/>
    <w:rsid w:val="007831AC"/>
    <w:rPr>
      <w:sz w:val="22"/>
      <w:szCs w:val="22"/>
      <w:lang w:val="en-US" w:eastAsia="ja-JP" w:bidi="ar-SA"/>
    </w:rPr>
  </w:style>
  <w:style w:type="paragraph" w:customStyle="1" w:styleId="Default">
    <w:name w:val="Default"/>
    <w:rsid w:val="00B04A90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GB"/>
    </w:rPr>
  </w:style>
  <w:style w:type="paragraph" w:styleId="NormalWeb">
    <w:name w:val="Normal (Web)"/>
    <w:basedOn w:val="Normal"/>
    <w:uiPriority w:val="99"/>
    <w:semiHidden/>
    <w:unhideWhenUsed/>
    <w:rsid w:val="004B64EA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US"/>
    </w:rPr>
  </w:style>
  <w:style w:type="character" w:customStyle="1" w:styleId="Heading4Char">
    <w:name w:val="Heading 4 Char"/>
    <w:link w:val="Heading4"/>
    <w:rsid w:val="00FE6F43"/>
    <w:rPr>
      <w:rFonts w:ascii="Calibri" w:eastAsia="Times New Roman" w:hAnsi="Calibri" w:cs="Times New Roman"/>
      <w:b/>
      <w:bCs/>
      <w:sz w:val="28"/>
      <w:szCs w:val="28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C41589"/>
    <w:pPr>
      <w:tabs>
        <w:tab w:val="left" w:pos="880"/>
        <w:tab w:val="right" w:pos="8910"/>
      </w:tabs>
      <w:ind w:left="440"/>
    </w:pPr>
  </w:style>
  <w:style w:type="character" w:customStyle="1" w:styleId="apple-converted-space">
    <w:name w:val="apple-converted-space"/>
    <w:rsid w:val="005B0A26"/>
  </w:style>
  <w:style w:type="character" w:customStyle="1" w:styleId="Heading5Char">
    <w:name w:val="Heading 5 Char"/>
    <w:link w:val="Heading5"/>
    <w:rsid w:val="003D157D"/>
    <w:rPr>
      <w:b/>
      <w:bCs/>
      <w:i/>
      <w:iCs/>
      <w:sz w:val="26"/>
      <w:szCs w:val="26"/>
      <w:lang w:val="en-GB"/>
    </w:rPr>
  </w:style>
  <w:style w:type="character" w:customStyle="1" w:styleId="Heading6Char">
    <w:name w:val="Heading 6 Char"/>
    <w:link w:val="Heading6"/>
    <w:rsid w:val="003D157D"/>
    <w:rPr>
      <w:b/>
      <w:bCs/>
      <w:sz w:val="22"/>
      <w:szCs w:val="22"/>
      <w:lang w:val="en-GB"/>
    </w:rPr>
  </w:style>
  <w:style w:type="character" w:customStyle="1" w:styleId="Heading7Char">
    <w:name w:val="Heading 7 Char"/>
    <w:link w:val="Heading7"/>
    <w:rsid w:val="003D157D"/>
    <w:rPr>
      <w:sz w:val="24"/>
      <w:szCs w:val="24"/>
      <w:lang w:val="en-GB"/>
    </w:rPr>
  </w:style>
  <w:style w:type="character" w:customStyle="1" w:styleId="Heading8Char">
    <w:name w:val="Heading 8 Char"/>
    <w:link w:val="Heading8"/>
    <w:rsid w:val="003D157D"/>
    <w:rPr>
      <w:i/>
      <w:iCs/>
      <w:sz w:val="24"/>
      <w:szCs w:val="24"/>
      <w:lang w:val="en-GB"/>
    </w:rPr>
  </w:style>
  <w:style w:type="character" w:customStyle="1" w:styleId="Heading9Char">
    <w:name w:val="Heading 9 Char"/>
    <w:link w:val="Heading9"/>
    <w:rsid w:val="003D157D"/>
    <w:rPr>
      <w:rFonts w:ascii="Cambria" w:hAnsi="Cambria"/>
      <w:sz w:val="22"/>
      <w:szCs w:val="22"/>
      <w:lang w:val="en-GB"/>
    </w:rPr>
  </w:style>
  <w:style w:type="paragraph" w:customStyle="1" w:styleId="msolistparagraph0">
    <w:name w:val="msolistparagraph"/>
    <w:basedOn w:val="Normal"/>
    <w:rsid w:val="00A81EFF"/>
    <w:pPr>
      <w:spacing w:after="0" w:line="240" w:lineRule="auto"/>
      <w:ind w:left="720"/>
    </w:pPr>
    <w:rPr>
      <w:rFonts w:ascii="Times New Roman" w:hAnsi="Times New Roman"/>
      <w:sz w:val="24"/>
      <w:szCs w:val="24"/>
      <w:lang w:val="en-US"/>
    </w:rPr>
  </w:style>
  <w:style w:type="character" w:styleId="Emphasis">
    <w:name w:val="Emphasis"/>
    <w:qFormat/>
    <w:rsid w:val="00A81EFF"/>
    <w:rPr>
      <w:i/>
      <w:iCs/>
    </w:rPr>
  </w:style>
  <w:style w:type="table" w:customStyle="1" w:styleId="TableGrid1">
    <w:name w:val="Table Grid1"/>
    <w:basedOn w:val="TableNormal"/>
    <w:next w:val="TableGrid"/>
    <w:uiPriority w:val="59"/>
    <w:rsid w:val="00A81EFF"/>
    <w:rPr>
      <w:rFonts w:eastAsia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TableParagraph">
    <w:name w:val="Table Paragraph"/>
    <w:basedOn w:val="Normal"/>
    <w:uiPriority w:val="1"/>
    <w:qFormat/>
    <w:rsid w:val="006603E5"/>
    <w:pPr>
      <w:widowControl w:val="0"/>
      <w:autoSpaceDE w:val="0"/>
      <w:autoSpaceDN w:val="0"/>
      <w:spacing w:after="0" w:line="240" w:lineRule="auto"/>
      <w:ind w:left="211"/>
    </w:pPr>
    <w:rPr>
      <w:rFonts w:eastAsia="Calibri" w:cs="Calibri"/>
      <w:lang w:val="en-US"/>
    </w:rPr>
  </w:style>
  <w:style w:type="paragraph" w:customStyle="1" w:styleId="m-4894328151136084582gmail-msonospacing">
    <w:name w:val="m_-4894328151136084582gmail-msonospacing"/>
    <w:basedOn w:val="Normal"/>
    <w:rsid w:val="00832E0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US"/>
    </w:rPr>
  </w:style>
  <w:style w:type="character" w:customStyle="1" w:styleId="Definition1Char">
    <w:name w:val="Definition 1 Char"/>
    <w:basedOn w:val="DefaultParagraphFont"/>
    <w:link w:val="Definition1"/>
    <w:locked/>
    <w:rsid w:val="00787AE8"/>
  </w:style>
  <w:style w:type="paragraph" w:customStyle="1" w:styleId="Definition1">
    <w:name w:val="Definition 1"/>
    <w:basedOn w:val="Normal"/>
    <w:link w:val="Definition1Char"/>
    <w:rsid w:val="00787AE8"/>
    <w:pPr>
      <w:numPr>
        <w:numId w:val="2"/>
      </w:numPr>
      <w:spacing w:after="240" w:line="240" w:lineRule="auto"/>
      <w:jc w:val="both"/>
    </w:pPr>
    <w:rPr>
      <w:sz w:val="20"/>
      <w:szCs w:val="20"/>
      <w:lang w:val="en-US"/>
    </w:rPr>
  </w:style>
  <w:style w:type="paragraph" w:customStyle="1" w:styleId="Definition2">
    <w:name w:val="Definition 2"/>
    <w:basedOn w:val="Normal"/>
    <w:rsid w:val="00787AE8"/>
    <w:pPr>
      <w:numPr>
        <w:ilvl w:val="1"/>
        <w:numId w:val="2"/>
      </w:numPr>
      <w:spacing w:after="240" w:line="240" w:lineRule="auto"/>
      <w:jc w:val="both"/>
    </w:pPr>
    <w:rPr>
      <w:rFonts w:ascii="Times New Roman" w:eastAsiaTheme="minorHAnsi" w:hAnsi="Times New Roman"/>
      <w:lang w:val="en-US"/>
    </w:rPr>
  </w:style>
  <w:style w:type="paragraph" w:customStyle="1" w:styleId="Definition3">
    <w:name w:val="Definition 3"/>
    <w:basedOn w:val="Normal"/>
    <w:rsid w:val="00787AE8"/>
    <w:pPr>
      <w:numPr>
        <w:ilvl w:val="2"/>
        <w:numId w:val="2"/>
      </w:numPr>
      <w:spacing w:after="240" w:line="240" w:lineRule="auto"/>
      <w:jc w:val="both"/>
    </w:pPr>
    <w:rPr>
      <w:rFonts w:ascii="Times New Roman" w:eastAsiaTheme="minorHAnsi" w:hAnsi="Times New Roman"/>
      <w:lang w:val="en-US"/>
    </w:rPr>
  </w:style>
  <w:style w:type="paragraph" w:customStyle="1" w:styleId="Definition4">
    <w:name w:val="Definition 4"/>
    <w:basedOn w:val="Normal"/>
    <w:rsid w:val="00787AE8"/>
    <w:pPr>
      <w:numPr>
        <w:ilvl w:val="3"/>
        <w:numId w:val="2"/>
      </w:numPr>
      <w:spacing w:after="240" w:line="240" w:lineRule="auto"/>
      <w:jc w:val="both"/>
    </w:pPr>
    <w:rPr>
      <w:rFonts w:ascii="Times New Roman" w:eastAsiaTheme="minorHAnsi" w:hAnsi="Times New Roman"/>
      <w:lang w:val="en-US"/>
    </w:rPr>
  </w:style>
  <w:style w:type="paragraph" w:customStyle="1" w:styleId="Definition5">
    <w:name w:val="Definition 5"/>
    <w:basedOn w:val="Normal"/>
    <w:rsid w:val="00787AE8"/>
    <w:pPr>
      <w:numPr>
        <w:ilvl w:val="4"/>
        <w:numId w:val="2"/>
      </w:numPr>
      <w:spacing w:after="240" w:line="240" w:lineRule="auto"/>
      <w:jc w:val="both"/>
    </w:pPr>
    <w:rPr>
      <w:rFonts w:ascii="Times New Roman" w:eastAsiaTheme="minorHAnsi" w:hAnsi="Times New Roman"/>
      <w:lang w:val="en-US"/>
    </w:rPr>
  </w:style>
  <w:style w:type="paragraph" w:customStyle="1" w:styleId="Definition6">
    <w:name w:val="Definition 6"/>
    <w:basedOn w:val="Normal"/>
    <w:rsid w:val="00787AE8"/>
    <w:pPr>
      <w:numPr>
        <w:ilvl w:val="5"/>
        <w:numId w:val="2"/>
      </w:numPr>
      <w:spacing w:after="240" w:line="240" w:lineRule="auto"/>
      <w:jc w:val="both"/>
    </w:pPr>
    <w:rPr>
      <w:rFonts w:ascii="Times New Roman" w:eastAsiaTheme="minorHAnsi" w:hAnsi="Times New Roman"/>
      <w:lang w:val="en-US"/>
    </w:rPr>
  </w:style>
  <w:style w:type="paragraph" w:customStyle="1" w:styleId="Definition7">
    <w:name w:val="Definition 7"/>
    <w:basedOn w:val="Normal"/>
    <w:rsid w:val="00787AE8"/>
    <w:pPr>
      <w:numPr>
        <w:ilvl w:val="6"/>
        <w:numId w:val="2"/>
      </w:numPr>
      <w:spacing w:after="240" w:line="240" w:lineRule="auto"/>
      <w:jc w:val="both"/>
    </w:pPr>
    <w:rPr>
      <w:rFonts w:ascii="Times New Roman" w:eastAsiaTheme="minorHAnsi" w:hAnsi="Times New Roman"/>
      <w:spacing w:val="5"/>
      <w:lang w:val="en-US"/>
    </w:rPr>
  </w:style>
  <w:style w:type="paragraph" w:customStyle="1" w:styleId="Definition8">
    <w:name w:val="Definition 8"/>
    <w:basedOn w:val="Normal"/>
    <w:rsid w:val="00787AE8"/>
    <w:pPr>
      <w:numPr>
        <w:ilvl w:val="7"/>
        <w:numId w:val="2"/>
      </w:numPr>
      <w:spacing w:after="240" w:line="240" w:lineRule="auto"/>
      <w:jc w:val="both"/>
    </w:pPr>
    <w:rPr>
      <w:rFonts w:ascii="Times New Roman" w:eastAsiaTheme="minorHAnsi" w:hAnsi="Times New Roman"/>
      <w:spacing w:val="5"/>
      <w:lang w:val="en-US"/>
    </w:rPr>
  </w:style>
  <w:style w:type="paragraph" w:customStyle="1" w:styleId="Definition9">
    <w:name w:val="Definition 9"/>
    <w:basedOn w:val="Normal"/>
    <w:rsid w:val="00787AE8"/>
    <w:pPr>
      <w:numPr>
        <w:ilvl w:val="8"/>
        <w:numId w:val="2"/>
      </w:numPr>
      <w:spacing w:after="240" w:line="240" w:lineRule="auto"/>
      <w:jc w:val="both"/>
    </w:pPr>
    <w:rPr>
      <w:rFonts w:ascii="Times New Roman" w:eastAsiaTheme="minorHAnsi" w:hAnsi="Times New Roman"/>
      <w:spacing w:val="5"/>
      <w:lang w:val="en-US"/>
    </w:rPr>
  </w:style>
  <w:style w:type="character" w:styleId="BookTitle">
    <w:name w:val="Book Title"/>
    <w:basedOn w:val="DefaultParagraphFont"/>
    <w:uiPriority w:val="33"/>
    <w:qFormat/>
    <w:rsid w:val="00787AE8"/>
    <w:rPr>
      <w:b/>
      <w:bCs/>
      <w:smallCaps/>
      <w:spacing w:val="5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1087"/>
    <w:rPr>
      <w:color w:val="808080"/>
      <w:shd w:val="clear" w:color="auto" w:fill="E6E6E6"/>
    </w:rPr>
  </w:style>
  <w:style w:type="paragraph" w:customStyle="1" w:styleId="BankNormal">
    <w:name w:val="BankNormal"/>
    <w:basedOn w:val="Normal"/>
    <w:rsid w:val="0090450C"/>
    <w:pPr>
      <w:spacing w:after="240" w:line="240" w:lineRule="auto"/>
    </w:pPr>
    <w:rPr>
      <w:rFonts w:ascii="Times New Roman" w:hAnsi="Times New Roman"/>
      <w:sz w:val="24"/>
      <w:szCs w:val="20"/>
      <w:lang w:val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0450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0450C"/>
    <w:rPr>
      <w:sz w:val="22"/>
      <w:szCs w:val="22"/>
      <w:lang w:val="en-GB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90450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0450C"/>
    <w:rPr>
      <w:sz w:val="22"/>
      <w:szCs w:val="22"/>
      <w:lang w:val="en-GB"/>
    </w:rPr>
  </w:style>
  <w:style w:type="paragraph" w:customStyle="1" w:styleId="xl41">
    <w:name w:val="xl41"/>
    <w:basedOn w:val="Normal"/>
    <w:rsid w:val="0090450C"/>
    <w:pPr>
      <w:spacing w:before="100" w:beforeAutospacing="1" w:after="100" w:afterAutospacing="1" w:line="240" w:lineRule="auto"/>
    </w:pPr>
    <w:rPr>
      <w:rFonts w:ascii="Times New Roman" w:eastAsia="Arial Unicode MS" w:hAnsi="Times New Roman"/>
      <w:sz w:val="20"/>
      <w:szCs w:val="20"/>
      <w:lang w:val="it-IT" w:eastAsia="it-IT"/>
    </w:rPr>
  </w:style>
  <w:style w:type="character" w:styleId="FollowedHyperlink">
    <w:name w:val="FollowedHyperlink"/>
    <w:basedOn w:val="DefaultParagraphFont"/>
    <w:uiPriority w:val="99"/>
    <w:semiHidden/>
    <w:unhideWhenUsed/>
    <w:rsid w:val="00F52558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711242"/>
    <w:rPr>
      <w:sz w:val="22"/>
      <w:szCs w:val="22"/>
      <w:lang w:val="en-GB"/>
    </w:rPr>
  </w:style>
  <w:style w:type="table" w:customStyle="1" w:styleId="TableGrid2">
    <w:name w:val="Table Grid2"/>
    <w:basedOn w:val="TableNormal"/>
    <w:next w:val="TableGrid"/>
    <w:uiPriority w:val="59"/>
    <w:rsid w:val="0022413E"/>
    <w:rPr>
      <w:rFonts w:ascii="Corbel" w:eastAsia="Corbel" w:hAnsi="Corbe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1A1C7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ja-JP"/>
    </w:rPr>
  </w:style>
  <w:style w:type="character" w:customStyle="1" w:styleId="TitleChar">
    <w:name w:val="Title Char"/>
    <w:basedOn w:val="DefaultParagraphFont"/>
    <w:link w:val="Title"/>
    <w:rsid w:val="001A1C7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86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99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8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9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4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8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4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44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0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8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3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1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75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9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8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5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73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6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7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1-06-20T00:00:00</PublishDate>
  <Abstract>SKIlls/Vocational Training in Six Model Villages of District Muzaffargarh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7F1BE51-35F3-4D4F-A92E-525A359650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2</Pages>
  <Words>1730</Words>
  <Characters>9867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574</CharactersWithSpaces>
  <SharedDoc>false</SharedDoc>
  <HLinks>
    <vt:vector size="348" baseType="variant">
      <vt:variant>
        <vt:i4>2621455</vt:i4>
      </vt:variant>
      <vt:variant>
        <vt:i4>337</vt:i4>
      </vt:variant>
      <vt:variant>
        <vt:i4>0</vt:i4>
      </vt:variant>
      <vt:variant>
        <vt:i4>5</vt:i4>
      </vt:variant>
      <vt:variant>
        <vt:lpwstr>mailto:suleman.sharif@psdf.org.pk</vt:lpwstr>
      </vt:variant>
      <vt:variant>
        <vt:lpwstr/>
      </vt:variant>
      <vt:variant>
        <vt:i4>4587616</vt:i4>
      </vt:variant>
      <vt:variant>
        <vt:i4>334</vt:i4>
      </vt:variant>
      <vt:variant>
        <vt:i4>0</vt:i4>
      </vt:variant>
      <vt:variant>
        <vt:i4>5</vt:i4>
      </vt:variant>
      <vt:variant>
        <vt:lpwstr>mailto:shoaib.mohsin@psdf.org.pk</vt:lpwstr>
      </vt:variant>
      <vt:variant>
        <vt:lpwstr/>
      </vt:variant>
      <vt:variant>
        <vt:i4>2883626</vt:i4>
      </vt:variant>
      <vt:variant>
        <vt:i4>331</vt:i4>
      </vt:variant>
      <vt:variant>
        <vt:i4>0</vt:i4>
      </vt:variant>
      <vt:variant>
        <vt:i4>5</vt:i4>
      </vt:variant>
      <vt:variant>
        <vt:lpwstr>http://psdf.org.pk/downloads/</vt:lpwstr>
      </vt:variant>
      <vt:variant>
        <vt:lpwstr>monitoring</vt:lpwstr>
      </vt:variant>
      <vt:variant>
        <vt:i4>4587616</vt:i4>
      </vt:variant>
      <vt:variant>
        <vt:i4>328</vt:i4>
      </vt:variant>
      <vt:variant>
        <vt:i4>0</vt:i4>
      </vt:variant>
      <vt:variant>
        <vt:i4>5</vt:i4>
      </vt:variant>
      <vt:variant>
        <vt:lpwstr>mailto:shoaib.mohsin@psdf.org.pk</vt:lpwstr>
      </vt:variant>
      <vt:variant>
        <vt:lpwstr/>
      </vt:variant>
      <vt:variant>
        <vt:i4>2883626</vt:i4>
      </vt:variant>
      <vt:variant>
        <vt:i4>325</vt:i4>
      </vt:variant>
      <vt:variant>
        <vt:i4>0</vt:i4>
      </vt:variant>
      <vt:variant>
        <vt:i4>5</vt:i4>
      </vt:variant>
      <vt:variant>
        <vt:lpwstr>http://psdf.org.pk/downloads/</vt:lpwstr>
      </vt:variant>
      <vt:variant>
        <vt:lpwstr>monitoring</vt:lpwstr>
      </vt:variant>
      <vt:variant>
        <vt:i4>4587616</vt:i4>
      </vt:variant>
      <vt:variant>
        <vt:i4>322</vt:i4>
      </vt:variant>
      <vt:variant>
        <vt:i4>0</vt:i4>
      </vt:variant>
      <vt:variant>
        <vt:i4>5</vt:i4>
      </vt:variant>
      <vt:variant>
        <vt:lpwstr>mailto:shoaib.mohsin@psdf.org.pk</vt:lpwstr>
      </vt:variant>
      <vt:variant>
        <vt:lpwstr/>
      </vt:variant>
      <vt:variant>
        <vt:i4>2883626</vt:i4>
      </vt:variant>
      <vt:variant>
        <vt:i4>319</vt:i4>
      </vt:variant>
      <vt:variant>
        <vt:i4>0</vt:i4>
      </vt:variant>
      <vt:variant>
        <vt:i4>5</vt:i4>
      </vt:variant>
      <vt:variant>
        <vt:lpwstr>http://psdf.org.pk/downloads/</vt:lpwstr>
      </vt:variant>
      <vt:variant>
        <vt:lpwstr>monitoring</vt:lpwstr>
      </vt:variant>
      <vt:variant>
        <vt:i4>1769534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431991270</vt:lpwstr>
      </vt:variant>
      <vt:variant>
        <vt:i4>1703998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431991269</vt:lpwstr>
      </vt:variant>
      <vt:variant>
        <vt:i4>1703998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431991268</vt:lpwstr>
      </vt:variant>
      <vt:variant>
        <vt:i4>1703998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431991267</vt:lpwstr>
      </vt:variant>
      <vt:variant>
        <vt:i4>1703998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431991266</vt:lpwstr>
      </vt:variant>
      <vt:variant>
        <vt:i4>1703998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431991265</vt:lpwstr>
      </vt:variant>
      <vt:variant>
        <vt:i4>1703998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431991264</vt:lpwstr>
      </vt:variant>
      <vt:variant>
        <vt:i4>1703998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431991263</vt:lpwstr>
      </vt:variant>
      <vt:variant>
        <vt:i4>1703998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431991262</vt:lpwstr>
      </vt:variant>
      <vt:variant>
        <vt:i4>1703998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431991261</vt:lpwstr>
      </vt:variant>
      <vt:variant>
        <vt:i4>1703998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431991260</vt:lpwstr>
      </vt:variant>
      <vt:variant>
        <vt:i4>1638462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431991259</vt:lpwstr>
      </vt:variant>
      <vt:variant>
        <vt:i4>1638462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431991258</vt:lpwstr>
      </vt:variant>
      <vt:variant>
        <vt:i4>1638462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431991257</vt:lpwstr>
      </vt:variant>
      <vt:variant>
        <vt:i4>1638462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431991256</vt:lpwstr>
      </vt:variant>
      <vt:variant>
        <vt:i4>1638462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431991255</vt:lpwstr>
      </vt:variant>
      <vt:variant>
        <vt:i4>163846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431991254</vt:lpwstr>
      </vt:variant>
      <vt:variant>
        <vt:i4>1638462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431991253</vt:lpwstr>
      </vt:variant>
      <vt:variant>
        <vt:i4>1638462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431991252</vt:lpwstr>
      </vt:variant>
      <vt:variant>
        <vt:i4>1638462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431991251</vt:lpwstr>
      </vt:variant>
      <vt:variant>
        <vt:i4>1638462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431991250</vt:lpwstr>
      </vt:variant>
      <vt:variant>
        <vt:i4>1572926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31991249</vt:lpwstr>
      </vt:variant>
      <vt:variant>
        <vt:i4>1572926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31991248</vt:lpwstr>
      </vt:variant>
      <vt:variant>
        <vt:i4>1572926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31991247</vt:lpwstr>
      </vt:variant>
      <vt:variant>
        <vt:i4>1572926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31991246</vt:lpwstr>
      </vt:variant>
      <vt:variant>
        <vt:i4>1572926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31991245</vt:lpwstr>
      </vt:variant>
      <vt:variant>
        <vt:i4>1572926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31991244</vt:lpwstr>
      </vt:variant>
      <vt:variant>
        <vt:i4>1572926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31991243</vt:lpwstr>
      </vt:variant>
      <vt:variant>
        <vt:i4>157292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31991242</vt:lpwstr>
      </vt:variant>
      <vt:variant>
        <vt:i4>1572926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31991241</vt:lpwstr>
      </vt:variant>
      <vt:variant>
        <vt:i4>157292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31991240</vt:lpwstr>
      </vt:variant>
      <vt:variant>
        <vt:i4>203167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31991239</vt:lpwstr>
      </vt:variant>
      <vt:variant>
        <vt:i4>203167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31991238</vt:lpwstr>
      </vt:variant>
      <vt:variant>
        <vt:i4>203167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31991237</vt:lpwstr>
      </vt:variant>
      <vt:variant>
        <vt:i4>203167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31991236</vt:lpwstr>
      </vt:variant>
      <vt:variant>
        <vt:i4>203167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31991235</vt:lpwstr>
      </vt:variant>
      <vt:variant>
        <vt:i4>203167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31991234</vt:lpwstr>
      </vt:variant>
      <vt:variant>
        <vt:i4>203167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31991233</vt:lpwstr>
      </vt:variant>
      <vt:variant>
        <vt:i4>203167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31991232</vt:lpwstr>
      </vt:variant>
      <vt:variant>
        <vt:i4>203167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31991231</vt:lpwstr>
      </vt:variant>
      <vt:variant>
        <vt:i4>203167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31991230</vt:lpwstr>
      </vt:variant>
      <vt:variant>
        <vt:i4>196614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31991229</vt:lpwstr>
      </vt:variant>
      <vt:variant>
        <vt:i4>196614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31991228</vt:lpwstr>
      </vt:variant>
      <vt:variant>
        <vt:i4>196614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31991227</vt:lpwstr>
      </vt:variant>
      <vt:variant>
        <vt:i4>196614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31991226</vt:lpwstr>
      </vt:variant>
      <vt:variant>
        <vt:i4>196614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31991225</vt:lpwstr>
      </vt:variant>
      <vt:variant>
        <vt:i4>196614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31991224</vt:lpwstr>
      </vt:variant>
      <vt:variant>
        <vt:i4>196614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31991223</vt:lpwstr>
      </vt:variant>
      <vt:variant>
        <vt:i4>196614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31991222</vt:lpwstr>
      </vt:variant>
      <vt:variant>
        <vt:i4>196614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31991221</vt:lpwstr>
      </vt:variant>
      <vt:variant>
        <vt:i4>196614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3199122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hammad Furqan</dc:creator>
  <cp:lastModifiedBy>Sahar Nadeem</cp:lastModifiedBy>
  <cp:revision>3</cp:revision>
  <cp:lastPrinted>2018-07-04T07:59:00Z</cp:lastPrinted>
  <dcterms:created xsi:type="dcterms:W3CDTF">2019-05-27T19:45:00Z</dcterms:created>
  <dcterms:modified xsi:type="dcterms:W3CDTF">2019-05-29T09:52:00Z</dcterms:modified>
</cp:coreProperties>
</file>